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31480E" w14:textId="77777777" w:rsidR="000C2EA1" w:rsidRDefault="00C93080" w:rsidP="003A1CAD">
      <w:pPr>
        <w:spacing w:line="360" w:lineRule="auto"/>
        <w:jc w:val="center"/>
        <w:rPr>
          <w:rFonts w:eastAsiaTheme="minorEastAsia"/>
          <w:b/>
        </w:rPr>
      </w:pPr>
      <w:r w:rsidRPr="003A1CAD">
        <w:rPr>
          <w:rFonts w:eastAsiaTheme="minorEastAsia"/>
          <w:b/>
        </w:rPr>
        <w:t>Tracking</w:t>
      </w:r>
      <w:r w:rsidR="0054223A" w:rsidRPr="003A1CAD">
        <w:rPr>
          <w:rFonts w:eastAsiaTheme="minorEastAsia"/>
          <w:b/>
        </w:rPr>
        <w:t xml:space="preserve"> </w:t>
      </w:r>
      <w:r w:rsidRPr="003A1CAD">
        <w:rPr>
          <w:rFonts w:eastAsiaTheme="minorEastAsia"/>
          <w:b/>
        </w:rPr>
        <w:t>DNA</w:t>
      </w:r>
      <w:r w:rsidR="0054223A" w:rsidRPr="003A1CAD">
        <w:rPr>
          <w:rFonts w:eastAsiaTheme="minorEastAsia"/>
          <w:b/>
        </w:rPr>
        <w:t xml:space="preserve"> </w:t>
      </w:r>
      <w:r w:rsidRPr="003A1CAD">
        <w:rPr>
          <w:rFonts w:eastAsiaTheme="minorEastAsia"/>
          <w:b/>
        </w:rPr>
        <w:t>methylation</w:t>
      </w:r>
      <w:r w:rsidR="0054223A" w:rsidRPr="003A1CAD">
        <w:rPr>
          <w:rFonts w:eastAsiaTheme="minorEastAsia"/>
          <w:b/>
        </w:rPr>
        <w:t xml:space="preserve"> </w:t>
      </w:r>
      <w:r w:rsidRPr="003A1CAD">
        <w:rPr>
          <w:rFonts w:eastAsiaTheme="minorEastAsia"/>
          <w:b/>
        </w:rPr>
        <w:t>based</w:t>
      </w:r>
      <w:r w:rsidR="0054223A" w:rsidRPr="003A1CAD">
        <w:rPr>
          <w:rFonts w:eastAsiaTheme="minorEastAsia"/>
          <w:b/>
        </w:rPr>
        <w:t xml:space="preserve"> </w:t>
      </w:r>
      <w:r w:rsidRPr="003A1CAD">
        <w:rPr>
          <w:rFonts w:eastAsiaTheme="minorEastAsia"/>
          <w:b/>
        </w:rPr>
        <w:t>biological</w:t>
      </w:r>
      <w:r w:rsidR="0054223A" w:rsidRPr="003A1CAD">
        <w:rPr>
          <w:rFonts w:eastAsiaTheme="minorEastAsia"/>
          <w:b/>
        </w:rPr>
        <w:t xml:space="preserve"> </w:t>
      </w:r>
      <w:r w:rsidRPr="003A1CAD">
        <w:rPr>
          <w:rFonts w:eastAsiaTheme="minorEastAsia"/>
          <w:b/>
        </w:rPr>
        <w:t>age:</w:t>
      </w:r>
      <w:r w:rsidR="0054223A" w:rsidRPr="003A1CAD">
        <w:rPr>
          <w:rFonts w:eastAsiaTheme="minorEastAsia"/>
          <w:b/>
        </w:rPr>
        <w:t xml:space="preserve"> </w:t>
      </w:r>
    </w:p>
    <w:p w14:paraId="50B5D2D0" w14:textId="7F8BCB6E" w:rsidR="00C93080" w:rsidRPr="003A1CAD" w:rsidRDefault="00C93080" w:rsidP="003A1CAD">
      <w:pPr>
        <w:spacing w:line="360" w:lineRule="auto"/>
        <w:jc w:val="center"/>
        <w:rPr>
          <w:rFonts w:eastAsiaTheme="minorEastAsia"/>
          <w:b/>
        </w:rPr>
      </w:pPr>
      <w:r w:rsidRPr="003A1CAD">
        <w:rPr>
          <w:rFonts w:eastAsiaTheme="minorEastAsia"/>
          <w:b/>
        </w:rPr>
        <w:t>longitudinal</w:t>
      </w:r>
      <w:r w:rsidR="0054223A" w:rsidRPr="003A1CAD">
        <w:rPr>
          <w:rFonts w:eastAsiaTheme="minorEastAsia"/>
          <w:b/>
        </w:rPr>
        <w:t xml:space="preserve"> </w:t>
      </w:r>
      <w:r w:rsidR="000C2EA1">
        <w:rPr>
          <w:rFonts w:eastAsiaTheme="minorEastAsia"/>
          <w:b/>
        </w:rPr>
        <w:t>analyses in a cohort of</w:t>
      </w:r>
      <w:r w:rsidR="0054223A" w:rsidRPr="003A1CAD">
        <w:rPr>
          <w:rFonts w:eastAsiaTheme="minorEastAsia"/>
          <w:b/>
        </w:rPr>
        <w:t xml:space="preserve"> </w:t>
      </w:r>
      <w:r w:rsidRPr="003A1CAD">
        <w:rPr>
          <w:rFonts w:eastAsiaTheme="minorEastAsia"/>
          <w:b/>
        </w:rPr>
        <w:t>community-dwelling</w:t>
      </w:r>
      <w:r w:rsidR="0054223A" w:rsidRPr="003A1CAD">
        <w:rPr>
          <w:rFonts w:eastAsiaTheme="minorEastAsia"/>
          <w:b/>
        </w:rPr>
        <w:t xml:space="preserve"> </w:t>
      </w:r>
      <w:r w:rsidRPr="003A1CAD">
        <w:rPr>
          <w:rFonts w:eastAsiaTheme="minorEastAsia"/>
          <w:b/>
        </w:rPr>
        <w:t>older</w:t>
      </w:r>
      <w:r w:rsidR="0054223A" w:rsidRPr="003A1CAD">
        <w:rPr>
          <w:rFonts w:eastAsiaTheme="minorEastAsia"/>
          <w:b/>
        </w:rPr>
        <w:t xml:space="preserve"> </w:t>
      </w:r>
      <w:r w:rsidRPr="003A1CAD">
        <w:rPr>
          <w:rFonts w:eastAsiaTheme="minorEastAsia"/>
          <w:b/>
        </w:rPr>
        <w:t>adults</w:t>
      </w:r>
    </w:p>
    <w:p w14:paraId="7349DA67" w14:textId="77777777" w:rsidR="003B1ADD" w:rsidRPr="003174CA" w:rsidRDefault="003B1ADD" w:rsidP="00C93080">
      <w:pPr>
        <w:spacing w:line="360" w:lineRule="auto"/>
        <w:rPr>
          <w:rFonts w:eastAsiaTheme="minorEastAsia"/>
        </w:rPr>
      </w:pPr>
    </w:p>
    <w:p w14:paraId="2934118D" w14:textId="600F9F47" w:rsidR="000D4F42" w:rsidRPr="003174CA" w:rsidRDefault="000D4F42" w:rsidP="000D4F42">
      <w:pPr>
        <w:spacing w:line="360" w:lineRule="auto"/>
        <w:rPr>
          <w:rFonts w:eastAsiaTheme="minorEastAsia"/>
        </w:rPr>
      </w:pPr>
      <w:bookmarkStart w:id="0" w:name="_Hlk150456896"/>
      <w:r w:rsidRPr="003174CA">
        <w:rPr>
          <w:rFonts w:eastAsiaTheme="minorEastAsia"/>
        </w:rPr>
        <w:t>Qiming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Yin</w:t>
      </w:r>
      <w:r w:rsidRPr="003174CA">
        <w:rPr>
          <w:rFonts w:eastAsiaTheme="minorEastAsia"/>
          <w:vertAlign w:val="superscript"/>
        </w:rPr>
        <w:t>a,b</w:t>
      </w:r>
      <w:r w:rsidRPr="003174CA">
        <w:rPr>
          <w:rFonts w:eastAsiaTheme="minorEastAsia"/>
        </w:rPr>
        <w:t>,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Ben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Schöttker</w:t>
      </w:r>
      <w:r w:rsidRPr="003174CA">
        <w:rPr>
          <w:rFonts w:eastAsiaTheme="minorEastAsia"/>
          <w:vertAlign w:val="superscript"/>
        </w:rPr>
        <w:t>a,c</w:t>
      </w:r>
      <w:r w:rsidRPr="003174CA">
        <w:rPr>
          <w:rFonts w:eastAsiaTheme="minorEastAsia"/>
        </w:rPr>
        <w:t>,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Bernd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Holleczek</w:t>
      </w:r>
      <w:r w:rsidRPr="003174CA">
        <w:rPr>
          <w:rFonts w:eastAsiaTheme="minorEastAsia"/>
          <w:vertAlign w:val="superscript"/>
        </w:rPr>
        <w:t>d</w:t>
      </w:r>
      <w:r w:rsidRPr="003174CA">
        <w:rPr>
          <w:rFonts w:eastAsiaTheme="minorEastAsia" w:hint="eastAsia"/>
        </w:rPr>
        <w:t>,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Ziwen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Fan</w:t>
      </w:r>
      <w:r w:rsidRPr="003174CA">
        <w:rPr>
          <w:rFonts w:eastAsiaTheme="minorEastAsia"/>
          <w:vertAlign w:val="superscript"/>
        </w:rPr>
        <w:t>a</w:t>
      </w:r>
      <w:r w:rsidRPr="003174CA">
        <w:rPr>
          <w:rFonts w:eastAsiaTheme="minorEastAsia"/>
        </w:rPr>
        <w:t>,</w:t>
      </w:r>
      <w:r w:rsidR="0054223A">
        <w:rPr>
          <w:rFonts w:eastAsiaTheme="minorEastAsia"/>
        </w:rPr>
        <w:t xml:space="preserve"> </w:t>
      </w:r>
      <w:r w:rsidR="008C387C" w:rsidRPr="007240BE">
        <w:rPr>
          <w:rFonts w:eastAsiaTheme="minorEastAsia"/>
        </w:rPr>
        <w:t>Joshua Stevenson-Hoare</w:t>
      </w:r>
      <w:r w:rsidR="008C387C" w:rsidRPr="00864FF5">
        <w:rPr>
          <w:rFonts w:eastAsiaTheme="minorEastAsia"/>
          <w:vertAlign w:val="superscript"/>
        </w:rPr>
        <w:t>a</w:t>
      </w:r>
      <w:r w:rsidR="008C387C">
        <w:rPr>
          <w:rFonts w:eastAsiaTheme="minorEastAsia" w:hint="eastAsia"/>
        </w:rPr>
        <w:t xml:space="preserve">, </w:t>
      </w:r>
      <w:r w:rsidRPr="003174CA">
        <w:rPr>
          <w:rFonts w:eastAsiaTheme="minorEastAsia"/>
        </w:rPr>
        <w:t>Hermann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Brenner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  <w:vertAlign w:val="superscript"/>
        </w:rPr>
        <w:t>c⁎</w:t>
      </w:r>
    </w:p>
    <w:bookmarkEnd w:id="0"/>
    <w:p w14:paraId="6AD31B1E" w14:textId="3FC44B07" w:rsidR="00C93080" w:rsidRPr="003174CA" w:rsidRDefault="00C93080" w:rsidP="00C93080">
      <w:pPr>
        <w:spacing w:line="360" w:lineRule="auto"/>
        <w:rPr>
          <w:rFonts w:eastAsiaTheme="minorEastAsia"/>
        </w:rPr>
      </w:pPr>
    </w:p>
    <w:p w14:paraId="687F3291" w14:textId="72C3DB82" w:rsidR="00C93080" w:rsidRPr="003174CA" w:rsidRDefault="00C93080" w:rsidP="00C93080">
      <w:pPr>
        <w:spacing w:line="360" w:lineRule="auto"/>
        <w:rPr>
          <w:rFonts w:eastAsiaTheme="minorEastAsia"/>
        </w:rPr>
      </w:pPr>
    </w:p>
    <w:p w14:paraId="70234B35" w14:textId="5241EDF1" w:rsidR="003B1ADD" w:rsidRPr="003174CA" w:rsidRDefault="003B1ADD" w:rsidP="003B1ADD">
      <w:pPr>
        <w:spacing w:line="360" w:lineRule="auto"/>
        <w:rPr>
          <w:rFonts w:eastAsiaTheme="minorEastAsia"/>
        </w:rPr>
      </w:pPr>
      <w:r w:rsidRPr="003174CA">
        <w:rPr>
          <w:rFonts w:eastAsiaTheme="minorEastAsia"/>
        </w:rPr>
        <w:t>a</w:t>
      </w:r>
      <w:r w:rsidRPr="003174CA">
        <w:rPr>
          <w:rFonts w:eastAsiaTheme="minorEastAsia"/>
        </w:rPr>
        <w:tab/>
        <w:t>Division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of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Clinical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Epidemiology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and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Aging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Research,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German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Cancer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Research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Center</w:t>
      </w:r>
      <w:r w:rsidR="00065FDD">
        <w:rPr>
          <w:rFonts w:eastAsiaTheme="minorEastAsia" w:hint="eastAsia"/>
        </w:rPr>
        <w:t xml:space="preserve"> </w:t>
      </w:r>
      <w:r w:rsidR="0054223A">
        <w:rPr>
          <w:rFonts w:eastAsiaTheme="minorEastAsia"/>
        </w:rPr>
        <w:t>(</w:t>
      </w:r>
      <w:r w:rsidRPr="003174CA">
        <w:rPr>
          <w:rFonts w:eastAsiaTheme="minorEastAsia"/>
        </w:rPr>
        <w:t>DKFZ),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Im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Neuenheimer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Feld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581,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69120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Heidelberg,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Germany</w:t>
      </w:r>
    </w:p>
    <w:p w14:paraId="15092A17" w14:textId="1CD017DC" w:rsidR="003B1ADD" w:rsidRPr="003174CA" w:rsidRDefault="003B1ADD" w:rsidP="003B1ADD">
      <w:pPr>
        <w:spacing w:line="360" w:lineRule="auto"/>
        <w:rPr>
          <w:rFonts w:eastAsiaTheme="minorEastAsia"/>
        </w:rPr>
      </w:pPr>
      <w:r w:rsidRPr="003174CA">
        <w:rPr>
          <w:rFonts w:eastAsiaTheme="minorEastAsia"/>
        </w:rPr>
        <w:t>b</w:t>
      </w:r>
      <w:r w:rsidRPr="003174CA">
        <w:rPr>
          <w:rFonts w:eastAsiaTheme="minorEastAsia"/>
        </w:rPr>
        <w:tab/>
        <w:t>Medical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Faculty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Heidelberg,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Heidelberg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University,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Im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Neuenheimer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Feld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672,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69120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Heidelberg,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Germany</w:t>
      </w:r>
    </w:p>
    <w:p w14:paraId="1BA07552" w14:textId="27FA111D" w:rsidR="003B1ADD" w:rsidRPr="003174CA" w:rsidRDefault="003B1ADD" w:rsidP="003B1ADD">
      <w:pPr>
        <w:spacing w:line="360" w:lineRule="auto"/>
        <w:rPr>
          <w:rFonts w:eastAsiaTheme="minorEastAsia"/>
        </w:rPr>
      </w:pPr>
      <w:r w:rsidRPr="003174CA">
        <w:rPr>
          <w:rFonts w:eastAsiaTheme="minorEastAsia"/>
        </w:rPr>
        <w:t>c</w:t>
      </w:r>
      <w:r w:rsidRPr="003174CA">
        <w:rPr>
          <w:rFonts w:eastAsiaTheme="minorEastAsia"/>
        </w:rPr>
        <w:tab/>
        <w:t>Network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Aging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Research,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Heidelberg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University,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Bergheimer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Straße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20,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69115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Heidelberg,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Germany</w:t>
      </w:r>
    </w:p>
    <w:p w14:paraId="75C190C5" w14:textId="57D67FFA" w:rsidR="003B1ADD" w:rsidRPr="003174CA" w:rsidRDefault="003B1ADD" w:rsidP="003B1ADD">
      <w:pPr>
        <w:spacing w:line="360" w:lineRule="auto"/>
        <w:rPr>
          <w:rFonts w:eastAsiaTheme="minorEastAsia"/>
        </w:rPr>
      </w:pPr>
      <w:r w:rsidRPr="003174CA">
        <w:rPr>
          <w:rFonts w:eastAsiaTheme="minorEastAsia"/>
        </w:rPr>
        <w:t>d</w:t>
      </w:r>
      <w:r w:rsidRPr="003174CA">
        <w:rPr>
          <w:rFonts w:eastAsiaTheme="minorEastAsia"/>
        </w:rPr>
        <w:tab/>
      </w:r>
      <w:r w:rsidR="00035B80" w:rsidRPr="00035B80">
        <w:rPr>
          <w:rFonts w:eastAsiaTheme="minorEastAsia"/>
        </w:rPr>
        <w:t>Saarland Cancer Registry, Neugeländstraße 9, 66119 Saarbrücken, Germany</w:t>
      </w:r>
    </w:p>
    <w:p w14:paraId="13A50F56" w14:textId="1A850FC3" w:rsidR="003B1ADD" w:rsidRPr="003174CA" w:rsidRDefault="003B1ADD" w:rsidP="005C4697">
      <w:pPr>
        <w:spacing w:line="360" w:lineRule="auto"/>
        <w:rPr>
          <w:rFonts w:eastAsiaTheme="minorEastAsia"/>
        </w:rPr>
      </w:pPr>
    </w:p>
    <w:p w14:paraId="16FCF330" w14:textId="010A464B" w:rsidR="00C93080" w:rsidRPr="003174CA" w:rsidRDefault="00C93080" w:rsidP="00C93080">
      <w:pPr>
        <w:spacing w:line="360" w:lineRule="auto"/>
        <w:rPr>
          <w:rFonts w:eastAsiaTheme="minorEastAsia"/>
        </w:rPr>
      </w:pPr>
    </w:p>
    <w:p w14:paraId="02375429" w14:textId="6158D792" w:rsidR="00C93080" w:rsidRPr="003174CA" w:rsidRDefault="00C93080" w:rsidP="00C93080">
      <w:pPr>
        <w:spacing w:line="360" w:lineRule="auto"/>
        <w:rPr>
          <w:rFonts w:eastAsiaTheme="minorEastAsia"/>
        </w:rPr>
      </w:pPr>
    </w:p>
    <w:p w14:paraId="2852D3EF" w14:textId="0C992DC7" w:rsidR="00C93080" w:rsidRPr="003174CA" w:rsidRDefault="00C93080" w:rsidP="00C93080">
      <w:pPr>
        <w:spacing w:line="360" w:lineRule="auto"/>
        <w:rPr>
          <w:rFonts w:eastAsiaTheme="minorEastAsia"/>
        </w:rPr>
      </w:pPr>
    </w:p>
    <w:p w14:paraId="6B7DD660" w14:textId="55960BB9" w:rsidR="00C93080" w:rsidRPr="003174CA" w:rsidRDefault="00C93080" w:rsidP="00C93080">
      <w:pPr>
        <w:spacing w:line="360" w:lineRule="auto"/>
        <w:rPr>
          <w:rFonts w:eastAsiaTheme="minorEastAsia"/>
        </w:rPr>
      </w:pPr>
    </w:p>
    <w:p w14:paraId="39314AB4" w14:textId="77777777" w:rsidR="00C93080" w:rsidRPr="003174CA" w:rsidRDefault="00C93080" w:rsidP="00C93080">
      <w:pPr>
        <w:spacing w:line="360" w:lineRule="auto"/>
        <w:rPr>
          <w:rFonts w:eastAsiaTheme="minorEastAsia"/>
        </w:rPr>
      </w:pPr>
    </w:p>
    <w:p w14:paraId="6710520D" w14:textId="0DB83049" w:rsidR="00C93080" w:rsidRPr="003174CA" w:rsidRDefault="00C93080" w:rsidP="003B1ADD">
      <w:pPr>
        <w:spacing w:line="360" w:lineRule="auto"/>
        <w:rPr>
          <w:rFonts w:eastAsiaTheme="minorEastAsia"/>
        </w:rPr>
      </w:pPr>
      <w:r w:rsidRPr="003174CA">
        <w:rPr>
          <w:rFonts w:eastAsiaTheme="minorEastAsia" w:hint="eastAsia"/>
        </w:rPr>
        <w:t>C</w:t>
      </w:r>
      <w:r w:rsidRPr="003174CA">
        <w:rPr>
          <w:rFonts w:eastAsiaTheme="minorEastAsia"/>
        </w:rPr>
        <w:t>orresponding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author:</w:t>
      </w:r>
    </w:p>
    <w:p w14:paraId="4B581F20" w14:textId="3E1B6E54" w:rsidR="00C93080" w:rsidRPr="003174CA" w:rsidRDefault="00C93080" w:rsidP="003B1ADD">
      <w:pPr>
        <w:spacing w:line="360" w:lineRule="auto"/>
        <w:ind w:firstLine="420"/>
        <w:rPr>
          <w:rFonts w:eastAsiaTheme="minorEastAsia"/>
        </w:rPr>
      </w:pPr>
      <w:r w:rsidRPr="003174CA">
        <w:rPr>
          <w:rFonts w:eastAsiaTheme="minorEastAsia" w:hint="eastAsia"/>
        </w:rPr>
        <w:t>Prof</w:t>
      </w:r>
      <w:r w:rsidRPr="003174CA">
        <w:rPr>
          <w:rFonts w:eastAsiaTheme="minorEastAsia"/>
        </w:rPr>
        <w:t>.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Hermann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Brenner,</w:t>
      </w:r>
    </w:p>
    <w:p w14:paraId="212E6965" w14:textId="6A1F3447" w:rsidR="00C93080" w:rsidRPr="003174CA" w:rsidRDefault="00C93080" w:rsidP="003B1ADD">
      <w:pPr>
        <w:spacing w:line="360" w:lineRule="auto"/>
        <w:ind w:firstLine="420"/>
        <w:rPr>
          <w:rFonts w:eastAsiaTheme="minorEastAsia"/>
        </w:rPr>
      </w:pPr>
      <w:r w:rsidRPr="003174CA">
        <w:rPr>
          <w:rFonts w:eastAsiaTheme="minorEastAsia"/>
        </w:rPr>
        <w:t>German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Cancer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Research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Center</w:t>
      </w:r>
      <w:r w:rsidR="005C4697">
        <w:rPr>
          <w:rFonts w:eastAsiaTheme="minorEastAsia"/>
        </w:rPr>
        <w:t xml:space="preserve"> </w:t>
      </w:r>
      <w:r w:rsidR="0054223A">
        <w:rPr>
          <w:rFonts w:eastAsiaTheme="minorEastAsia"/>
        </w:rPr>
        <w:t>(</w:t>
      </w:r>
      <w:r w:rsidRPr="003174CA">
        <w:rPr>
          <w:rFonts w:eastAsiaTheme="minorEastAsia"/>
        </w:rPr>
        <w:t>DKFZ),</w:t>
      </w:r>
    </w:p>
    <w:p w14:paraId="50F08536" w14:textId="4A25781C" w:rsidR="00C93080" w:rsidRPr="003174CA" w:rsidRDefault="00C93080" w:rsidP="003B1ADD">
      <w:pPr>
        <w:spacing w:line="360" w:lineRule="auto"/>
        <w:ind w:firstLine="420"/>
        <w:rPr>
          <w:rFonts w:eastAsiaTheme="minorEastAsia"/>
        </w:rPr>
      </w:pPr>
      <w:r w:rsidRPr="003174CA">
        <w:rPr>
          <w:rFonts w:eastAsiaTheme="minorEastAsia"/>
        </w:rPr>
        <w:t>Im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Neuenheimer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Feld</w:t>
      </w:r>
      <w:r w:rsidR="0054223A">
        <w:rPr>
          <w:rFonts w:eastAsiaTheme="minorEastAsia"/>
        </w:rPr>
        <w:t xml:space="preserve"> </w:t>
      </w:r>
      <w:r w:rsidR="005C4697">
        <w:rPr>
          <w:rFonts w:eastAsiaTheme="minorEastAsia"/>
        </w:rPr>
        <w:t>280</w:t>
      </w:r>
    </w:p>
    <w:p w14:paraId="04E7BD81" w14:textId="3F34FD10" w:rsidR="00C93080" w:rsidRPr="003174CA" w:rsidRDefault="00C93080" w:rsidP="003B1ADD">
      <w:pPr>
        <w:spacing w:line="360" w:lineRule="auto"/>
        <w:ind w:firstLine="420"/>
        <w:rPr>
          <w:rFonts w:eastAsiaTheme="minorEastAsia"/>
        </w:rPr>
      </w:pPr>
      <w:r w:rsidRPr="003174CA">
        <w:rPr>
          <w:rFonts w:eastAsiaTheme="minorEastAsia"/>
        </w:rPr>
        <w:t>69120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Heidelberg,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Germany.</w:t>
      </w:r>
    </w:p>
    <w:p w14:paraId="45E3196F" w14:textId="519BBC3F" w:rsidR="00C93080" w:rsidRDefault="00C93080" w:rsidP="003B1ADD">
      <w:pPr>
        <w:spacing w:line="360" w:lineRule="auto"/>
        <w:ind w:firstLine="420"/>
        <w:rPr>
          <w:rFonts w:eastAsiaTheme="minorEastAsia"/>
        </w:rPr>
      </w:pPr>
      <w:r w:rsidRPr="003174CA">
        <w:rPr>
          <w:rFonts w:eastAsiaTheme="minorEastAsia"/>
        </w:rPr>
        <w:t>Email:</w:t>
      </w:r>
      <w:r w:rsidR="0054223A">
        <w:rPr>
          <w:rFonts w:eastAsiaTheme="minorEastAsia"/>
        </w:rPr>
        <w:t xml:space="preserve"> </w:t>
      </w:r>
      <w:r w:rsidRPr="003174CA">
        <w:rPr>
          <w:rFonts w:eastAsiaTheme="minorEastAsia"/>
        </w:rPr>
        <w:t>h.brenner@dkfz.de</w:t>
      </w:r>
    </w:p>
    <w:p w14:paraId="04C0C5C8" w14:textId="77777777" w:rsidR="00543A6A" w:rsidRDefault="00543A6A" w:rsidP="003B1ADD">
      <w:pPr>
        <w:spacing w:line="360" w:lineRule="auto"/>
        <w:ind w:firstLine="420"/>
        <w:rPr>
          <w:rFonts w:eastAsiaTheme="minorEastAsia"/>
        </w:rPr>
      </w:pPr>
    </w:p>
    <w:p w14:paraId="2CFFE0DE" w14:textId="32AA4028" w:rsidR="00543A6A" w:rsidRPr="003174CA" w:rsidRDefault="00543A6A" w:rsidP="003B1ADD">
      <w:pPr>
        <w:spacing w:line="360" w:lineRule="auto"/>
        <w:ind w:firstLine="420"/>
        <w:rPr>
          <w:rFonts w:eastAsiaTheme="minorEastAsia"/>
        </w:rPr>
        <w:sectPr w:rsidR="00543A6A" w:rsidRPr="003174CA" w:rsidSect="00C93080"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14:paraId="701165B9" w14:textId="5BB68DD9" w:rsidR="00936FE5" w:rsidRPr="00B56266" w:rsidRDefault="002241AA" w:rsidP="00936FE5">
      <w:pPr>
        <w:widowControl/>
        <w:adjustRightInd/>
        <w:snapToGrid/>
        <w:rPr>
          <w:rFonts w:eastAsia="等线" w:cs="Times New Roman"/>
          <w:kern w:val="0"/>
          <w:sz w:val="22"/>
        </w:rPr>
      </w:pPr>
      <w:bookmarkStart w:id="1" w:name="_Hlk170137429"/>
      <w:bookmarkStart w:id="2" w:name="OLE_LINK39"/>
      <w:bookmarkStart w:id="3" w:name="_Hlk180684175"/>
      <w:r>
        <w:rPr>
          <w:rFonts w:eastAsia="等线" w:cs="Times New Roman"/>
          <w:b/>
          <w:kern w:val="0"/>
          <w:sz w:val="22"/>
        </w:rPr>
        <w:lastRenderedPageBreak/>
        <w:t>Table S</w:t>
      </w:r>
      <w:r w:rsidR="004E0B06" w:rsidRPr="003A1CAD">
        <w:rPr>
          <w:rFonts w:eastAsia="等线" w:cs="Times New Roman"/>
          <w:b/>
          <w:kern w:val="0"/>
          <w:sz w:val="22"/>
        </w:rPr>
        <w:t>1</w:t>
      </w:r>
      <w:r w:rsidR="00A86558">
        <w:rPr>
          <w:rFonts w:eastAsia="等线" w:cs="Times New Roman"/>
          <w:kern w:val="0"/>
          <w:sz w:val="22"/>
        </w:rPr>
        <w:t>.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A86558">
        <w:rPr>
          <w:rFonts w:eastAsia="等线" w:cs="Times New Roman"/>
          <w:kern w:val="0"/>
          <w:sz w:val="22"/>
        </w:rPr>
        <w:t>A</w:t>
      </w:r>
      <w:r w:rsidR="00671813">
        <w:rPr>
          <w:rFonts w:eastAsia="等线" w:cs="Times New Roman"/>
          <w:kern w:val="0"/>
          <w:sz w:val="22"/>
        </w:rPr>
        <w:t>ssociation</w:t>
      </w:r>
      <w:r w:rsidR="00E407EE">
        <w:rPr>
          <w:rFonts w:eastAsia="等线" w:cs="Times New Roman" w:hint="eastAsia"/>
          <w:kern w:val="0"/>
          <w:sz w:val="22"/>
        </w:rPr>
        <w:t>s</w:t>
      </w:r>
      <w:r w:rsidR="00671813">
        <w:rPr>
          <w:rFonts w:eastAsia="等线" w:cs="Times New Roman"/>
          <w:kern w:val="0"/>
          <w:sz w:val="22"/>
        </w:rPr>
        <w:t xml:space="preserve"> </w:t>
      </w:r>
      <w:r w:rsidR="000D0E68" w:rsidRPr="000D0E68">
        <w:rPr>
          <w:rFonts w:eastAsia="等线" w:cs="Times New Roman"/>
          <w:kern w:val="0"/>
          <w:sz w:val="22"/>
        </w:rPr>
        <w:t>of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A86558" w:rsidRPr="000D0E68">
        <w:rPr>
          <w:rFonts w:eastAsia="等线" w:cs="Times New Roman"/>
          <w:kern w:val="0"/>
          <w:sz w:val="22"/>
        </w:rPr>
        <w:t>baseline</w:t>
      </w:r>
      <w:r w:rsidR="00A86558">
        <w:rPr>
          <w:rFonts w:eastAsia="等线" w:cs="Times New Roman"/>
          <w:kern w:val="0"/>
          <w:sz w:val="22"/>
        </w:rPr>
        <w:t xml:space="preserve"> </w:t>
      </w:r>
      <w:r w:rsidR="00A86558" w:rsidRPr="000D0E68">
        <w:rPr>
          <w:rFonts w:eastAsia="等线" w:cs="Times New Roman"/>
          <w:kern w:val="0"/>
          <w:sz w:val="22"/>
        </w:rPr>
        <w:t xml:space="preserve">characteristics </w:t>
      </w:r>
      <w:r w:rsidR="00A86558">
        <w:rPr>
          <w:rFonts w:eastAsia="等线" w:cs="Times New Roman"/>
          <w:kern w:val="0"/>
          <w:sz w:val="22"/>
        </w:rPr>
        <w:t xml:space="preserve">with </w:t>
      </w:r>
      <w:r w:rsidR="001C640E">
        <w:rPr>
          <w:rFonts w:eastAsia="等线" w:cs="Times New Roman"/>
          <w:kern w:val="0"/>
          <w:sz w:val="22"/>
        </w:rPr>
        <w:t xml:space="preserve">baseline </w:t>
      </w:r>
      <w:r w:rsidR="005338A3">
        <w:rPr>
          <w:rFonts w:eastAsia="等线" w:cs="Times New Roman" w:hint="eastAsia"/>
          <w:kern w:val="0"/>
          <w:sz w:val="22"/>
        </w:rPr>
        <w:t>PC-</w:t>
      </w:r>
      <w:r w:rsidR="000D0E68" w:rsidRPr="000D0E68">
        <w:rPr>
          <w:rFonts w:eastAsia="等线" w:cs="Times New Roman"/>
          <w:kern w:val="0"/>
          <w:sz w:val="22"/>
        </w:rPr>
        <w:t>clocks</w:t>
      </w:r>
      <w:r w:rsidR="00A86558">
        <w:rPr>
          <w:rFonts w:eastAsia="等线" w:cs="Times New Roman"/>
          <w:kern w:val="0"/>
          <w:sz w:val="22"/>
        </w:rPr>
        <w:t xml:space="preserve"> </w:t>
      </w:r>
      <w:r w:rsidR="000D0E68" w:rsidRPr="000D0E68">
        <w:rPr>
          <w:rFonts w:eastAsia="等线" w:cs="Times New Roman"/>
          <w:kern w:val="0"/>
          <w:sz w:val="22"/>
        </w:rPr>
        <w:t>among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0D0E68" w:rsidRPr="000D0E68">
        <w:rPr>
          <w:rFonts w:eastAsia="等线" w:cs="Times New Roman"/>
          <w:kern w:val="0"/>
          <w:sz w:val="22"/>
        </w:rPr>
        <w:t>male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0D0E68" w:rsidRPr="000D0E68">
        <w:rPr>
          <w:rFonts w:eastAsia="等线" w:cs="Times New Roman"/>
          <w:kern w:val="0"/>
          <w:sz w:val="22"/>
        </w:rPr>
        <w:t>participants.</w:t>
      </w:r>
    </w:p>
    <w:tbl>
      <w:tblPr>
        <w:tblW w:w="5455" w:type="pct"/>
        <w:jc w:val="center"/>
        <w:tblLayout w:type="fixed"/>
        <w:tblLook w:val="04A0" w:firstRow="1" w:lastRow="0" w:firstColumn="1" w:lastColumn="0" w:noHBand="0" w:noVBand="1"/>
      </w:tblPr>
      <w:tblGrid>
        <w:gridCol w:w="1701"/>
        <w:gridCol w:w="1149"/>
        <w:gridCol w:w="653"/>
        <w:gridCol w:w="1176"/>
        <w:gridCol w:w="767"/>
        <w:gridCol w:w="1231"/>
        <w:gridCol w:w="706"/>
        <w:gridCol w:w="1272"/>
        <w:gridCol w:w="712"/>
        <w:gridCol w:w="1238"/>
        <w:gridCol w:w="813"/>
      </w:tblGrid>
      <w:tr w:rsidR="00EB3E63" w:rsidRPr="00E35E89" w14:paraId="3755A8F6" w14:textId="77777777" w:rsidTr="0059793E">
        <w:trPr>
          <w:trHeight w:val="19"/>
          <w:jc w:val="center"/>
        </w:trPr>
        <w:tc>
          <w:tcPr>
            <w:tcW w:w="745" w:type="pct"/>
            <w:vMerge w:val="restart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  <w:hideMark/>
          </w:tcPr>
          <w:p w14:paraId="699EBBD3" w14:textId="7EF31D24" w:rsidR="00EB3E63" w:rsidRPr="00E35E89" w:rsidRDefault="00326298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>Variables</w:t>
            </w:r>
          </w:p>
        </w:tc>
        <w:tc>
          <w:tcPr>
            <w:tcW w:w="789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</w:tcPr>
          <w:p w14:paraId="09987DAC" w14:textId="25DDD2D0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B3E63">
              <w:rPr>
                <w:rFonts w:eastAsia="等线" w:cs="Times New Roman"/>
                <w:kern w:val="0"/>
                <w:sz w:val="20"/>
                <w:szCs w:val="20"/>
              </w:rPr>
              <w:t>PCHorvath</w:t>
            </w:r>
          </w:p>
        </w:tc>
        <w:tc>
          <w:tcPr>
            <w:tcW w:w="851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</w:tcPr>
          <w:p w14:paraId="3A19F82A" w14:textId="5CE6BD11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B3E63">
              <w:rPr>
                <w:rFonts w:eastAsia="等线" w:cs="Times New Roman"/>
                <w:kern w:val="0"/>
                <w:sz w:val="20"/>
                <w:szCs w:val="20"/>
              </w:rPr>
              <w:t>PCSkinBloodClock</w:t>
            </w:r>
          </w:p>
        </w:tc>
        <w:tc>
          <w:tcPr>
            <w:tcW w:w="848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</w:tcPr>
          <w:p w14:paraId="11524471" w14:textId="702A8941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B3E63">
              <w:rPr>
                <w:rFonts w:eastAsia="等线" w:cs="Times New Roman"/>
                <w:kern w:val="0"/>
                <w:sz w:val="20"/>
                <w:szCs w:val="20"/>
              </w:rPr>
              <w:t>PCHannum</w:t>
            </w:r>
          </w:p>
        </w:tc>
        <w:tc>
          <w:tcPr>
            <w:tcW w:w="869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1C186D15" w14:textId="4B8F2E6B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PhenoAge</w:t>
            </w:r>
          </w:p>
        </w:tc>
        <w:tc>
          <w:tcPr>
            <w:tcW w:w="898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701D83C9" w14:textId="4EF48933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GrimAge</w:t>
            </w:r>
          </w:p>
        </w:tc>
      </w:tr>
      <w:tr w:rsidR="00EB3E63" w:rsidRPr="00E35E89" w14:paraId="7854FBBC" w14:textId="77777777" w:rsidTr="000721AD">
        <w:trPr>
          <w:trHeight w:val="19"/>
          <w:jc w:val="center"/>
        </w:trPr>
        <w:tc>
          <w:tcPr>
            <w:tcW w:w="745" w:type="pct"/>
            <w:vMerge/>
            <w:tcMar>
              <w:left w:w="17" w:type="dxa"/>
              <w:right w:w="17" w:type="dxa"/>
            </w:tcMar>
            <w:vAlign w:val="center"/>
          </w:tcPr>
          <w:p w14:paraId="6C3FB16B" w14:textId="77777777" w:rsidR="00EB3E63" w:rsidRPr="00E35E89" w:rsidRDefault="00EB3E63" w:rsidP="00EB3E63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03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</w:tcPr>
          <w:p w14:paraId="62863DB8" w14:textId="3A23E71F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B3E63">
              <w:rPr>
                <w:rFonts w:eastAsia="等线" w:cs="Times New Roman" w:hint="eastAsia"/>
                <w:kern w:val="0"/>
                <w:sz w:val="20"/>
                <w:szCs w:val="20"/>
              </w:rPr>
              <w:t>β</w:t>
            </w:r>
            <w:r w:rsidR="00F14D7D" w:rsidDel="00F14D7D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B3E63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286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</w:tcPr>
          <w:p w14:paraId="52FAB2C1" w14:textId="29DA5708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B3E63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B3E63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15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</w:tcPr>
          <w:p w14:paraId="76A87A11" w14:textId="0E66702C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B3E63">
              <w:rPr>
                <w:rFonts w:eastAsia="等线" w:cs="Times New Roman" w:hint="eastAsia"/>
                <w:kern w:val="0"/>
                <w:sz w:val="20"/>
                <w:szCs w:val="20"/>
              </w:rPr>
              <w:t>β</w:t>
            </w:r>
            <w:r w:rsidR="00F14D7D" w:rsidDel="00F14D7D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B3E63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36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</w:tcPr>
          <w:p w14:paraId="385FC3DB" w14:textId="0DE385AF" w:rsidR="00EB3E63" w:rsidRPr="00EB3E63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B3E63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B3E63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39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</w:tcPr>
          <w:p w14:paraId="4CE96EC4" w14:textId="0AEA0EA5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B3E63">
              <w:rPr>
                <w:rFonts w:eastAsia="等线" w:cs="Times New Roman" w:hint="eastAsia"/>
                <w:kern w:val="0"/>
                <w:sz w:val="20"/>
                <w:szCs w:val="20"/>
              </w:rPr>
              <w:t>β</w:t>
            </w:r>
            <w:r w:rsidR="00F14D7D" w:rsidDel="00F14D7D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B3E63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</w:tcPr>
          <w:p w14:paraId="324B369C" w14:textId="3251B8A3" w:rsidR="00EB3E63" w:rsidRPr="00EB3E63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B3E63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B3E63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57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</w:tcPr>
          <w:p w14:paraId="0A7ADD9C" w14:textId="12AE8E4B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B3E63">
              <w:rPr>
                <w:rFonts w:eastAsia="等线" w:cs="Times New Roman" w:hint="eastAsia"/>
                <w:kern w:val="0"/>
                <w:sz w:val="20"/>
                <w:szCs w:val="20"/>
              </w:rPr>
              <w:t>β</w:t>
            </w:r>
            <w:r w:rsidR="00F14D7D" w:rsidDel="00F14D7D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B3E63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12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</w:tcPr>
          <w:p w14:paraId="26946278" w14:textId="61B939EF" w:rsidR="00EB3E63" w:rsidRPr="00EB3E63" w:rsidRDefault="00EB3E63" w:rsidP="00EB3E63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B3E63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B3E63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42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</w:tcPr>
          <w:p w14:paraId="2592634C" w14:textId="7E12531C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B3E63">
              <w:rPr>
                <w:rFonts w:eastAsia="等线" w:cs="Times New Roman" w:hint="eastAsia"/>
                <w:kern w:val="0"/>
                <w:sz w:val="20"/>
                <w:szCs w:val="20"/>
              </w:rPr>
              <w:t>β</w:t>
            </w:r>
            <w:r w:rsidR="005338A3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B3E63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56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</w:tcPr>
          <w:p w14:paraId="7BF81BF2" w14:textId="00EB2ABC" w:rsidR="00EB3E63" w:rsidRPr="00EB3E63" w:rsidRDefault="00EB3E63" w:rsidP="00EB3E63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B3E63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B3E63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</w:tr>
      <w:tr w:rsidR="00D368C0" w:rsidRPr="00E35E89" w14:paraId="0388F20C" w14:textId="77777777" w:rsidTr="000721AD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160FFB0E" w14:textId="4B850DB1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ducation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8D0A2A">
              <w:rPr>
                <w:rFonts w:eastAsia="等线" w:cs="Times New Roman"/>
                <w:kern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03" w:type="pct"/>
            <w:tcMar>
              <w:left w:w="17" w:type="dxa"/>
              <w:right w:w="17" w:type="dxa"/>
            </w:tcMar>
          </w:tcPr>
          <w:p w14:paraId="7E1EF38A" w14:textId="77777777" w:rsidR="00D368C0" w:rsidRPr="00EB3E63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6" w:type="pct"/>
            <w:tcMar>
              <w:left w:w="17" w:type="dxa"/>
              <w:right w:w="17" w:type="dxa"/>
            </w:tcMar>
          </w:tcPr>
          <w:p w14:paraId="047202D4" w14:textId="77777777" w:rsidR="00D368C0" w:rsidRPr="00EB3E63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5" w:type="pct"/>
            <w:tcMar>
              <w:left w:w="17" w:type="dxa"/>
              <w:right w:w="17" w:type="dxa"/>
            </w:tcMar>
          </w:tcPr>
          <w:p w14:paraId="24E31EB6" w14:textId="77777777" w:rsidR="00D368C0" w:rsidRPr="00EB3E63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Mar>
              <w:left w:w="17" w:type="dxa"/>
              <w:right w:w="17" w:type="dxa"/>
            </w:tcMar>
          </w:tcPr>
          <w:p w14:paraId="381DFF97" w14:textId="77777777" w:rsidR="00D368C0" w:rsidRPr="00EB3E63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9" w:type="pct"/>
            <w:tcMar>
              <w:left w:w="17" w:type="dxa"/>
              <w:right w:w="17" w:type="dxa"/>
            </w:tcMar>
          </w:tcPr>
          <w:p w14:paraId="71E304AA" w14:textId="77777777" w:rsidR="00D368C0" w:rsidRPr="00EB3E63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Mar>
              <w:left w:w="17" w:type="dxa"/>
              <w:right w:w="17" w:type="dxa"/>
            </w:tcMar>
          </w:tcPr>
          <w:p w14:paraId="2D36F288" w14:textId="77777777" w:rsidR="00D368C0" w:rsidRPr="00EB3E63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Mar>
              <w:left w:w="17" w:type="dxa"/>
              <w:right w:w="17" w:type="dxa"/>
            </w:tcMar>
          </w:tcPr>
          <w:p w14:paraId="30032027" w14:textId="77777777" w:rsidR="00D368C0" w:rsidRPr="00EB3E63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2" w:type="pct"/>
            <w:tcMar>
              <w:left w:w="17" w:type="dxa"/>
              <w:right w:w="17" w:type="dxa"/>
            </w:tcMar>
          </w:tcPr>
          <w:p w14:paraId="02F53C5B" w14:textId="77777777" w:rsidR="00D368C0" w:rsidRPr="00EB3E63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Mar>
              <w:left w:w="17" w:type="dxa"/>
              <w:right w:w="17" w:type="dxa"/>
            </w:tcMar>
          </w:tcPr>
          <w:p w14:paraId="15192DC7" w14:textId="77777777" w:rsidR="00D368C0" w:rsidRPr="00EB3E63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6" w:type="pct"/>
            <w:tcMar>
              <w:left w:w="17" w:type="dxa"/>
              <w:right w:w="17" w:type="dxa"/>
            </w:tcMar>
          </w:tcPr>
          <w:p w14:paraId="01FDE00D" w14:textId="77777777" w:rsidR="00D368C0" w:rsidRPr="00EB3E63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0F31032A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37BA66FE" w14:textId="720076F0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Low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(</w:t>
            </w:r>
            <w:r w:rsidRPr="005F23E9">
              <w:rPr>
                <w:rFonts w:cs="Times New Roman"/>
                <w:sz w:val="20"/>
                <w:szCs w:val="20"/>
              </w:rPr>
              <w:t>≤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9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50DE453" w14:textId="52BF3522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0FD0857" w14:textId="46344294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635B053" w14:textId="1BD1A72C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4BA14E7" w14:textId="09F2BE78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1C0C276" w14:textId="4D0BEE31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AF0E99B" w14:textId="4F11990B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73EB6C0" w14:textId="51C05404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BF5D39E" w14:textId="475AD232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0C43581" w14:textId="37109B17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2457F4A" w14:textId="7BEC566D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10A500AE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66532E75" w14:textId="16DFDB76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Intermediate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E24E968" w14:textId="47D42230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7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60 - 0.07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91AEB30" w14:textId="732AC426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1D7632D" w14:textId="74E176E8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8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65 - 0.05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F049A93" w14:textId="6BF2185E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67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CC128E4" w14:textId="14A187BD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8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62 - -0.03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94A701F" w14:textId="431357F1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700A5CC" w14:textId="2E3105BA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8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75 - 0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EE535B0" w14:textId="0D605718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0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DB62FF5" w14:textId="29925A7E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9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47 - -0.42)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15ABA2D" w14:textId="133B9AFE" w:rsidR="00D368C0" w:rsidRPr="004A35C4" w:rsidRDefault="00D368C0" w:rsidP="00D368C0">
            <w:pPr>
              <w:spacing w:line="24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4A35C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.79E-4</w:t>
            </w:r>
          </w:p>
        </w:tc>
      </w:tr>
      <w:tr w:rsidR="00D368C0" w:rsidRPr="00E35E89" w14:paraId="6A08D4B4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2517CCC2" w14:textId="2E050DF1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High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(</w:t>
            </w:r>
            <w:r w:rsidRPr="005F23E9">
              <w:rPr>
                <w:rFonts w:cs="Times New Roman"/>
                <w:sz w:val="20"/>
                <w:szCs w:val="20"/>
              </w:rPr>
              <w:t>≥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12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6803A5B" w14:textId="6D96733D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4 - 0.92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04B7BAE" w14:textId="0FBC5CDA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34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7B47478" w14:textId="56AA7B0E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95 - 1.16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0E4EA25" w14:textId="7F106871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47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A77F67A" w14:textId="50B4A8C4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2 - 0.85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737A926" w14:textId="63A9ECA2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83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611B443" w14:textId="4347BC8A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9 - 1.47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03D2351" w14:textId="6BD50B09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79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53AACC9" w14:textId="6A5284B3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93 - 0.38)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70370BD" w14:textId="46D98669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09</w:t>
            </w:r>
          </w:p>
        </w:tc>
      </w:tr>
      <w:tr w:rsidR="00D368C0" w:rsidRPr="00E35E89" w14:paraId="06B57ECC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6FD4F99E" w14:textId="12F49904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MI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87928BE" w14:textId="48394980" w:rsidR="00D368C0" w:rsidRPr="000D0E68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B1CF517" w14:textId="58C584F2" w:rsidR="00D368C0" w:rsidRPr="000D0E68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0F334B1" w14:textId="2C8A22C3" w:rsidR="00D368C0" w:rsidRPr="000D0E68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D39531F" w14:textId="4A646D6E" w:rsidR="00D368C0" w:rsidRPr="000D0E68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B36D0E2" w14:textId="09C6DF98" w:rsidR="00D368C0" w:rsidRPr="000D0E68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0F85B6D" w14:textId="2D7C7A66" w:rsidR="00D368C0" w:rsidRPr="000D0E68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2D8189A" w14:textId="1B706D07" w:rsidR="00D368C0" w:rsidRPr="000D0E68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73481AB" w14:textId="43137471" w:rsidR="00D368C0" w:rsidRPr="000D0E68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45F6008" w14:textId="5C66F727" w:rsidR="00D368C0" w:rsidRPr="000D0E68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9F3BD64" w14:textId="752486C8" w:rsidR="00D368C0" w:rsidRPr="000D0E68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75AA4CA2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7BCE06F0" w14:textId="0CB36F65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Underweigh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amp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orma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ange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25)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9ED132F" w14:textId="3368781F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705BE6E" w14:textId="0EA4D4F7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26738F6" w14:textId="3B421AA6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D00F548" w14:textId="497BB022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8CEA2AD" w14:textId="6E333C3A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A439752" w14:textId="479C79FD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E1101C7" w14:textId="09DC6506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D7DF2BB" w14:textId="42FE857D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3D5B5B1" w14:textId="627E5961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8A82543" w14:textId="08C8C700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5545ECCE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214AE621" w14:textId="6CB74892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verweight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9FB1E63" w14:textId="3AEA2E56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08 - 0.74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1C97330" w14:textId="3FB5FB44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11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8532822" w14:textId="3707B002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98 - 0.88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9375AF3" w14:textId="08EA1084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19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6762DF1" w14:textId="7BBEB121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92 - 0.81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ECD4201" w14:textId="50A10FBC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04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32F1463" w14:textId="18CFB48A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7 - 1.34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02DC69F" w14:textId="40608334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28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3BEBA8C" w14:textId="5D9F8C38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7 - 0.98)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7077CA7" w14:textId="0EA932E2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64</w:t>
            </w:r>
          </w:p>
        </w:tc>
      </w:tr>
      <w:tr w:rsidR="00D368C0" w:rsidRPr="00E35E89" w14:paraId="4CAF5B7D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769A8861" w14:textId="0673E8B5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bese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≥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5A7AB07" w14:textId="3C97B0E5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2 - 0.94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C58F02D" w14:textId="22ED9821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69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6FA11D6" w14:textId="58251F20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9 - 1.30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28B1D14" w14:textId="1E13048D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46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EDCAC4D" w14:textId="19B81160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0 - 1.10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2CAEAAE" w14:textId="0F660CDE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63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06CD156" w14:textId="56C9C410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8 - 1.25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9A79F10" w14:textId="2882F2F0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15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F46CA83" w14:textId="0E7D24DF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4 - 0.38)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9D3C812" w14:textId="64067FEF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41</w:t>
            </w:r>
          </w:p>
        </w:tc>
      </w:tr>
      <w:tr w:rsidR="00D368C0" w:rsidRPr="00E35E89" w14:paraId="7234A919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7E55BB79" w14:textId="7C3792F1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in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tatus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8D0A2A">
              <w:rPr>
                <w:rFonts w:eastAsia="等线" w:cs="Times New Roman"/>
                <w:kern w:val="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A0614D5" w14:textId="77777777" w:rsidR="00D368C0" w:rsidRPr="000D0E68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659FD3B" w14:textId="77777777" w:rsidR="00D368C0" w:rsidRPr="000D0E68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5548FB6" w14:textId="77777777" w:rsidR="00D368C0" w:rsidRPr="000D0E68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819F356" w14:textId="77777777" w:rsidR="00D368C0" w:rsidRPr="000D0E68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6990940" w14:textId="77777777" w:rsidR="00D368C0" w:rsidRPr="000D0E68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804C260" w14:textId="77777777" w:rsidR="00D368C0" w:rsidRPr="000D0E68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9A1CCD1" w14:textId="77777777" w:rsidR="00D368C0" w:rsidRPr="000D0E68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F3B5626" w14:textId="77777777" w:rsidR="00D368C0" w:rsidRPr="000D0E68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264E30C" w14:textId="77777777" w:rsidR="00D368C0" w:rsidRPr="000D0E68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36704ED" w14:textId="77777777" w:rsidR="00D368C0" w:rsidRPr="000D0E68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7018EE0E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69481C57" w14:textId="7C45360D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ev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E7423FA" w14:textId="4C68335C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894F6A7" w14:textId="5F536AAF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5C72D6D" w14:textId="4BD7B30A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5267062" w14:textId="66EBAC33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EB24BE0" w14:textId="1F911F71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91595E8" w14:textId="6938388A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C24D4B2" w14:textId="5ADFB759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C00B4B0" w14:textId="633F0B3E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2209FE0" w14:textId="68E5AF67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8A22958" w14:textId="296E829D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0B914A24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07718E2B" w14:textId="5BBAC65F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m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8DD7B9D" w14:textId="02762C7B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74 - 1.27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3DC2502" w14:textId="70B10FB9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01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70608EB" w14:textId="3E2D8D66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7 - 1.38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D90E43B" w14:textId="74526E26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93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4EB44E3" w14:textId="2DEF81EA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1 - 1.60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0BE90E1" w14:textId="37CCC52C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83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C712631" w14:textId="7719533E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0 - 1.80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BD31345" w14:textId="641142EB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61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0A7B7FF" w14:textId="21222452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7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1.08 - 2.35)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D4A6F00" w14:textId="3DFC8688" w:rsidR="00D368C0" w:rsidRPr="004A35C4" w:rsidRDefault="00D368C0" w:rsidP="00D368C0">
            <w:pPr>
              <w:spacing w:line="24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4A35C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.80E-7</w:t>
            </w:r>
          </w:p>
        </w:tc>
      </w:tr>
      <w:tr w:rsidR="00D368C0" w:rsidRPr="00E35E89" w14:paraId="0E3C2CB1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5FD5F336" w14:textId="1B565DE3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urren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DCE9316" w14:textId="16DF753F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5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12 - 2.93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8ED5C81" w14:textId="0A43F1B0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DD395A2" w14:textId="2AFD9CF2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9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51 - 3.39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92050FB" w14:textId="40106DF7" w:rsidR="00D368C0" w:rsidRPr="004A35C4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4A35C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8D32F8B" w14:textId="6B3754B8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2.1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80 - 3.48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8D3B56D" w14:textId="6B9105C7" w:rsidR="00D368C0" w:rsidRPr="004A35C4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4A35C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94212C9" w14:textId="60618C4F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2.8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1.41 - 4.36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6D7620B" w14:textId="19CB71BD" w:rsidR="00D368C0" w:rsidRPr="004A35C4" w:rsidRDefault="00D368C0" w:rsidP="00D368C0">
            <w:pPr>
              <w:spacing w:line="24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4A35C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.39E-4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2518B80" w14:textId="0664D9B1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5.9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5.08 - 6.86)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D617116" w14:textId="0FEB8934" w:rsidR="00D368C0" w:rsidRPr="004A35C4" w:rsidRDefault="00D368C0" w:rsidP="00D368C0">
            <w:pPr>
              <w:spacing w:line="24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4A35C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.13E-32</w:t>
            </w:r>
          </w:p>
        </w:tc>
      </w:tr>
      <w:tr w:rsidR="00D368C0" w:rsidRPr="00E35E89" w14:paraId="227F5F06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358B31A8" w14:textId="29DE9768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Physical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activities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 w:rsidRPr="008D0A2A">
              <w:rPr>
                <w:rFonts w:eastAsiaTheme="minorEastAsia" w:cs="Times New Roman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7FCCC14" w14:textId="15538AEA" w:rsidR="00D368C0" w:rsidRPr="000D0E68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82DF121" w14:textId="4104E7FB" w:rsidR="00D368C0" w:rsidRPr="000D0E68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5888556" w14:textId="74447221" w:rsidR="00D368C0" w:rsidRPr="000D0E68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17001F2" w14:textId="00DB560D" w:rsidR="00D368C0" w:rsidRPr="000D0E68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1076241" w14:textId="7980E026" w:rsidR="00D368C0" w:rsidRPr="000D0E68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3511A14" w14:textId="6024112F" w:rsidR="00D368C0" w:rsidRPr="000D0E68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9622929" w14:textId="62B4155C" w:rsidR="00D368C0" w:rsidRPr="000D0E68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5D1F712" w14:textId="31A449BB" w:rsidR="00D368C0" w:rsidRPr="000D0E68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3002A9C" w14:textId="06AD6693" w:rsidR="00D368C0" w:rsidRPr="000D0E68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86F5792" w14:textId="4544CE7F" w:rsidR="00D368C0" w:rsidRPr="000D0E68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7519C643" w14:textId="77777777" w:rsidTr="008D0A2A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</w:tcPr>
          <w:p w14:paraId="0B6D31A4" w14:textId="5B634706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Inactive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716067D" w14:textId="7418A4F7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303E62B" w14:textId="19F32356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7A1C3BB" w14:textId="408EB9D2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3DEBB0B" w14:textId="25EFF829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2BA743B" w14:textId="3A3A2A87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609D01A" w14:textId="5BE3DB47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1815906" w14:textId="355DF72B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A412460" w14:textId="5B1D28CA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01D77FA" w14:textId="4D5AD29D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5908A62" w14:textId="55E9DA71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45D93201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78D7F16C" w14:textId="0AA88DA5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Low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4790578" w14:textId="022FBA45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5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77 - 0.71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1D3CAED" w14:textId="10AE14B6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03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6A69DC8" w14:textId="21AC86B0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49 - 1.05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0FFC684" w14:textId="56044EA6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37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581D534" w14:textId="0CEAAA3B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35 - 1.02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0DD044E" w14:textId="09DE41A3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86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EE43FD9" w14:textId="04127671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6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92 - 0.68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5725C45" w14:textId="0FBA3DB8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46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DFEF02F" w14:textId="6E46E872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09 - 0.48)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850FBD0" w14:textId="1B14C8B8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46</w:t>
            </w:r>
          </w:p>
        </w:tc>
      </w:tr>
      <w:tr w:rsidR="00D368C0" w:rsidRPr="00E35E89" w14:paraId="685E6EB7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3860293B" w14:textId="29DD7A83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Medium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or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high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FB6B31F" w14:textId="13D6D12F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1 - 1.46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F029BFB" w14:textId="06CBA0AA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0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38AB13B" w14:textId="3D96057C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7 - 1.14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ABE0F35" w14:textId="672710C1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09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81E5B20" w14:textId="4D9724D2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6 - 1.23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F9AB0CB" w14:textId="337F127A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71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9D6D4AA" w14:textId="6FADD27B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6 - 1.48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1A95FFC" w14:textId="53DD83F5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35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06B9CE8" w14:textId="6D24D789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4 - 0.87)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B6F500B" w14:textId="26902BB5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70</w:t>
            </w:r>
          </w:p>
        </w:tc>
      </w:tr>
      <w:tr w:rsidR="00D368C0" w:rsidRPr="00E35E89" w14:paraId="2D1F127B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</w:tcPr>
          <w:p w14:paraId="09CA4F94" w14:textId="5366587C" w:rsidR="00D368C0" w:rsidRPr="00E35E89" w:rsidRDefault="00D368C0" w:rsidP="00D368C0">
            <w:pPr>
              <w:widowControl/>
              <w:spacing w:line="240" w:lineRule="atLeast"/>
              <w:jc w:val="lef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nsumptio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 w:hint="eastAsia"/>
                <w:b/>
                <w:bCs/>
                <w:kern w:val="0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15BA63A" w14:textId="77777777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404C129" w14:textId="77777777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572FD50" w14:textId="77777777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76CC17B" w14:textId="77777777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2472FDF" w14:textId="77777777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00473F3" w14:textId="77777777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5E10785" w14:textId="77777777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4EA55C8" w14:textId="77777777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CE992AC" w14:textId="77777777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7ACD975" w14:textId="77777777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5D3C14CC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</w:tcPr>
          <w:p w14:paraId="1C14BC45" w14:textId="185D7D24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bstainer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28776C2" w14:textId="3034578F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1E3EC90" w14:textId="741A49F0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FF6FBFF" w14:textId="488DB4B3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12E3B81" w14:textId="3AE1A1DE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5ADBAD9" w14:textId="409B249E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4E601C1" w14:textId="033B3FAA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6DE2AAB" w14:textId="68E373E7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417CEFE" w14:textId="1DC76509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06CBD43" w14:textId="7816CF73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6A5AF1F" w14:textId="04B3D909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458EEDCD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</w:tcPr>
          <w:p w14:paraId="64F6BC76" w14:textId="55969DBA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Low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0A72D69" w14:textId="558F3CD4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71 - 1.27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885D536" w14:textId="04CB0125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73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3D2F259" w14:textId="434C9EDB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89 - 1.16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EA800C5" w14:textId="173A9534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39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EB95C7D" w14:textId="507425F2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54 - 1.31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81DE9B8" w14:textId="76523697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72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8B1E675" w14:textId="204D095B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30 - 1.83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BE2E22F" w14:textId="1A103AC7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37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6200CA1" w14:textId="725CA9A0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8 - 1.00)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69176FE" w14:textId="245BA20C" w:rsidR="00D368C0" w:rsidRPr="00E35E89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01</w:t>
            </w:r>
          </w:p>
        </w:tc>
      </w:tr>
      <w:tr w:rsidR="00D368C0" w:rsidRPr="00E35E89" w14:paraId="4FB5B178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</w:tcPr>
          <w:p w14:paraId="1745B14F" w14:textId="138C724A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edium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High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1B335F0" w14:textId="237A3DCF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1 - 0.78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3292463" w14:textId="6D6DE4B9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35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2FF3694" w14:textId="188E2A11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32 - 0.62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3DDCF6A" w14:textId="7FF4A7CF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79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541B16F" w14:textId="52C57FEB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06 - 0.75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440CAAA" w14:textId="3E5624C8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34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70CC6AA" w14:textId="356C9B4F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9 - 1.49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02E3D7B" w14:textId="7B675E3C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23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D9A4304" w14:textId="15FC65A6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6 - 0.74)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209DED1" w14:textId="1B5B69E8" w:rsidR="00D368C0" w:rsidRPr="00E35E89" w:rsidRDefault="00D368C0" w:rsidP="00D368C0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40</w:t>
            </w:r>
          </w:p>
        </w:tc>
      </w:tr>
      <w:tr w:rsidR="000D0E68" w:rsidRPr="00E35E89" w14:paraId="0064650D" w14:textId="77777777" w:rsidTr="0059793E">
        <w:trPr>
          <w:trHeight w:val="19"/>
          <w:jc w:val="center"/>
        </w:trPr>
        <w:tc>
          <w:tcPr>
            <w:tcW w:w="5000" w:type="pct"/>
            <w:gridSpan w:val="11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4DA95D41" w14:textId="3AA9E405" w:rsidR="000D0E68" w:rsidRDefault="000D0E68" w:rsidP="001C640E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 w:hint="eastAsia"/>
                <w:kern w:val="0"/>
                <w:sz w:val="20"/>
                <w:szCs w:val="20"/>
              </w:rPr>
              <w:t>β</w:t>
            </w:r>
            <w:r w:rsidR="0054223A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n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stima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ultivariat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egress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djus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variates.</w:t>
            </w:r>
          </w:p>
          <w:p w14:paraId="1C92E326" w14:textId="66E268BD" w:rsidR="005338A3" w:rsidRPr="005338A3" w:rsidRDefault="005338A3" w:rsidP="009D0636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The bold </w:t>
            </w:r>
            <w:r w:rsidRPr="00724C66">
              <w:rPr>
                <w:rFonts w:eastAsia="等线" w:cs="Times New Roman" w:hint="eastAsia"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>-value means pass</w:t>
            </w:r>
            <w:r w:rsidR="008C387C">
              <w:rPr>
                <w:rFonts w:eastAsia="等线" w:cs="Times New Roman" w:hint="eastAsia"/>
                <w:kern w:val="0"/>
                <w:sz w:val="20"/>
                <w:szCs w:val="20"/>
              </w:rPr>
              <w:t>ed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B0512C">
              <w:rPr>
                <w:rFonts w:eastAsia="等线" w:cs="Times New Roman"/>
                <w:kern w:val="0"/>
                <w:sz w:val="20"/>
                <w:szCs w:val="20"/>
              </w:rPr>
              <w:t>Bonferroni-correction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>.</w:t>
            </w:r>
          </w:p>
          <w:p w14:paraId="076AD1BE" w14:textId="0863EDA5" w:rsidR="000D0E68" w:rsidRPr="000D0E68" w:rsidRDefault="000D0E68" w:rsidP="000D0E68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1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ithout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ducat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</w:p>
          <w:p w14:paraId="27FD0D83" w14:textId="1911B286" w:rsidR="000D0E68" w:rsidRPr="000D0E68" w:rsidRDefault="000D0E68" w:rsidP="000D0E68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b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8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  <w:p w14:paraId="6F7F4419" w14:textId="5E992064" w:rsidR="000D0E68" w:rsidRPr="00E35E89" w:rsidRDefault="000D0E68" w:rsidP="00D368C0">
            <w:pPr>
              <w:widowControl/>
              <w:spacing w:line="240" w:lineRule="atLeas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9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Th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onsumpt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a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alcula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b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th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llow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quation: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bottl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bee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=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1.88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thanol,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las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in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=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2.0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thanol,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shot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liqu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=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6.4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thanol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bstaine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a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ithout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n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onsumption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ome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0-19.99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e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0-39.99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low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onsumption,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n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ome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 w:hint="eastAsia"/>
                <w:kern w:val="0"/>
                <w:sz w:val="20"/>
                <w:szCs w:val="20"/>
              </w:rPr>
              <w:t>≥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0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e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 w:hint="eastAsia"/>
                <w:kern w:val="0"/>
                <w:sz w:val="20"/>
                <w:szCs w:val="20"/>
              </w:rPr>
              <w:t>≥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40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edium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high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onsumption.</w:t>
            </w:r>
          </w:p>
        </w:tc>
      </w:tr>
    </w:tbl>
    <w:p w14:paraId="436FE6C3" w14:textId="77777777" w:rsidR="00936FE5" w:rsidRPr="000D0E68" w:rsidRDefault="00936FE5" w:rsidP="00936FE5">
      <w:pPr>
        <w:widowControl/>
        <w:adjustRightInd/>
        <w:snapToGrid/>
        <w:rPr>
          <w:rFonts w:eastAsia="等线" w:cs="Times New Roman"/>
          <w:kern w:val="0"/>
          <w:sz w:val="22"/>
        </w:rPr>
      </w:pPr>
    </w:p>
    <w:p w14:paraId="36F49F7B" w14:textId="77777777" w:rsidR="00936FE5" w:rsidRPr="00864FF5" w:rsidRDefault="00936FE5" w:rsidP="00936FE5">
      <w:pPr>
        <w:rPr>
          <w:rFonts w:eastAsiaTheme="minorEastAsia"/>
        </w:rPr>
        <w:sectPr w:rsidR="00936FE5" w:rsidRPr="00864FF5" w:rsidSect="000D0E68">
          <w:pgSz w:w="11906" w:h="16838" w:code="9"/>
          <w:pgMar w:top="720" w:right="720" w:bottom="720" w:left="720" w:header="851" w:footer="992" w:gutter="0"/>
          <w:cols w:space="425"/>
          <w:docGrid w:type="lines" w:linePitch="326"/>
        </w:sectPr>
      </w:pPr>
    </w:p>
    <w:bookmarkEnd w:id="1"/>
    <w:bookmarkEnd w:id="2"/>
    <w:p w14:paraId="6764BE46" w14:textId="34A9D4A3" w:rsidR="00936FE5" w:rsidRDefault="002241AA" w:rsidP="003A1CAD">
      <w:pPr>
        <w:widowControl/>
        <w:adjustRightInd/>
        <w:snapToGrid/>
        <w:rPr>
          <w:rFonts w:eastAsia="等线" w:cs="Times New Roman"/>
          <w:kern w:val="0"/>
          <w:sz w:val="22"/>
        </w:rPr>
      </w:pPr>
      <w:r>
        <w:rPr>
          <w:rFonts w:eastAsia="等线" w:cs="Times New Roman"/>
          <w:b/>
          <w:kern w:val="0"/>
          <w:sz w:val="22"/>
        </w:rPr>
        <w:lastRenderedPageBreak/>
        <w:t>Table S</w:t>
      </w:r>
      <w:r w:rsidR="004E0B06" w:rsidRPr="003A1CAD">
        <w:rPr>
          <w:rFonts w:eastAsia="等线" w:cs="Times New Roman"/>
          <w:b/>
          <w:kern w:val="0"/>
          <w:sz w:val="22"/>
        </w:rPr>
        <w:t>2</w:t>
      </w:r>
      <w:r w:rsidR="00A86558">
        <w:rPr>
          <w:rFonts w:eastAsia="等线" w:cs="Times New Roman"/>
          <w:kern w:val="0"/>
          <w:sz w:val="22"/>
        </w:rPr>
        <w:t>.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A86558">
        <w:rPr>
          <w:rFonts w:eastAsia="等线" w:cs="Times New Roman"/>
          <w:kern w:val="0"/>
          <w:sz w:val="22"/>
        </w:rPr>
        <w:t>Association</w:t>
      </w:r>
      <w:r w:rsidR="00A86558">
        <w:rPr>
          <w:rFonts w:eastAsia="等线" w:cs="Times New Roman" w:hint="eastAsia"/>
          <w:kern w:val="0"/>
          <w:sz w:val="22"/>
        </w:rPr>
        <w:t>s</w:t>
      </w:r>
      <w:r w:rsidR="00A86558">
        <w:rPr>
          <w:rFonts w:eastAsia="等线" w:cs="Times New Roman"/>
          <w:kern w:val="0"/>
          <w:sz w:val="22"/>
        </w:rPr>
        <w:t xml:space="preserve"> </w:t>
      </w:r>
      <w:r w:rsidR="00A86558" w:rsidRPr="000D0E68">
        <w:rPr>
          <w:rFonts w:eastAsia="等线" w:cs="Times New Roman"/>
          <w:kern w:val="0"/>
          <w:sz w:val="22"/>
        </w:rPr>
        <w:t>of</w:t>
      </w:r>
      <w:r w:rsidR="00A86558">
        <w:rPr>
          <w:rFonts w:eastAsia="等线" w:cs="Times New Roman"/>
          <w:kern w:val="0"/>
          <w:sz w:val="22"/>
        </w:rPr>
        <w:t xml:space="preserve"> </w:t>
      </w:r>
      <w:r w:rsidR="00A86558" w:rsidRPr="000D0E68">
        <w:rPr>
          <w:rFonts w:eastAsia="等线" w:cs="Times New Roman"/>
          <w:kern w:val="0"/>
          <w:sz w:val="22"/>
        </w:rPr>
        <w:t>baseline</w:t>
      </w:r>
      <w:r w:rsidR="00A86558">
        <w:rPr>
          <w:rFonts w:eastAsia="等线" w:cs="Times New Roman"/>
          <w:kern w:val="0"/>
          <w:sz w:val="22"/>
        </w:rPr>
        <w:t xml:space="preserve"> </w:t>
      </w:r>
      <w:r w:rsidR="00A86558" w:rsidRPr="000D0E68">
        <w:rPr>
          <w:rFonts w:eastAsia="等线" w:cs="Times New Roman"/>
          <w:kern w:val="0"/>
          <w:sz w:val="22"/>
        </w:rPr>
        <w:t xml:space="preserve">characteristics </w:t>
      </w:r>
      <w:r w:rsidR="00A86558">
        <w:rPr>
          <w:rFonts w:eastAsia="等线" w:cs="Times New Roman"/>
          <w:kern w:val="0"/>
          <w:sz w:val="22"/>
        </w:rPr>
        <w:t xml:space="preserve">with baseline </w:t>
      </w:r>
      <w:r w:rsidR="00A86558">
        <w:rPr>
          <w:rFonts w:eastAsia="等线" w:cs="Times New Roman" w:hint="eastAsia"/>
          <w:kern w:val="0"/>
          <w:sz w:val="22"/>
        </w:rPr>
        <w:t>PC-</w:t>
      </w:r>
      <w:r w:rsidR="00A86558" w:rsidRPr="000D0E68">
        <w:rPr>
          <w:rFonts w:eastAsia="等线" w:cs="Times New Roman"/>
          <w:kern w:val="0"/>
          <w:sz w:val="22"/>
        </w:rPr>
        <w:t>clocks</w:t>
      </w:r>
      <w:r w:rsidR="00A86558">
        <w:rPr>
          <w:rFonts w:eastAsia="等线" w:cs="Times New Roman"/>
          <w:kern w:val="0"/>
          <w:sz w:val="22"/>
        </w:rPr>
        <w:t xml:space="preserve"> </w:t>
      </w:r>
      <w:r w:rsidR="00A86558" w:rsidRPr="000D0E68">
        <w:rPr>
          <w:rFonts w:eastAsia="等线" w:cs="Times New Roman"/>
          <w:kern w:val="0"/>
          <w:sz w:val="22"/>
        </w:rPr>
        <w:t>among</w:t>
      </w:r>
      <w:r w:rsidR="00A86558">
        <w:rPr>
          <w:rFonts w:eastAsia="等线" w:cs="Times New Roman"/>
          <w:kern w:val="0"/>
          <w:sz w:val="22"/>
        </w:rPr>
        <w:t xml:space="preserve"> fe</w:t>
      </w:r>
      <w:r w:rsidR="00A86558" w:rsidRPr="000D0E68">
        <w:rPr>
          <w:rFonts w:eastAsia="等线" w:cs="Times New Roman"/>
          <w:kern w:val="0"/>
          <w:sz w:val="22"/>
        </w:rPr>
        <w:t>male</w:t>
      </w:r>
      <w:r w:rsidR="00A86558">
        <w:rPr>
          <w:rFonts w:eastAsia="等线" w:cs="Times New Roman"/>
          <w:kern w:val="0"/>
          <w:sz w:val="22"/>
        </w:rPr>
        <w:t xml:space="preserve"> </w:t>
      </w:r>
      <w:r w:rsidR="00A86558" w:rsidRPr="000D0E68">
        <w:rPr>
          <w:rFonts w:eastAsia="等线" w:cs="Times New Roman"/>
          <w:kern w:val="0"/>
          <w:sz w:val="22"/>
        </w:rPr>
        <w:t>participants.</w:t>
      </w:r>
    </w:p>
    <w:tbl>
      <w:tblPr>
        <w:tblW w:w="5451" w:type="pct"/>
        <w:jc w:val="center"/>
        <w:tblLayout w:type="fixed"/>
        <w:tblLook w:val="04A0" w:firstRow="1" w:lastRow="0" w:firstColumn="1" w:lastColumn="0" w:noHBand="0" w:noVBand="1"/>
      </w:tblPr>
      <w:tblGrid>
        <w:gridCol w:w="1700"/>
        <w:gridCol w:w="1155"/>
        <w:gridCol w:w="650"/>
        <w:gridCol w:w="1175"/>
        <w:gridCol w:w="767"/>
        <w:gridCol w:w="1232"/>
        <w:gridCol w:w="703"/>
        <w:gridCol w:w="1271"/>
        <w:gridCol w:w="710"/>
        <w:gridCol w:w="1237"/>
        <w:gridCol w:w="810"/>
      </w:tblGrid>
      <w:tr w:rsidR="00EB3E63" w:rsidRPr="00E35E89" w14:paraId="44145679" w14:textId="77777777" w:rsidTr="0059793E">
        <w:trPr>
          <w:trHeight w:val="19"/>
          <w:jc w:val="center"/>
        </w:trPr>
        <w:tc>
          <w:tcPr>
            <w:tcW w:w="745" w:type="pct"/>
            <w:vMerge w:val="restart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  <w:hideMark/>
          </w:tcPr>
          <w:p w14:paraId="0935090F" w14:textId="37D3F82B" w:rsidR="00EB3E63" w:rsidRPr="00E35E89" w:rsidRDefault="00326298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>Variables</w:t>
            </w:r>
          </w:p>
        </w:tc>
        <w:tc>
          <w:tcPr>
            <w:tcW w:w="791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</w:tcPr>
          <w:p w14:paraId="52A92977" w14:textId="0FBB2EE3" w:rsidR="00EB3E63" w:rsidRPr="00E35E89" w:rsidRDefault="00EB3E63" w:rsidP="00EB3E63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B3E63">
              <w:rPr>
                <w:rFonts w:eastAsia="等线" w:cs="Times New Roman"/>
                <w:kern w:val="0"/>
                <w:sz w:val="20"/>
                <w:szCs w:val="20"/>
              </w:rPr>
              <w:t>PCHorvath</w:t>
            </w:r>
          </w:p>
        </w:tc>
        <w:tc>
          <w:tcPr>
            <w:tcW w:w="851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</w:tcPr>
          <w:p w14:paraId="3EA889BB" w14:textId="4903D3EB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B3E63">
              <w:rPr>
                <w:rFonts w:eastAsia="等线" w:cs="Times New Roman"/>
                <w:kern w:val="0"/>
                <w:sz w:val="20"/>
                <w:szCs w:val="20"/>
              </w:rPr>
              <w:t>PCSkinBloodClock</w:t>
            </w:r>
          </w:p>
        </w:tc>
        <w:tc>
          <w:tcPr>
            <w:tcW w:w="848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</w:tcPr>
          <w:p w14:paraId="62B89A0E" w14:textId="328DD925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B3E63">
              <w:rPr>
                <w:rFonts w:eastAsia="等线" w:cs="Times New Roman"/>
                <w:kern w:val="0"/>
                <w:sz w:val="20"/>
                <w:szCs w:val="20"/>
              </w:rPr>
              <w:t>PCHannum</w:t>
            </w:r>
          </w:p>
        </w:tc>
        <w:tc>
          <w:tcPr>
            <w:tcW w:w="868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5EFB0418" w14:textId="78DDC16D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PhenoAge</w:t>
            </w:r>
          </w:p>
        </w:tc>
        <w:tc>
          <w:tcPr>
            <w:tcW w:w="897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5ED8F3F8" w14:textId="6B2D9E40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GrimAge</w:t>
            </w:r>
          </w:p>
        </w:tc>
      </w:tr>
      <w:tr w:rsidR="000D0E68" w:rsidRPr="00E35E89" w14:paraId="27C16CBC" w14:textId="77777777" w:rsidTr="000721AD">
        <w:trPr>
          <w:trHeight w:val="19"/>
          <w:jc w:val="center"/>
        </w:trPr>
        <w:tc>
          <w:tcPr>
            <w:tcW w:w="745" w:type="pct"/>
            <w:vMerge/>
            <w:tcMar>
              <w:left w:w="17" w:type="dxa"/>
              <w:right w:w="17" w:type="dxa"/>
            </w:tcMar>
            <w:vAlign w:val="center"/>
          </w:tcPr>
          <w:p w14:paraId="5B463094" w14:textId="77777777" w:rsidR="000D0E68" w:rsidRPr="00E35E89" w:rsidRDefault="000D0E68" w:rsidP="001C640E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06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EC288B1" w14:textId="628E3233" w:rsidR="000D0E68" w:rsidRPr="00E35E89" w:rsidRDefault="000D0E68" w:rsidP="001C640E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5338A3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285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7802A97E" w14:textId="77777777" w:rsidR="000D0E68" w:rsidRPr="00E35E89" w:rsidRDefault="000D0E68" w:rsidP="001C640E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15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192D33A6" w14:textId="0428BFF9" w:rsidR="000D0E68" w:rsidRPr="00E35E89" w:rsidRDefault="000D0E68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5338A3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36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762317EE" w14:textId="77777777" w:rsidR="000D0E68" w:rsidRPr="00E35E89" w:rsidRDefault="000D0E68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40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3B5A013E" w14:textId="2A596716" w:rsidR="000D0E68" w:rsidRPr="00E35E89" w:rsidRDefault="000D0E68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5338A3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08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06EE8410" w14:textId="77777777" w:rsidR="000D0E68" w:rsidRPr="00E35E89" w:rsidRDefault="000D0E68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57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074D19CE" w14:textId="42D4703D" w:rsidR="000D0E68" w:rsidRPr="00E35E89" w:rsidRDefault="000D0E68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5338A3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11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33E3ABF5" w14:textId="77777777" w:rsidR="000D0E68" w:rsidRPr="00E35E89" w:rsidRDefault="000D0E68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42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4048B1B7" w14:textId="6AE2A54E" w:rsidR="000D0E68" w:rsidRPr="00E35E89" w:rsidRDefault="000D0E68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5338A3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55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3FD69FE8" w14:textId="77777777" w:rsidR="000D0E68" w:rsidRPr="00E35E89" w:rsidRDefault="000D0E68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</w:tr>
      <w:tr w:rsidR="00D368C0" w:rsidRPr="00E35E89" w14:paraId="5935002B" w14:textId="77777777" w:rsidTr="000721AD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42753FE3" w14:textId="226593FD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ducation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D63E1E">
              <w:rPr>
                <w:rFonts w:eastAsia="等线" w:cs="Times New Roman" w:hint="eastAsia"/>
                <w:kern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06" w:type="pct"/>
            <w:tcMar>
              <w:left w:w="17" w:type="dxa"/>
              <w:right w:w="17" w:type="dxa"/>
            </w:tcMar>
            <w:vAlign w:val="center"/>
          </w:tcPr>
          <w:p w14:paraId="2720CE45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285" w:type="pct"/>
            <w:tcMar>
              <w:left w:w="17" w:type="dxa"/>
              <w:right w:w="17" w:type="dxa"/>
            </w:tcMar>
            <w:vAlign w:val="center"/>
          </w:tcPr>
          <w:p w14:paraId="3095E8A3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15" w:type="pct"/>
            <w:tcMar>
              <w:left w:w="17" w:type="dxa"/>
              <w:right w:w="17" w:type="dxa"/>
            </w:tcMar>
            <w:vAlign w:val="center"/>
          </w:tcPr>
          <w:p w14:paraId="020A7834" w14:textId="77777777" w:rsidR="00D368C0" w:rsidRPr="00E35E89" w:rsidRDefault="00D368C0" w:rsidP="00D368C0">
            <w:pPr>
              <w:spacing w:line="240" w:lineRule="atLeast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Mar>
              <w:left w:w="17" w:type="dxa"/>
              <w:right w:w="17" w:type="dxa"/>
            </w:tcMar>
            <w:vAlign w:val="center"/>
          </w:tcPr>
          <w:p w14:paraId="66B22533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Mar>
              <w:left w:w="17" w:type="dxa"/>
              <w:right w:w="17" w:type="dxa"/>
            </w:tcMar>
            <w:vAlign w:val="center"/>
          </w:tcPr>
          <w:p w14:paraId="5B4A0C37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08" w:type="pct"/>
            <w:tcMar>
              <w:left w:w="17" w:type="dxa"/>
              <w:right w:w="17" w:type="dxa"/>
            </w:tcMar>
            <w:vAlign w:val="center"/>
          </w:tcPr>
          <w:p w14:paraId="42C38008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Mar>
              <w:left w:w="17" w:type="dxa"/>
              <w:right w:w="17" w:type="dxa"/>
            </w:tcMar>
            <w:vAlign w:val="center"/>
          </w:tcPr>
          <w:p w14:paraId="61139BE1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11" w:type="pct"/>
            <w:tcMar>
              <w:left w:w="17" w:type="dxa"/>
              <w:right w:w="17" w:type="dxa"/>
            </w:tcMar>
            <w:vAlign w:val="center"/>
          </w:tcPr>
          <w:p w14:paraId="484FF2EF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Mar>
              <w:left w:w="17" w:type="dxa"/>
              <w:right w:w="17" w:type="dxa"/>
            </w:tcMar>
            <w:vAlign w:val="center"/>
          </w:tcPr>
          <w:p w14:paraId="3E279FC1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55" w:type="pct"/>
            <w:tcMar>
              <w:left w:w="17" w:type="dxa"/>
              <w:right w:w="17" w:type="dxa"/>
            </w:tcMar>
            <w:vAlign w:val="center"/>
          </w:tcPr>
          <w:p w14:paraId="11287C4B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120D2CF2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615450EE" w14:textId="09665913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Low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(</w:t>
            </w:r>
            <w:r w:rsidRPr="005F23E9">
              <w:rPr>
                <w:rFonts w:cs="Times New Roman"/>
                <w:sz w:val="20"/>
                <w:szCs w:val="20"/>
              </w:rPr>
              <w:t>≤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9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AB19618" w14:textId="5E4A18C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9D81C8B" w14:textId="7794094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2CBC3DB" w14:textId="3848931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E258DB7" w14:textId="2D5FAC3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1BA6133" w14:textId="1304523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62FB274" w14:textId="3BAD0B6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EDDC635" w14:textId="73AF318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D09D6B0" w14:textId="7D88738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D7E0C76" w14:textId="766E3EB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7B0BB46" w14:textId="187594E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78C77FBD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1E820274" w14:textId="3673F370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Intermediate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B729E69" w14:textId="778E066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97 - 0.79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7341575" w14:textId="612A472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4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1371490" w14:textId="4B50E5D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6 - 1.13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91C8C77" w14:textId="65F3F0A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11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EA2297E" w14:textId="4A21D48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0 - 0.62)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E1E985F" w14:textId="2B99267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79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C56112C" w14:textId="3EB15B9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5 - 1.02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CDD905D" w14:textId="15104C5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55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96F32A5" w14:textId="3CB65A2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5 - 0.54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9F6B697" w14:textId="1F84B8D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66</w:t>
            </w:r>
          </w:p>
        </w:tc>
      </w:tr>
      <w:tr w:rsidR="00D368C0" w:rsidRPr="00E35E89" w14:paraId="5D51FCF3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187C8167" w14:textId="74DE9EBA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High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(</w:t>
            </w:r>
            <w:r w:rsidRPr="005F23E9">
              <w:rPr>
                <w:rFonts w:cs="Times New Roman"/>
                <w:sz w:val="20"/>
                <w:szCs w:val="20"/>
              </w:rPr>
              <w:t>≥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12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9D2D36E" w14:textId="57B2E91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2 - 0.62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805DA08" w14:textId="1D0338E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71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C7E75B7" w14:textId="01E2D15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3 - 0.95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A76B543" w14:textId="080E46B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90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E22E69C" w14:textId="7FF81F6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03 - 0.67)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BF5AF55" w14:textId="2E92848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81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B29B79D" w14:textId="71B9C3D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6 - 1.19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A75F9C6" w14:textId="424C36C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73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B9759DD" w14:textId="100D15E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7 - 0.51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85F5BCF" w14:textId="4FB5E98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33</w:t>
            </w:r>
          </w:p>
        </w:tc>
      </w:tr>
      <w:tr w:rsidR="00D368C0" w:rsidRPr="00E35E89" w14:paraId="077CF4E7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2D61CD92" w14:textId="1B7C2F12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MI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C1824F8" w14:textId="7BB2C7B5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54F0A25" w14:textId="14A46856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445154B" w14:textId="02436F35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94EAEA6" w14:textId="700DEE10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A8EC5F6" w14:textId="6172C34A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24D35ED" w14:textId="0ABAD8CF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71A8A7C" w14:textId="3D1C3865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03F722A" w14:textId="7EAC4132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D0B9B29" w14:textId="314E1872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14C4EEF" w14:textId="1C0C9BDE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17C91992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5FCBFFBB" w14:textId="4DDDC0A6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Underweigh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amp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orma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ange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25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01EA384" w14:textId="392220D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273DF17" w14:textId="036275D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2422A8E" w14:textId="5A8F57C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F676213" w14:textId="3DFF1F3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C2A6099" w14:textId="53DB22C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0C8A46D" w14:textId="771B2A8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C58B113" w14:textId="36A3701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18E310B" w14:textId="0404575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6FC58AC" w14:textId="1E59A62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9E2AB0E" w14:textId="6EBA399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75DFC198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18E6B595" w14:textId="59D78EB7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verweight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5DAB1EA" w14:textId="32E46F7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5 - 1.25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1E81BD4" w14:textId="7405607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24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36BE826" w14:textId="26902EF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1 - 1.13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DB5C602" w14:textId="2A4C5E4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62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1E44253" w14:textId="4771CBF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5 - 1.22)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CD140EC" w14:textId="4FE24CE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27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C907FC8" w14:textId="59D539B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3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55 - 2.05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E83273F" w14:textId="26AAC0FD" w:rsidR="00D368C0" w:rsidRPr="009D0636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9D0636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7.17E-4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54C97DC" w14:textId="6FE5047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20 - 1.00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66AAF9B" w14:textId="435D9857" w:rsidR="00D368C0" w:rsidRPr="004A35C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4A35C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3</w:t>
            </w:r>
          </w:p>
        </w:tc>
      </w:tr>
      <w:tr w:rsidR="00D368C0" w:rsidRPr="00E35E89" w14:paraId="7839DA71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2412E0D4" w14:textId="4383C12F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bese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≥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6B0A6C9" w14:textId="47E46A0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16 - 1.34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1FB71DE" w14:textId="4A8AA80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3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6E78138" w14:textId="30A04AD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6 - 1.04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A552E97" w14:textId="7009FA3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5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C06B975" w14:textId="1D30031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5 - 1.00)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905A008" w14:textId="7F54428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50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684544A" w14:textId="5578580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6 - 1.19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DA247D8" w14:textId="047D225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79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6D4029F" w14:textId="08F4EF1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8 - 0.49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E7561E7" w14:textId="464F35C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54</w:t>
            </w:r>
          </w:p>
        </w:tc>
      </w:tr>
      <w:tr w:rsidR="00D368C0" w:rsidRPr="00E35E89" w14:paraId="1E2E4A74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5E7E273F" w14:textId="26805DFB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in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tatus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D63E1E">
              <w:rPr>
                <w:rFonts w:eastAsia="等线" w:cs="Times New Roman" w:hint="eastAsia"/>
                <w:kern w:val="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8B48204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FEC9D09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35123FC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ADE397C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A503A11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2D066EF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009A09E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C636CF2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D574573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810237C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0BCEF500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70EB0819" w14:textId="247786AE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ev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3A29D9F" w14:textId="3467687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0859E07" w14:textId="0827978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10C2E09" w14:textId="01DF0DE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B4EF1A6" w14:textId="3E3C4B3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E995A2E" w14:textId="4CDAABA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C254756" w14:textId="048AD22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D2EAA06" w14:textId="181B427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23D84B7" w14:textId="5340B04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D1946D5" w14:textId="0B5B722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DBF37DD" w14:textId="4B9DB18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77043BC3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1D99C111" w14:textId="6A4E4991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m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4FCD04B" w14:textId="48C0BAA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6 - 0.56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1CFB40D" w14:textId="0DEE03A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97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D398A3B" w14:textId="00CC774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02 - 0.73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378E21C" w14:textId="7C190A5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37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D5D0330" w14:textId="75EB9F0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6 - 0.52)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450141E" w14:textId="617DFB9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49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E0AB449" w14:textId="35A8B85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4 - 0.98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BB328AB" w14:textId="47C7811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81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47A6F6C" w14:textId="62A5F09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4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99 - 1.96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81133FC" w14:textId="655D1427" w:rsidR="00D368C0" w:rsidRPr="004A35C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4A35C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4.87E-9</w:t>
            </w:r>
          </w:p>
        </w:tc>
      </w:tr>
      <w:tr w:rsidR="00D368C0" w:rsidRPr="00E35E89" w14:paraId="7D08C3E7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78759349" w14:textId="40410CF9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urren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C4FC89E" w14:textId="4E9FC4E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8 - 1.97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BD0074C" w14:textId="1682E2A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33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6123520" w14:textId="39CC973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1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3 - 2.37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38CB397" w14:textId="2B1C939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EA17F8B" w14:textId="3A75A1F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79 - 1.61)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4A6FA3F" w14:textId="29A7BB7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03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4B61F91" w14:textId="49B0914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6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34 - 2.96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9E5FAE2" w14:textId="6E7E790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CB953C6" w14:textId="24BE5C0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5.5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4.90 - 6.28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CCFDAC6" w14:textId="1F4F1B03" w:rsidR="00D368C0" w:rsidRPr="004A35C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4A35C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.76E-44</w:t>
            </w:r>
          </w:p>
        </w:tc>
      </w:tr>
      <w:tr w:rsidR="00D368C0" w:rsidRPr="00E35E89" w14:paraId="7BBD37F0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54507D5D" w14:textId="6E93D801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Physical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activities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 w:rsidRPr="00D63E1E">
              <w:rPr>
                <w:rFonts w:eastAsiaTheme="minorEastAsia" w:cs="Times New Roman" w:hint="eastAsia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EE629C9" w14:textId="2AC44DF2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EDDC50F" w14:textId="47EEFC8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CDD9D67" w14:textId="365AA90D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CEC40CC" w14:textId="4F1421AD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E7EBDC9" w14:textId="525CCE6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F437C2B" w14:textId="4D67161E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AFF67A5" w14:textId="06C8486E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337FFAF" w14:textId="4C8F5B08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6588EC6" w14:textId="32A42F2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E6A3697" w14:textId="5FB1BE90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1CCB24D1" w14:textId="77777777" w:rsidTr="008D0A2A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</w:tcPr>
          <w:p w14:paraId="2517E069" w14:textId="38D2938D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Inactive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008D71E" w14:textId="056C41F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E314B81" w14:textId="602C0C0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42A50C8" w14:textId="7A53200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669D5FC" w14:textId="76F7800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542E969" w14:textId="0A4BB65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30111D9" w14:textId="1448B31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B168E39" w14:textId="665A0FA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B5AD2C2" w14:textId="4381111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6544333" w14:textId="4CA27B9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9A2FCDB" w14:textId="436B718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3794C8D9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385035CD" w14:textId="0173655D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Low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8914E4E" w14:textId="4D08B6A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7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49 - 0.08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975EF76" w14:textId="3A374D1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C922AE6" w14:textId="6C4A5FE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9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77 - -0.16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E84ADD8" w14:textId="527BE9A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D30DB94" w14:textId="1A31BC9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9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68 - -0.14)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6649C26" w14:textId="6B9C7E6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0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6714FC7" w14:textId="769EDF0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1.3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2.16 - -0.48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40E7012" w14:textId="5779F9D5" w:rsidR="00D368C0" w:rsidRPr="004A35C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4A35C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FE0D3DC" w14:textId="58746B2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5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03 - -0.14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F2C7518" w14:textId="2AB9F641" w:rsidR="00D368C0" w:rsidRPr="004A35C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4A35C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10</w:t>
            </w:r>
          </w:p>
        </w:tc>
      </w:tr>
      <w:tr w:rsidR="00D368C0" w:rsidRPr="00E35E89" w14:paraId="3EB9E1D4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61EA1056" w14:textId="01BA46FA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Medium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or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high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55021D0" w14:textId="3BF9F55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0 - 0.82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E2E2744" w14:textId="4F0D50E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96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CE6FCF3" w14:textId="1E76DEB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5 - 1.19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482E35F" w14:textId="27C16E6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7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5426867" w14:textId="6225FEC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5 - 0.74)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FAC202C" w14:textId="6BB5AAB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30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FABE3AE" w14:textId="33BF2E9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0 - 1.09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04A4E05" w14:textId="7F74F60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78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DF0183B" w14:textId="3BC5B0B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8 - 0.50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EDE3C3D" w14:textId="339DECE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63</w:t>
            </w:r>
          </w:p>
        </w:tc>
      </w:tr>
      <w:tr w:rsidR="00D368C0" w:rsidRPr="00E35E89" w14:paraId="285610C5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</w:tcPr>
          <w:p w14:paraId="7C194A8B" w14:textId="188CAF05" w:rsidR="00D368C0" w:rsidRPr="00E35E89" w:rsidRDefault="00D368C0" w:rsidP="00D368C0">
            <w:pPr>
              <w:widowControl/>
              <w:spacing w:line="240" w:lineRule="atLeast"/>
              <w:jc w:val="lef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nsumptio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 w:hint="eastAsia"/>
                <w:b/>
                <w:bCs/>
                <w:kern w:val="0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14DB01A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C69CE28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2169FFD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9045D05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7712D76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BE9B487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FBF5C68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B48F8EB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9822204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05FDAB4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1809A7BD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</w:tcPr>
          <w:p w14:paraId="08CE2645" w14:textId="68230025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bstainer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79ECA3B" w14:textId="5C74763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1C116DE" w14:textId="44CAB94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7972FE4" w14:textId="7CFF838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E153795" w14:textId="7B3F88D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F0255C7" w14:textId="46F42BA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7A17680" w14:textId="29D31F2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84C0A15" w14:textId="7E7C659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82B8B96" w14:textId="3109001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996F008" w14:textId="7840691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E832405" w14:textId="1BA6E66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23771850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</w:tcPr>
          <w:p w14:paraId="4574C1EB" w14:textId="21C98786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Low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AF41FDD" w14:textId="45829EE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2 - 1.54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27736B4" w14:textId="3C4FB5D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33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EBE3172" w14:textId="12B67BC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75 - 1.36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17BE743" w14:textId="13D769B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67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55AA605" w14:textId="7725C38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5 - 1.57)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19FEF25" w14:textId="19398BA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76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C41D4FF" w14:textId="4C95E5E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 - 1.6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49515E7" w14:textId="5CBA528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69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73F8E95" w14:textId="15999F5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7 - 0.59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C4DE5D7" w14:textId="0F232A2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71</w:t>
            </w:r>
          </w:p>
        </w:tc>
      </w:tr>
      <w:tr w:rsidR="00D368C0" w:rsidRPr="00E35E89" w14:paraId="4ABF6C66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</w:tcPr>
          <w:p w14:paraId="2AEC792D" w14:textId="68AD08E7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edium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High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4A656F3" w14:textId="5F56719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7 - 0.72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C62A34F" w14:textId="37AC0ED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46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77819FF" w14:textId="7D994F5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9 - 0.72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58A0002" w14:textId="0BC05D5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64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3763A7C" w14:textId="5945FA6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2 - 1.13)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9AE6158" w14:textId="5934053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89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3903223" w14:textId="0112C98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1 - 1.07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DE032AB" w14:textId="23B2313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76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7ADF38C" w14:textId="7B1ED04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 - 0.48)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7650D64" w14:textId="5F40F61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62</w:t>
            </w:r>
          </w:p>
        </w:tc>
      </w:tr>
      <w:tr w:rsidR="000D0E68" w:rsidRPr="00E35E89" w14:paraId="704B1C2D" w14:textId="77777777" w:rsidTr="000721AD">
        <w:trPr>
          <w:trHeight w:val="19"/>
          <w:jc w:val="center"/>
        </w:trPr>
        <w:tc>
          <w:tcPr>
            <w:tcW w:w="5000" w:type="pct"/>
            <w:gridSpan w:val="11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05857631" w14:textId="238B8503" w:rsidR="000D0E68" w:rsidRDefault="000D0E68" w:rsidP="001C640E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 w:hint="eastAsia"/>
                <w:kern w:val="0"/>
                <w:sz w:val="20"/>
                <w:szCs w:val="20"/>
              </w:rPr>
              <w:t>β</w:t>
            </w:r>
            <w:r w:rsidR="0054223A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n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stima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ultivariat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egress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djus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variates.</w:t>
            </w:r>
          </w:p>
          <w:p w14:paraId="6158A1A1" w14:textId="40F16B08" w:rsidR="005338A3" w:rsidRPr="005338A3" w:rsidRDefault="005338A3" w:rsidP="009D0636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The bold </w:t>
            </w:r>
            <w:r w:rsidRPr="00724C66">
              <w:rPr>
                <w:rFonts w:eastAsia="等线" w:cs="Times New Roman" w:hint="eastAsia"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>-value means pass</w:t>
            </w:r>
            <w:r w:rsidR="008C387C">
              <w:rPr>
                <w:rFonts w:eastAsia="等线" w:cs="Times New Roman" w:hint="eastAsia"/>
                <w:kern w:val="0"/>
                <w:sz w:val="20"/>
                <w:szCs w:val="20"/>
              </w:rPr>
              <w:t>ed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B0512C">
              <w:rPr>
                <w:rFonts w:eastAsia="等线" w:cs="Times New Roman"/>
                <w:kern w:val="0"/>
                <w:sz w:val="20"/>
                <w:szCs w:val="20"/>
              </w:rPr>
              <w:t>Bonferroni-correction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>.</w:t>
            </w:r>
          </w:p>
          <w:p w14:paraId="5C7CE207" w14:textId="0EB1D091" w:rsidR="000D0E68" w:rsidRPr="000D0E68" w:rsidRDefault="000D0E68" w:rsidP="000D0E68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0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ithout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ducat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</w:p>
          <w:p w14:paraId="3DF7FB70" w14:textId="37B3A66B" w:rsidR="000D0E68" w:rsidRPr="000D0E68" w:rsidRDefault="000D0E68" w:rsidP="000D0E68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b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0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  <w:p w14:paraId="7CAD2A7C" w14:textId="7749B2D5" w:rsidR="00D368C0" w:rsidRPr="000D0E68" w:rsidRDefault="000D0E68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  <w:p w14:paraId="087E4C8B" w14:textId="3489778A" w:rsidR="000D0E68" w:rsidRPr="00E35E89" w:rsidRDefault="000D0E68" w:rsidP="008D0A2A">
            <w:pPr>
              <w:widowControl/>
              <w:spacing w:line="120" w:lineRule="atLeas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52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Th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onsumpt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a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alcula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b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th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llow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quation: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bottl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bee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=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1.88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thanol,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las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in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=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2.0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thanol,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shot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liqu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=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6.4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thanol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bstaine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a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ithout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n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onsumption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ome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0-19.99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e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0-39.99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low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onsumption,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n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ome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 w:hint="eastAsia"/>
                <w:kern w:val="0"/>
                <w:sz w:val="20"/>
                <w:szCs w:val="20"/>
              </w:rPr>
              <w:t>≥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0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e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 w:hint="eastAsia"/>
                <w:kern w:val="0"/>
                <w:sz w:val="20"/>
                <w:szCs w:val="20"/>
              </w:rPr>
              <w:t>≥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40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edium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high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onsumption.</w:t>
            </w:r>
          </w:p>
        </w:tc>
      </w:tr>
    </w:tbl>
    <w:p w14:paraId="67CB9C38" w14:textId="77777777" w:rsidR="000D0E68" w:rsidRPr="000D0E68" w:rsidRDefault="000D0E68" w:rsidP="00936FE5">
      <w:pPr>
        <w:rPr>
          <w:rFonts w:eastAsiaTheme="minorEastAsia"/>
        </w:rPr>
      </w:pPr>
    </w:p>
    <w:p w14:paraId="5A4A7A4C" w14:textId="77777777" w:rsidR="00936FE5" w:rsidRPr="00864FF5" w:rsidRDefault="00936FE5" w:rsidP="00936FE5">
      <w:pPr>
        <w:rPr>
          <w:rFonts w:eastAsiaTheme="minorEastAsia"/>
        </w:rPr>
        <w:sectPr w:rsidR="00936FE5" w:rsidRPr="00864FF5" w:rsidSect="000D0E68">
          <w:pgSz w:w="11906" w:h="16838" w:code="9"/>
          <w:pgMar w:top="720" w:right="720" w:bottom="720" w:left="720" w:header="851" w:footer="992" w:gutter="0"/>
          <w:cols w:space="425"/>
          <w:docGrid w:type="lines" w:linePitch="326"/>
        </w:sectPr>
      </w:pPr>
    </w:p>
    <w:bookmarkEnd w:id="3"/>
    <w:p w14:paraId="6F67D922" w14:textId="64E881CF" w:rsidR="003174CA" w:rsidRPr="003174CA" w:rsidRDefault="002241AA" w:rsidP="003174CA">
      <w:pPr>
        <w:widowControl/>
        <w:adjustRightInd/>
        <w:snapToGrid/>
        <w:rPr>
          <w:rFonts w:eastAsia="等线" w:cs="Times New Roman"/>
          <w:kern w:val="0"/>
          <w:sz w:val="22"/>
        </w:rPr>
      </w:pPr>
      <w:r>
        <w:rPr>
          <w:rFonts w:eastAsia="等线" w:cs="Times New Roman"/>
          <w:b/>
          <w:kern w:val="0"/>
          <w:sz w:val="22"/>
        </w:rPr>
        <w:lastRenderedPageBreak/>
        <w:t>Table S</w:t>
      </w:r>
      <w:r w:rsidR="0014757C" w:rsidRPr="003A1CAD">
        <w:rPr>
          <w:rFonts w:eastAsia="等线" w:cs="Times New Roman"/>
          <w:b/>
          <w:kern w:val="0"/>
          <w:sz w:val="22"/>
        </w:rPr>
        <w:t>3</w:t>
      </w:r>
      <w:r w:rsidR="00A86558">
        <w:rPr>
          <w:rFonts w:eastAsia="等线" w:cs="Times New Roman"/>
          <w:kern w:val="0"/>
          <w:sz w:val="22"/>
        </w:rPr>
        <w:t>.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0C519D">
        <w:rPr>
          <w:rFonts w:eastAsia="等线" w:cs="Times New Roman"/>
          <w:kern w:val="0"/>
          <w:sz w:val="22"/>
        </w:rPr>
        <w:t>A</w:t>
      </w:r>
      <w:r w:rsidR="005338A3">
        <w:rPr>
          <w:rFonts w:eastAsia="等线" w:cs="Times New Roman" w:hint="eastAsia"/>
          <w:kern w:val="0"/>
          <w:sz w:val="22"/>
        </w:rPr>
        <w:t>ssociation</w:t>
      </w:r>
      <w:r w:rsidR="00E407EE">
        <w:rPr>
          <w:rFonts w:eastAsia="等线" w:cs="Times New Roman" w:hint="eastAsia"/>
          <w:kern w:val="0"/>
          <w:sz w:val="22"/>
        </w:rPr>
        <w:t>s</w:t>
      </w:r>
      <w:r w:rsidR="005338A3">
        <w:rPr>
          <w:rFonts w:eastAsia="等线" w:cs="Times New Roman"/>
          <w:kern w:val="0"/>
          <w:sz w:val="22"/>
        </w:rPr>
        <w:t xml:space="preserve"> </w:t>
      </w:r>
      <w:r w:rsidR="000D0E68" w:rsidRPr="003174CA">
        <w:rPr>
          <w:rFonts w:eastAsia="等线" w:cs="Times New Roman"/>
          <w:kern w:val="0"/>
          <w:sz w:val="22"/>
        </w:rPr>
        <w:t>of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baseline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characteristics</w:t>
      </w:r>
      <w:r w:rsidR="000C519D">
        <w:rPr>
          <w:rFonts w:eastAsia="等线" w:cs="Times New Roman"/>
          <w:kern w:val="0"/>
          <w:sz w:val="22"/>
        </w:rPr>
        <w:t xml:space="preserve"> with </w:t>
      </w:r>
      <w:r w:rsidR="000D0E68" w:rsidRPr="003174CA">
        <w:rPr>
          <w:rFonts w:eastAsia="等线" w:cs="Times New Roman"/>
          <w:kern w:val="0"/>
          <w:sz w:val="22"/>
        </w:rPr>
        <w:t>8-year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0D0E68" w:rsidRPr="003174CA">
        <w:rPr>
          <w:rFonts w:eastAsia="等线" w:cs="Times New Roman"/>
          <w:kern w:val="0"/>
          <w:sz w:val="22"/>
        </w:rPr>
        <w:t>follow-up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5338A3">
        <w:rPr>
          <w:rFonts w:eastAsia="等线" w:cs="Times New Roman" w:hint="eastAsia"/>
          <w:kern w:val="0"/>
          <w:sz w:val="22"/>
        </w:rPr>
        <w:t>PC-</w:t>
      </w:r>
      <w:r w:rsidR="000D0E68" w:rsidRPr="003174CA">
        <w:rPr>
          <w:rFonts w:eastAsia="等线" w:cs="Times New Roman"/>
          <w:kern w:val="0"/>
          <w:sz w:val="22"/>
        </w:rPr>
        <w:t>clocks</w:t>
      </w:r>
      <w:r w:rsidR="005338A3" w:rsidRPr="005338A3">
        <w:rPr>
          <w:rFonts w:eastAsia="等线" w:cs="Times New Roman"/>
          <w:kern w:val="0"/>
          <w:sz w:val="22"/>
        </w:rPr>
        <w:t xml:space="preserve"> </w:t>
      </w:r>
      <w:r w:rsidR="000D0E68" w:rsidRPr="003174CA">
        <w:rPr>
          <w:rFonts w:eastAsia="等线" w:cs="Times New Roman"/>
          <w:kern w:val="0"/>
          <w:sz w:val="22"/>
        </w:rPr>
        <w:t>among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0D0E68" w:rsidRPr="003174CA">
        <w:rPr>
          <w:rFonts w:eastAsia="等线" w:cs="Times New Roman"/>
          <w:kern w:val="0"/>
          <w:sz w:val="22"/>
        </w:rPr>
        <w:t>male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0D0E68" w:rsidRPr="003174CA">
        <w:rPr>
          <w:rFonts w:eastAsia="等线" w:cs="Times New Roman"/>
          <w:kern w:val="0"/>
          <w:sz w:val="22"/>
        </w:rPr>
        <w:t>participants</w:t>
      </w:r>
      <w:r w:rsidR="005338A3">
        <w:rPr>
          <w:rFonts w:eastAsia="等线" w:cs="Times New Roman" w:hint="eastAsia"/>
          <w:kern w:val="0"/>
          <w:sz w:val="22"/>
        </w:rPr>
        <w:t>.</w:t>
      </w:r>
    </w:p>
    <w:tbl>
      <w:tblPr>
        <w:tblW w:w="5508" w:type="pct"/>
        <w:jc w:val="center"/>
        <w:tblLayout w:type="fixed"/>
        <w:tblLook w:val="04A0" w:firstRow="1" w:lastRow="0" w:firstColumn="1" w:lastColumn="0" w:noHBand="0" w:noVBand="1"/>
      </w:tblPr>
      <w:tblGrid>
        <w:gridCol w:w="1702"/>
        <w:gridCol w:w="1275"/>
        <w:gridCol w:w="650"/>
        <w:gridCol w:w="1174"/>
        <w:gridCol w:w="768"/>
        <w:gridCol w:w="1234"/>
        <w:gridCol w:w="703"/>
        <w:gridCol w:w="1270"/>
        <w:gridCol w:w="712"/>
        <w:gridCol w:w="1236"/>
        <w:gridCol w:w="805"/>
      </w:tblGrid>
      <w:tr w:rsidR="00EB3E63" w:rsidRPr="00E35E89" w14:paraId="24AFD733" w14:textId="77777777" w:rsidTr="0059793E">
        <w:trPr>
          <w:trHeight w:val="19"/>
          <w:jc w:val="center"/>
        </w:trPr>
        <w:tc>
          <w:tcPr>
            <w:tcW w:w="738" w:type="pct"/>
            <w:vMerge w:val="restart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  <w:hideMark/>
          </w:tcPr>
          <w:p w14:paraId="3266102C" w14:textId="763E60BA" w:rsidR="00EB3E63" w:rsidRPr="00E35E89" w:rsidRDefault="00326298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>Variables</w:t>
            </w:r>
          </w:p>
        </w:tc>
        <w:tc>
          <w:tcPr>
            <w:tcW w:w="835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</w:tcPr>
          <w:p w14:paraId="10872C52" w14:textId="5A4E44F9" w:rsidR="00EB3E63" w:rsidRPr="00E35E89" w:rsidRDefault="00EB3E63" w:rsidP="00EB3E63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B3E63">
              <w:rPr>
                <w:rFonts w:eastAsia="等线" w:cs="Times New Roman"/>
                <w:kern w:val="0"/>
                <w:sz w:val="20"/>
                <w:szCs w:val="20"/>
              </w:rPr>
              <w:t>PCHorvath</w:t>
            </w:r>
          </w:p>
        </w:tc>
        <w:tc>
          <w:tcPr>
            <w:tcW w:w="842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</w:tcPr>
          <w:p w14:paraId="2CBC1271" w14:textId="59389E9C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B3E63">
              <w:rPr>
                <w:rFonts w:eastAsia="等线" w:cs="Times New Roman"/>
                <w:kern w:val="0"/>
                <w:sz w:val="20"/>
                <w:szCs w:val="20"/>
              </w:rPr>
              <w:t>PCSkinBloodClock</w:t>
            </w:r>
          </w:p>
        </w:tc>
        <w:tc>
          <w:tcPr>
            <w:tcW w:w="840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</w:tcPr>
          <w:p w14:paraId="461C4BEC" w14:textId="161EDAD2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B3E63">
              <w:rPr>
                <w:rFonts w:eastAsia="等线" w:cs="Times New Roman"/>
                <w:kern w:val="0"/>
                <w:sz w:val="20"/>
                <w:szCs w:val="20"/>
              </w:rPr>
              <w:t>PCHannum</w:t>
            </w:r>
          </w:p>
        </w:tc>
        <w:tc>
          <w:tcPr>
            <w:tcW w:w="860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46997287" w14:textId="57B6CC5A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PhenoAge</w:t>
            </w:r>
          </w:p>
        </w:tc>
        <w:tc>
          <w:tcPr>
            <w:tcW w:w="885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07CB7E10" w14:textId="649B77CD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GrimAge</w:t>
            </w:r>
          </w:p>
        </w:tc>
      </w:tr>
      <w:tr w:rsidR="000D0E68" w:rsidRPr="00E35E89" w14:paraId="459B71BC" w14:textId="77777777" w:rsidTr="000721AD">
        <w:trPr>
          <w:trHeight w:val="19"/>
          <w:jc w:val="center"/>
        </w:trPr>
        <w:tc>
          <w:tcPr>
            <w:tcW w:w="738" w:type="pct"/>
            <w:vMerge/>
            <w:tcMar>
              <w:left w:w="17" w:type="dxa"/>
              <w:right w:w="17" w:type="dxa"/>
            </w:tcMar>
            <w:vAlign w:val="center"/>
          </w:tcPr>
          <w:p w14:paraId="08DF7987" w14:textId="77777777" w:rsidR="000D0E68" w:rsidRPr="00E35E89" w:rsidRDefault="000D0E68" w:rsidP="001C640E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3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0045D3CA" w14:textId="7D80C547" w:rsidR="000D0E68" w:rsidRPr="00E35E89" w:rsidRDefault="000D0E68" w:rsidP="001C640E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235F89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282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11DA9226" w14:textId="77777777" w:rsidR="000D0E68" w:rsidRPr="00E35E89" w:rsidRDefault="000D0E68" w:rsidP="001C640E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09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09258444" w14:textId="50E0E97E" w:rsidR="000D0E68" w:rsidRPr="00E35E89" w:rsidRDefault="000D0E68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235F89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33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7F4FD8FB" w14:textId="77777777" w:rsidR="000D0E68" w:rsidRPr="00E35E89" w:rsidRDefault="000D0E68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35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354414FE" w14:textId="5F6A725F" w:rsidR="000D0E68" w:rsidRPr="00E35E89" w:rsidRDefault="000D0E68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235F89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05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0FE6316A" w14:textId="77777777" w:rsidR="000D0E68" w:rsidRPr="00E35E89" w:rsidRDefault="000D0E68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51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0D025A85" w14:textId="11B29110" w:rsidR="000D0E68" w:rsidRPr="00E35E89" w:rsidRDefault="000D0E68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235F89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E575DD5" w14:textId="77777777" w:rsidR="000D0E68" w:rsidRPr="00E35E89" w:rsidRDefault="000D0E68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36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68B79316" w14:textId="0A73D188" w:rsidR="000D0E68" w:rsidRPr="00E35E89" w:rsidRDefault="000D0E68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235F89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49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6592A39C" w14:textId="77777777" w:rsidR="000D0E68" w:rsidRPr="00E35E89" w:rsidRDefault="000D0E68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</w:tr>
      <w:tr w:rsidR="00D368C0" w:rsidRPr="00E35E89" w14:paraId="5058EA3C" w14:textId="77777777" w:rsidTr="000721AD">
        <w:trPr>
          <w:trHeight w:val="19"/>
          <w:jc w:val="center"/>
        </w:trPr>
        <w:tc>
          <w:tcPr>
            <w:tcW w:w="738" w:type="pct"/>
            <w:tcMar>
              <w:left w:w="17" w:type="dxa"/>
              <w:right w:w="17" w:type="dxa"/>
            </w:tcMar>
            <w:vAlign w:val="center"/>
            <w:hideMark/>
          </w:tcPr>
          <w:p w14:paraId="77671FDF" w14:textId="5F831A47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ducation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D63E1E">
              <w:rPr>
                <w:rFonts w:eastAsia="等线" w:cs="Times New Roman" w:hint="eastAsia"/>
                <w:kern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53" w:type="pct"/>
            <w:tcMar>
              <w:left w:w="17" w:type="dxa"/>
              <w:right w:w="17" w:type="dxa"/>
            </w:tcMar>
            <w:vAlign w:val="center"/>
          </w:tcPr>
          <w:p w14:paraId="4A3EA167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282" w:type="pct"/>
            <w:tcMar>
              <w:left w:w="17" w:type="dxa"/>
              <w:right w:w="17" w:type="dxa"/>
            </w:tcMar>
            <w:vAlign w:val="center"/>
          </w:tcPr>
          <w:p w14:paraId="5FC2BBC4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09" w:type="pct"/>
            <w:tcMar>
              <w:left w:w="17" w:type="dxa"/>
              <w:right w:w="17" w:type="dxa"/>
            </w:tcMar>
            <w:vAlign w:val="center"/>
          </w:tcPr>
          <w:p w14:paraId="4CAA35C1" w14:textId="77777777" w:rsidR="00D368C0" w:rsidRPr="00E35E89" w:rsidRDefault="00D368C0" w:rsidP="00D368C0">
            <w:pPr>
              <w:spacing w:line="240" w:lineRule="atLeast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33" w:type="pct"/>
            <w:tcMar>
              <w:left w:w="17" w:type="dxa"/>
              <w:right w:w="17" w:type="dxa"/>
            </w:tcMar>
            <w:vAlign w:val="center"/>
          </w:tcPr>
          <w:p w14:paraId="38DD0801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35" w:type="pct"/>
            <w:tcMar>
              <w:left w:w="17" w:type="dxa"/>
              <w:right w:w="17" w:type="dxa"/>
            </w:tcMar>
            <w:vAlign w:val="center"/>
          </w:tcPr>
          <w:p w14:paraId="1288CE81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Mar>
              <w:left w:w="17" w:type="dxa"/>
              <w:right w:w="17" w:type="dxa"/>
            </w:tcMar>
            <w:vAlign w:val="center"/>
          </w:tcPr>
          <w:p w14:paraId="2566F0EC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51" w:type="pct"/>
            <w:tcMar>
              <w:left w:w="17" w:type="dxa"/>
              <w:right w:w="17" w:type="dxa"/>
            </w:tcMar>
            <w:vAlign w:val="center"/>
          </w:tcPr>
          <w:p w14:paraId="79356134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Mar>
              <w:left w:w="17" w:type="dxa"/>
              <w:right w:w="17" w:type="dxa"/>
            </w:tcMar>
            <w:vAlign w:val="center"/>
          </w:tcPr>
          <w:p w14:paraId="0FDEEF12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36" w:type="pct"/>
            <w:tcMar>
              <w:left w:w="17" w:type="dxa"/>
              <w:right w:w="17" w:type="dxa"/>
            </w:tcMar>
            <w:vAlign w:val="center"/>
          </w:tcPr>
          <w:p w14:paraId="76863DA8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49" w:type="pct"/>
            <w:tcMar>
              <w:left w:w="17" w:type="dxa"/>
              <w:right w:w="17" w:type="dxa"/>
            </w:tcMar>
            <w:vAlign w:val="center"/>
          </w:tcPr>
          <w:p w14:paraId="16F8581C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110874C6" w14:textId="77777777" w:rsidTr="001C640E">
        <w:trPr>
          <w:trHeight w:val="19"/>
          <w:jc w:val="center"/>
        </w:trPr>
        <w:tc>
          <w:tcPr>
            <w:tcW w:w="738" w:type="pct"/>
            <w:tcMar>
              <w:left w:w="17" w:type="dxa"/>
              <w:right w:w="17" w:type="dxa"/>
            </w:tcMar>
            <w:vAlign w:val="center"/>
            <w:hideMark/>
          </w:tcPr>
          <w:p w14:paraId="7E1EE53F" w14:textId="3D8E0278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Low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(</w:t>
            </w:r>
            <w:r w:rsidRPr="005F23E9">
              <w:rPr>
                <w:rFonts w:cs="Times New Roman"/>
                <w:sz w:val="20"/>
                <w:szCs w:val="20"/>
              </w:rPr>
              <w:t>≤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9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24D9FD8" w14:textId="5FE202F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6F9E1FB" w14:textId="2ECF0BF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B5F4315" w14:textId="3E5624A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09D78EF" w14:textId="587359D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4354FD9" w14:textId="4FB817D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C452EAB" w14:textId="61B2FAC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51C3342" w14:textId="42AAB8C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5E73C59" w14:textId="542E45F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3030635" w14:textId="0EC0679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6122453" w14:textId="3E21892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781787A0" w14:textId="77777777" w:rsidTr="001C640E">
        <w:trPr>
          <w:trHeight w:val="19"/>
          <w:jc w:val="center"/>
        </w:trPr>
        <w:tc>
          <w:tcPr>
            <w:tcW w:w="738" w:type="pct"/>
            <w:tcMar>
              <w:left w:w="17" w:type="dxa"/>
              <w:right w:w="17" w:type="dxa"/>
            </w:tcMar>
            <w:vAlign w:val="center"/>
            <w:hideMark/>
          </w:tcPr>
          <w:p w14:paraId="0C7483A2" w14:textId="0C018E8A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Intermediate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FBEBF33" w14:textId="49E036D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9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91 - 0.12)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3B9FD3D" w14:textId="5557CAE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84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79FA4E1" w14:textId="595563B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9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94 - 0.14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28507C2" w14:textId="6B692C3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89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910B198" w14:textId="59DE2F5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9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90 - 0.08)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079E6CB" w14:textId="264A7C2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72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9D46A42" w14:textId="10A410B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1.0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2.10 - 0.08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4FD41B0" w14:textId="55B855B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68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F984C3C" w14:textId="76A850C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7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27 - -0.24)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0B197C0" w14:textId="3E6234B8" w:rsidR="00D368C0" w:rsidRPr="00235F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235F89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4</w:t>
            </w:r>
          </w:p>
        </w:tc>
      </w:tr>
      <w:tr w:rsidR="00D368C0" w:rsidRPr="00E35E89" w14:paraId="30E9D70D" w14:textId="77777777" w:rsidTr="001C640E">
        <w:trPr>
          <w:trHeight w:val="19"/>
          <w:jc w:val="center"/>
        </w:trPr>
        <w:tc>
          <w:tcPr>
            <w:tcW w:w="738" w:type="pct"/>
            <w:tcMar>
              <w:left w:w="17" w:type="dxa"/>
              <w:right w:w="17" w:type="dxa"/>
            </w:tcMar>
            <w:vAlign w:val="center"/>
            <w:hideMark/>
          </w:tcPr>
          <w:p w14:paraId="39BAEE06" w14:textId="7647DBA8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High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(</w:t>
            </w:r>
            <w:r w:rsidRPr="005F23E9">
              <w:rPr>
                <w:rFonts w:cs="Times New Roman"/>
                <w:sz w:val="20"/>
                <w:szCs w:val="20"/>
              </w:rPr>
              <w:t>≥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12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2BC1BD4" w14:textId="17E4077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8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2.07 - 0.44)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584872E" w14:textId="3B72A83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03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6464BDE" w14:textId="0DB847F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4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71 - 0.85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1D95D69" w14:textId="30757D6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12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680D333" w14:textId="059A6D8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7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96 - 0.48)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73346B6" w14:textId="4C59197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32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71B5B06" w14:textId="11A7DA4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25 - 1.43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F7FD0AB" w14:textId="08BEF3F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95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4CCE264" w14:textId="5357CC3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02 - 0.25)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3161328" w14:textId="3BC5305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30</w:t>
            </w:r>
          </w:p>
        </w:tc>
      </w:tr>
      <w:tr w:rsidR="00D368C0" w:rsidRPr="00E35E89" w14:paraId="685DD72D" w14:textId="77777777" w:rsidTr="001C640E">
        <w:trPr>
          <w:trHeight w:val="19"/>
          <w:jc w:val="center"/>
        </w:trPr>
        <w:tc>
          <w:tcPr>
            <w:tcW w:w="738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15EBC865" w14:textId="3DC2B02C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MI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17386C9" w14:textId="40E87A85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8069A6C" w14:textId="31B122D9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05EED10" w14:textId="7392B333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4B951C2" w14:textId="5DF19998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4825C3D" w14:textId="189E55FB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819650F" w14:textId="0D553808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1469C35" w14:textId="19534714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CE37A18" w14:textId="2ADA7846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DCFA037" w14:textId="1A44DD24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1425259" w14:textId="5EE45B09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34BDB1D4" w14:textId="77777777" w:rsidTr="001C640E">
        <w:trPr>
          <w:trHeight w:val="19"/>
          <w:jc w:val="center"/>
        </w:trPr>
        <w:tc>
          <w:tcPr>
            <w:tcW w:w="738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7314D80D" w14:textId="65B0B11C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Underweigh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amp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orma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ange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25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1B155F3" w14:textId="07591D9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B3AFC0F" w14:textId="09E1AEC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0E48871" w14:textId="108E799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A534258" w14:textId="0A6981C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724D281" w14:textId="194892E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AAC82F8" w14:textId="7C0BFEC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7293158" w14:textId="43C8ABC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256E139" w14:textId="1A2AFE3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A0B22E5" w14:textId="62A323A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8468735" w14:textId="72AECAE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6E26C95F" w14:textId="77777777" w:rsidTr="001C640E">
        <w:trPr>
          <w:trHeight w:val="19"/>
          <w:jc w:val="center"/>
        </w:trPr>
        <w:tc>
          <w:tcPr>
            <w:tcW w:w="738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6C5BE6FB" w14:textId="5AD969E4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verweight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6A58802" w14:textId="4F224EC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49 - 0.71)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75F7192" w14:textId="680E516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90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AD97609" w14:textId="26FD4F0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48 - 0.77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3920DF6" w14:textId="22635AF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35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27C4873" w14:textId="36EFDBA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24 - 0.90)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4F448A2" w14:textId="7F195AB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54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C6D219A" w14:textId="6CFC0A3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5 - 1.50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1AEC146" w14:textId="4B048A0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90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0172244" w14:textId="0F7C5F5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0 - 1.01)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28A4931" w14:textId="390FC2E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07</w:t>
            </w:r>
          </w:p>
        </w:tc>
      </w:tr>
      <w:tr w:rsidR="00D368C0" w:rsidRPr="00E35E89" w14:paraId="788B50C1" w14:textId="77777777" w:rsidTr="001C640E">
        <w:trPr>
          <w:trHeight w:val="19"/>
          <w:jc w:val="center"/>
        </w:trPr>
        <w:tc>
          <w:tcPr>
            <w:tcW w:w="738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610822EB" w14:textId="47B29F6D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bese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≥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D513F7F" w14:textId="2AFDDB0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2 - 1.34)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0FDB8D7" w14:textId="6DF7F5F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05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777C4E1" w14:textId="70C93A4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5 - 1.65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8C8A3A3" w14:textId="027710F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02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028919B" w14:textId="60882E2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4 - 1.48)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F66CBA3" w14:textId="37860D6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54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1F72A68" w14:textId="6D5096D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5 - 1.74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2228DBB" w14:textId="3BD4FC0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01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B154417" w14:textId="325E575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4 - 0.46)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9E1DA95" w14:textId="763C47F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71</w:t>
            </w:r>
          </w:p>
        </w:tc>
      </w:tr>
      <w:tr w:rsidR="00D368C0" w:rsidRPr="00E35E89" w14:paraId="2FE07CFA" w14:textId="77777777" w:rsidTr="001C640E">
        <w:trPr>
          <w:trHeight w:val="19"/>
          <w:jc w:val="center"/>
        </w:trPr>
        <w:tc>
          <w:tcPr>
            <w:tcW w:w="738" w:type="pct"/>
            <w:tcMar>
              <w:left w:w="17" w:type="dxa"/>
              <w:right w:w="17" w:type="dxa"/>
            </w:tcMar>
            <w:vAlign w:val="center"/>
            <w:hideMark/>
          </w:tcPr>
          <w:p w14:paraId="13A5F906" w14:textId="301FEBA9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in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tatus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D63E1E">
              <w:rPr>
                <w:rFonts w:eastAsia="等线" w:cs="Times New Roman" w:hint="eastAsia"/>
                <w:kern w:val="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14F06DC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FC72227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5761228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DA32FCC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86D5F7B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6F4B844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54DE696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893F92E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FCB611B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8592B58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4F4FD3FF" w14:textId="77777777" w:rsidTr="001C640E">
        <w:trPr>
          <w:trHeight w:val="19"/>
          <w:jc w:val="center"/>
        </w:trPr>
        <w:tc>
          <w:tcPr>
            <w:tcW w:w="738" w:type="pct"/>
            <w:tcMar>
              <w:left w:w="17" w:type="dxa"/>
              <w:right w:w="17" w:type="dxa"/>
            </w:tcMar>
            <w:vAlign w:val="center"/>
            <w:hideMark/>
          </w:tcPr>
          <w:p w14:paraId="52274A87" w14:textId="1ACFFB11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ev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862F05D" w14:textId="10DAF63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6ABF907" w14:textId="1404D8E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E7D41D4" w14:textId="1EE4323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6535C61" w14:textId="7ABC3E6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70B9A1A" w14:textId="3452183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323BF5F" w14:textId="33F23AC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D7176E1" w14:textId="5838249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4EA67A2" w14:textId="5ED4D04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F96A025" w14:textId="32B1C83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08A93AB" w14:textId="55339E5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57ADB77D" w14:textId="77777777" w:rsidTr="001C640E">
        <w:trPr>
          <w:trHeight w:val="19"/>
          <w:jc w:val="center"/>
        </w:trPr>
        <w:tc>
          <w:tcPr>
            <w:tcW w:w="738" w:type="pct"/>
            <w:tcMar>
              <w:left w:w="17" w:type="dxa"/>
              <w:right w:w="17" w:type="dxa"/>
            </w:tcMar>
            <w:vAlign w:val="center"/>
            <w:hideMark/>
          </w:tcPr>
          <w:p w14:paraId="4484C56A" w14:textId="4F5EDF6A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m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2AC9D55" w14:textId="1B1B041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1 - 2.04)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31C66B3" w14:textId="3561EC2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90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C301C8E" w14:textId="0D45FC3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7 - 2.02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CC42830" w14:textId="5CDD909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23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7BE3CCC" w14:textId="38BB31B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1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3 - 2.35)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82F31F5" w14:textId="481E654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7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681CA6A" w14:textId="6256810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1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5 - 2.47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C3F1B20" w14:textId="78C6C86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85E4C75" w14:textId="3DEE376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5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94 - 2.18)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4A7E29F" w14:textId="15D5087A" w:rsidR="00D368C0" w:rsidRPr="00235F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235F89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.08E-6</w:t>
            </w:r>
          </w:p>
        </w:tc>
      </w:tr>
      <w:tr w:rsidR="00D368C0" w:rsidRPr="00E35E89" w14:paraId="4BAFABB6" w14:textId="77777777" w:rsidTr="001C640E">
        <w:trPr>
          <w:trHeight w:val="19"/>
          <w:jc w:val="center"/>
        </w:trPr>
        <w:tc>
          <w:tcPr>
            <w:tcW w:w="738" w:type="pct"/>
            <w:tcMar>
              <w:left w:w="17" w:type="dxa"/>
              <w:right w:w="17" w:type="dxa"/>
            </w:tcMar>
            <w:vAlign w:val="center"/>
            <w:hideMark/>
          </w:tcPr>
          <w:p w14:paraId="3E652C6C" w14:textId="0237E9D1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urren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7591603" w14:textId="26CA1D2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3.0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1.39 - 4.76)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FAE5917" w14:textId="6BE1B8DF" w:rsidR="00D368C0" w:rsidRPr="00235F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235F89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3.82E-4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A8D4513" w14:textId="3449227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3.5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1.86 - 5.30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89FD893" w14:textId="3F859C9C" w:rsidR="00D368C0" w:rsidRPr="00235F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235F89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5.29E-5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0046088" w14:textId="5ADB872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3.6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1.98 - 5.26)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2F80092" w14:textId="5661E791" w:rsidR="00D368C0" w:rsidRPr="00235F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235F89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.81E-5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BD53343" w14:textId="4244FFC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4.2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2.47 - 6.09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D1C73A5" w14:textId="117C44FF" w:rsidR="00D368C0" w:rsidRPr="00235F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235F89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4.41E-6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6AC67B7" w14:textId="156C16E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5.3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4.48 - 6.18)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F138A5C" w14:textId="6225A38C" w:rsidR="00D368C0" w:rsidRPr="00235F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235F89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3.07E-29</w:t>
            </w:r>
          </w:p>
        </w:tc>
      </w:tr>
      <w:tr w:rsidR="00D368C0" w:rsidRPr="00E35E89" w14:paraId="4E5EDEDC" w14:textId="77777777" w:rsidTr="001C640E">
        <w:trPr>
          <w:trHeight w:val="19"/>
          <w:jc w:val="center"/>
        </w:trPr>
        <w:tc>
          <w:tcPr>
            <w:tcW w:w="738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2D5B391D" w14:textId="6C1840A9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Physical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activities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 w:rsidRPr="00D63E1E">
              <w:rPr>
                <w:rFonts w:eastAsiaTheme="minorEastAsia" w:cs="Times New Roman" w:hint="eastAsia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FAAD8C4" w14:textId="79854182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84A98C3" w14:textId="082EFEE2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0D36E91" w14:textId="0DF4D1E3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A45A916" w14:textId="0424A445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D7486DC" w14:textId="0CBEA464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A6685E9" w14:textId="08B54216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A2BE2E9" w14:textId="2CB4EA7C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0ACBF04" w14:textId="33945C22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E28C30A" w14:textId="5D9F49F5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CCF0E28" w14:textId="42E53264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09F4CFCB" w14:textId="77777777" w:rsidTr="008D0A2A">
        <w:trPr>
          <w:trHeight w:val="19"/>
          <w:jc w:val="center"/>
        </w:trPr>
        <w:tc>
          <w:tcPr>
            <w:tcW w:w="738" w:type="pct"/>
            <w:shd w:val="clear" w:color="auto" w:fill="D0CECE" w:themeFill="background2" w:themeFillShade="E6"/>
            <w:tcMar>
              <w:left w:w="17" w:type="dxa"/>
              <w:right w:w="17" w:type="dxa"/>
            </w:tcMar>
          </w:tcPr>
          <w:p w14:paraId="28987EF5" w14:textId="79758236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Inactive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D4B3918" w14:textId="5A71F58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9DA417C" w14:textId="7622B40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50EFDF3" w14:textId="232EA25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B312D31" w14:textId="24DBFA7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89F8970" w14:textId="790FB17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B688952" w14:textId="64DE0B1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468DD65" w14:textId="53FC98E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6020D8F" w14:textId="3EAB301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7CF04AF" w14:textId="16E8AD9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BF39055" w14:textId="31EC1C2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5D17C2C1" w14:textId="77777777" w:rsidTr="001C640E">
        <w:trPr>
          <w:trHeight w:val="19"/>
          <w:jc w:val="center"/>
        </w:trPr>
        <w:tc>
          <w:tcPr>
            <w:tcW w:w="738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0FD45A18" w14:textId="2C114455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Low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4A59F26" w14:textId="74F71BC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85 - 1.16)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0D74401" w14:textId="33906EC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52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EFD60F2" w14:textId="776BB0F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39 - 1.68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97D301B" w14:textId="70D142B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51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1271CCD" w14:textId="37B1788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56 - 1.37)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488EA86" w14:textId="4369668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95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DADF50D" w14:textId="6F47E12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4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2.09 - 1.13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59EB4AF" w14:textId="5757EFC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57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865EF3D" w14:textId="79A6950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2 - 0.41)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997BC18" w14:textId="3D7ED3A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61</w:t>
            </w:r>
          </w:p>
        </w:tc>
      </w:tr>
      <w:tr w:rsidR="00D368C0" w:rsidRPr="00E35E89" w14:paraId="56393743" w14:textId="77777777" w:rsidTr="001C640E">
        <w:trPr>
          <w:trHeight w:val="19"/>
          <w:jc w:val="center"/>
        </w:trPr>
        <w:tc>
          <w:tcPr>
            <w:tcW w:w="738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73973E60" w14:textId="6EF0B8A0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Medium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or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high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11237D3" w14:textId="408490E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1 - 1.93)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2F466FB" w14:textId="3113589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16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21A2D0F" w14:textId="4FC4F2F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2 - 1.66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13F9B32" w14:textId="6D74F15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06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16CA33A" w14:textId="3B9DAF2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5 - 1.73)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FBE9F85" w14:textId="22D97CB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93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95B0177" w14:textId="7B22D11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2 - 2.07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3540C4B" w14:textId="2B89717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13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5FC8EC2" w14:textId="44636FF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1 - 0.87)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4FD5882" w14:textId="2DAEEFD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34</w:t>
            </w:r>
          </w:p>
        </w:tc>
      </w:tr>
      <w:tr w:rsidR="00D368C0" w:rsidRPr="00E35E89" w14:paraId="7510C886" w14:textId="77777777" w:rsidTr="001C640E">
        <w:trPr>
          <w:trHeight w:val="19"/>
          <w:jc w:val="center"/>
        </w:trPr>
        <w:tc>
          <w:tcPr>
            <w:tcW w:w="738" w:type="pct"/>
            <w:tcMar>
              <w:left w:w="17" w:type="dxa"/>
              <w:right w:w="17" w:type="dxa"/>
            </w:tcMar>
            <w:vAlign w:val="center"/>
          </w:tcPr>
          <w:p w14:paraId="6C09DC7B" w14:textId="0A9FF757" w:rsidR="00D368C0" w:rsidRPr="00E35E89" w:rsidRDefault="00D368C0" w:rsidP="00D368C0">
            <w:pPr>
              <w:widowControl/>
              <w:spacing w:line="240" w:lineRule="atLeast"/>
              <w:jc w:val="lef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nsumptio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 w:hint="eastAsia"/>
                <w:b/>
                <w:bCs/>
                <w:kern w:val="0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15C3E0A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AC4DA13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CEEFFF1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7DD8FC1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9E0925D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75BDCEB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A36E2C3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6A61FF0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E2436DF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E59C615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7FF53381" w14:textId="77777777" w:rsidTr="001C640E">
        <w:trPr>
          <w:trHeight w:val="19"/>
          <w:jc w:val="center"/>
        </w:trPr>
        <w:tc>
          <w:tcPr>
            <w:tcW w:w="738" w:type="pct"/>
            <w:tcMar>
              <w:left w:w="17" w:type="dxa"/>
              <w:right w:w="17" w:type="dxa"/>
            </w:tcMar>
            <w:vAlign w:val="center"/>
          </w:tcPr>
          <w:p w14:paraId="1FE9C607" w14:textId="35E08CFD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bstainer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65EAC12" w14:textId="254CE62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8FC0AD9" w14:textId="0C3FC5E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8391EA4" w14:textId="2E7632A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259646E" w14:textId="036C38E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A6E842F" w14:textId="45B2189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CD1F011" w14:textId="60BDA03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CF392B7" w14:textId="7B757C4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7506ED1" w14:textId="45BFFF7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3B816F9" w14:textId="5B42071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856407F" w14:textId="1171A02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170A90A4" w14:textId="77777777" w:rsidTr="001C640E">
        <w:trPr>
          <w:trHeight w:val="19"/>
          <w:jc w:val="center"/>
        </w:trPr>
        <w:tc>
          <w:tcPr>
            <w:tcW w:w="738" w:type="pct"/>
            <w:tcMar>
              <w:left w:w="17" w:type="dxa"/>
              <w:right w:w="17" w:type="dxa"/>
            </w:tcMar>
            <w:vAlign w:val="center"/>
          </w:tcPr>
          <w:p w14:paraId="7CC5E73A" w14:textId="028D8B39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Low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5518502" w14:textId="6475D8B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2.4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4.25 - -0.63)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3685E03" w14:textId="3934CF60" w:rsidR="00D368C0" w:rsidRPr="00235F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235F89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9846E15" w14:textId="2AE32F5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2.6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4.54 - -0.85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87FE429" w14:textId="371A1463" w:rsidR="00D368C0" w:rsidRPr="00235F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235F89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584535A" w14:textId="479A882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2.3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4.12 - -0.60)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07E681C" w14:textId="3522A177" w:rsidR="00D368C0" w:rsidRPr="00235F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235F89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F5FF5B6" w14:textId="428818E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2.0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4.00 - -0.12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F621D49" w14:textId="733EE16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0860998" w14:textId="10CBB50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8 - 0.65)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12AEE72" w14:textId="0F2E788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68</w:t>
            </w:r>
          </w:p>
        </w:tc>
      </w:tr>
      <w:tr w:rsidR="00D368C0" w:rsidRPr="00E35E89" w14:paraId="04F4158B" w14:textId="77777777" w:rsidTr="001C640E">
        <w:trPr>
          <w:trHeight w:val="19"/>
          <w:jc w:val="center"/>
        </w:trPr>
        <w:tc>
          <w:tcPr>
            <w:tcW w:w="738" w:type="pct"/>
            <w:tcMar>
              <w:left w:w="17" w:type="dxa"/>
              <w:right w:w="17" w:type="dxa"/>
            </w:tcMar>
            <w:vAlign w:val="center"/>
          </w:tcPr>
          <w:p w14:paraId="0B5B958F" w14:textId="437D58A3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edium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High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B35370E" w14:textId="7F5C09B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1.3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2.53 - -0.23)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38DDAD2" w14:textId="5C3FE4A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9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59BDAD6" w14:textId="16C9272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1.4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2.65 - -0.30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72725AD" w14:textId="55416CE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541740F" w14:textId="600A9A8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1.4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2.58 - -0.35)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B0E0D7C" w14:textId="65CDA0D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FFC67BC" w14:textId="5CFDB71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9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2.21 - 0.25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1245CAE" w14:textId="3D14361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19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1FE4C35" w14:textId="5EDB040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72 - 0.45)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3BE41EE" w14:textId="0D5FE26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49</w:t>
            </w:r>
          </w:p>
        </w:tc>
      </w:tr>
      <w:tr w:rsidR="000D0E68" w:rsidRPr="00E35E89" w14:paraId="0AB21838" w14:textId="77777777" w:rsidTr="0059793E">
        <w:trPr>
          <w:trHeight w:val="19"/>
          <w:jc w:val="center"/>
        </w:trPr>
        <w:tc>
          <w:tcPr>
            <w:tcW w:w="5000" w:type="pct"/>
            <w:gridSpan w:val="11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FF44DCF" w14:textId="3A9E692F" w:rsidR="000D0E68" w:rsidRPr="00E35E89" w:rsidRDefault="000D0E68" w:rsidP="001C640E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 w:hint="eastAsia"/>
                <w:kern w:val="0"/>
                <w:sz w:val="20"/>
                <w:szCs w:val="20"/>
              </w:rPr>
              <w:t>β</w:t>
            </w:r>
            <w:r w:rsidR="0054223A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n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stima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ultivariat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egress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djus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variates.</w:t>
            </w:r>
          </w:p>
          <w:p w14:paraId="15D4143F" w14:textId="5A516061" w:rsidR="005338A3" w:rsidRPr="00E35E89" w:rsidRDefault="005338A3" w:rsidP="005338A3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The bold </w:t>
            </w:r>
            <w:r w:rsidRPr="00724C66">
              <w:rPr>
                <w:rFonts w:eastAsia="等线" w:cs="Times New Roman" w:hint="eastAsia"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>-value means pass</w:t>
            </w:r>
            <w:r w:rsidR="008C387C">
              <w:rPr>
                <w:rFonts w:eastAsia="等线" w:cs="Times New Roman" w:hint="eastAsia"/>
                <w:kern w:val="0"/>
                <w:sz w:val="20"/>
                <w:szCs w:val="20"/>
              </w:rPr>
              <w:t>ed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B0512C">
              <w:rPr>
                <w:rFonts w:eastAsia="等线" w:cs="Times New Roman"/>
                <w:kern w:val="0"/>
                <w:sz w:val="20"/>
                <w:szCs w:val="20"/>
              </w:rPr>
              <w:t>Bonferroni-correction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>.</w:t>
            </w:r>
          </w:p>
          <w:p w14:paraId="6F65A028" w14:textId="28B551DE" w:rsidR="000D0E68" w:rsidRPr="000D0E68" w:rsidRDefault="000D0E68" w:rsidP="000D0E68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1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ithout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ducat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</w:p>
          <w:p w14:paraId="28BE07BB" w14:textId="12BED024" w:rsidR="000D0E68" w:rsidRPr="000D0E68" w:rsidRDefault="000D0E68" w:rsidP="000D0E68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b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8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  <w:p w14:paraId="6DACDA48" w14:textId="63D012DC" w:rsidR="00D368C0" w:rsidRPr="000D0E68" w:rsidRDefault="000D0E68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  <w:p w14:paraId="4C379092" w14:textId="6340C030" w:rsidR="000D0E68" w:rsidRPr="00E35E89" w:rsidRDefault="000D0E68" w:rsidP="008D0A2A">
            <w:pPr>
              <w:widowControl/>
              <w:spacing w:line="120" w:lineRule="atLeas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9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Th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onsumpt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a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alcula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b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th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llow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quation: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bottl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bee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=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1.88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thanol,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las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in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=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2.0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thanol,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shot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liqu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=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6.4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thanol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bstaine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a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ithout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n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onsumption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ome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0-19.99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e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0-39.99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low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onsumption,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n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ome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 w:hint="eastAsia"/>
                <w:kern w:val="0"/>
                <w:sz w:val="20"/>
                <w:szCs w:val="20"/>
              </w:rPr>
              <w:t>≥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0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e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 w:hint="eastAsia"/>
                <w:kern w:val="0"/>
                <w:sz w:val="20"/>
                <w:szCs w:val="20"/>
              </w:rPr>
              <w:t>≥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40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edium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high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onsumption.</w:t>
            </w:r>
          </w:p>
        </w:tc>
      </w:tr>
    </w:tbl>
    <w:p w14:paraId="613A3130" w14:textId="77777777" w:rsidR="003174CA" w:rsidRPr="003174CA" w:rsidRDefault="003174CA" w:rsidP="003174CA">
      <w:pPr>
        <w:widowControl/>
        <w:adjustRightInd/>
        <w:snapToGrid/>
        <w:jc w:val="left"/>
        <w:rPr>
          <w:rFonts w:eastAsiaTheme="minorEastAsia"/>
          <w:kern w:val="0"/>
        </w:rPr>
        <w:sectPr w:rsidR="003174CA" w:rsidRPr="003174CA" w:rsidSect="000D0E68">
          <w:pgSz w:w="11906" w:h="16838"/>
          <w:pgMar w:top="720" w:right="720" w:bottom="720" w:left="720" w:header="851" w:footer="992" w:gutter="0"/>
          <w:cols w:space="720"/>
          <w:docGrid w:type="lines" w:linePitch="326"/>
        </w:sectPr>
      </w:pPr>
    </w:p>
    <w:p w14:paraId="107DE59E" w14:textId="23745D29" w:rsidR="003174CA" w:rsidRPr="003174CA" w:rsidRDefault="002241AA" w:rsidP="003174CA">
      <w:pPr>
        <w:widowControl/>
        <w:adjustRightInd/>
        <w:snapToGrid/>
        <w:rPr>
          <w:rFonts w:eastAsia="等线" w:cs="Times New Roman"/>
          <w:kern w:val="0"/>
          <w:sz w:val="22"/>
        </w:rPr>
      </w:pPr>
      <w:r>
        <w:rPr>
          <w:rFonts w:eastAsia="等线" w:cs="Times New Roman"/>
          <w:b/>
          <w:kern w:val="0"/>
          <w:sz w:val="22"/>
        </w:rPr>
        <w:lastRenderedPageBreak/>
        <w:t>Table S</w:t>
      </w:r>
      <w:r w:rsidR="000C519D">
        <w:rPr>
          <w:rFonts w:eastAsia="等线" w:cs="Times New Roman"/>
          <w:b/>
          <w:kern w:val="0"/>
          <w:sz w:val="22"/>
        </w:rPr>
        <w:t>4</w:t>
      </w:r>
      <w:r w:rsidR="000C519D">
        <w:rPr>
          <w:rFonts w:eastAsia="等线" w:cs="Times New Roman"/>
          <w:kern w:val="0"/>
          <w:sz w:val="22"/>
        </w:rPr>
        <w:t>. A</w:t>
      </w:r>
      <w:r w:rsidR="000C519D">
        <w:rPr>
          <w:rFonts w:eastAsia="等线" w:cs="Times New Roman" w:hint="eastAsia"/>
          <w:kern w:val="0"/>
          <w:sz w:val="22"/>
        </w:rPr>
        <w:t>ssociations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of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baseline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characteristics</w:t>
      </w:r>
      <w:r w:rsidR="000C519D">
        <w:rPr>
          <w:rFonts w:eastAsia="等线" w:cs="Times New Roman"/>
          <w:kern w:val="0"/>
          <w:sz w:val="22"/>
        </w:rPr>
        <w:t xml:space="preserve"> with </w:t>
      </w:r>
      <w:r w:rsidR="000C519D" w:rsidRPr="003174CA">
        <w:rPr>
          <w:rFonts w:eastAsia="等线" w:cs="Times New Roman"/>
          <w:kern w:val="0"/>
          <w:sz w:val="22"/>
        </w:rPr>
        <w:t>8-year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follow-up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>
        <w:rPr>
          <w:rFonts w:eastAsia="等线" w:cs="Times New Roman" w:hint="eastAsia"/>
          <w:kern w:val="0"/>
          <w:sz w:val="22"/>
        </w:rPr>
        <w:t>PC-</w:t>
      </w:r>
      <w:r w:rsidR="000C519D" w:rsidRPr="003174CA">
        <w:rPr>
          <w:rFonts w:eastAsia="等线" w:cs="Times New Roman"/>
          <w:kern w:val="0"/>
          <w:sz w:val="22"/>
        </w:rPr>
        <w:t>clocks</w:t>
      </w:r>
      <w:r w:rsidR="000C519D" w:rsidRPr="005338A3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among</w:t>
      </w:r>
      <w:r w:rsidR="000C519D">
        <w:rPr>
          <w:rFonts w:eastAsia="等线" w:cs="Times New Roman"/>
          <w:kern w:val="0"/>
          <w:sz w:val="22"/>
        </w:rPr>
        <w:t xml:space="preserve"> fe</w:t>
      </w:r>
      <w:r w:rsidR="000C519D" w:rsidRPr="003174CA">
        <w:rPr>
          <w:rFonts w:eastAsia="等线" w:cs="Times New Roman"/>
          <w:kern w:val="0"/>
          <w:sz w:val="22"/>
        </w:rPr>
        <w:t>male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participants</w:t>
      </w:r>
      <w:r w:rsidR="000C519D">
        <w:rPr>
          <w:rFonts w:eastAsia="等线" w:cs="Times New Roman" w:hint="eastAsia"/>
          <w:kern w:val="0"/>
          <w:sz w:val="22"/>
        </w:rPr>
        <w:t>.</w:t>
      </w:r>
    </w:p>
    <w:tbl>
      <w:tblPr>
        <w:tblW w:w="5450" w:type="pct"/>
        <w:jc w:val="center"/>
        <w:tblLayout w:type="fixed"/>
        <w:tblLook w:val="04A0" w:firstRow="1" w:lastRow="0" w:firstColumn="1" w:lastColumn="0" w:noHBand="0" w:noVBand="1"/>
      </w:tblPr>
      <w:tblGrid>
        <w:gridCol w:w="1701"/>
        <w:gridCol w:w="1152"/>
        <w:gridCol w:w="653"/>
        <w:gridCol w:w="1175"/>
        <w:gridCol w:w="767"/>
        <w:gridCol w:w="1232"/>
        <w:gridCol w:w="705"/>
        <w:gridCol w:w="1271"/>
        <w:gridCol w:w="710"/>
        <w:gridCol w:w="1239"/>
        <w:gridCol w:w="803"/>
      </w:tblGrid>
      <w:tr w:rsidR="00EB3E63" w:rsidRPr="00E35E89" w14:paraId="0ACE451B" w14:textId="77777777" w:rsidTr="000721AD">
        <w:trPr>
          <w:trHeight w:val="19"/>
          <w:jc w:val="center"/>
        </w:trPr>
        <w:tc>
          <w:tcPr>
            <w:tcW w:w="746" w:type="pct"/>
            <w:vMerge w:val="restart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  <w:hideMark/>
          </w:tcPr>
          <w:p w14:paraId="5D80E84A" w14:textId="521436EB" w:rsidR="00EB3E63" w:rsidRPr="00E35E89" w:rsidRDefault="00326298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>Variables</w:t>
            </w:r>
          </w:p>
        </w:tc>
        <w:tc>
          <w:tcPr>
            <w:tcW w:w="791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</w:tcPr>
          <w:p w14:paraId="355C4A7B" w14:textId="3F8FD3E6" w:rsidR="00EB3E63" w:rsidRPr="00E35E89" w:rsidRDefault="00EB3E63" w:rsidP="00EB3E63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B3E63">
              <w:rPr>
                <w:rFonts w:eastAsia="等线" w:cs="Times New Roman"/>
                <w:kern w:val="0"/>
                <w:sz w:val="20"/>
                <w:szCs w:val="20"/>
              </w:rPr>
              <w:t>PCHorvath</w:t>
            </w:r>
          </w:p>
        </w:tc>
        <w:tc>
          <w:tcPr>
            <w:tcW w:w="851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</w:tcPr>
          <w:p w14:paraId="30A2243B" w14:textId="059E6583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B3E63">
              <w:rPr>
                <w:rFonts w:eastAsia="等线" w:cs="Times New Roman"/>
                <w:kern w:val="0"/>
                <w:sz w:val="20"/>
                <w:szCs w:val="20"/>
              </w:rPr>
              <w:t>PCSkinBloodClock</w:t>
            </w:r>
          </w:p>
        </w:tc>
        <w:tc>
          <w:tcPr>
            <w:tcW w:w="849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</w:tcPr>
          <w:p w14:paraId="5754B337" w14:textId="790C9851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B3E63">
              <w:rPr>
                <w:rFonts w:eastAsia="等线" w:cs="Times New Roman"/>
                <w:kern w:val="0"/>
                <w:sz w:val="20"/>
                <w:szCs w:val="20"/>
              </w:rPr>
              <w:t>PCHannum</w:t>
            </w:r>
          </w:p>
        </w:tc>
        <w:tc>
          <w:tcPr>
            <w:tcW w:w="868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676C1F44" w14:textId="6C3DF08C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PhenoAge</w:t>
            </w:r>
          </w:p>
        </w:tc>
        <w:tc>
          <w:tcPr>
            <w:tcW w:w="895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39F86F30" w14:textId="472D6590" w:rsidR="00EB3E63" w:rsidRPr="00E35E89" w:rsidRDefault="00EB3E63" w:rsidP="00EB3E6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GrimAge</w:t>
            </w:r>
          </w:p>
        </w:tc>
      </w:tr>
      <w:tr w:rsidR="006812EB" w:rsidRPr="00E35E89" w14:paraId="119D38A0" w14:textId="77777777" w:rsidTr="000721AD">
        <w:trPr>
          <w:trHeight w:val="19"/>
          <w:jc w:val="center"/>
        </w:trPr>
        <w:tc>
          <w:tcPr>
            <w:tcW w:w="746" w:type="pct"/>
            <w:vMerge/>
            <w:tcMar>
              <w:left w:w="17" w:type="dxa"/>
              <w:right w:w="17" w:type="dxa"/>
            </w:tcMar>
            <w:vAlign w:val="center"/>
          </w:tcPr>
          <w:p w14:paraId="263DC6EC" w14:textId="77777777" w:rsidR="006812EB" w:rsidRPr="00E35E89" w:rsidRDefault="006812EB" w:rsidP="001C640E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05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B05025C" w14:textId="71ECE8D7" w:rsidR="006812EB" w:rsidRPr="00E35E89" w:rsidRDefault="006812EB" w:rsidP="001C640E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326298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286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7A3846DB" w14:textId="77777777" w:rsidR="006812EB" w:rsidRPr="00E35E89" w:rsidRDefault="006812EB" w:rsidP="001C640E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15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5C032BAE" w14:textId="66CF61F3" w:rsidR="006812EB" w:rsidRPr="00E35E89" w:rsidRDefault="006812EB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326298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36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00AF9040" w14:textId="77777777" w:rsidR="006812EB" w:rsidRPr="00E35E89" w:rsidRDefault="006812EB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40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6A3D9926" w14:textId="26178890" w:rsidR="006812EB" w:rsidRPr="00E35E89" w:rsidRDefault="006812EB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326298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582945F5" w14:textId="77777777" w:rsidR="006812EB" w:rsidRPr="00E35E89" w:rsidRDefault="006812EB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57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426DB6AC" w14:textId="779D0435" w:rsidR="006812EB" w:rsidRPr="00E35E89" w:rsidRDefault="006812EB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326298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11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0605C931" w14:textId="77777777" w:rsidR="006812EB" w:rsidRPr="00E35E89" w:rsidRDefault="006812EB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43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7041513" w14:textId="70B22E9C" w:rsidR="006812EB" w:rsidRPr="00E35E89" w:rsidRDefault="006812EB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326298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52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62A93D30" w14:textId="77777777" w:rsidR="006812EB" w:rsidRPr="00E35E89" w:rsidRDefault="006812EB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</w:tr>
      <w:tr w:rsidR="00D368C0" w:rsidRPr="00E35E89" w14:paraId="79893108" w14:textId="77777777" w:rsidTr="000721AD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  <w:hideMark/>
          </w:tcPr>
          <w:p w14:paraId="579211F6" w14:textId="7B0005DC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ducation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D63E1E">
              <w:rPr>
                <w:rFonts w:eastAsia="等线" w:cs="Times New Roman" w:hint="eastAsia"/>
                <w:kern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05" w:type="pct"/>
            <w:tcMar>
              <w:left w:w="17" w:type="dxa"/>
              <w:right w:w="17" w:type="dxa"/>
            </w:tcMar>
            <w:vAlign w:val="center"/>
          </w:tcPr>
          <w:p w14:paraId="19C80148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286" w:type="pct"/>
            <w:tcMar>
              <w:left w:w="17" w:type="dxa"/>
              <w:right w:w="17" w:type="dxa"/>
            </w:tcMar>
            <w:vAlign w:val="center"/>
          </w:tcPr>
          <w:p w14:paraId="28E5E4C0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15" w:type="pct"/>
            <w:tcMar>
              <w:left w:w="17" w:type="dxa"/>
              <w:right w:w="17" w:type="dxa"/>
            </w:tcMar>
            <w:vAlign w:val="center"/>
          </w:tcPr>
          <w:p w14:paraId="16855911" w14:textId="77777777" w:rsidR="00D368C0" w:rsidRPr="00E35E89" w:rsidRDefault="00D368C0" w:rsidP="00D368C0">
            <w:pPr>
              <w:spacing w:line="240" w:lineRule="atLeast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Mar>
              <w:left w:w="17" w:type="dxa"/>
              <w:right w:w="17" w:type="dxa"/>
            </w:tcMar>
            <w:vAlign w:val="center"/>
          </w:tcPr>
          <w:p w14:paraId="14B6A750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Mar>
              <w:left w:w="17" w:type="dxa"/>
              <w:right w:w="17" w:type="dxa"/>
            </w:tcMar>
            <w:vAlign w:val="center"/>
          </w:tcPr>
          <w:p w14:paraId="3E3D5C23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Mar>
              <w:left w:w="17" w:type="dxa"/>
              <w:right w:w="17" w:type="dxa"/>
            </w:tcMar>
            <w:vAlign w:val="center"/>
          </w:tcPr>
          <w:p w14:paraId="53048DC5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Mar>
              <w:left w:w="17" w:type="dxa"/>
              <w:right w:w="17" w:type="dxa"/>
            </w:tcMar>
            <w:vAlign w:val="center"/>
          </w:tcPr>
          <w:p w14:paraId="70BF9D59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11" w:type="pct"/>
            <w:tcMar>
              <w:left w:w="17" w:type="dxa"/>
              <w:right w:w="17" w:type="dxa"/>
            </w:tcMar>
            <w:vAlign w:val="center"/>
          </w:tcPr>
          <w:p w14:paraId="020456EC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43" w:type="pct"/>
            <w:tcMar>
              <w:left w:w="17" w:type="dxa"/>
              <w:right w:w="17" w:type="dxa"/>
            </w:tcMar>
            <w:vAlign w:val="center"/>
          </w:tcPr>
          <w:p w14:paraId="7B874B4F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52" w:type="pct"/>
            <w:tcMar>
              <w:left w:w="17" w:type="dxa"/>
              <w:right w:w="17" w:type="dxa"/>
            </w:tcMar>
            <w:vAlign w:val="center"/>
          </w:tcPr>
          <w:p w14:paraId="10612305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2EB0D8CF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  <w:hideMark/>
          </w:tcPr>
          <w:p w14:paraId="1F2B0548" w14:textId="19E310BF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Low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(</w:t>
            </w:r>
            <w:r w:rsidRPr="005F23E9">
              <w:rPr>
                <w:rFonts w:cs="Times New Roman"/>
                <w:sz w:val="20"/>
                <w:szCs w:val="20"/>
              </w:rPr>
              <w:t>≤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9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0765AEB" w14:textId="6A4078D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78AD950" w14:textId="373B66D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4BFBA23" w14:textId="2C21DA1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A54B604" w14:textId="7F9B0DC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ED7A778" w14:textId="5072F0D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24095A3" w14:textId="4125AB5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2B96F8B" w14:textId="5BA120A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EF925D3" w14:textId="08575CC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72CF315" w14:textId="266317F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27647E5" w14:textId="43B6F2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00878890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  <w:hideMark/>
          </w:tcPr>
          <w:p w14:paraId="517A5504" w14:textId="37063DD6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Intermediate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22E1AAE" w14:textId="6056DF4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23 - 0.67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DC24952" w14:textId="3E0233D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65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38CD2CA" w14:textId="62611D3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98 - 1.05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C7F640E" w14:textId="38AE501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52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DD2F15B" w14:textId="38189EA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4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38 - 0.54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08221E0" w14:textId="763E473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92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5DB7D79" w14:textId="165755A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41 - 0.63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0695DFA" w14:textId="6302A12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53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52BA911" w14:textId="6CB682D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8 - 0.39)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701F101" w14:textId="6F6E427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05</w:t>
            </w:r>
          </w:p>
        </w:tc>
      </w:tr>
      <w:tr w:rsidR="00D368C0" w:rsidRPr="00E35E89" w14:paraId="4F77B4F5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  <w:hideMark/>
          </w:tcPr>
          <w:p w14:paraId="6A8E9D94" w14:textId="5E1B6093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High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(</w:t>
            </w:r>
            <w:r w:rsidRPr="005F23E9">
              <w:rPr>
                <w:rFonts w:cs="Times New Roman"/>
                <w:sz w:val="20"/>
                <w:szCs w:val="20"/>
              </w:rPr>
              <w:t>≥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12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4843C82" w14:textId="7E73ECE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00 - 0.88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0122590" w14:textId="5545EA1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03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FA9E1A9" w14:textId="542277C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00 - 1.01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342F52C" w14:textId="4CA4967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89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F392606" w14:textId="4FB9DF6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02 - 0.89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E746C74" w14:textId="4DC366E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87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FB370C8" w14:textId="1B9FD94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27 - 0.75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1FA8EF0" w14:textId="3417419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12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F466F71" w14:textId="71F3600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6 - 0.50)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C2E18BC" w14:textId="4BF87E0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43</w:t>
            </w:r>
          </w:p>
        </w:tc>
      </w:tr>
      <w:tr w:rsidR="00D368C0" w:rsidRPr="00E35E89" w14:paraId="68B78798" w14:textId="77777777" w:rsidTr="001C640E">
        <w:trPr>
          <w:trHeight w:val="19"/>
          <w:jc w:val="center"/>
        </w:trPr>
        <w:tc>
          <w:tcPr>
            <w:tcW w:w="746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3E65F644" w14:textId="5B54C8E2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MI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8A571AE" w14:textId="6DCAFFDD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E071E64" w14:textId="1FC6C3D0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225B7AB" w14:textId="2752C639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C04170D" w14:textId="2D8B535F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3F53833" w14:textId="550A351C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179B447" w14:textId="03A44599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505C0AB" w14:textId="500EAA90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8BD0E6D" w14:textId="5DB2480D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7DF4F2E" w14:textId="1B831096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CED5A8B" w14:textId="0E20199F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778EB22A" w14:textId="77777777" w:rsidTr="001C640E">
        <w:trPr>
          <w:trHeight w:val="19"/>
          <w:jc w:val="center"/>
        </w:trPr>
        <w:tc>
          <w:tcPr>
            <w:tcW w:w="746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63D9D138" w14:textId="0755C3CE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Underweigh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amp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orma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ange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25)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63C4CFA" w14:textId="544941E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261E16C" w14:textId="77F2A68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011B477" w14:textId="0432FAD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24516F8" w14:textId="3E644AE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F8EE47D" w14:textId="230A99E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7E05254" w14:textId="765E812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3C30C80" w14:textId="35A3FEF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CC355E1" w14:textId="7821DA1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CC2683D" w14:textId="4E52FE0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925BB49" w14:textId="20720D9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3FB9988F" w14:textId="77777777" w:rsidTr="001C640E">
        <w:trPr>
          <w:trHeight w:val="19"/>
          <w:jc w:val="center"/>
        </w:trPr>
        <w:tc>
          <w:tcPr>
            <w:tcW w:w="746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3855DC83" w14:textId="4F5493CD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verweight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70266AD" w14:textId="36A040D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7 - 1.14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229B72B" w14:textId="321D4F8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16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1A38224" w14:textId="4F97F7D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6 - 1.06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8C48A28" w14:textId="1A49073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52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6F51F3D" w14:textId="0D59C52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1 - 1.33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4BC3EE7" w14:textId="7584917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56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8ED00F0" w14:textId="25A6A63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3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55 - 2.18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749BAEC" w14:textId="180A78D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326298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230D09F" w14:textId="5517E17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24 - 1.02)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5C05CED" w14:textId="26240562" w:rsidR="00D368C0" w:rsidRPr="0032629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326298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1</w:t>
            </w:r>
          </w:p>
        </w:tc>
      </w:tr>
      <w:tr w:rsidR="00D368C0" w:rsidRPr="00E35E89" w14:paraId="73222041" w14:textId="77777777" w:rsidTr="001C640E">
        <w:trPr>
          <w:trHeight w:val="19"/>
          <w:jc w:val="center"/>
        </w:trPr>
        <w:tc>
          <w:tcPr>
            <w:tcW w:w="746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4E1E8316" w14:textId="013718DA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bese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≥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DEF37A9" w14:textId="26EBFAA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26 - 1.53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D375378" w14:textId="21F1681B" w:rsidR="00D368C0" w:rsidRPr="0032629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326298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C501AE6" w14:textId="3030DE8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05 - 1.42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824A9C5" w14:textId="1D14A3F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36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E3D1191" w14:textId="3C750EC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11 - 1.41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7D7CF39" w14:textId="66304AE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2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1EBA381" w14:textId="4489888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13 - 1.51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7EC7848" w14:textId="7FF5E18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0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F0BC008" w14:textId="5218A84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2 - 0.64)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0D2D42A" w14:textId="032FCAE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66</w:t>
            </w:r>
          </w:p>
        </w:tc>
      </w:tr>
      <w:tr w:rsidR="00D368C0" w:rsidRPr="00E35E89" w14:paraId="2B00BE05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  <w:hideMark/>
          </w:tcPr>
          <w:p w14:paraId="7F3C4503" w14:textId="3B4FD055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in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tatus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D63E1E">
              <w:rPr>
                <w:rFonts w:eastAsia="等线" w:cs="Times New Roman" w:hint="eastAsia"/>
                <w:kern w:val="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6307768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C61993D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7408570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14BF014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94619AA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15365E6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7790BEA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9CABDF0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1E5874B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D83F953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3EDF3FC2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  <w:hideMark/>
          </w:tcPr>
          <w:p w14:paraId="5686A0A1" w14:textId="5A6CF56C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ev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5CD2007" w14:textId="2C8ADA1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952505C" w14:textId="61D391A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5E1AC84" w14:textId="4358B36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DA42EA7" w14:textId="2C9847C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E9E8952" w14:textId="26856F4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306E1AA" w14:textId="132C222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A0BE631" w14:textId="223075C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58A9875" w14:textId="6576FD7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1076BE3" w14:textId="442378B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4C2C3D4" w14:textId="48CFA50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55AFEC04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  <w:hideMark/>
          </w:tcPr>
          <w:p w14:paraId="159DC19B" w14:textId="2EF31AFD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m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EE46E7B" w14:textId="1988E51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8 - 0.98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C6F3B13" w14:textId="682014D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14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DA88B1C" w14:textId="4C9F493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78 - 1.21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5EDBAE4" w14:textId="180D5B7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68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4FCF91B" w14:textId="6AED830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9 - 0.99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7ED5003" w14:textId="27751C0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17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FE88ABD" w14:textId="1591364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7 - 1.13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71F340C" w14:textId="5532B08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03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CC5ABF8" w14:textId="7E1571E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3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82 - 1.77)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6632C85" w14:textId="0D5EC299" w:rsidR="00D368C0" w:rsidRPr="0032629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326298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.46E-7</w:t>
            </w:r>
          </w:p>
        </w:tc>
      </w:tr>
      <w:tr w:rsidR="00D368C0" w:rsidRPr="00E35E89" w14:paraId="3E7F1260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  <w:hideMark/>
          </w:tcPr>
          <w:p w14:paraId="58FE3F7A" w14:textId="2E3D62D0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urren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9B06625" w14:textId="3AB3408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5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26 - 2.84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F4B6BDC" w14:textId="25740D9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1AB454E" w14:textId="5E07C0F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6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29 - 3.05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28E97CE" w14:textId="72D3685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58EFF20" w14:textId="6EE8C01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2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6 - 2.56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9DE525C" w14:textId="2D36A79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0F5C6BE" w14:textId="464C1A2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2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63 - 3.41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FD66295" w14:textId="07D46498" w:rsidR="00D368C0" w:rsidRPr="0032629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326298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09CA611" w14:textId="36B7ADD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5.0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4.43 - 5.75)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49B8D0D" w14:textId="2D1F59E8" w:rsidR="00D368C0" w:rsidRPr="0032629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326298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3.98E-41</w:t>
            </w:r>
          </w:p>
        </w:tc>
      </w:tr>
      <w:tr w:rsidR="00D368C0" w:rsidRPr="00E35E89" w14:paraId="75576A20" w14:textId="77777777" w:rsidTr="001C640E">
        <w:trPr>
          <w:trHeight w:val="19"/>
          <w:jc w:val="center"/>
        </w:trPr>
        <w:tc>
          <w:tcPr>
            <w:tcW w:w="746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2BF0C0DF" w14:textId="7347F292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Physical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activities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 w:rsidRPr="00D63E1E">
              <w:rPr>
                <w:rFonts w:eastAsiaTheme="minorEastAsia" w:cs="Times New Roman" w:hint="eastAsia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E23F63D" w14:textId="0083950C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4AA6A16" w14:textId="52F9AE3F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8B4A55C" w14:textId="4F9E8C44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5388C52" w14:textId="1077E8CB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56BEDB8" w14:textId="632A7049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88B9412" w14:textId="6E2297BA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DBC436B" w14:textId="4023BA66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A732149" w14:textId="35B2B066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DD0B6F2" w14:textId="23260EA0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B07626A" w14:textId="060BD43D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0FCCC1CF" w14:textId="77777777" w:rsidTr="008D0A2A">
        <w:trPr>
          <w:trHeight w:val="19"/>
          <w:jc w:val="center"/>
        </w:trPr>
        <w:tc>
          <w:tcPr>
            <w:tcW w:w="746" w:type="pct"/>
            <w:shd w:val="clear" w:color="auto" w:fill="D0CECE" w:themeFill="background2" w:themeFillShade="E6"/>
            <w:tcMar>
              <w:left w:w="17" w:type="dxa"/>
              <w:right w:w="17" w:type="dxa"/>
            </w:tcMar>
          </w:tcPr>
          <w:p w14:paraId="358F43DD" w14:textId="2A31B750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Inactive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42B4109" w14:textId="16B700F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A6AE89D" w14:textId="792F6C6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26A898F" w14:textId="6E2673A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C2BE11C" w14:textId="6889EA4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A679E73" w14:textId="0A40F6B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4369338" w14:textId="7D81A93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CBAA555" w14:textId="543008C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F658D7D" w14:textId="7354E48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5F1C58E" w14:textId="0E7FF4F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734CDED" w14:textId="6AAB67F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6E8D692C" w14:textId="77777777" w:rsidTr="001C640E">
        <w:trPr>
          <w:trHeight w:val="19"/>
          <w:jc w:val="center"/>
        </w:trPr>
        <w:tc>
          <w:tcPr>
            <w:tcW w:w="746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3D33EB54" w14:textId="50523DAC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Low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2D8951B" w14:textId="3E46EC4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7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59 - 0.13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9DD1A93" w14:textId="1B2DC4C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95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B4E3A12" w14:textId="3CBA24F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9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82 - 0.01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316AC8B" w14:textId="548DA4F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EDFB15E" w14:textId="54EE048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9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85 - -0.10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6A468D3" w14:textId="375919E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9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E7A328E" w14:textId="5ECF306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1.2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2.19 - -0.34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0F25B29" w14:textId="3EC3E6C7" w:rsidR="00D368C0" w:rsidRPr="0032629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326298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2D71B80" w14:textId="618F05F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4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8 - 0)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146A74F" w14:textId="03DABE3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2</w:t>
            </w:r>
          </w:p>
        </w:tc>
      </w:tr>
      <w:tr w:rsidR="00D368C0" w:rsidRPr="00E35E89" w14:paraId="25C86AD5" w14:textId="77777777" w:rsidTr="001C640E">
        <w:trPr>
          <w:trHeight w:val="19"/>
          <w:jc w:val="center"/>
        </w:trPr>
        <w:tc>
          <w:tcPr>
            <w:tcW w:w="746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4208B744" w14:textId="122824E3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Medium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or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high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172DA33" w14:textId="72023CE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2 - 0.70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E29AD85" w14:textId="0184FFE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03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973B4D5" w14:textId="53BA45A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0 - 1.11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6ED35BB" w14:textId="35A0462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60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62F5595" w14:textId="73CA9E2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5 - 0.78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0F31B8E" w14:textId="1862F49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36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7F5E33A" w14:textId="6C3BB70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6 - 1.05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F1AE883" w14:textId="608E693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39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50AD8E2" w14:textId="781D94E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1 - 0.47)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C2F186A" w14:textId="09CB512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59</w:t>
            </w:r>
          </w:p>
        </w:tc>
      </w:tr>
      <w:tr w:rsidR="00D368C0" w:rsidRPr="00E35E89" w14:paraId="6D016E66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</w:tcPr>
          <w:p w14:paraId="14B73C6E" w14:textId="00B76D8B" w:rsidR="00D368C0" w:rsidRPr="00E35E89" w:rsidRDefault="00D368C0" w:rsidP="00D368C0">
            <w:pPr>
              <w:widowControl/>
              <w:spacing w:line="240" w:lineRule="atLeast"/>
              <w:jc w:val="lef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nsumptio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 w:hint="eastAsia"/>
                <w:b/>
                <w:bCs/>
                <w:kern w:val="0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49613A3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C7C3F97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5A0427E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023D648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9E06153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002667A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7220812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F9C8BC1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3AA646C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ADB6013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05249D23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</w:tcPr>
          <w:p w14:paraId="6AF5336B" w14:textId="17F20ED8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bstainer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BC26D28" w14:textId="761A2EB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CE276EA" w14:textId="41B1363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6F8D19E" w14:textId="2E47FF1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28E4F60" w14:textId="7F3EF7C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887D977" w14:textId="1773832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EAE5790" w14:textId="3C4CBEC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1620507" w14:textId="3CF0813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867D5F4" w14:textId="3860A45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287C796" w14:textId="3BF9C07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E008614" w14:textId="679AECC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3CA2769C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</w:tcPr>
          <w:p w14:paraId="68AD0275" w14:textId="3C30216D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Low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25612BD" w14:textId="1D02730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4 - 1.57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B19CF3A" w14:textId="0A4CAE4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11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905D74A" w14:textId="471B726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2 - 1.25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0212F04" w14:textId="61E6651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1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50228A2" w14:textId="3905BBA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4 - 1.62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EDD8DB8" w14:textId="52532CB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94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572C436" w14:textId="4BC3CAD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72 - 1.67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EDE0610" w14:textId="71DC455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33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1F3068C" w14:textId="211EF30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3 - 0.51)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34F19EC" w14:textId="28A99FC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38</w:t>
            </w:r>
          </w:p>
        </w:tc>
      </w:tr>
      <w:tr w:rsidR="00D368C0" w:rsidRPr="00E35E89" w14:paraId="43455593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</w:tcPr>
          <w:p w14:paraId="3FAD0C86" w14:textId="2C19366D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edium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High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C90543A" w14:textId="6109759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70 - 0.80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7FBEDCB" w14:textId="589A4DE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0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9027325" w14:textId="638B5F4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96 - 0.65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E081487" w14:textId="400F9FF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10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7775A10" w14:textId="4318311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9 - 1.03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8C708BB" w14:textId="66DBA47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87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5C3DA32" w14:textId="56DA83C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0 - 1.22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5965434" w14:textId="2F8F430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21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F2BA72A" w14:textId="07E2F8C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0 - 0.47)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8B8C408" w14:textId="0FE6866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67</w:t>
            </w:r>
          </w:p>
        </w:tc>
      </w:tr>
      <w:tr w:rsidR="006812EB" w:rsidRPr="00E35E89" w14:paraId="64727353" w14:textId="77777777" w:rsidTr="000721AD">
        <w:trPr>
          <w:trHeight w:val="19"/>
          <w:jc w:val="center"/>
        </w:trPr>
        <w:tc>
          <w:tcPr>
            <w:tcW w:w="5000" w:type="pct"/>
            <w:gridSpan w:val="11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35A554A7" w14:textId="37F56497" w:rsidR="006812EB" w:rsidRPr="00E35E89" w:rsidRDefault="006812EB" w:rsidP="001C640E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 w:hint="eastAsia"/>
                <w:kern w:val="0"/>
                <w:sz w:val="20"/>
                <w:szCs w:val="20"/>
              </w:rPr>
              <w:t>β</w:t>
            </w:r>
            <w:r w:rsidR="0054223A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n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stima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ultivariat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egress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djus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variates.</w:t>
            </w:r>
          </w:p>
          <w:p w14:paraId="5317AC32" w14:textId="3365E935" w:rsidR="00326298" w:rsidRPr="00E35E89" w:rsidRDefault="00326298" w:rsidP="00326298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The bold </w:t>
            </w:r>
            <w:r w:rsidRPr="00724C66">
              <w:rPr>
                <w:rFonts w:eastAsia="等线" w:cs="Times New Roman" w:hint="eastAsia"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>-value means pass</w:t>
            </w:r>
            <w:r w:rsidR="008C387C">
              <w:rPr>
                <w:rFonts w:eastAsia="等线" w:cs="Times New Roman" w:hint="eastAsia"/>
                <w:kern w:val="0"/>
                <w:sz w:val="20"/>
                <w:szCs w:val="20"/>
              </w:rPr>
              <w:t>ed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B0512C">
              <w:rPr>
                <w:rFonts w:eastAsia="等线" w:cs="Times New Roman"/>
                <w:kern w:val="0"/>
                <w:sz w:val="20"/>
                <w:szCs w:val="20"/>
              </w:rPr>
              <w:t>Bonferroni-correction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>.</w:t>
            </w:r>
          </w:p>
          <w:p w14:paraId="22AD66D5" w14:textId="7C06ECFA" w:rsidR="006812EB" w:rsidRPr="000D0E68" w:rsidRDefault="006812EB" w:rsidP="001C640E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0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ithout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ducat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</w:p>
          <w:p w14:paraId="714EBCE3" w14:textId="7C09E487" w:rsidR="006812EB" w:rsidRPr="000D0E68" w:rsidRDefault="006812EB" w:rsidP="001C640E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b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0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  <w:p w14:paraId="1B5694EC" w14:textId="69EFA5C9" w:rsidR="00D368C0" w:rsidRPr="000D0E68" w:rsidRDefault="006812EB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  <w:p w14:paraId="020DBF59" w14:textId="0EDA4036" w:rsidR="006812EB" w:rsidRPr="00E35E89" w:rsidRDefault="006812EB" w:rsidP="008D0A2A">
            <w:pPr>
              <w:widowControl/>
              <w:spacing w:line="120" w:lineRule="atLeas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52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Th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onsumpt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a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alcula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b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th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llow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quation: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bottl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bee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=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1.88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thanol,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las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in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=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2.0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thanol,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shot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liqu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=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6.4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thanol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bstaine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a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ithout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n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onsumption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ome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0-19.99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e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0-39.99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low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onsumption,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n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ome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 w:hint="eastAsia"/>
                <w:kern w:val="0"/>
                <w:sz w:val="20"/>
                <w:szCs w:val="20"/>
              </w:rPr>
              <w:t>≥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0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e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 w:hint="eastAsia"/>
                <w:kern w:val="0"/>
                <w:sz w:val="20"/>
                <w:szCs w:val="20"/>
              </w:rPr>
              <w:t>≥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40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edium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high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onsumption.</w:t>
            </w:r>
          </w:p>
        </w:tc>
      </w:tr>
    </w:tbl>
    <w:p w14:paraId="3E3FD9DF" w14:textId="77777777" w:rsidR="003174CA" w:rsidRPr="003174CA" w:rsidRDefault="003174CA" w:rsidP="003174CA">
      <w:pPr>
        <w:widowControl/>
        <w:adjustRightInd/>
        <w:snapToGrid/>
        <w:jc w:val="left"/>
        <w:rPr>
          <w:rFonts w:eastAsiaTheme="minorEastAsia"/>
          <w:kern w:val="0"/>
        </w:rPr>
        <w:sectPr w:rsidR="003174CA" w:rsidRPr="003174CA" w:rsidSect="006812EB">
          <w:pgSz w:w="11906" w:h="16838"/>
          <w:pgMar w:top="720" w:right="720" w:bottom="720" w:left="720" w:header="851" w:footer="992" w:gutter="0"/>
          <w:cols w:space="720"/>
          <w:docGrid w:type="lines" w:linePitch="326"/>
        </w:sectPr>
      </w:pPr>
    </w:p>
    <w:p w14:paraId="0521AC92" w14:textId="631A1C5E" w:rsidR="001A0DA4" w:rsidRPr="003A1CAD" w:rsidRDefault="002241AA" w:rsidP="003A1CAD">
      <w:pPr>
        <w:widowControl/>
        <w:adjustRightInd/>
        <w:snapToGrid/>
        <w:rPr>
          <w:rFonts w:eastAsia="等线" w:cs="Times New Roman"/>
          <w:kern w:val="0"/>
          <w:sz w:val="22"/>
        </w:rPr>
      </w:pPr>
      <w:r>
        <w:rPr>
          <w:rFonts w:eastAsia="等线" w:cs="Times New Roman"/>
          <w:b/>
          <w:kern w:val="0"/>
          <w:sz w:val="22"/>
        </w:rPr>
        <w:lastRenderedPageBreak/>
        <w:t>Table S</w:t>
      </w:r>
      <w:r w:rsidR="009F755C" w:rsidRPr="003A1CAD">
        <w:rPr>
          <w:rFonts w:eastAsia="等线" w:cs="Times New Roman"/>
          <w:b/>
          <w:kern w:val="0"/>
          <w:sz w:val="22"/>
        </w:rPr>
        <w:t>5</w:t>
      </w:r>
      <w:r w:rsidR="000C519D" w:rsidRPr="003A1CAD">
        <w:rPr>
          <w:rFonts w:eastAsia="等线" w:cs="Times New Roman"/>
          <w:b/>
          <w:kern w:val="0"/>
          <w:sz w:val="22"/>
        </w:rPr>
        <w:t>.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0C519D">
        <w:rPr>
          <w:rFonts w:eastAsia="等线" w:cs="Times New Roman"/>
          <w:kern w:val="0"/>
          <w:sz w:val="22"/>
        </w:rPr>
        <w:t>A</w:t>
      </w:r>
      <w:r w:rsidR="00326298">
        <w:rPr>
          <w:rFonts w:eastAsia="等线" w:cs="Times New Roman" w:hint="eastAsia"/>
          <w:kern w:val="0"/>
          <w:sz w:val="22"/>
        </w:rPr>
        <w:t>ssociation</w:t>
      </w:r>
      <w:r w:rsidR="00E407EE">
        <w:rPr>
          <w:rFonts w:eastAsia="等线" w:cs="Times New Roman" w:hint="eastAsia"/>
          <w:kern w:val="0"/>
          <w:sz w:val="22"/>
        </w:rPr>
        <w:t>s</w:t>
      </w:r>
      <w:r w:rsidR="00326298">
        <w:rPr>
          <w:rFonts w:eastAsia="等线" w:cs="Times New Roman"/>
          <w:kern w:val="0"/>
          <w:sz w:val="22"/>
        </w:rPr>
        <w:t xml:space="preserve"> </w:t>
      </w:r>
      <w:r w:rsidR="009F755C" w:rsidRPr="00864FF5">
        <w:rPr>
          <w:rFonts w:eastAsia="等线" w:cs="Times New Roman"/>
          <w:kern w:val="0"/>
          <w:sz w:val="22"/>
        </w:rPr>
        <w:t>of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0C519D" w:rsidRPr="00864FF5">
        <w:rPr>
          <w:rFonts w:eastAsia="等线" w:cs="Times New Roman"/>
          <w:kern w:val="0"/>
          <w:sz w:val="22"/>
        </w:rPr>
        <w:t>baseline</w:t>
      </w:r>
      <w:r w:rsidR="000C519D">
        <w:rPr>
          <w:rFonts w:eastAsia="等线" w:cs="Times New Roman" w:hint="eastAsia"/>
          <w:kern w:val="0"/>
          <w:sz w:val="22"/>
        </w:rPr>
        <w:t xml:space="preserve"> </w:t>
      </w:r>
      <w:r w:rsidR="000C519D" w:rsidRPr="00864FF5">
        <w:rPr>
          <w:rFonts w:eastAsia="等线" w:cs="Times New Roman"/>
          <w:kern w:val="0"/>
          <w:sz w:val="22"/>
        </w:rPr>
        <w:t>characteristics</w:t>
      </w:r>
      <w:r w:rsidR="000C519D">
        <w:rPr>
          <w:rFonts w:eastAsia="等线" w:cs="Times New Roman" w:hint="eastAsia"/>
          <w:kern w:val="0"/>
          <w:sz w:val="22"/>
        </w:rPr>
        <w:t xml:space="preserve"> </w:t>
      </w:r>
      <w:r w:rsidR="000C519D">
        <w:rPr>
          <w:rFonts w:eastAsia="等线" w:cs="Times New Roman"/>
          <w:kern w:val="0"/>
          <w:sz w:val="22"/>
        </w:rPr>
        <w:t xml:space="preserve">with </w:t>
      </w:r>
      <w:r w:rsidR="009F755C" w:rsidRPr="00864FF5">
        <w:rPr>
          <w:rFonts w:eastAsia="等线" w:cs="Times New Roman"/>
          <w:kern w:val="0"/>
          <w:sz w:val="22"/>
        </w:rPr>
        <w:t>baseline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9F755C">
        <w:rPr>
          <w:rFonts w:eastAsia="等线" w:cs="Times New Roman"/>
          <w:kern w:val="0"/>
          <w:sz w:val="22"/>
        </w:rPr>
        <w:t>AgeAccel</w:t>
      </w:r>
      <w:r w:rsidR="009F755C" w:rsidRPr="00864FF5">
        <w:rPr>
          <w:rFonts w:eastAsia="等线" w:cs="Times New Roman"/>
          <w:kern w:val="0"/>
          <w:sz w:val="22"/>
        </w:rPr>
        <w:t>s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 w:rsidRPr="00864FF5">
        <w:rPr>
          <w:rFonts w:eastAsia="等线" w:cs="Times New Roman"/>
          <w:kern w:val="0"/>
          <w:sz w:val="22"/>
        </w:rPr>
        <w:t>among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>
        <w:rPr>
          <w:rFonts w:eastAsia="等线" w:cs="Times New Roman" w:hint="eastAsia"/>
          <w:kern w:val="0"/>
          <w:sz w:val="22"/>
        </w:rPr>
        <w:t xml:space="preserve">all </w:t>
      </w:r>
      <w:r w:rsidR="000C519D" w:rsidRPr="00864FF5">
        <w:rPr>
          <w:rFonts w:eastAsia="等线" w:cs="Times New Roman"/>
          <w:kern w:val="0"/>
          <w:sz w:val="22"/>
        </w:rPr>
        <w:t>participants</w:t>
      </w:r>
      <w:r w:rsidR="000C519D">
        <w:rPr>
          <w:rFonts w:eastAsia="等线" w:cs="Times New Roman"/>
          <w:kern w:val="0"/>
          <w:sz w:val="22"/>
        </w:rPr>
        <w:t xml:space="preserve"> </w:t>
      </w:r>
    </w:p>
    <w:p w14:paraId="0D31E288" w14:textId="77777777" w:rsidR="009F755C" w:rsidRDefault="009F755C" w:rsidP="001A0DA4">
      <w:pPr>
        <w:rPr>
          <w:rFonts w:eastAsia="等线" w:cs="Times New Roman"/>
          <w:kern w:val="0"/>
          <w:sz w:val="22"/>
        </w:rPr>
      </w:pPr>
    </w:p>
    <w:tbl>
      <w:tblPr>
        <w:tblW w:w="5411" w:type="pct"/>
        <w:jc w:val="center"/>
        <w:tblLayout w:type="fixed"/>
        <w:tblLook w:val="04A0" w:firstRow="1" w:lastRow="0" w:firstColumn="1" w:lastColumn="0" w:noHBand="0" w:noVBand="1"/>
      </w:tblPr>
      <w:tblGrid>
        <w:gridCol w:w="1698"/>
        <w:gridCol w:w="1153"/>
        <w:gridCol w:w="691"/>
        <w:gridCol w:w="1142"/>
        <w:gridCol w:w="768"/>
        <w:gridCol w:w="1237"/>
        <w:gridCol w:w="709"/>
        <w:gridCol w:w="1246"/>
        <w:gridCol w:w="673"/>
        <w:gridCol w:w="1169"/>
        <w:gridCol w:w="840"/>
      </w:tblGrid>
      <w:tr w:rsidR="00A951D7" w:rsidRPr="00E35E89" w14:paraId="705BB526" w14:textId="77777777" w:rsidTr="00D368C0">
        <w:trPr>
          <w:trHeight w:val="19"/>
          <w:jc w:val="center"/>
        </w:trPr>
        <w:tc>
          <w:tcPr>
            <w:tcW w:w="750" w:type="pct"/>
            <w:vMerge w:val="restart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  <w:hideMark/>
          </w:tcPr>
          <w:p w14:paraId="4C689549" w14:textId="1825DC13" w:rsidR="00A951D7" w:rsidRPr="00E35E89" w:rsidRDefault="00326298" w:rsidP="00E407EE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>Variables</w:t>
            </w:r>
          </w:p>
        </w:tc>
        <w:tc>
          <w:tcPr>
            <w:tcW w:w="814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333E6F0" w14:textId="77777777" w:rsidR="00A951D7" w:rsidRPr="00E35E89" w:rsidRDefault="00A951D7" w:rsidP="00E407EE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HorvathAgeAccel</w:t>
            </w:r>
          </w:p>
        </w:tc>
        <w:tc>
          <w:tcPr>
            <w:tcW w:w="843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92F6D30" w14:textId="77777777" w:rsidR="00A951D7" w:rsidRPr="00E35E89" w:rsidRDefault="00A951D7" w:rsidP="00E407EE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SkinBloodClockAgeAccel</w:t>
            </w:r>
          </w:p>
        </w:tc>
        <w:tc>
          <w:tcPr>
            <w:tcW w:w="859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B7CA8C7" w14:textId="77777777" w:rsidR="00A951D7" w:rsidRPr="00E35E89" w:rsidRDefault="00A951D7" w:rsidP="00E407EE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HannumAgeAccel</w:t>
            </w:r>
          </w:p>
        </w:tc>
        <w:tc>
          <w:tcPr>
            <w:tcW w:w="847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86381B4" w14:textId="77777777" w:rsidR="00A951D7" w:rsidRPr="00E35E89" w:rsidRDefault="00A951D7" w:rsidP="00E407EE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PhenoAgeAccel</w:t>
            </w:r>
          </w:p>
        </w:tc>
        <w:tc>
          <w:tcPr>
            <w:tcW w:w="886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C73C510" w14:textId="77777777" w:rsidR="00A951D7" w:rsidRPr="00E35E89" w:rsidRDefault="00A951D7" w:rsidP="00E407EE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GrimAgeAccel</w:t>
            </w:r>
          </w:p>
        </w:tc>
      </w:tr>
      <w:tr w:rsidR="00A951D7" w:rsidRPr="00E35E89" w14:paraId="3C4525F4" w14:textId="77777777" w:rsidTr="00D368C0">
        <w:trPr>
          <w:trHeight w:val="19"/>
          <w:jc w:val="center"/>
        </w:trPr>
        <w:tc>
          <w:tcPr>
            <w:tcW w:w="750" w:type="pct"/>
            <w:vMerge/>
            <w:tcMar>
              <w:left w:w="17" w:type="dxa"/>
              <w:right w:w="17" w:type="dxa"/>
            </w:tcMar>
            <w:vAlign w:val="center"/>
          </w:tcPr>
          <w:p w14:paraId="094177CE" w14:textId="77777777" w:rsidR="00A951D7" w:rsidRPr="00E35E89" w:rsidRDefault="00A951D7" w:rsidP="00E407EE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09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F9DDD33" w14:textId="24293E3B" w:rsidR="00A951D7" w:rsidRPr="00E35E89" w:rsidRDefault="00A951D7" w:rsidP="00E407EE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326298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05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563BAC51" w14:textId="77777777" w:rsidR="00A951D7" w:rsidRPr="00E35E89" w:rsidRDefault="00A951D7" w:rsidP="00E407EE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04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4A4E8182" w14:textId="5D452CC8" w:rsidR="00A951D7" w:rsidRPr="00E35E89" w:rsidRDefault="00A951D7" w:rsidP="00E407EE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326298" w:rsidDel="00326298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39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40CB2926" w14:textId="77777777" w:rsidR="00A951D7" w:rsidRPr="00E35E89" w:rsidRDefault="00A951D7" w:rsidP="00E407EE">
            <w:pPr>
              <w:spacing w:line="12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46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4CF6773D" w14:textId="41D3DC35" w:rsidR="00A951D7" w:rsidRPr="00E35E89" w:rsidRDefault="00A951D7" w:rsidP="00E407EE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326298" w:rsidDel="00326298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13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649303C" w14:textId="77777777" w:rsidR="00A951D7" w:rsidRPr="00E35E89" w:rsidRDefault="00A951D7" w:rsidP="00E407EE">
            <w:pPr>
              <w:spacing w:line="12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50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60CC35CD" w14:textId="77B3B824" w:rsidR="00A951D7" w:rsidRPr="00E35E89" w:rsidRDefault="00A951D7" w:rsidP="00E407EE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326298" w:rsidDel="00326298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297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1538E8AB" w14:textId="77777777" w:rsidR="00A951D7" w:rsidRPr="00E35E89" w:rsidRDefault="00A951D7" w:rsidP="00E407EE">
            <w:pPr>
              <w:spacing w:line="12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16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4342B0E0" w14:textId="44AC2394" w:rsidR="00A951D7" w:rsidRPr="00E35E89" w:rsidRDefault="00A951D7" w:rsidP="00E407EE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326298" w:rsidDel="00326298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70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70886986" w14:textId="77777777" w:rsidR="00A951D7" w:rsidRPr="00E35E89" w:rsidRDefault="00A951D7" w:rsidP="00E407EE">
            <w:pPr>
              <w:spacing w:line="12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</w:tr>
      <w:tr w:rsidR="00D368C0" w:rsidRPr="00E35E89" w14:paraId="61A4B977" w14:textId="77777777" w:rsidTr="00D368C0">
        <w:trPr>
          <w:trHeight w:val="19"/>
          <w:jc w:val="center"/>
        </w:trPr>
        <w:tc>
          <w:tcPr>
            <w:tcW w:w="750" w:type="pct"/>
            <w:tcBorders>
              <w:top w:val="single" w:sz="4" w:space="0" w:color="auto"/>
            </w:tcBorders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43CDC740" w14:textId="60B85853" w:rsidR="00D368C0" w:rsidRPr="00E35E89" w:rsidRDefault="00D368C0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ex</w:t>
            </w:r>
          </w:p>
        </w:tc>
        <w:tc>
          <w:tcPr>
            <w:tcW w:w="509" w:type="pct"/>
            <w:tcBorders>
              <w:top w:val="single" w:sz="4" w:space="0" w:color="auto"/>
            </w:tcBorders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4861B246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single" w:sz="4" w:space="0" w:color="auto"/>
            </w:tcBorders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670100F8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04" w:type="pct"/>
            <w:tcBorders>
              <w:top w:val="single" w:sz="4" w:space="0" w:color="auto"/>
            </w:tcBorders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2C8F0642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single" w:sz="4" w:space="0" w:color="auto"/>
            </w:tcBorders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05EFD57E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single" w:sz="4" w:space="0" w:color="auto"/>
            </w:tcBorders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5CDDE923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3" w:type="pct"/>
            <w:tcBorders>
              <w:top w:val="single" w:sz="4" w:space="0" w:color="auto"/>
            </w:tcBorders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4845BD8E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0" w:type="pct"/>
            <w:tcBorders>
              <w:top w:val="single" w:sz="4" w:space="0" w:color="auto"/>
            </w:tcBorders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3685C242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97" w:type="pct"/>
            <w:tcBorders>
              <w:top w:val="single" w:sz="4" w:space="0" w:color="auto"/>
            </w:tcBorders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447A375E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6" w:type="pct"/>
            <w:tcBorders>
              <w:top w:val="single" w:sz="4" w:space="0" w:color="auto"/>
            </w:tcBorders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1FAADF60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70" w:type="pct"/>
            <w:tcBorders>
              <w:top w:val="single" w:sz="4" w:space="0" w:color="auto"/>
            </w:tcBorders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794831A0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69597E68" w14:textId="77777777" w:rsidTr="00D368C0">
        <w:trPr>
          <w:trHeight w:val="19"/>
          <w:jc w:val="center"/>
        </w:trPr>
        <w:tc>
          <w:tcPr>
            <w:tcW w:w="750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076BEB44" w14:textId="1B216091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emale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22D4BCB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EC19E83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4EAD36B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FBD82D1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45068B0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BCCFCD6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20C4980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C6C9056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BEA0F1B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D524CCF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1114DF2B" w14:textId="77777777" w:rsidTr="00D368C0">
        <w:trPr>
          <w:trHeight w:val="19"/>
          <w:jc w:val="center"/>
        </w:trPr>
        <w:tc>
          <w:tcPr>
            <w:tcW w:w="750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29535A7D" w14:textId="6A824A2E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ale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DC326CD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2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58 - 1.85)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2B48BEC" w14:textId="77777777" w:rsidR="00D368C0" w:rsidRPr="00326298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326298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2.02E-4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368A38B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4 - 1.16)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056D7ED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24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EA65D11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3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78 - 2.01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F4D10F8" w14:textId="77777777" w:rsidR="00D368C0" w:rsidRPr="00326298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326298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.05E-5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A90E05E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21 - 1.56)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2FC741B" w14:textId="77777777" w:rsidR="00D368C0" w:rsidRPr="00326298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326298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9FEF052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2.3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1.95 - 2.72)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45662B0" w14:textId="77777777" w:rsidR="00D368C0" w:rsidRPr="00326298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326298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7.67E-30</w:t>
            </w:r>
          </w:p>
        </w:tc>
      </w:tr>
      <w:tr w:rsidR="00D368C0" w:rsidRPr="00E35E89" w14:paraId="60D5A5F8" w14:textId="77777777" w:rsidTr="00D368C0">
        <w:trPr>
          <w:trHeight w:val="19"/>
          <w:jc w:val="center"/>
        </w:trPr>
        <w:tc>
          <w:tcPr>
            <w:tcW w:w="750" w:type="pct"/>
            <w:tcMar>
              <w:left w:w="17" w:type="dxa"/>
              <w:right w:w="17" w:type="dxa"/>
            </w:tcMar>
            <w:vAlign w:val="center"/>
            <w:hideMark/>
          </w:tcPr>
          <w:p w14:paraId="68C2374E" w14:textId="471F9F9D" w:rsidR="00D368C0" w:rsidRPr="00E35E89" w:rsidRDefault="00D368C0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ducation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DD09E7F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75D754F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76A253F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E23E203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1A27E27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1CEA21F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F2E2DCA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99F96DE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A6BB690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1478C13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</w:tr>
      <w:tr w:rsidR="00D368C0" w:rsidRPr="00E35E89" w14:paraId="6633D2A5" w14:textId="77777777" w:rsidTr="00D368C0">
        <w:trPr>
          <w:trHeight w:val="19"/>
          <w:jc w:val="center"/>
        </w:trPr>
        <w:tc>
          <w:tcPr>
            <w:tcW w:w="750" w:type="pct"/>
            <w:tcMar>
              <w:left w:w="17" w:type="dxa"/>
              <w:right w:w="17" w:type="dxa"/>
            </w:tcMar>
            <w:vAlign w:val="center"/>
            <w:hideMark/>
          </w:tcPr>
          <w:p w14:paraId="7F4CF8AD" w14:textId="12797E2D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Low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(≤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9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6ED0008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D26FE10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BED6668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D7E7F45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8E54B98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F91AB4F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265CC2A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65658A0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992C538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EA4E00C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3BF8DDAB" w14:textId="77777777" w:rsidTr="00D368C0">
        <w:trPr>
          <w:trHeight w:val="19"/>
          <w:jc w:val="center"/>
        </w:trPr>
        <w:tc>
          <w:tcPr>
            <w:tcW w:w="750" w:type="pct"/>
            <w:tcMar>
              <w:left w:w="17" w:type="dxa"/>
              <w:right w:w="17" w:type="dxa"/>
            </w:tcMar>
            <w:vAlign w:val="center"/>
            <w:hideMark/>
          </w:tcPr>
          <w:p w14:paraId="6D24FD2C" w14:textId="59EA3ABF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Intermediate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F117D24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4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06 - 0.12)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CFAA72C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15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6EBF556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97 - 0.24)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52FC07B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36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3F7F92B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6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7 - -0.03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B1E88DD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D756080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4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0 - 0.15)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B03DCA6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34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E34B774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5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93 - -0.22)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76EAD3E" w14:textId="77777777" w:rsidR="00D368C0" w:rsidRPr="00326298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326298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2</w:t>
            </w:r>
          </w:p>
        </w:tc>
      </w:tr>
      <w:tr w:rsidR="00D368C0" w:rsidRPr="00E35E89" w14:paraId="5B3EC92D" w14:textId="77777777" w:rsidTr="00D368C0">
        <w:trPr>
          <w:trHeight w:val="19"/>
          <w:jc w:val="center"/>
        </w:trPr>
        <w:tc>
          <w:tcPr>
            <w:tcW w:w="750" w:type="pct"/>
            <w:tcMar>
              <w:left w:w="17" w:type="dxa"/>
              <w:right w:w="17" w:type="dxa"/>
            </w:tcMar>
            <w:vAlign w:val="center"/>
            <w:hideMark/>
          </w:tcPr>
          <w:p w14:paraId="555CC129" w14:textId="3D277BB4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High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(≥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12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26B2C24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92 - 0.39)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48950A5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23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2E7B589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71 - 0.63)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E2C42AD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10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306D4FE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6 - 0.40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825EEB7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75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2439F2C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8 - 0.90)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73E39C6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55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93B0BC9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6 - 0.14)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9401A53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98</w:t>
            </w:r>
          </w:p>
        </w:tc>
      </w:tr>
      <w:tr w:rsidR="00D368C0" w:rsidRPr="00E35E89" w14:paraId="74BA0C0D" w14:textId="77777777" w:rsidTr="00D368C0">
        <w:trPr>
          <w:trHeight w:val="19"/>
          <w:jc w:val="center"/>
        </w:trPr>
        <w:tc>
          <w:tcPr>
            <w:tcW w:w="750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12B8BA30" w14:textId="2EC16FB9" w:rsidR="00D368C0" w:rsidRPr="00E35E89" w:rsidRDefault="00D368C0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MI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3CB7A0F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0167B40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9830C02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37086AF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EEBDF3C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9DFDDC8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C4C2B75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12BED43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D3A014C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550B845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</w:tr>
      <w:tr w:rsidR="00D368C0" w:rsidRPr="00E35E89" w14:paraId="3903CB43" w14:textId="77777777" w:rsidTr="00D368C0">
        <w:trPr>
          <w:trHeight w:val="19"/>
          <w:jc w:val="center"/>
        </w:trPr>
        <w:tc>
          <w:tcPr>
            <w:tcW w:w="750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206D3886" w14:textId="336A8265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Underweigh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amp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orma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ange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(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25)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91E3271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681D0A6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D2E419A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2978DDB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B29ED63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284DF35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E73D1FC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C4BB9AB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01E982F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0C10C5A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22249D38" w14:textId="77777777" w:rsidTr="00D368C0">
        <w:trPr>
          <w:trHeight w:val="19"/>
          <w:jc w:val="center"/>
        </w:trPr>
        <w:tc>
          <w:tcPr>
            <w:tcW w:w="750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619998D6" w14:textId="5DFFFF9B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verweigh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(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C893F3A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1 - 0.69)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84B8D15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05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5701F85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9 - 0.74)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975F054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41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C91BD81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4 - 0.82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E1FC26D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80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3728ACB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26 - 1.42)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C435442" w14:textId="77777777" w:rsidR="00D368C0" w:rsidRPr="00326298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326298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E041887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19 - 0.85)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E2DE7DB" w14:textId="77777777" w:rsidR="00D368C0" w:rsidRPr="00326298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326298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2</w:t>
            </w:r>
          </w:p>
        </w:tc>
      </w:tr>
      <w:tr w:rsidR="00D368C0" w:rsidRPr="00E35E89" w14:paraId="10CDA092" w14:textId="77777777" w:rsidTr="00D368C0">
        <w:trPr>
          <w:trHeight w:val="19"/>
          <w:jc w:val="center"/>
        </w:trPr>
        <w:tc>
          <w:tcPr>
            <w:tcW w:w="750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71B02CF5" w14:textId="342C2847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bese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(≥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EB99503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02 - 0.93)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0965E0C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40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3A2B08D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03 - 0.96)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35BE1EC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39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6F6F1C3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4 - 0.84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AA5B1ED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74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1A7986E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02 - 0.98)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58F8ACF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ECCC851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2 - 0.33)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12DB034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99</w:t>
            </w:r>
          </w:p>
        </w:tc>
      </w:tr>
      <w:tr w:rsidR="00D368C0" w:rsidRPr="00E35E89" w14:paraId="7D3F9A05" w14:textId="77777777" w:rsidTr="00D368C0">
        <w:trPr>
          <w:trHeight w:val="19"/>
          <w:jc w:val="center"/>
        </w:trPr>
        <w:tc>
          <w:tcPr>
            <w:tcW w:w="750" w:type="pct"/>
            <w:tcMar>
              <w:left w:w="17" w:type="dxa"/>
              <w:right w:w="17" w:type="dxa"/>
            </w:tcMar>
            <w:vAlign w:val="center"/>
            <w:hideMark/>
          </w:tcPr>
          <w:p w14:paraId="3B95C72C" w14:textId="1AE9226B" w:rsidR="00D368C0" w:rsidRPr="00E35E89" w:rsidRDefault="00D368C0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in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tatus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C06BD6B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99DBB4B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326E4D2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6250516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540EAB1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6787000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56D98D3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88CB4EA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9053BD2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8D48D5B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</w:tr>
      <w:tr w:rsidR="00D368C0" w:rsidRPr="00E35E89" w14:paraId="30BC014A" w14:textId="77777777" w:rsidTr="00D368C0">
        <w:trPr>
          <w:trHeight w:val="19"/>
          <w:jc w:val="center"/>
        </w:trPr>
        <w:tc>
          <w:tcPr>
            <w:tcW w:w="750" w:type="pct"/>
            <w:tcMar>
              <w:left w:w="17" w:type="dxa"/>
              <w:right w:w="17" w:type="dxa"/>
            </w:tcMar>
            <w:vAlign w:val="center"/>
            <w:hideMark/>
          </w:tcPr>
          <w:p w14:paraId="0C04BA57" w14:textId="4A613D8A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ev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C6D4D49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83AAD67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E1B37FC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53FAA37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67200EF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E9A9B86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C4D678F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08A8071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C6E17F7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69A18F4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28D1AFC2" w14:textId="77777777" w:rsidTr="00D368C0">
        <w:trPr>
          <w:trHeight w:val="19"/>
          <w:jc w:val="center"/>
        </w:trPr>
        <w:tc>
          <w:tcPr>
            <w:tcW w:w="750" w:type="pct"/>
            <w:tcMar>
              <w:left w:w="17" w:type="dxa"/>
              <w:right w:w="17" w:type="dxa"/>
            </w:tcMar>
            <w:vAlign w:val="center"/>
            <w:hideMark/>
          </w:tcPr>
          <w:p w14:paraId="378A33A6" w14:textId="21FFFE1D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m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BEC30E2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1 - 0.66)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F1C362D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38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85741A7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4 - 0.76)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67E6D54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38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B34D1D5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4 - 0.79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462B98F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72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A759358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8 - 1.06)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BA25C20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58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EB52A90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5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1.19 - 1.97)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72EC895" w14:textId="77777777" w:rsidR="00D368C0" w:rsidRPr="00326298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326298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3.77E-15</w:t>
            </w:r>
          </w:p>
        </w:tc>
      </w:tr>
      <w:tr w:rsidR="00D368C0" w:rsidRPr="00E35E89" w14:paraId="727EECF7" w14:textId="77777777" w:rsidTr="00D368C0">
        <w:trPr>
          <w:trHeight w:val="19"/>
          <w:jc w:val="center"/>
        </w:trPr>
        <w:tc>
          <w:tcPr>
            <w:tcW w:w="750" w:type="pct"/>
            <w:tcMar>
              <w:left w:w="17" w:type="dxa"/>
              <w:right w:w="17" w:type="dxa"/>
            </w:tcMar>
            <w:vAlign w:val="center"/>
            <w:hideMark/>
          </w:tcPr>
          <w:p w14:paraId="0F505EBA" w14:textId="23921F04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urren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94EB05B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19 - 2.01)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AD06208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74DB7FB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5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59 - 2.45)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B97E163" w14:textId="77777777" w:rsidR="00D368C0" w:rsidRPr="00326298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326298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CAE7E90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2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40 - 2.16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D3A2DDC" w14:textId="77777777" w:rsidR="00D368C0" w:rsidRPr="00326298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326298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BFE18B5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2.2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1.32 - 3.24)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E068BAE" w14:textId="77777777" w:rsidR="00D368C0" w:rsidRPr="00326298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326298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3.90E-6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C296754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5.7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5.19 - 6.29)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B6DE88A" w14:textId="77777777" w:rsidR="00D368C0" w:rsidRPr="00326298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326298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.94E-74</w:t>
            </w:r>
          </w:p>
        </w:tc>
      </w:tr>
      <w:tr w:rsidR="00D368C0" w:rsidRPr="00E35E89" w14:paraId="4DE20110" w14:textId="77777777" w:rsidTr="00D368C0">
        <w:trPr>
          <w:trHeight w:val="19"/>
          <w:jc w:val="center"/>
        </w:trPr>
        <w:tc>
          <w:tcPr>
            <w:tcW w:w="750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0A55C33C" w14:textId="16DB10A1" w:rsidR="00D368C0" w:rsidRPr="00E35E89" w:rsidRDefault="00D368C0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Physical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activities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72F7FE2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449C597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D2DE614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4E07E43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3588086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5474049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97A25C8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E084DD5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F9EDEF6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CDC6381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</w:tr>
      <w:tr w:rsidR="00D368C0" w:rsidRPr="00E35E89" w14:paraId="70E29AE1" w14:textId="77777777" w:rsidTr="00D368C0">
        <w:trPr>
          <w:trHeight w:val="19"/>
          <w:jc w:val="center"/>
        </w:trPr>
        <w:tc>
          <w:tcPr>
            <w:tcW w:w="750" w:type="pct"/>
            <w:shd w:val="clear" w:color="auto" w:fill="D0CECE" w:themeFill="background2" w:themeFillShade="E6"/>
            <w:tcMar>
              <w:left w:w="17" w:type="dxa"/>
              <w:right w:w="17" w:type="dxa"/>
            </w:tcMar>
          </w:tcPr>
          <w:p w14:paraId="724F9B4D" w14:textId="6D19A1B7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Inactive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305C6AA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FA364F7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A651F49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46E1F45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FB25555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78091B8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A6312A3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5CEEC67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E50088E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F6500F5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6F175EB6" w14:textId="77777777" w:rsidTr="00D368C0">
        <w:trPr>
          <w:trHeight w:val="19"/>
          <w:jc w:val="center"/>
        </w:trPr>
        <w:tc>
          <w:tcPr>
            <w:tcW w:w="750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405CAED0" w14:textId="0B5DD049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Low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EAB2BD1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6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27 - 0.07)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7BCCAFD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0C4327D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7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39 - -0.02)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1D1B26F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44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4B7420A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5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23 - 0.06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56D3AE5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A79450C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1.0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78 - -0.37)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95ABFBD" w14:textId="77777777" w:rsidR="00D368C0" w:rsidRPr="00326298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</w:pPr>
            <w:r w:rsidRPr="00326298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97AA275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4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6 - -0.05)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0B73273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8</w:t>
            </w:r>
          </w:p>
        </w:tc>
      </w:tr>
      <w:tr w:rsidR="00D368C0" w:rsidRPr="00E35E89" w14:paraId="51679FF5" w14:textId="77777777" w:rsidTr="00D368C0">
        <w:trPr>
          <w:trHeight w:val="19"/>
          <w:jc w:val="center"/>
        </w:trPr>
        <w:tc>
          <w:tcPr>
            <w:tcW w:w="750" w:type="pct"/>
            <w:shd w:val="clear" w:color="auto" w:fill="D0CECE" w:themeFill="background2" w:themeFillShade="E6"/>
            <w:tcMar>
              <w:left w:w="17" w:type="dxa"/>
              <w:right w:w="17" w:type="dxa"/>
            </w:tcMar>
          </w:tcPr>
          <w:p w14:paraId="6E994C66" w14:textId="3F7136BC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Medium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or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high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A14CEA2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5 - 0.84)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B47CDC7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75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CAE3C95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8 - 0.94)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357128B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99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E6F466B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1 - 0.75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DED74AD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69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9A1E9C9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02 - 1.07)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392B52A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E3CCA60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8 - 0.53)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D2C8E9B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43</w:t>
            </w:r>
          </w:p>
        </w:tc>
      </w:tr>
      <w:tr w:rsidR="00D368C0" w:rsidRPr="00E35E89" w14:paraId="0119E237" w14:textId="77777777" w:rsidTr="00D368C0">
        <w:trPr>
          <w:trHeight w:val="19"/>
          <w:jc w:val="center"/>
        </w:trPr>
        <w:tc>
          <w:tcPr>
            <w:tcW w:w="750" w:type="pct"/>
            <w:tcMar>
              <w:left w:w="17" w:type="dxa"/>
              <w:right w:w="17" w:type="dxa"/>
            </w:tcMar>
            <w:vAlign w:val="center"/>
          </w:tcPr>
          <w:p w14:paraId="0F705711" w14:textId="7D5D884A" w:rsidR="00D368C0" w:rsidRPr="00E35E89" w:rsidRDefault="00D368C0" w:rsidP="00D368C0">
            <w:pPr>
              <w:widowControl/>
              <w:spacing w:line="120" w:lineRule="atLeast"/>
              <w:jc w:val="lef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nsumptio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 w:hint="eastAsia"/>
                <w:b/>
                <w:bCs/>
                <w:kern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3C8F194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EE8A2C4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DB9178A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0C8D6E9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3E970F4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D9EFEFB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7A8C1D1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0205893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3F2DD97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72BA9B2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</w:tr>
      <w:tr w:rsidR="00D368C0" w:rsidRPr="00E35E89" w14:paraId="609C1AB8" w14:textId="77777777" w:rsidTr="00D368C0">
        <w:trPr>
          <w:trHeight w:val="19"/>
          <w:jc w:val="center"/>
        </w:trPr>
        <w:tc>
          <w:tcPr>
            <w:tcW w:w="750" w:type="pct"/>
            <w:tcMar>
              <w:left w:w="17" w:type="dxa"/>
              <w:right w:w="17" w:type="dxa"/>
            </w:tcMar>
            <w:vAlign w:val="center"/>
          </w:tcPr>
          <w:p w14:paraId="59081592" w14:textId="084279D8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bstainer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63067B8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A07CF71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8ADF47A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488984E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747B3B6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4C642FA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504664E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4D5B758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5E7924B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FE43398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49051E2A" w14:textId="77777777" w:rsidTr="00D368C0">
        <w:trPr>
          <w:trHeight w:val="19"/>
          <w:jc w:val="center"/>
        </w:trPr>
        <w:tc>
          <w:tcPr>
            <w:tcW w:w="750" w:type="pct"/>
            <w:tcMar>
              <w:left w:w="17" w:type="dxa"/>
              <w:right w:w="17" w:type="dxa"/>
            </w:tcMar>
            <w:vAlign w:val="center"/>
          </w:tcPr>
          <w:p w14:paraId="5FB9F024" w14:textId="794909CA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Low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B3E731C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6 - 1.06)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5D2F7CD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46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9794C6A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4 - 0.91)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D75494A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39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7895A01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0 - 1.06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B4E7BBB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86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CED8495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2 - 1.29)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F042530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09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D139334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4 - 0.50)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30319E5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45</w:t>
            </w:r>
          </w:p>
        </w:tc>
      </w:tr>
      <w:tr w:rsidR="00D368C0" w:rsidRPr="00E35E89" w14:paraId="671FD531" w14:textId="77777777" w:rsidTr="00D368C0">
        <w:trPr>
          <w:trHeight w:val="19"/>
          <w:jc w:val="center"/>
        </w:trPr>
        <w:tc>
          <w:tcPr>
            <w:tcW w:w="750" w:type="pct"/>
            <w:tcMar>
              <w:left w:w="17" w:type="dxa"/>
              <w:right w:w="17" w:type="dxa"/>
            </w:tcMar>
            <w:vAlign w:val="center"/>
          </w:tcPr>
          <w:p w14:paraId="6462FF08" w14:textId="342D81C9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edium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High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4DEC493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9 - 0.54)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128201B" w14:textId="77777777" w:rsidR="00D368C0" w:rsidRPr="0064666A" w:rsidRDefault="00D368C0" w:rsidP="00D368C0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33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B648A71" w14:textId="77777777" w:rsidR="00D368C0" w:rsidRPr="0064666A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8 - 0.48)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B1FFAB4" w14:textId="77777777" w:rsidR="00D368C0" w:rsidRPr="0064666A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33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4E1835C" w14:textId="77777777" w:rsidR="00D368C0" w:rsidRPr="0064666A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4 - 0.75)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A795490" w14:textId="77777777" w:rsidR="00D368C0" w:rsidRPr="0064666A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58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BADE09E" w14:textId="77777777" w:rsidR="00D368C0" w:rsidRPr="0064666A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2 - 1.06)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88EF21A" w14:textId="77777777" w:rsidR="00D368C0" w:rsidRPr="0064666A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21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EEAAE14" w14:textId="77777777" w:rsidR="00D368C0" w:rsidRPr="0064666A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0 - 0.49)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C251EEA" w14:textId="77777777" w:rsidR="00D368C0" w:rsidRPr="0064666A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10</w:t>
            </w:r>
          </w:p>
        </w:tc>
      </w:tr>
      <w:tr w:rsidR="00A951D7" w:rsidRPr="00E35E89" w14:paraId="57436A64" w14:textId="77777777" w:rsidTr="00D368C0">
        <w:trPr>
          <w:trHeight w:val="19"/>
          <w:jc w:val="center"/>
        </w:trPr>
        <w:tc>
          <w:tcPr>
            <w:tcW w:w="5000" w:type="pct"/>
            <w:gridSpan w:val="11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7F49FA9F" w14:textId="77777777" w:rsidR="00D368C0" w:rsidRDefault="00D368C0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 w:hint="eastAsia"/>
                <w:kern w:val="0"/>
                <w:sz w:val="20"/>
                <w:szCs w:val="20"/>
              </w:rPr>
              <w:t>β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nd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stimated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y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ultivariate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egressio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djusted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variates.</w:t>
            </w:r>
          </w:p>
          <w:p w14:paraId="5420B3C0" w14:textId="77777777" w:rsidR="00D368C0" w:rsidRPr="00E35E89" w:rsidRDefault="00D368C0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The bold </w:t>
            </w:r>
            <w:r w:rsidRPr="00AA03B7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-value means pass </w:t>
            </w:r>
            <w:r w:rsidRPr="00B0512C">
              <w:rPr>
                <w:rFonts w:eastAsia="等线" w:cs="Times New Roman"/>
                <w:kern w:val="0"/>
                <w:sz w:val="20"/>
                <w:szCs w:val="20"/>
              </w:rPr>
              <w:t>Bonferroni-correction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>.</w:t>
            </w:r>
          </w:p>
          <w:p w14:paraId="4B214AE7" w14:textId="50BECE75" w:rsidR="00A951D7" w:rsidRPr="00E35E89" w:rsidRDefault="00D368C0" w:rsidP="00E407EE">
            <w:pPr>
              <w:widowControl/>
              <w:spacing w:line="120" w:lineRule="atLeast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>a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71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The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nsumptio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as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alculated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y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the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llowin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quation: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1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ottle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e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=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11.88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thanol,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1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glass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ine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=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22.0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thanol,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1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ho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liqu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=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6.4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thanol.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bstain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as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ithou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ny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nsumption.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ome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0-19.99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e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0-39.99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low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nsumption,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nd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ome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≥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20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e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≥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40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edium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high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nsumption.</w:t>
            </w:r>
          </w:p>
        </w:tc>
      </w:tr>
    </w:tbl>
    <w:p w14:paraId="48613FF7" w14:textId="77777777" w:rsidR="00A951D7" w:rsidRPr="00F608CC" w:rsidRDefault="00A951D7" w:rsidP="009F755C">
      <w:pPr>
        <w:widowControl/>
        <w:adjustRightInd/>
        <w:snapToGrid/>
        <w:rPr>
          <w:rFonts w:eastAsia="等线" w:cs="Times New Roman"/>
          <w:kern w:val="0"/>
          <w:sz w:val="22"/>
        </w:rPr>
      </w:pPr>
    </w:p>
    <w:p w14:paraId="4DCC4489" w14:textId="77777777" w:rsidR="009F755C" w:rsidRDefault="009F755C" w:rsidP="009F755C">
      <w:pPr>
        <w:widowControl/>
        <w:adjustRightInd/>
        <w:snapToGrid/>
        <w:rPr>
          <w:rFonts w:eastAsia="等线" w:cs="Times New Roman"/>
          <w:kern w:val="0"/>
          <w:sz w:val="22"/>
        </w:rPr>
      </w:pPr>
    </w:p>
    <w:p w14:paraId="306E2066" w14:textId="77777777" w:rsidR="009F755C" w:rsidRDefault="009F755C" w:rsidP="009F755C">
      <w:pPr>
        <w:widowControl/>
        <w:adjustRightInd/>
        <w:snapToGrid/>
        <w:rPr>
          <w:rFonts w:eastAsia="等线" w:cs="Times New Roman"/>
          <w:kern w:val="0"/>
          <w:sz w:val="22"/>
        </w:rPr>
        <w:sectPr w:rsidR="009F755C" w:rsidSect="009F755C">
          <w:pgSz w:w="11906" w:h="16838" w:code="9"/>
          <w:pgMar w:top="720" w:right="720" w:bottom="720" w:left="720" w:header="851" w:footer="992" w:gutter="0"/>
          <w:cols w:space="425"/>
          <w:docGrid w:type="lines" w:linePitch="326"/>
        </w:sectPr>
      </w:pPr>
    </w:p>
    <w:p w14:paraId="0BDDC0B9" w14:textId="6E3703DB" w:rsidR="009F755C" w:rsidRDefault="002241AA" w:rsidP="009F755C">
      <w:pPr>
        <w:widowControl/>
        <w:adjustRightInd/>
        <w:snapToGrid/>
        <w:rPr>
          <w:rFonts w:eastAsia="等线" w:cs="Times New Roman"/>
          <w:kern w:val="0"/>
          <w:sz w:val="22"/>
        </w:rPr>
      </w:pPr>
      <w:r>
        <w:rPr>
          <w:rFonts w:eastAsia="等线" w:cs="Times New Roman"/>
          <w:b/>
          <w:kern w:val="0"/>
          <w:sz w:val="22"/>
        </w:rPr>
        <w:lastRenderedPageBreak/>
        <w:t>Table S</w:t>
      </w:r>
      <w:r w:rsidR="009F755C" w:rsidRPr="003A1CAD">
        <w:rPr>
          <w:rFonts w:eastAsia="等线" w:cs="Times New Roman"/>
          <w:b/>
          <w:kern w:val="0"/>
          <w:sz w:val="22"/>
        </w:rPr>
        <w:t>6</w:t>
      </w:r>
      <w:r w:rsidR="000C519D" w:rsidRPr="003A1CAD">
        <w:rPr>
          <w:rFonts w:eastAsia="等线" w:cs="Times New Roman"/>
          <w:b/>
          <w:kern w:val="0"/>
          <w:sz w:val="22"/>
        </w:rPr>
        <w:t>.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0C519D">
        <w:rPr>
          <w:rFonts w:eastAsia="等线" w:cs="Times New Roman"/>
          <w:kern w:val="0"/>
          <w:sz w:val="22"/>
        </w:rPr>
        <w:t>A</w:t>
      </w:r>
      <w:r w:rsidR="00B35870">
        <w:rPr>
          <w:rFonts w:eastAsia="等线" w:cs="Times New Roman" w:hint="eastAsia"/>
          <w:kern w:val="0"/>
          <w:sz w:val="22"/>
        </w:rPr>
        <w:t>ssociation</w:t>
      </w:r>
      <w:r w:rsidR="00E407EE">
        <w:rPr>
          <w:rFonts w:eastAsia="等线" w:cs="Times New Roman" w:hint="eastAsia"/>
          <w:kern w:val="0"/>
          <w:sz w:val="22"/>
        </w:rPr>
        <w:t>s</w:t>
      </w:r>
      <w:r w:rsidR="00B35870">
        <w:rPr>
          <w:rFonts w:eastAsia="等线" w:cs="Times New Roman"/>
          <w:kern w:val="0"/>
          <w:sz w:val="22"/>
        </w:rPr>
        <w:t xml:space="preserve"> </w:t>
      </w:r>
      <w:r w:rsidR="009F755C" w:rsidRPr="00864FF5">
        <w:rPr>
          <w:rFonts w:eastAsia="等线" w:cs="Times New Roman"/>
          <w:kern w:val="0"/>
          <w:sz w:val="22"/>
        </w:rPr>
        <w:t>of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0C519D" w:rsidRPr="00864FF5">
        <w:rPr>
          <w:rFonts w:eastAsia="等线" w:cs="Times New Roman"/>
          <w:kern w:val="0"/>
          <w:sz w:val="22"/>
        </w:rPr>
        <w:t>baseline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 w:rsidRPr="00864FF5">
        <w:rPr>
          <w:rFonts w:eastAsia="等线" w:cs="Times New Roman"/>
          <w:kern w:val="0"/>
          <w:sz w:val="22"/>
        </w:rPr>
        <w:t>characteristics</w:t>
      </w:r>
      <w:r w:rsidR="000C519D">
        <w:rPr>
          <w:rFonts w:eastAsia="等线" w:cs="Times New Roman" w:hint="eastAsia"/>
          <w:kern w:val="0"/>
          <w:sz w:val="22"/>
        </w:rPr>
        <w:t xml:space="preserve"> </w:t>
      </w:r>
      <w:r w:rsidR="000C519D">
        <w:rPr>
          <w:rFonts w:eastAsia="等线" w:cs="Times New Roman"/>
          <w:kern w:val="0"/>
          <w:sz w:val="22"/>
        </w:rPr>
        <w:t xml:space="preserve">with </w:t>
      </w:r>
      <w:r w:rsidR="009F755C" w:rsidRPr="00864FF5">
        <w:rPr>
          <w:rFonts w:eastAsia="等线" w:cs="Times New Roman"/>
          <w:kern w:val="0"/>
          <w:sz w:val="22"/>
        </w:rPr>
        <w:t>8-year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9F755C" w:rsidRPr="00864FF5">
        <w:rPr>
          <w:rFonts w:eastAsia="等线" w:cs="Times New Roman"/>
          <w:kern w:val="0"/>
          <w:sz w:val="22"/>
        </w:rPr>
        <w:t>follow-up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9F755C">
        <w:rPr>
          <w:rFonts w:eastAsia="等线" w:cs="Times New Roman"/>
          <w:color w:val="000000"/>
          <w:kern w:val="0"/>
          <w:sz w:val="22"/>
        </w:rPr>
        <w:t>AgeAccels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9F755C" w:rsidRPr="00864FF5">
        <w:rPr>
          <w:rFonts w:eastAsia="等线" w:cs="Times New Roman"/>
          <w:kern w:val="0"/>
          <w:sz w:val="22"/>
        </w:rPr>
        <w:t>among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B35870">
        <w:rPr>
          <w:rFonts w:eastAsia="等线" w:cs="Times New Roman" w:hint="eastAsia"/>
          <w:kern w:val="0"/>
          <w:sz w:val="22"/>
        </w:rPr>
        <w:t xml:space="preserve">all </w:t>
      </w:r>
      <w:r w:rsidR="009F755C" w:rsidRPr="00864FF5">
        <w:rPr>
          <w:rFonts w:eastAsia="等线" w:cs="Times New Roman"/>
          <w:kern w:val="0"/>
          <w:sz w:val="22"/>
        </w:rPr>
        <w:t>participants</w:t>
      </w:r>
      <w:r w:rsidR="0054223A">
        <w:rPr>
          <w:rFonts w:eastAsia="等线" w:cs="Times New Roman"/>
          <w:kern w:val="0"/>
          <w:sz w:val="22"/>
        </w:rPr>
        <w:t xml:space="preserve"> </w:t>
      </w:r>
    </w:p>
    <w:p w14:paraId="734C7D68" w14:textId="77777777" w:rsidR="008C387C" w:rsidRPr="00864FF5" w:rsidRDefault="008C387C" w:rsidP="009F755C">
      <w:pPr>
        <w:widowControl/>
        <w:adjustRightInd/>
        <w:snapToGrid/>
        <w:rPr>
          <w:rFonts w:eastAsia="等线" w:cs="Times New Roman"/>
          <w:kern w:val="0"/>
          <w:sz w:val="22"/>
        </w:rPr>
      </w:pPr>
    </w:p>
    <w:tbl>
      <w:tblPr>
        <w:tblW w:w="5606" w:type="pct"/>
        <w:jc w:val="center"/>
        <w:tblLayout w:type="fixed"/>
        <w:tblLook w:val="04A0" w:firstRow="1" w:lastRow="0" w:firstColumn="1" w:lastColumn="0" w:noHBand="0" w:noVBand="1"/>
      </w:tblPr>
      <w:tblGrid>
        <w:gridCol w:w="1701"/>
        <w:gridCol w:w="1152"/>
        <w:gridCol w:w="831"/>
        <w:gridCol w:w="1279"/>
        <w:gridCol w:w="770"/>
        <w:gridCol w:w="1244"/>
        <w:gridCol w:w="709"/>
        <w:gridCol w:w="1248"/>
        <w:gridCol w:w="713"/>
        <w:gridCol w:w="1270"/>
        <w:gridCol w:w="817"/>
      </w:tblGrid>
      <w:tr w:rsidR="009F755C" w:rsidRPr="00E35E89" w14:paraId="60FF3E6B" w14:textId="77777777" w:rsidTr="00B35870">
        <w:trPr>
          <w:trHeight w:val="19"/>
          <w:jc w:val="center"/>
        </w:trPr>
        <w:tc>
          <w:tcPr>
            <w:tcW w:w="725" w:type="pct"/>
            <w:vMerge w:val="restart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  <w:hideMark/>
          </w:tcPr>
          <w:p w14:paraId="5537409D" w14:textId="495E9455" w:rsidR="009F755C" w:rsidRPr="00E35E89" w:rsidRDefault="00671813" w:rsidP="008C387C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>Variables</w:t>
            </w:r>
          </w:p>
        </w:tc>
        <w:tc>
          <w:tcPr>
            <w:tcW w:w="845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3B6A4D8" w14:textId="77777777" w:rsidR="009F755C" w:rsidRPr="00E35E89" w:rsidRDefault="009F755C" w:rsidP="008C387C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HorvathAgeAccel</w:t>
            </w:r>
          </w:p>
        </w:tc>
        <w:tc>
          <w:tcPr>
            <w:tcW w:w="873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0DEDC31" w14:textId="77777777" w:rsidR="009F755C" w:rsidRPr="00E35E89" w:rsidRDefault="009F755C" w:rsidP="008C387C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SkinBloodClockAgeAccel</w:t>
            </w:r>
          </w:p>
        </w:tc>
        <w:tc>
          <w:tcPr>
            <w:tcW w:w="832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0B228F5" w14:textId="77777777" w:rsidR="009F755C" w:rsidRPr="00E35E89" w:rsidRDefault="009F755C" w:rsidP="008C387C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HannumAgeAccel</w:t>
            </w:r>
          </w:p>
        </w:tc>
        <w:tc>
          <w:tcPr>
            <w:tcW w:w="836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DD9FAB9" w14:textId="77777777" w:rsidR="009F755C" w:rsidRPr="00E35E89" w:rsidRDefault="009F755C" w:rsidP="008C387C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PhenoAgeAccel</w:t>
            </w:r>
          </w:p>
        </w:tc>
        <w:tc>
          <w:tcPr>
            <w:tcW w:w="889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E745C21" w14:textId="77777777" w:rsidR="009F755C" w:rsidRPr="00E35E89" w:rsidRDefault="009F755C" w:rsidP="008C387C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GrimAgeAccel</w:t>
            </w:r>
          </w:p>
        </w:tc>
      </w:tr>
      <w:tr w:rsidR="009F755C" w:rsidRPr="00E35E89" w14:paraId="43A14FFA" w14:textId="77777777" w:rsidTr="00B35870">
        <w:trPr>
          <w:trHeight w:val="19"/>
          <w:jc w:val="center"/>
        </w:trPr>
        <w:tc>
          <w:tcPr>
            <w:tcW w:w="725" w:type="pct"/>
            <w:vMerge/>
            <w:tcMar>
              <w:left w:w="17" w:type="dxa"/>
              <w:right w:w="17" w:type="dxa"/>
            </w:tcMar>
            <w:vAlign w:val="center"/>
          </w:tcPr>
          <w:p w14:paraId="3B0A864F" w14:textId="77777777" w:rsidR="009F755C" w:rsidRPr="00E35E89" w:rsidRDefault="009F755C" w:rsidP="008C387C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491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1DCF4CB5" w14:textId="409111A8" w:rsidR="009F755C" w:rsidRPr="00E35E89" w:rsidRDefault="009F755C" w:rsidP="008C387C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B35870" w:rsidDel="00B35870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54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34BE8496" w14:textId="77777777" w:rsidR="009F755C" w:rsidRPr="00E35E89" w:rsidRDefault="009F755C" w:rsidP="008C387C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45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0BF13740" w14:textId="185F3EAA" w:rsidR="009F755C" w:rsidRPr="00E35E89" w:rsidRDefault="009F755C" w:rsidP="008C387C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B35870" w:rsidDel="00B35870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28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3FE1540A" w14:textId="77777777" w:rsidR="009F755C" w:rsidRPr="00E35E89" w:rsidRDefault="009F755C" w:rsidP="008C387C">
            <w:pPr>
              <w:spacing w:line="12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30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4261C98B" w14:textId="18F3B110" w:rsidR="009F755C" w:rsidRPr="00E35E89" w:rsidRDefault="009F755C" w:rsidP="008C387C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B35870" w:rsidDel="00B35870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02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3C7D9F08" w14:textId="77777777" w:rsidR="009F755C" w:rsidRPr="00E35E89" w:rsidRDefault="009F755C" w:rsidP="008C387C">
            <w:pPr>
              <w:spacing w:line="12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32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3A4ABEF6" w14:textId="57DC7A38" w:rsidR="009F755C" w:rsidRPr="00E35E89" w:rsidRDefault="009F755C" w:rsidP="008C387C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B35870" w:rsidDel="00B35870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04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608CC107" w14:textId="77777777" w:rsidR="009F755C" w:rsidRPr="00E35E89" w:rsidRDefault="009F755C" w:rsidP="008C387C">
            <w:pPr>
              <w:spacing w:line="12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41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12D60555" w14:textId="40499427" w:rsidR="009F755C" w:rsidRPr="00E35E89" w:rsidRDefault="009F755C" w:rsidP="008C387C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B35870" w:rsidDel="00B35870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48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379754E9" w14:textId="77777777" w:rsidR="009F755C" w:rsidRPr="00E35E89" w:rsidRDefault="009F755C" w:rsidP="008C387C">
            <w:pPr>
              <w:spacing w:line="12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</w:tr>
      <w:tr w:rsidR="00D368C0" w:rsidRPr="00E35E89" w14:paraId="6AF6824A" w14:textId="77777777" w:rsidTr="00B35870">
        <w:trPr>
          <w:trHeight w:val="19"/>
          <w:jc w:val="center"/>
        </w:trPr>
        <w:tc>
          <w:tcPr>
            <w:tcW w:w="725" w:type="pct"/>
            <w:tcBorders>
              <w:top w:val="single" w:sz="4" w:space="0" w:color="auto"/>
            </w:tcBorders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1E8601CA" w14:textId="430339B1" w:rsidR="00D368C0" w:rsidRPr="00E35E89" w:rsidRDefault="00D368C0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ex</w:t>
            </w:r>
          </w:p>
        </w:tc>
        <w:tc>
          <w:tcPr>
            <w:tcW w:w="491" w:type="pct"/>
            <w:tcBorders>
              <w:top w:val="single" w:sz="4" w:space="0" w:color="auto"/>
            </w:tcBorders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15FF5F4D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4" w:type="pct"/>
            <w:tcBorders>
              <w:top w:val="single" w:sz="4" w:space="0" w:color="auto"/>
            </w:tcBorders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00F7DA4E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5" w:type="pct"/>
            <w:tcBorders>
              <w:top w:val="single" w:sz="4" w:space="0" w:color="auto"/>
            </w:tcBorders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3F7E80D5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28" w:type="pct"/>
            <w:tcBorders>
              <w:top w:val="single" w:sz="4" w:space="0" w:color="auto"/>
            </w:tcBorders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73214272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0" w:type="pct"/>
            <w:tcBorders>
              <w:top w:val="single" w:sz="4" w:space="0" w:color="auto"/>
            </w:tcBorders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5DFEF743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2" w:type="pct"/>
            <w:tcBorders>
              <w:top w:val="single" w:sz="4" w:space="0" w:color="auto"/>
            </w:tcBorders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1960BC41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2" w:type="pct"/>
            <w:tcBorders>
              <w:top w:val="single" w:sz="4" w:space="0" w:color="auto"/>
            </w:tcBorders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2F22C735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single" w:sz="4" w:space="0" w:color="auto"/>
            </w:tcBorders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6440FB91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1" w:type="pct"/>
            <w:tcBorders>
              <w:top w:val="single" w:sz="4" w:space="0" w:color="auto"/>
            </w:tcBorders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2BFFD62C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48" w:type="pct"/>
            <w:tcBorders>
              <w:top w:val="single" w:sz="4" w:space="0" w:color="auto"/>
            </w:tcBorders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10C8306D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59CB1209" w14:textId="77777777" w:rsidTr="00B35870">
        <w:trPr>
          <w:trHeight w:val="19"/>
          <w:jc w:val="center"/>
        </w:trPr>
        <w:tc>
          <w:tcPr>
            <w:tcW w:w="72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0DF12FAC" w14:textId="6DC9174F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emale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8BE846A" w14:textId="0559CB9C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FEAD9C8" w14:textId="44DE71FA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FB1B07D" w14:textId="10A2DF96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ECC754A" w14:textId="5EEC2E9C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4BC7579" w14:textId="11510BFC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CF3516A" w14:textId="208DAAA9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D871AA9" w14:textId="193FDD72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316A65B" w14:textId="3CDBAB0D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6F8A630" w14:textId="2E1AF29F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C0C2A99" w14:textId="0D6FD235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53895C78" w14:textId="77777777" w:rsidTr="00B35870">
        <w:trPr>
          <w:trHeight w:val="19"/>
          <w:jc w:val="center"/>
        </w:trPr>
        <w:tc>
          <w:tcPr>
            <w:tcW w:w="72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5E7FD708" w14:textId="56903400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ale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9694018" w14:textId="552C371B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24 - 1.75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5CCD208" w14:textId="2F67DB4D" w:rsidR="00D368C0" w:rsidRPr="00B35870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B35870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DA2334E" w14:textId="6031E66B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0 - 0.96)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2970C3A" w14:textId="49372A3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53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7BD058F" w14:textId="310826C0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1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39 - 1.89)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98AF56D" w14:textId="49823876" w:rsidR="00D368C0" w:rsidRPr="00B35870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B35870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2F60C1A" w14:textId="2ADF81A8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0 - 1.42)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43AE915" w14:textId="52B3872C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42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30CA7D7" w14:textId="5A8ED1A0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2.2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1.83 - 2.60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78FD273" w14:textId="3CF3311B" w:rsidR="00D368C0" w:rsidRPr="00B35870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B35870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6.79E-28</w:t>
            </w:r>
          </w:p>
        </w:tc>
      </w:tr>
      <w:tr w:rsidR="00D368C0" w:rsidRPr="00E35E89" w14:paraId="19A23D05" w14:textId="77777777" w:rsidTr="00B35870">
        <w:trPr>
          <w:trHeight w:val="19"/>
          <w:jc w:val="center"/>
        </w:trPr>
        <w:tc>
          <w:tcPr>
            <w:tcW w:w="725" w:type="pct"/>
            <w:tcMar>
              <w:left w:w="17" w:type="dxa"/>
              <w:right w:w="17" w:type="dxa"/>
            </w:tcMar>
            <w:vAlign w:val="center"/>
            <w:hideMark/>
          </w:tcPr>
          <w:p w14:paraId="57AD4780" w14:textId="6DFEDCD4" w:rsidR="00D368C0" w:rsidRPr="00E35E89" w:rsidRDefault="00D368C0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ducation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D9CE686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744612B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5509B32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05E8848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59F180F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36AD27C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419D37C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DD3203A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788254B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D0B6804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4F3CAEF6" w14:textId="77777777" w:rsidTr="00B35870">
        <w:trPr>
          <w:trHeight w:val="19"/>
          <w:jc w:val="center"/>
        </w:trPr>
        <w:tc>
          <w:tcPr>
            <w:tcW w:w="725" w:type="pct"/>
            <w:tcMar>
              <w:left w:w="17" w:type="dxa"/>
              <w:right w:w="17" w:type="dxa"/>
            </w:tcMar>
            <w:vAlign w:val="center"/>
            <w:hideMark/>
          </w:tcPr>
          <w:p w14:paraId="000B9AF3" w14:textId="68002FB3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Low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(≤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9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843FD3F" w14:textId="64F2B82B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35730BB" w14:textId="0D031CA5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2F54B0E" w14:textId="6AF54714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74D18C0" w14:textId="5621CDDC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3BB4E3B" w14:textId="52B769FB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3B4D4B2" w14:textId="2D56AF8D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B509166" w14:textId="25E1278E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CE6BCA3" w14:textId="1383B6BF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ADF971A" w14:textId="73A93106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EB48AC6" w14:textId="4847BD3A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061E1CC7" w14:textId="77777777" w:rsidTr="00B35870">
        <w:trPr>
          <w:trHeight w:val="19"/>
          <w:jc w:val="center"/>
        </w:trPr>
        <w:tc>
          <w:tcPr>
            <w:tcW w:w="725" w:type="pct"/>
            <w:tcMar>
              <w:left w:w="17" w:type="dxa"/>
              <w:right w:w="17" w:type="dxa"/>
            </w:tcMar>
            <w:vAlign w:val="center"/>
            <w:hideMark/>
          </w:tcPr>
          <w:p w14:paraId="6610F5D2" w14:textId="6A32D1EC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Intermediate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3B36D0E" w14:textId="0401105E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6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34 - 0.0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56B7DEB" w14:textId="2857670F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63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7CA4CF5" w14:textId="0B6B19B3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5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24 - 0.19)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6F70966" w14:textId="5F65F87E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48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E30894F" w14:textId="52E9664D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7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41 - -0.04)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7109443" w14:textId="029BC4DC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2148BDB" w14:textId="1BE73A4E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7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46 - 0.02)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9462F45" w14:textId="6984C0E3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4903453" w14:textId="3CA0E38A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5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5 - -0.15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B3407DB" w14:textId="3D8C370D" w:rsidR="00D368C0" w:rsidRPr="00B35870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B35870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5</w:t>
            </w:r>
          </w:p>
        </w:tc>
      </w:tr>
      <w:tr w:rsidR="00D368C0" w:rsidRPr="00E35E89" w14:paraId="5D022B67" w14:textId="77777777" w:rsidTr="00B35870">
        <w:trPr>
          <w:trHeight w:val="19"/>
          <w:jc w:val="center"/>
        </w:trPr>
        <w:tc>
          <w:tcPr>
            <w:tcW w:w="725" w:type="pct"/>
            <w:tcMar>
              <w:left w:w="17" w:type="dxa"/>
              <w:right w:w="17" w:type="dxa"/>
            </w:tcMar>
            <w:vAlign w:val="center"/>
            <w:hideMark/>
          </w:tcPr>
          <w:p w14:paraId="4C42A4F5" w14:textId="161BEBB1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High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(≥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12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3BF1A5B" w14:textId="0FCF1481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5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29 - 0.24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562D63F" w14:textId="0BAED541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75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BC209C5" w14:textId="6ACE5EC1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5 - 0.44)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DFDD76E" w14:textId="7AB5A314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8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E3E8361" w14:textId="6BF7899E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5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29 - 0.23)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F431A12" w14:textId="01417F4E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72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C4C0BDD" w14:textId="5FFB7810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03 - 0.62)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C7009B6" w14:textId="46C54300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21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131384D" w14:textId="758F967C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4 - 0.14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849A9C2" w14:textId="7CF5CEB1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04</w:t>
            </w:r>
          </w:p>
        </w:tc>
      </w:tr>
      <w:tr w:rsidR="00D368C0" w:rsidRPr="00E35E89" w14:paraId="4741B81B" w14:textId="77777777" w:rsidTr="00B35870">
        <w:trPr>
          <w:trHeight w:val="19"/>
          <w:jc w:val="center"/>
        </w:trPr>
        <w:tc>
          <w:tcPr>
            <w:tcW w:w="72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3747E38A" w14:textId="482D958E" w:rsidR="00D368C0" w:rsidRPr="00E35E89" w:rsidRDefault="00D368C0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MI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BF0E5CB" w14:textId="34F898E3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3AC9395" w14:textId="400DF9AE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EA6981D" w14:textId="73307168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8267A55" w14:textId="247BA3E2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72FFB01" w14:textId="364AEDBE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6BD0CF5" w14:textId="738F674A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DA70AAA" w14:textId="5F7A76D8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C50F8BF" w14:textId="782E2B22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9637AD2" w14:textId="1E39C26C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86BB66A" w14:textId="28E46182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33BC57E9" w14:textId="77777777" w:rsidTr="00B35870">
        <w:trPr>
          <w:trHeight w:val="19"/>
          <w:jc w:val="center"/>
        </w:trPr>
        <w:tc>
          <w:tcPr>
            <w:tcW w:w="72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3F40B51B" w14:textId="1FFEF4A8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Underweigh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amp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orma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ange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(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25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070A9B9" w14:textId="6431BC68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D2BDAAC" w14:textId="552D248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670E8BA" w14:textId="6DE5A6A5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49D054D" w14:textId="3C7790D9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6E16417" w14:textId="63338BC5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FC9AFC7" w14:textId="6D134686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76954F1" w14:textId="75FE20D0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EEC4763" w14:textId="2718BA0F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97B96C0" w14:textId="62CA584F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5533246" w14:textId="3BDF2779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7E724472" w14:textId="77777777" w:rsidTr="00B35870">
        <w:trPr>
          <w:trHeight w:val="19"/>
          <w:jc w:val="center"/>
        </w:trPr>
        <w:tc>
          <w:tcPr>
            <w:tcW w:w="72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5B854D20" w14:textId="088559BF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verweigh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(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3ECA968" w14:textId="0E8751DE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7 - 0.61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92BBA05" w14:textId="15CE6B1E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34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D8C3758" w14:textId="7228B779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72 - 0.61)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7340986" w14:textId="3564C4BA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65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25E62BA" w14:textId="17E1D784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3 - 0.84)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9FE3597" w14:textId="6881055C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28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85AA84A" w14:textId="48F35A25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13 - 1.51)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8F6EED5" w14:textId="7F068CDA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1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43533F4" w14:textId="117A6BF9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23 - 0.88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816D18F" w14:textId="198B4185" w:rsidR="00D368C0" w:rsidRPr="00B35870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B35870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8.89E-4</w:t>
            </w:r>
          </w:p>
        </w:tc>
      </w:tr>
      <w:tr w:rsidR="00D368C0" w:rsidRPr="00E35E89" w14:paraId="1E9F428B" w14:textId="77777777" w:rsidTr="00B35870">
        <w:trPr>
          <w:trHeight w:val="19"/>
          <w:jc w:val="center"/>
        </w:trPr>
        <w:tc>
          <w:tcPr>
            <w:tcW w:w="72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00B8C008" w14:textId="6409A4EB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bese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(≥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AAB94B3" w14:textId="483A92E2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06 - 1.12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3746DCC" w14:textId="7C49713B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9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4A4F717" w14:textId="73C60458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11 - 1.21)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7A7E7E1" w14:textId="27677E9A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9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F7750E5" w14:textId="5EF66C99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08 - 1.14)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F6736D6" w14:textId="65CB5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3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5AF7AD1" w14:textId="6F73C43F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10 - 1.25)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807A447" w14:textId="781EE0F5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1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836177B" w14:textId="5A015533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4 - 0.40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E2F7B70" w14:textId="7A45233F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49</w:t>
            </w:r>
          </w:p>
        </w:tc>
      </w:tr>
      <w:tr w:rsidR="00D368C0" w:rsidRPr="00E35E89" w14:paraId="6084CCD7" w14:textId="77777777" w:rsidTr="00B35870">
        <w:trPr>
          <w:trHeight w:val="19"/>
          <w:jc w:val="center"/>
        </w:trPr>
        <w:tc>
          <w:tcPr>
            <w:tcW w:w="725" w:type="pct"/>
            <w:tcMar>
              <w:left w:w="17" w:type="dxa"/>
              <w:right w:w="17" w:type="dxa"/>
            </w:tcMar>
            <w:vAlign w:val="center"/>
            <w:hideMark/>
          </w:tcPr>
          <w:p w14:paraId="5EC89394" w14:textId="79C5C719" w:rsidR="00D368C0" w:rsidRPr="00E35E89" w:rsidRDefault="00D368C0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in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tatus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FD280BD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9A1A2AF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8EAED1E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7974DB2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28C8F89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56B6DDC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5626AC3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BA68C82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F6956FA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73AA97C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0162CE56" w14:textId="77777777" w:rsidTr="00B35870">
        <w:trPr>
          <w:trHeight w:val="19"/>
          <w:jc w:val="center"/>
        </w:trPr>
        <w:tc>
          <w:tcPr>
            <w:tcW w:w="725" w:type="pct"/>
            <w:tcMar>
              <w:left w:w="17" w:type="dxa"/>
              <w:right w:w="17" w:type="dxa"/>
            </w:tcMar>
            <w:vAlign w:val="center"/>
            <w:hideMark/>
          </w:tcPr>
          <w:p w14:paraId="61B3494B" w14:textId="540CC486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ev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60F9F62" w14:textId="6F92A6B9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06243FA" w14:textId="3AABD483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4D68B57" w14:textId="61EF813E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5AC40F3" w14:textId="32F7D0C0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C449AE5" w14:textId="4DB41FE9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EF71D40" w14:textId="30513830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92A2D30" w14:textId="156F96E3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2147DE8" w14:textId="0BF5E17C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72EDD3C" w14:textId="62DD486C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BEA2A3B" w14:textId="7AD46C31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405EEA9B" w14:textId="77777777" w:rsidTr="00B35870">
        <w:trPr>
          <w:trHeight w:val="19"/>
          <w:jc w:val="center"/>
        </w:trPr>
        <w:tc>
          <w:tcPr>
            <w:tcW w:w="725" w:type="pct"/>
            <w:tcMar>
              <w:left w:w="17" w:type="dxa"/>
              <w:right w:w="17" w:type="dxa"/>
            </w:tcMar>
            <w:vAlign w:val="center"/>
            <w:hideMark/>
          </w:tcPr>
          <w:p w14:paraId="469275DC" w14:textId="6D7B689B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m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BC050BC" w14:textId="2FA1D064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7 - 1.22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BE64378" w14:textId="735AC140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10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BB72024" w14:textId="107BF13A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6 - 1.28)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B590534" w14:textId="190D5099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9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1298D1B" w14:textId="3354268B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7 - 1.31)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2173055" w14:textId="49073D48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28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EA5F975" w14:textId="4FB09052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4 - 1.46)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05FC969" w14:textId="7A5C722A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5BE74B2" w14:textId="2D1D77FF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4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1.06 - 1.81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68FA94E" w14:textId="74A8C4F3" w:rsidR="00D368C0" w:rsidRPr="00B35870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B35870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.64E-13</w:t>
            </w:r>
          </w:p>
        </w:tc>
      </w:tr>
      <w:tr w:rsidR="00D368C0" w:rsidRPr="00E35E89" w14:paraId="1D951369" w14:textId="77777777" w:rsidTr="00B35870">
        <w:trPr>
          <w:trHeight w:val="19"/>
          <w:jc w:val="center"/>
        </w:trPr>
        <w:tc>
          <w:tcPr>
            <w:tcW w:w="725" w:type="pct"/>
            <w:tcMar>
              <w:left w:w="17" w:type="dxa"/>
              <w:right w:w="17" w:type="dxa"/>
            </w:tcMar>
            <w:vAlign w:val="center"/>
            <w:hideMark/>
          </w:tcPr>
          <w:p w14:paraId="145B0AE9" w14:textId="65D50301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urren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3BE54E1" w14:textId="53984526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2.3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1.32 - 3.41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7CAF31C" w14:textId="0111F9C7" w:rsidR="00D368C0" w:rsidRPr="00B35870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B35870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9.91E-6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FDD5BEC" w14:textId="0FC84589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2.6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1.61 - 3.78)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A1C7C5F" w14:textId="783640B1" w:rsidR="00D368C0" w:rsidRPr="00B35870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B35870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.26E-6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1DC2A4B" w14:textId="0C2E2DA5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2.4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1.43 - 3.50)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64F5AA8" w14:textId="3C30578A" w:rsidR="00D368C0" w:rsidRPr="00B35870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B35870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3.38E-6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D55CFF3" w14:textId="3F7277C8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3.2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2.09 - 4.34)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0176CDA" w14:textId="3F957A8A" w:rsidR="00D368C0" w:rsidRPr="00B35870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B35870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2.83E-8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DB7BD4A" w14:textId="6E2EB591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5.2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4.69 - 5.74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CE58E68" w14:textId="13BB2DE9" w:rsidR="00D368C0" w:rsidRPr="00B35870" w:rsidRDefault="00D368C0" w:rsidP="00D368C0">
            <w:pPr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B35870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.69E-68</w:t>
            </w:r>
          </w:p>
        </w:tc>
      </w:tr>
      <w:tr w:rsidR="00D368C0" w:rsidRPr="00E35E89" w14:paraId="10D37F10" w14:textId="77777777" w:rsidTr="00B35870">
        <w:trPr>
          <w:trHeight w:val="19"/>
          <w:jc w:val="center"/>
        </w:trPr>
        <w:tc>
          <w:tcPr>
            <w:tcW w:w="72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7B165EA2" w14:textId="212BA219" w:rsidR="00D368C0" w:rsidRPr="00E35E89" w:rsidRDefault="00D368C0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Physical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activities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4397599" w14:textId="5C7D7B83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B613517" w14:textId="54F82EC6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B3E8A45" w14:textId="50274822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94B6DE1" w14:textId="0E0710E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DC33179" w14:textId="40202B82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44DB58B" w14:textId="2D31FFE8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43A4D05" w14:textId="72332D69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BA98325" w14:textId="306215F3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1190379" w14:textId="3DF0C80B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7A71B69" w14:textId="593733BF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6C44D6BA" w14:textId="77777777" w:rsidTr="00B35870">
        <w:trPr>
          <w:trHeight w:val="19"/>
          <w:jc w:val="center"/>
        </w:trPr>
        <w:tc>
          <w:tcPr>
            <w:tcW w:w="72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</w:tcPr>
          <w:p w14:paraId="1CBE3C37" w14:textId="21F66583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Inactive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918D4AF" w14:textId="77E544D0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8A41B15" w14:textId="28EB49AE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AAFE8D8" w14:textId="07818242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98475BE" w14:textId="4CC4FC8B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9A5DA9C" w14:textId="316C498F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AC04B51" w14:textId="41CBAD4F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E16488E" w14:textId="36AF7262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7EA392A" w14:textId="10E8D602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F9FE855" w14:textId="352B3096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4A0EA2F" w14:textId="27131ECD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1B09CFFD" w14:textId="77777777" w:rsidTr="00B35870">
        <w:trPr>
          <w:trHeight w:val="19"/>
          <w:jc w:val="center"/>
        </w:trPr>
        <w:tc>
          <w:tcPr>
            <w:tcW w:w="72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27EE8C9E" w14:textId="04A1108F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Low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595445F" w14:textId="1A9ECF8E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5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33 - 0.2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A6CA21D" w14:textId="4192B7FC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69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49415D1" w14:textId="7219556B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5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36 - 0.27)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015C042" w14:textId="1551242C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88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D7D4279" w14:textId="1FB85DBA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6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43 - 0.12)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96BF307" w14:textId="1657EE3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99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D571734" w14:textId="20BE37E0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1.0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84 - -0.16)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122008F" w14:textId="7D7AB5EF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0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07C1930" w14:textId="15B41229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79 - 0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3DEF280" w14:textId="5652DDAC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1</w:t>
            </w:r>
          </w:p>
        </w:tc>
      </w:tr>
      <w:tr w:rsidR="00D368C0" w:rsidRPr="00E35E89" w14:paraId="62DBEF04" w14:textId="77777777" w:rsidTr="00B35870">
        <w:trPr>
          <w:trHeight w:val="19"/>
          <w:jc w:val="center"/>
        </w:trPr>
        <w:tc>
          <w:tcPr>
            <w:tcW w:w="72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</w:tcPr>
          <w:p w14:paraId="627CD092" w14:textId="6F5DA5A4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Medium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or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high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95A6750" w14:textId="51C0752C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5 - 1.01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C3A4A5E" w14:textId="1B149AFB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45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343DDF9" w14:textId="46274589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7 - 1.14)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DA793E5" w14:textId="6CF8BF38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83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0E1642C" w14:textId="677C9ABF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3 - 1.02)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1CCDDBB" w14:textId="250B5FDF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29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B62F837" w14:textId="6E0D2CBF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02 - 1.27)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ED95968" w14:textId="3EF7AC5A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347B557" w14:textId="1D7B3C31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7 - 0.52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10473D1" w14:textId="127DDDFA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34</w:t>
            </w:r>
          </w:p>
        </w:tc>
      </w:tr>
      <w:tr w:rsidR="00D368C0" w:rsidRPr="00E35E89" w14:paraId="22FD18EE" w14:textId="77777777" w:rsidTr="00B35870">
        <w:trPr>
          <w:trHeight w:val="19"/>
          <w:jc w:val="center"/>
        </w:trPr>
        <w:tc>
          <w:tcPr>
            <w:tcW w:w="725" w:type="pct"/>
            <w:tcMar>
              <w:left w:w="17" w:type="dxa"/>
              <w:right w:w="17" w:type="dxa"/>
            </w:tcMar>
            <w:vAlign w:val="center"/>
          </w:tcPr>
          <w:p w14:paraId="2A6D6158" w14:textId="5EBD86CC" w:rsidR="00D368C0" w:rsidRPr="00E35E89" w:rsidRDefault="00D368C0" w:rsidP="00D368C0">
            <w:pPr>
              <w:widowControl/>
              <w:spacing w:line="120" w:lineRule="atLeast"/>
              <w:jc w:val="lef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nsumptio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 w:hint="eastAsia"/>
                <w:b/>
                <w:bCs/>
                <w:kern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13C2E3B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CC66F4A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3A84C44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A829324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E5375AA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2D5CD53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F32EFCD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0264EAF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8A566CA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C653DB6" w14:textId="7777777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3FDF1EDB" w14:textId="77777777" w:rsidTr="00B35870">
        <w:trPr>
          <w:trHeight w:val="19"/>
          <w:jc w:val="center"/>
        </w:trPr>
        <w:tc>
          <w:tcPr>
            <w:tcW w:w="725" w:type="pct"/>
            <w:tcMar>
              <w:left w:w="17" w:type="dxa"/>
              <w:right w:w="17" w:type="dxa"/>
            </w:tcMar>
            <w:vAlign w:val="center"/>
          </w:tcPr>
          <w:p w14:paraId="62B22392" w14:textId="27E91B99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bstainer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70B9252" w14:textId="448B8522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1F93E6A" w14:textId="26E00762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1DC2E32" w14:textId="2E51470D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6E4E4CB" w14:textId="7993462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62A152A" w14:textId="27FCE91F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77AC8CC" w14:textId="79AD9B5A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C75FA1A" w14:textId="3C47647A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5086F91" w14:textId="3894FCF9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FACE963" w14:textId="5D683538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7826164" w14:textId="6D64780A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23E3584D" w14:textId="77777777" w:rsidTr="00B35870">
        <w:trPr>
          <w:trHeight w:val="19"/>
          <w:jc w:val="center"/>
        </w:trPr>
        <w:tc>
          <w:tcPr>
            <w:tcW w:w="725" w:type="pct"/>
            <w:tcMar>
              <w:left w:w="17" w:type="dxa"/>
              <w:right w:w="17" w:type="dxa"/>
            </w:tcMar>
            <w:vAlign w:val="center"/>
          </w:tcPr>
          <w:p w14:paraId="6DAF961E" w14:textId="34D48E1B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Low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41EDF95" w14:textId="6905C1F3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8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81 - 0.18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F741326" w14:textId="0F39DA1F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07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30F5F3E" w14:textId="3C4039D0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1.0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2.13 - -0.06)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FC5771C" w14:textId="1248BC2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5773FBE" w14:textId="720EF32F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7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78 - 0.20)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AD53C4F" w14:textId="0242B3C3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17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17765D6" w14:textId="10CD884A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6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68 - 0.47)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C8A92FD" w14:textId="2A2AAAAD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67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B35E25B" w14:textId="5BBAEC8A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9 - 0.32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D398D01" w14:textId="6CB3A6F1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74</w:t>
            </w:r>
          </w:p>
        </w:tc>
      </w:tr>
      <w:tr w:rsidR="00D368C0" w:rsidRPr="00E35E89" w14:paraId="15896A01" w14:textId="77777777" w:rsidTr="00B35870">
        <w:trPr>
          <w:trHeight w:val="19"/>
          <w:jc w:val="center"/>
        </w:trPr>
        <w:tc>
          <w:tcPr>
            <w:tcW w:w="725" w:type="pct"/>
            <w:tcMar>
              <w:left w:w="17" w:type="dxa"/>
              <w:right w:w="17" w:type="dxa"/>
            </w:tcMar>
            <w:vAlign w:val="center"/>
          </w:tcPr>
          <w:p w14:paraId="63BF3C0A" w14:textId="29B38460" w:rsidR="00D368C0" w:rsidRPr="00E35E89" w:rsidRDefault="00D368C0" w:rsidP="00D368C0">
            <w:pPr>
              <w:widowControl/>
              <w:spacing w:line="12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edium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High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A6F4312" w14:textId="4B2DBFFC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5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23 - 0.08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96CD18B" w14:textId="6083E337" w:rsidR="00D368C0" w:rsidRPr="00E35E89" w:rsidRDefault="00D368C0" w:rsidP="00D368C0">
            <w:pPr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87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EAFB0B1" w14:textId="0B6E2EB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7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41 - -0.05)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51A3F0E" w14:textId="0D536C7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36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AF1E43D" w14:textId="10D0323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4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2 - 0.18)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CCDBE37" w14:textId="59DD70C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56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C073DCF" w14:textId="5F381A8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7 - 0.55)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CDB3BE4" w14:textId="34BF096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58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1955FE3" w14:textId="193A482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2 - 0.35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A8C5AF0" w14:textId="55A024D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29</w:t>
            </w:r>
          </w:p>
        </w:tc>
      </w:tr>
      <w:tr w:rsidR="009F755C" w:rsidRPr="00E35E89" w14:paraId="1D4F435B" w14:textId="77777777" w:rsidTr="00B35870">
        <w:trPr>
          <w:trHeight w:val="19"/>
          <w:jc w:val="center"/>
        </w:trPr>
        <w:tc>
          <w:tcPr>
            <w:tcW w:w="5000" w:type="pct"/>
            <w:gridSpan w:val="11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E9747FF" w14:textId="77777777" w:rsidR="00D368C0" w:rsidRDefault="00D368C0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 w:hint="eastAsia"/>
                <w:kern w:val="0"/>
                <w:sz w:val="20"/>
                <w:szCs w:val="20"/>
              </w:rPr>
              <w:t>β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nd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stimated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y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ultivariate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egressio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djusted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variates.</w:t>
            </w:r>
          </w:p>
          <w:p w14:paraId="7CB1DE78" w14:textId="77777777" w:rsidR="00D368C0" w:rsidRPr="00E35E89" w:rsidRDefault="00D368C0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The bold </w:t>
            </w:r>
            <w:r w:rsidRPr="00AA03B7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-value means pass </w:t>
            </w:r>
            <w:r w:rsidRPr="00B0512C">
              <w:rPr>
                <w:rFonts w:eastAsia="等线" w:cs="Times New Roman"/>
                <w:kern w:val="0"/>
                <w:sz w:val="20"/>
                <w:szCs w:val="20"/>
              </w:rPr>
              <w:t>Bonferroni-correction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>.</w:t>
            </w:r>
          </w:p>
          <w:p w14:paraId="41B379AA" w14:textId="5300145E" w:rsidR="009F755C" w:rsidRPr="00E35E89" w:rsidRDefault="00D368C0" w:rsidP="008C387C">
            <w:pPr>
              <w:widowControl/>
              <w:spacing w:line="120" w:lineRule="atLeast"/>
              <w:rPr>
                <w:rFonts w:eastAsia="等线" w:cs="Times New Roman"/>
                <w:color w:val="000000"/>
                <w:sz w:val="20"/>
                <w:szCs w:val="20"/>
              </w:rPr>
            </w:pP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>a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71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The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nsumptio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as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alculated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y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the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llowin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quation: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1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ottle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e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=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11.88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thanol,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1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glass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ine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=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22.0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thanol,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1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ho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f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liqu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=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6.4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thanol.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bstain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as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ithou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ny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nsumption.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ome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0-19.99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e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0-39.99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low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nsumption,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nd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ome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≥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20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e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≥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40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g/day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edium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high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nsumption.</w:t>
            </w:r>
          </w:p>
        </w:tc>
      </w:tr>
    </w:tbl>
    <w:p w14:paraId="04D7B050" w14:textId="77777777" w:rsidR="009F755C" w:rsidRPr="00F84122" w:rsidRDefault="009F755C" w:rsidP="009F755C">
      <w:pPr>
        <w:widowControl/>
        <w:adjustRightInd/>
        <w:snapToGrid/>
        <w:rPr>
          <w:rFonts w:eastAsia="等线" w:cs="Times New Roman"/>
          <w:kern w:val="0"/>
          <w:sz w:val="22"/>
        </w:rPr>
      </w:pPr>
    </w:p>
    <w:p w14:paraId="367D46A5" w14:textId="77777777" w:rsidR="009F755C" w:rsidRDefault="009F755C" w:rsidP="009F755C">
      <w:pPr>
        <w:widowControl/>
        <w:adjustRightInd/>
        <w:snapToGrid/>
        <w:rPr>
          <w:rFonts w:eastAsia="等线" w:cs="Times New Roman"/>
          <w:kern w:val="0"/>
          <w:sz w:val="22"/>
        </w:rPr>
        <w:sectPr w:rsidR="009F755C" w:rsidSect="00350EE7">
          <w:pgSz w:w="11906" w:h="16838"/>
          <w:pgMar w:top="720" w:right="720" w:bottom="720" w:left="720" w:header="851" w:footer="992" w:gutter="0"/>
          <w:cols w:space="720"/>
          <w:docGrid w:type="lines" w:linePitch="326"/>
        </w:sectPr>
      </w:pPr>
    </w:p>
    <w:p w14:paraId="7F0BE681" w14:textId="27D379E7" w:rsidR="009F755C" w:rsidRPr="003174CA" w:rsidRDefault="002241AA" w:rsidP="009F755C">
      <w:pPr>
        <w:widowControl/>
        <w:adjustRightInd/>
        <w:snapToGrid/>
        <w:rPr>
          <w:rFonts w:eastAsia="等线" w:cs="Times New Roman"/>
          <w:kern w:val="0"/>
          <w:sz w:val="22"/>
        </w:rPr>
      </w:pPr>
      <w:r>
        <w:rPr>
          <w:rFonts w:eastAsia="等线" w:cs="Times New Roman"/>
          <w:b/>
          <w:kern w:val="0"/>
          <w:sz w:val="22"/>
        </w:rPr>
        <w:lastRenderedPageBreak/>
        <w:t>Table S</w:t>
      </w:r>
      <w:r w:rsidR="009F755C" w:rsidRPr="003A1CAD">
        <w:rPr>
          <w:rFonts w:eastAsia="等线" w:cs="Times New Roman"/>
          <w:b/>
          <w:kern w:val="0"/>
          <w:sz w:val="22"/>
        </w:rPr>
        <w:t>7</w:t>
      </w:r>
      <w:r w:rsidR="000C519D">
        <w:rPr>
          <w:rFonts w:eastAsia="等线" w:cs="Times New Roman"/>
          <w:kern w:val="0"/>
          <w:sz w:val="22"/>
        </w:rPr>
        <w:t>.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0C519D">
        <w:rPr>
          <w:rFonts w:eastAsia="等线" w:cs="Times New Roman"/>
          <w:kern w:val="0"/>
          <w:sz w:val="22"/>
        </w:rPr>
        <w:t>A</w:t>
      </w:r>
      <w:r w:rsidR="00B35870">
        <w:rPr>
          <w:rFonts w:eastAsia="等线" w:cs="Times New Roman" w:hint="eastAsia"/>
          <w:kern w:val="0"/>
          <w:sz w:val="22"/>
        </w:rPr>
        <w:t>ssociations</w:t>
      </w:r>
      <w:r w:rsidR="00B35870">
        <w:rPr>
          <w:rFonts w:eastAsia="等线" w:cs="Times New Roman"/>
          <w:kern w:val="0"/>
          <w:sz w:val="22"/>
        </w:rPr>
        <w:t xml:space="preserve"> </w:t>
      </w:r>
      <w:r w:rsidR="009F755C" w:rsidRPr="003174CA">
        <w:rPr>
          <w:rFonts w:eastAsia="等线" w:cs="Times New Roman"/>
          <w:kern w:val="0"/>
          <w:sz w:val="22"/>
        </w:rPr>
        <w:t>of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baseline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characteristics</w:t>
      </w:r>
      <w:r w:rsidR="000C519D">
        <w:rPr>
          <w:rFonts w:eastAsia="等线" w:cs="Times New Roman" w:hint="eastAsia"/>
          <w:kern w:val="0"/>
          <w:sz w:val="22"/>
        </w:rPr>
        <w:t xml:space="preserve"> </w:t>
      </w:r>
      <w:r w:rsidR="000C519D">
        <w:rPr>
          <w:rFonts w:eastAsia="等线" w:cs="Times New Roman"/>
          <w:kern w:val="0"/>
          <w:sz w:val="22"/>
        </w:rPr>
        <w:t xml:space="preserve">with </w:t>
      </w:r>
      <w:r w:rsidR="009F755C" w:rsidRPr="003174CA">
        <w:rPr>
          <w:rFonts w:eastAsia="等线" w:cs="Times New Roman"/>
          <w:kern w:val="0"/>
          <w:sz w:val="22"/>
        </w:rPr>
        <w:t>baseline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9F755C" w:rsidRPr="003174CA">
        <w:rPr>
          <w:rFonts w:eastAsia="等线" w:cs="Times New Roman"/>
          <w:kern w:val="0"/>
          <w:sz w:val="22"/>
        </w:rPr>
        <w:t>AgeAccel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9F755C" w:rsidRPr="003174CA">
        <w:rPr>
          <w:rFonts w:eastAsia="等线" w:cs="Times New Roman"/>
          <w:kern w:val="0"/>
          <w:sz w:val="22"/>
        </w:rPr>
        <w:t>among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9F755C" w:rsidRPr="003174CA">
        <w:rPr>
          <w:rFonts w:eastAsia="等线" w:cs="Times New Roman"/>
          <w:kern w:val="0"/>
          <w:sz w:val="22"/>
        </w:rPr>
        <w:t>male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9F755C" w:rsidRPr="003174CA">
        <w:rPr>
          <w:rFonts w:eastAsia="等线" w:cs="Times New Roman"/>
          <w:kern w:val="0"/>
          <w:sz w:val="22"/>
        </w:rPr>
        <w:t>participants</w:t>
      </w:r>
      <w:r w:rsidR="00B35870">
        <w:rPr>
          <w:rFonts w:eastAsia="等线" w:cs="Times New Roman" w:hint="eastAsia"/>
          <w:kern w:val="0"/>
          <w:sz w:val="22"/>
        </w:rPr>
        <w:t>.</w:t>
      </w:r>
    </w:p>
    <w:tbl>
      <w:tblPr>
        <w:tblW w:w="5450" w:type="pct"/>
        <w:jc w:val="center"/>
        <w:tblLayout w:type="fixed"/>
        <w:tblLook w:val="04A0" w:firstRow="1" w:lastRow="0" w:firstColumn="1" w:lastColumn="0" w:noHBand="0" w:noVBand="1"/>
      </w:tblPr>
      <w:tblGrid>
        <w:gridCol w:w="1701"/>
        <w:gridCol w:w="1152"/>
        <w:gridCol w:w="653"/>
        <w:gridCol w:w="1175"/>
        <w:gridCol w:w="767"/>
        <w:gridCol w:w="1232"/>
        <w:gridCol w:w="705"/>
        <w:gridCol w:w="1271"/>
        <w:gridCol w:w="710"/>
        <w:gridCol w:w="1239"/>
        <w:gridCol w:w="803"/>
      </w:tblGrid>
      <w:tr w:rsidR="009F755C" w:rsidRPr="00E35E89" w14:paraId="3CFBB09E" w14:textId="77777777" w:rsidTr="001C640E">
        <w:trPr>
          <w:trHeight w:val="19"/>
          <w:jc w:val="center"/>
        </w:trPr>
        <w:tc>
          <w:tcPr>
            <w:tcW w:w="746" w:type="pct"/>
            <w:vMerge w:val="restart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  <w:hideMark/>
          </w:tcPr>
          <w:p w14:paraId="0696D668" w14:textId="181B7C3A" w:rsidR="009F755C" w:rsidRPr="00E35E89" w:rsidRDefault="001A0DA4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>Variables</w:t>
            </w:r>
          </w:p>
        </w:tc>
        <w:tc>
          <w:tcPr>
            <w:tcW w:w="791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63AC0ADA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C47853">
              <w:rPr>
                <w:rFonts w:eastAsia="等线" w:cs="Times New Roman"/>
                <w:kern w:val="0"/>
                <w:sz w:val="20"/>
                <w:szCs w:val="20"/>
              </w:rPr>
              <w:t>PCHorvathAgeAccel</w:t>
            </w:r>
          </w:p>
        </w:tc>
        <w:tc>
          <w:tcPr>
            <w:tcW w:w="851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5A293A71" w14:textId="77777777" w:rsidR="009F755C" w:rsidRPr="00E35E89" w:rsidRDefault="009F755C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C47853">
              <w:rPr>
                <w:rFonts w:eastAsia="等线" w:cs="Times New Roman"/>
                <w:kern w:val="0"/>
                <w:sz w:val="20"/>
                <w:szCs w:val="20"/>
              </w:rPr>
              <w:t>PCSkinBloodClockAgeAccel</w:t>
            </w:r>
          </w:p>
        </w:tc>
        <w:tc>
          <w:tcPr>
            <w:tcW w:w="849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7AB3D471" w14:textId="77777777" w:rsidR="009F755C" w:rsidRPr="00E35E89" w:rsidRDefault="009F755C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C47853">
              <w:rPr>
                <w:rFonts w:eastAsia="等线" w:cs="Times New Roman"/>
                <w:kern w:val="0"/>
                <w:sz w:val="20"/>
                <w:szCs w:val="20"/>
              </w:rPr>
              <w:t>PCHannumAgeAccel</w:t>
            </w:r>
          </w:p>
        </w:tc>
        <w:tc>
          <w:tcPr>
            <w:tcW w:w="868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5FE9F99F" w14:textId="77777777" w:rsidR="009F755C" w:rsidRPr="00E35E89" w:rsidRDefault="009F755C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C47853">
              <w:rPr>
                <w:rFonts w:eastAsia="等线" w:cs="Times New Roman"/>
                <w:kern w:val="0"/>
                <w:sz w:val="20"/>
                <w:szCs w:val="20"/>
              </w:rPr>
              <w:t>PCPhenoAgeAccel</w:t>
            </w:r>
          </w:p>
        </w:tc>
        <w:tc>
          <w:tcPr>
            <w:tcW w:w="895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E1A2B4B" w14:textId="77777777" w:rsidR="009F755C" w:rsidRPr="00C47853" w:rsidRDefault="009F755C" w:rsidP="001C640E">
            <w:pPr>
              <w:widowControl/>
              <w:adjustRightInd/>
              <w:snapToGrid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C47853">
              <w:rPr>
                <w:rFonts w:eastAsia="等线" w:cs="Times New Roman"/>
                <w:kern w:val="0"/>
                <w:sz w:val="20"/>
                <w:szCs w:val="20"/>
              </w:rPr>
              <w:t>PCGrimAgeAccel</w:t>
            </w:r>
          </w:p>
        </w:tc>
      </w:tr>
      <w:tr w:rsidR="009F755C" w:rsidRPr="00E35E89" w14:paraId="76C76776" w14:textId="77777777" w:rsidTr="001C640E">
        <w:trPr>
          <w:trHeight w:val="19"/>
          <w:jc w:val="center"/>
        </w:trPr>
        <w:tc>
          <w:tcPr>
            <w:tcW w:w="746" w:type="pct"/>
            <w:vMerge/>
            <w:tcMar>
              <w:left w:w="17" w:type="dxa"/>
              <w:right w:w="17" w:type="dxa"/>
            </w:tcMar>
            <w:vAlign w:val="center"/>
          </w:tcPr>
          <w:p w14:paraId="1EB3651B" w14:textId="77777777" w:rsidR="009F755C" w:rsidRPr="00E35E89" w:rsidRDefault="009F755C" w:rsidP="001C640E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05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633A9021" w14:textId="57CC2752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B35870" w:rsidDel="00B35870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286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58B81B3A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15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9F966B9" w14:textId="675FA2B5" w:rsidR="009F755C" w:rsidRPr="00E35E89" w:rsidRDefault="009F755C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B35870" w:rsidDel="00B35870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36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5FE69B33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40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CDCE51F" w14:textId="49CB863E" w:rsidR="009F755C" w:rsidRPr="00E35E89" w:rsidRDefault="009F755C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β</w:t>
            </w:r>
            <w:r w:rsidR="00B35870" w:rsidDel="00B35870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314E97D3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57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F235105" w14:textId="676634E5" w:rsidR="009F755C" w:rsidRPr="00E35E89" w:rsidRDefault="00B35870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9F755C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11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78E7FEB6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43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77237A69" w14:textId="7553B3B9" w:rsidR="009F755C" w:rsidRPr="00E35E89" w:rsidRDefault="00B35870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9F755C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52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71BF65F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</w:tr>
      <w:tr w:rsidR="00D368C0" w:rsidRPr="00E35E89" w14:paraId="416B3D0B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  <w:hideMark/>
          </w:tcPr>
          <w:p w14:paraId="5AD9089C" w14:textId="484AA78C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ducation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D63E1E">
              <w:rPr>
                <w:rFonts w:eastAsia="等线" w:cs="Times New Roman" w:hint="eastAsia"/>
                <w:kern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05" w:type="pct"/>
            <w:tcMar>
              <w:left w:w="17" w:type="dxa"/>
              <w:right w:w="17" w:type="dxa"/>
            </w:tcMar>
            <w:vAlign w:val="center"/>
          </w:tcPr>
          <w:p w14:paraId="532C347E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286" w:type="pct"/>
            <w:tcMar>
              <w:left w:w="17" w:type="dxa"/>
              <w:right w:w="17" w:type="dxa"/>
            </w:tcMar>
            <w:vAlign w:val="center"/>
          </w:tcPr>
          <w:p w14:paraId="61E6AE39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15" w:type="pct"/>
            <w:tcMar>
              <w:left w:w="17" w:type="dxa"/>
              <w:right w:w="17" w:type="dxa"/>
            </w:tcMar>
            <w:vAlign w:val="center"/>
          </w:tcPr>
          <w:p w14:paraId="69B6A27C" w14:textId="77777777" w:rsidR="00D368C0" w:rsidRPr="00E35E89" w:rsidRDefault="00D368C0" w:rsidP="00D368C0">
            <w:pPr>
              <w:spacing w:line="240" w:lineRule="atLeast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Mar>
              <w:left w:w="17" w:type="dxa"/>
              <w:right w:w="17" w:type="dxa"/>
            </w:tcMar>
            <w:vAlign w:val="center"/>
          </w:tcPr>
          <w:p w14:paraId="1E8470D3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Mar>
              <w:left w:w="17" w:type="dxa"/>
              <w:right w:w="17" w:type="dxa"/>
            </w:tcMar>
            <w:vAlign w:val="center"/>
          </w:tcPr>
          <w:p w14:paraId="59E91934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Mar>
              <w:left w:w="17" w:type="dxa"/>
              <w:right w:w="17" w:type="dxa"/>
            </w:tcMar>
            <w:vAlign w:val="center"/>
          </w:tcPr>
          <w:p w14:paraId="5E78D5D4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Mar>
              <w:left w:w="17" w:type="dxa"/>
              <w:right w:w="17" w:type="dxa"/>
            </w:tcMar>
            <w:vAlign w:val="center"/>
          </w:tcPr>
          <w:p w14:paraId="5CAFFC1B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11" w:type="pct"/>
            <w:tcMar>
              <w:left w:w="17" w:type="dxa"/>
              <w:right w:w="17" w:type="dxa"/>
            </w:tcMar>
            <w:vAlign w:val="center"/>
          </w:tcPr>
          <w:p w14:paraId="66678CB2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43" w:type="pct"/>
            <w:tcMar>
              <w:left w:w="17" w:type="dxa"/>
              <w:right w:w="17" w:type="dxa"/>
            </w:tcMar>
            <w:vAlign w:val="center"/>
          </w:tcPr>
          <w:p w14:paraId="2D8D704B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52" w:type="pct"/>
            <w:tcMar>
              <w:left w:w="17" w:type="dxa"/>
              <w:right w:w="17" w:type="dxa"/>
            </w:tcMar>
            <w:vAlign w:val="center"/>
          </w:tcPr>
          <w:p w14:paraId="2619A8BE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20F10750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  <w:hideMark/>
          </w:tcPr>
          <w:p w14:paraId="4A11956E" w14:textId="43EAA035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Low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(</w:t>
            </w:r>
            <w:r w:rsidRPr="005F23E9">
              <w:rPr>
                <w:rFonts w:cs="Times New Roman"/>
                <w:sz w:val="20"/>
                <w:szCs w:val="20"/>
              </w:rPr>
              <w:t>≤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9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F9E6CE9" w14:textId="6C1B25F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BC4F938" w14:textId="65F4B3B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E999343" w14:textId="3FF13B0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4B35AD8" w14:textId="4C34DC7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FB0BA5B" w14:textId="0ABE7B4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9E9FD23" w14:textId="38C35CD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0A11DE1" w14:textId="111C750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0040572" w14:textId="5AFCC79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551D5E9" w14:textId="47ABDFB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F8809E8" w14:textId="289272B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26D82D53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  <w:hideMark/>
          </w:tcPr>
          <w:p w14:paraId="59B24F9E" w14:textId="1B10E015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Intermediate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8A54C26" w14:textId="488B9E2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7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60 - 0.07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86708EC" w14:textId="781FE6B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3CE2BA3" w14:textId="2B6E571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8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65 - 0.05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76CE741" w14:textId="0C1BAA9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67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7F076B1" w14:textId="2B669C3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8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62 - -0.03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F06221D" w14:textId="38F2F7F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957AD1F" w14:textId="615BD01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8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75 - 0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3993809" w14:textId="3A9774C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0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8076678" w14:textId="1A2B242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9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47 - -0.42)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EF2E215" w14:textId="2A984ACB" w:rsidR="00D368C0" w:rsidRPr="00B35870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B35870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.79E-4</w:t>
            </w:r>
          </w:p>
        </w:tc>
      </w:tr>
      <w:tr w:rsidR="00D368C0" w:rsidRPr="00E35E89" w14:paraId="45E9671D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  <w:hideMark/>
          </w:tcPr>
          <w:p w14:paraId="4E4F9FFE" w14:textId="70D7700C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High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(</w:t>
            </w:r>
            <w:r w:rsidRPr="005F23E9">
              <w:rPr>
                <w:rFonts w:cs="Times New Roman"/>
                <w:sz w:val="20"/>
                <w:szCs w:val="20"/>
              </w:rPr>
              <w:t>≥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12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FB9C11E" w14:textId="6F3BFE7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4 - 0.92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43280AD" w14:textId="310A8F8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34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07F5273" w14:textId="6E26338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95 - 1.16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F8AEB4E" w14:textId="0686F2F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47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F71EDE5" w14:textId="4285B2E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2 - 0.85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0C04CDF" w14:textId="0AE207C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83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C51E951" w14:textId="419E703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9 - 1.47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D70AE40" w14:textId="77092C4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79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6D9C7AE" w14:textId="05A85D1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93 - 0.38)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BCE56EC" w14:textId="4A14D50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09</w:t>
            </w:r>
          </w:p>
        </w:tc>
      </w:tr>
      <w:tr w:rsidR="00D368C0" w:rsidRPr="00E35E89" w14:paraId="11125C85" w14:textId="77777777" w:rsidTr="001C640E">
        <w:trPr>
          <w:trHeight w:val="19"/>
          <w:jc w:val="center"/>
        </w:trPr>
        <w:tc>
          <w:tcPr>
            <w:tcW w:w="746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26259309" w14:textId="13F275D2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MI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A868F66" w14:textId="35C919DA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737E856" w14:textId="7EF19682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6D9127E" w14:textId="15280306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0A75127" w14:textId="3B08B228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DE115CB" w14:textId="57A76C1E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F0DD14E" w14:textId="4CEB8E98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0237EE5" w14:textId="03CA32F1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CC7DDB3" w14:textId="7F10F33B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A90F2F1" w14:textId="48501AAA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5C4FC5E" w14:textId="441BCBE4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5D4B0CDE" w14:textId="77777777" w:rsidTr="001C640E">
        <w:trPr>
          <w:trHeight w:val="19"/>
          <w:jc w:val="center"/>
        </w:trPr>
        <w:tc>
          <w:tcPr>
            <w:tcW w:w="746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087420E7" w14:textId="24518375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Underweigh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amp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orma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ange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25)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A1EF570" w14:textId="4F57A5E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0BABA61" w14:textId="12D602E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68CFC45" w14:textId="364D08C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9B6C585" w14:textId="21986E0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3C47314" w14:textId="5F0171E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27FB888" w14:textId="5FAEBC9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8D71366" w14:textId="03A4F49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E0FE94D" w14:textId="47280A7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3760020" w14:textId="59484F3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0EF743C" w14:textId="2FD2092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3927572A" w14:textId="77777777" w:rsidTr="001C640E">
        <w:trPr>
          <w:trHeight w:val="19"/>
          <w:jc w:val="center"/>
        </w:trPr>
        <w:tc>
          <w:tcPr>
            <w:tcW w:w="746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23399025" w14:textId="778CC8B6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verweight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25B99B4" w14:textId="464D298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08 - 0.74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F248C6C" w14:textId="2C45F1D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11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82BD2CA" w14:textId="2055D40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98 - 0.88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4427B21" w14:textId="76D8175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19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57A829F" w14:textId="71528FE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92 - 0.81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7F1DB3E" w14:textId="3844557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04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47485F4" w14:textId="63995E1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7 - 1.34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543D6D4" w14:textId="1F70150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28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6956026" w14:textId="112E54C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7 - 0.98)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B96898A" w14:textId="1F659CC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64</w:t>
            </w:r>
          </w:p>
        </w:tc>
      </w:tr>
      <w:tr w:rsidR="00D368C0" w:rsidRPr="00E35E89" w14:paraId="63999A07" w14:textId="77777777" w:rsidTr="001C640E">
        <w:trPr>
          <w:trHeight w:val="19"/>
          <w:jc w:val="center"/>
        </w:trPr>
        <w:tc>
          <w:tcPr>
            <w:tcW w:w="746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3547AC8B" w14:textId="61D2ACC3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bese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≥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9B31283" w14:textId="1287107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2 - 0.94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5D9E00B" w14:textId="1D9DF5C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69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274BF2B" w14:textId="03AEC78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9 - 1.30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3D69ECD" w14:textId="0623133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46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B96F191" w14:textId="5DB7C57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0 - 1.10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8BE325F" w14:textId="057D2DA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63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39F5986" w14:textId="7F3A28B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8 - 1.25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33A62E9" w14:textId="414C674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15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1F180CE" w14:textId="66AC0F6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4 - 0.38)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8E71190" w14:textId="4E91DCD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41</w:t>
            </w:r>
          </w:p>
        </w:tc>
      </w:tr>
      <w:tr w:rsidR="00D368C0" w:rsidRPr="00E35E89" w14:paraId="5750FC43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  <w:hideMark/>
          </w:tcPr>
          <w:p w14:paraId="16B6DAC8" w14:textId="700133EE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in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tatus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D63E1E">
              <w:rPr>
                <w:rFonts w:eastAsia="等线" w:cs="Times New Roman" w:hint="eastAsia"/>
                <w:kern w:val="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FF3F522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D100852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B1C0C13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E083061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B3506A1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C4C1F09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F4F8039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7F6F062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770CC2C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D559563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0AFA72D9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  <w:hideMark/>
          </w:tcPr>
          <w:p w14:paraId="58EA7593" w14:textId="2DB45F54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ev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5AD5D13" w14:textId="36266C9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6D85F1E" w14:textId="3620E1E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5C5EB19" w14:textId="0C05387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4D8F8D2" w14:textId="1AF291E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2CE68DB" w14:textId="7F79EF0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39967DB" w14:textId="20EB9A6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F3235A5" w14:textId="4E4FE75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440C2CD" w14:textId="0737E92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37DED5F" w14:textId="268CDF7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1080025" w14:textId="5141037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296D9333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  <w:hideMark/>
          </w:tcPr>
          <w:p w14:paraId="4514956C" w14:textId="79F6A359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m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1B5189E" w14:textId="1E6370B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74 - 1.27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B7E2AB5" w14:textId="46640CD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01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2393C45" w14:textId="577F642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7 - 1.38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8C9E6BA" w14:textId="3F3111B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9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4A5483C" w14:textId="22E28AB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1 - 1.60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3D0F765" w14:textId="4E94520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83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2AFB01D" w14:textId="6A29B4B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0 - 1.80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9041AE1" w14:textId="3951AA7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61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D881B7A" w14:textId="1E613CA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7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1.08 - 2.35)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9930D2F" w14:textId="696C1F17" w:rsidR="00D368C0" w:rsidRPr="00B35870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B35870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.80E-7</w:t>
            </w:r>
          </w:p>
        </w:tc>
      </w:tr>
      <w:tr w:rsidR="00D368C0" w:rsidRPr="00E35E89" w14:paraId="0E61EE96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  <w:hideMark/>
          </w:tcPr>
          <w:p w14:paraId="6BB4DE2C" w14:textId="5A9C15B8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urren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4BC253D" w14:textId="2F86F2E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5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12 - 2.93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0ED5454" w14:textId="0E3664D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BC8D2B5" w14:textId="2D83CD8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9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51 - 3.39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24872CC" w14:textId="55D12FAB" w:rsidR="00D368C0" w:rsidRPr="00B35870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B35870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068DE7E" w14:textId="419975D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2.1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80 - 3.48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22C4E35" w14:textId="665090E7" w:rsidR="00D368C0" w:rsidRPr="00B35870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B35870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8C11735" w14:textId="6349C5A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2.8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1.41 - 4.36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2A3F876" w14:textId="6AF73DBE" w:rsidR="00D368C0" w:rsidRPr="00B35870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B35870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.39E-4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77FA727" w14:textId="69BDA3F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5.9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5.08 - 6.86)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73C464D" w14:textId="69A8ABE7" w:rsidR="00D368C0" w:rsidRPr="00B35870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B35870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.13E-32</w:t>
            </w:r>
          </w:p>
        </w:tc>
      </w:tr>
      <w:tr w:rsidR="00D368C0" w:rsidRPr="00E35E89" w14:paraId="4B638871" w14:textId="77777777" w:rsidTr="001C640E">
        <w:trPr>
          <w:trHeight w:val="19"/>
          <w:jc w:val="center"/>
        </w:trPr>
        <w:tc>
          <w:tcPr>
            <w:tcW w:w="746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5E0AB892" w14:textId="150B7F1B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Physical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activities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 w:rsidRPr="00D63E1E">
              <w:rPr>
                <w:rFonts w:eastAsiaTheme="minorEastAsia" w:cs="Times New Roman" w:hint="eastAsia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C57AF33" w14:textId="7969C563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AE92287" w14:textId="69C665D1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CDE5734" w14:textId="7B3CF0B1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8C44EA5" w14:textId="6BEABA79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E09C0DE" w14:textId="27009DAF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738F5F2" w14:textId="5DAE0170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F3FEA9B" w14:textId="777A0EBC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217FDCC" w14:textId="209435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D704B82" w14:textId="70D3D0BF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80D903E" w14:textId="08FC2A46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2D120EEA" w14:textId="77777777" w:rsidTr="001C640E">
        <w:trPr>
          <w:trHeight w:val="19"/>
          <w:jc w:val="center"/>
        </w:trPr>
        <w:tc>
          <w:tcPr>
            <w:tcW w:w="746" w:type="pct"/>
            <w:shd w:val="clear" w:color="auto" w:fill="D0CECE" w:themeFill="background2" w:themeFillShade="E6"/>
            <w:tcMar>
              <w:left w:w="17" w:type="dxa"/>
              <w:right w:w="17" w:type="dxa"/>
            </w:tcMar>
          </w:tcPr>
          <w:p w14:paraId="447642CC" w14:textId="7517E341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Inactive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7ED6D98" w14:textId="23385C6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A921FC2" w14:textId="01A9890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2D93084" w14:textId="48F0B05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1270608" w14:textId="2DFD2D3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11F1EB9" w14:textId="403AB3E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1EA736D" w14:textId="4666D86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A5AFCBA" w14:textId="220991F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F9E6D80" w14:textId="6D27CAB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BDB79C7" w14:textId="2D5E5D4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DDB9C90" w14:textId="70731BE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2FC6686F" w14:textId="77777777" w:rsidTr="001C640E">
        <w:trPr>
          <w:trHeight w:val="19"/>
          <w:jc w:val="center"/>
        </w:trPr>
        <w:tc>
          <w:tcPr>
            <w:tcW w:w="746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28D2EF3E" w14:textId="30763A83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Low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F30D4E5" w14:textId="72EB256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5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77 - 0.71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F6437F2" w14:textId="2E8E0CB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03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2C32830" w14:textId="631A7E2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49 - 1.05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3E99B25" w14:textId="62E0529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37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3F1AEE2" w14:textId="2E2A756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35 - 1.02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9CF0923" w14:textId="0231655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86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69E7948" w14:textId="7640FE0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6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92 - 0.68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89F727B" w14:textId="6C38521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46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7F7C2C7" w14:textId="40AD712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09 - 0.48)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6F85449" w14:textId="3BA7922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46</w:t>
            </w:r>
          </w:p>
        </w:tc>
      </w:tr>
      <w:tr w:rsidR="00D368C0" w:rsidRPr="00E35E89" w14:paraId="1823A9BC" w14:textId="77777777" w:rsidTr="001C640E">
        <w:trPr>
          <w:trHeight w:val="19"/>
          <w:jc w:val="center"/>
        </w:trPr>
        <w:tc>
          <w:tcPr>
            <w:tcW w:w="746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69A14429" w14:textId="059F0AC1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Medium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or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high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AC0D0ED" w14:textId="1098DE9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1 - 1.46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21C13DB" w14:textId="4B8CCD9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00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A32606D" w14:textId="2F6D528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7 - 1.14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9A9DAFD" w14:textId="2D09AD1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09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442FEE2" w14:textId="1B4B0C5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6 - 1.23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938ECA1" w14:textId="11464C6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71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7DAD619" w14:textId="14988C9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6 - 1.48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1544F5B" w14:textId="78F3439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35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A751A79" w14:textId="77FF888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4 - 0.87)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9854137" w14:textId="480ACED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70</w:t>
            </w:r>
          </w:p>
        </w:tc>
      </w:tr>
      <w:tr w:rsidR="00D368C0" w:rsidRPr="00E35E89" w14:paraId="3887FFAA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</w:tcPr>
          <w:p w14:paraId="2B33411A" w14:textId="1B7B65AE" w:rsidR="00D368C0" w:rsidRPr="00E35E89" w:rsidRDefault="00D368C0" w:rsidP="00D368C0">
            <w:pPr>
              <w:widowControl/>
              <w:spacing w:line="240" w:lineRule="atLeast"/>
              <w:jc w:val="lef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nsumptio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 w:hint="eastAsia"/>
                <w:b/>
                <w:bCs/>
                <w:kern w:val="0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85557F0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D1B75B2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17EE989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CD1E544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B5539E5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F9AD802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25DD26A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45E18EF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8EF3601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BF7B283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753C147C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</w:tcPr>
          <w:p w14:paraId="5467FFD0" w14:textId="67F87C55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bstainer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4CDAD59" w14:textId="54D9393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180008E" w14:textId="0BED0FB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6A21D88" w14:textId="6515A3C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453AB00" w14:textId="2337741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8D3C225" w14:textId="5183658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ECBC030" w14:textId="3BE360E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998B480" w14:textId="0B0558D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2515BC8" w14:textId="426CDC5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63AD3DB" w14:textId="5EE37A0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9DE6E58" w14:textId="6EC9578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6482741B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</w:tcPr>
          <w:p w14:paraId="1CEAD62E" w14:textId="42C6A497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Low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827635F" w14:textId="78B96DA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71 - 1.27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A1C2A5A" w14:textId="652898E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73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5917578" w14:textId="08C0257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89 - 1.16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8544DF6" w14:textId="54E6162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39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53FE09C" w14:textId="75ACC2D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54 - 1.31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E989F76" w14:textId="6BDE3A2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72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02A1CBB" w14:textId="124EA33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30 - 1.83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A9CE184" w14:textId="687A6BA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37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F84458B" w14:textId="0F2A46D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8 - 1.00)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06CAF01" w14:textId="388B8FA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01</w:t>
            </w:r>
          </w:p>
        </w:tc>
      </w:tr>
      <w:tr w:rsidR="00D368C0" w:rsidRPr="00E35E89" w14:paraId="4F856252" w14:textId="77777777" w:rsidTr="001C640E">
        <w:trPr>
          <w:trHeight w:val="19"/>
          <w:jc w:val="center"/>
        </w:trPr>
        <w:tc>
          <w:tcPr>
            <w:tcW w:w="746" w:type="pct"/>
            <w:tcMar>
              <w:left w:w="17" w:type="dxa"/>
              <w:right w:w="17" w:type="dxa"/>
            </w:tcMar>
            <w:vAlign w:val="center"/>
          </w:tcPr>
          <w:p w14:paraId="7BAD193B" w14:textId="71CC4202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edium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High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AADE78B" w14:textId="3B5C718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1 - 0.78)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C9883C2" w14:textId="10CBB68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35</w:t>
            </w:r>
          </w:p>
        </w:tc>
        <w:tc>
          <w:tcPr>
            <w:tcW w:w="51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2036F29" w14:textId="3A6290C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32 - 0.62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8CC4EE4" w14:textId="56CB0BA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79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0FB2FE1" w14:textId="12E591E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06 - 0.75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F68CDA3" w14:textId="3AE6642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34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2A5CCA5" w14:textId="2554E28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9 - 1.49)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DA8951B" w14:textId="204F7C6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23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76D0B5E" w14:textId="089162F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6 - 0.74)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D59F7D5" w14:textId="4DBB570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40</w:t>
            </w:r>
          </w:p>
        </w:tc>
      </w:tr>
      <w:tr w:rsidR="009F755C" w:rsidRPr="00E35E89" w14:paraId="290675AF" w14:textId="77777777" w:rsidTr="001C640E">
        <w:trPr>
          <w:trHeight w:val="19"/>
          <w:jc w:val="center"/>
        </w:trPr>
        <w:tc>
          <w:tcPr>
            <w:tcW w:w="5000" w:type="pct"/>
            <w:gridSpan w:val="11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4B19C99E" w14:textId="4F6EECD7" w:rsidR="009F755C" w:rsidRPr="00E35E89" w:rsidRDefault="009F755C" w:rsidP="001C640E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 w:hint="eastAsia"/>
                <w:kern w:val="0"/>
                <w:sz w:val="20"/>
                <w:szCs w:val="20"/>
              </w:rPr>
              <w:t>β</w:t>
            </w:r>
            <w:r w:rsidR="0054223A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n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stima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ultivariat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egress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djus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variates.</w:t>
            </w:r>
          </w:p>
          <w:p w14:paraId="563EABB7" w14:textId="77777777" w:rsidR="00B35870" w:rsidRPr="005338A3" w:rsidRDefault="00B35870" w:rsidP="00B3587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The bold </w:t>
            </w:r>
            <w:r w:rsidRPr="00724C66">
              <w:rPr>
                <w:rFonts w:eastAsia="等线" w:cs="Times New Roman" w:hint="eastAsia"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-value means passed </w:t>
            </w:r>
            <w:r w:rsidRPr="00B0512C">
              <w:rPr>
                <w:rFonts w:eastAsia="等线" w:cs="Times New Roman"/>
                <w:kern w:val="0"/>
                <w:sz w:val="20"/>
                <w:szCs w:val="20"/>
              </w:rPr>
              <w:t>Bonferroni-correction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>.</w:t>
            </w:r>
          </w:p>
          <w:p w14:paraId="37588678" w14:textId="16F3693F" w:rsidR="009F755C" w:rsidRPr="000D0E68" w:rsidRDefault="009F755C" w:rsidP="001C640E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1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ithout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ducat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</w:p>
          <w:p w14:paraId="5A2B7BCA" w14:textId="7DCB49BD" w:rsidR="009F755C" w:rsidRPr="000D0E68" w:rsidRDefault="009F755C" w:rsidP="001C640E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b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8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  <w:p w14:paraId="33787B48" w14:textId="39043E0A" w:rsidR="00D368C0" w:rsidRPr="000D0E68" w:rsidRDefault="009F755C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  <w:p w14:paraId="4FCA9016" w14:textId="33D10C1F" w:rsidR="009F755C" w:rsidRPr="00E35E89" w:rsidRDefault="009F755C" w:rsidP="008D0A2A">
            <w:pPr>
              <w:widowControl/>
              <w:spacing w:line="120" w:lineRule="atLeas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9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</w:tc>
      </w:tr>
    </w:tbl>
    <w:p w14:paraId="77DD7E4E" w14:textId="77777777" w:rsidR="009F755C" w:rsidRPr="003174CA" w:rsidRDefault="009F755C" w:rsidP="009F755C">
      <w:pPr>
        <w:widowControl/>
        <w:adjustRightInd/>
        <w:snapToGrid/>
        <w:rPr>
          <w:rFonts w:eastAsia="等线" w:cs="Times New Roman"/>
          <w:kern w:val="0"/>
          <w:sz w:val="22"/>
        </w:rPr>
      </w:pPr>
    </w:p>
    <w:p w14:paraId="07437E56" w14:textId="77777777" w:rsidR="009F755C" w:rsidRPr="006812EB" w:rsidRDefault="009F755C" w:rsidP="009F755C">
      <w:pPr>
        <w:widowControl/>
        <w:adjustRightInd/>
        <w:snapToGrid/>
        <w:jc w:val="left"/>
        <w:rPr>
          <w:rFonts w:eastAsiaTheme="minorEastAsia"/>
          <w:kern w:val="0"/>
        </w:rPr>
        <w:sectPr w:rsidR="009F755C" w:rsidRPr="006812EB" w:rsidSect="009F755C">
          <w:pgSz w:w="11906" w:h="16838"/>
          <w:pgMar w:top="720" w:right="720" w:bottom="720" w:left="720" w:header="851" w:footer="992" w:gutter="0"/>
          <w:cols w:space="720"/>
          <w:docGrid w:type="lines" w:linePitch="326"/>
        </w:sectPr>
      </w:pPr>
    </w:p>
    <w:p w14:paraId="4352506E" w14:textId="32714BA9" w:rsidR="009F755C" w:rsidRDefault="002241AA" w:rsidP="009F755C">
      <w:pPr>
        <w:widowControl/>
        <w:adjustRightInd/>
        <w:snapToGrid/>
        <w:rPr>
          <w:rFonts w:eastAsia="等线" w:cs="Times New Roman"/>
          <w:kern w:val="0"/>
          <w:sz w:val="22"/>
        </w:rPr>
      </w:pPr>
      <w:r>
        <w:rPr>
          <w:rFonts w:eastAsia="等线" w:cs="Times New Roman"/>
          <w:b/>
          <w:kern w:val="0"/>
          <w:sz w:val="22"/>
        </w:rPr>
        <w:lastRenderedPageBreak/>
        <w:t>Table S</w:t>
      </w:r>
      <w:r w:rsidR="000C519D">
        <w:rPr>
          <w:rFonts w:eastAsia="等线" w:cs="Times New Roman" w:hint="eastAsia"/>
          <w:b/>
          <w:kern w:val="0"/>
          <w:sz w:val="22"/>
        </w:rPr>
        <w:t>8</w:t>
      </w:r>
      <w:r w:rsidR="000C519D">
        <w:rPr>
          <w:rFonts w:eastAsia="等线" w:cs="Times New Roman"/>
          <w:kern w:val="0"/>
          <w:sz w:val="22"/>
        </w:rPr>
        <w:t>. A</w:t>
      </w:r>
      <w:r w:rsidR="000C519D">
        <w:rPr>
          <w:rFonts w:eastAsia="等线" w:cs="Times New Roman" w:hint="eastAsia"/>
          <w:kern w:val="0"/>
          <w:sz w:val="22"/>
        </w:rPr>
        <w:t>ssociations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of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baseline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characteristics</w:t>
      </w:r>
      <w:r w:rsidR="000C519D">
        <w:rPr>
          <w:rFonts w:eastAsia="等线" w:cs="Times New Roman" w:hint="eastAsia"/>
          <w:kern w:val="0"/>
          <w:sz w:val="22"/>
        </w:rPr>
        <w:t xml:space="preserve"> </w:t>
      </w:r>
      <w:r w:rsidR="000C519D">
        <w:rPr>
          <w:rFonts w:eastAsia="等线" w:cs="Times New Roman"/>
          <w:kern w:val="0"/>
          <w:sz w:val="22"/>
        </w:rPr>
        <w:t xml:space="preserve">with </w:t>
      </w:r>
      <w:r w:rsidR="000C519D" w:rsidRPr="003174CA">
        <w:rPr>
          <w:rFonts w:eastAsia="等线" w:cs="Times New Roman"/>
          <w:kern w:val="0"/>
          <w:sz w:val="22"/>
        </w:rPr>
        <w:t>baseline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AgeAccel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among</w:t>
      </w:r>
      <w:r w:rsidR="000C519D">
        <w:rPr>
          <w:rFonts w:eastAsia="等线" w:cs="Times New Roman"/>
          <w:kern w:val="0"/>
          <w:sz w:val="22"/>
        </w:rPr>
        <w:t xml:space="preserve"> fe</w:t>
      </w:r>
      <w:r w:rsidR="000C519D" w:rsidRPr="003174CA">
        <w:rPr>
          <w:rFonts w:eastAsia="等线" w:cs="Times New Roman"/>
          <w:kern w:val="0"/>
          <w:sz w:val="22"/>
        </w:rPr>
        <w:t>male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participants</w:t>
      </w:r>
      <w:r w:rsidR="000C519D">
        <w:rPr>
          <w:rFonts w:eastAsia="等线" w:cs="Times New Roman" w:hint="eastAsia"/>
          <w:kern w:val="0"/>
          <w:sz w:val="22"/>
        </w:rPr>
        <w:t>.</w:t>
      </w:r>
    </w:p>
    <w:tbl>
      <w:tblPr>
        <w:tblW w:w="5453" w:type="pct"/>
        <w:jc w:val="center"/>
        <w:tblLayout w:type="fixed"/>
        <w:tblLook w:val="04A0" w:firstRow="1" w:lastRow="0" w:firstColumn="1" w:lastColumn="0" w:noHBand="0" w:noVBand="1"/>
      </w:tblPr>
      <w:tblGrid>
        <w:gridCol w:w="1701"/>
        <w:gridCol w:w="1151"/>
        <w:gridCol w:w="651"/>
        <w:gridCol w:w="1173"/>
        <w:gridCol w:w="767"/>
        <w:gridCol w:w="1230"/>
        <w:gridCol w:w="705"/>
        <w:gridCol w:w="1272"/>
        <w:gridCol w:w="712"/>
        <w:gridCol w:w="1237"/>
        <w:gridCol w:w="815"/>
      </w:tblGrid>
      <w:tr w:rsidR="009F755C" w:rsidRPr="00E35E89" w14:paraId="768A3300" w14:textId="77777777" w:rsidTr="001C640E">
        <w:trPr>
          <w:trHeight w:val="19"/>
          <w:jc w:val="center"/>
        </w:trPr>
        <w:tc>
          <w:tcPr>
            <w:tcW w:w="745" w:type="pct"/>
            <w:vMerge w:val="restart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  <w:hideMark/>
          </w:tcPr>
          <w:p w14:paraId="47E465BA" w14:textId="59F6A701" w:rsidR="009F755C" w:rsidRPr="00E35E89" w:rsidRDefault="001A0DA4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>Variables</w:t>
            </w:r>
          </w:p>
        </w:tc>
        <w:tc>
          <w:tcPr>
            <w:tcW w:w="789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01F5B47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C47853">
              <w:rPr>
                <w:rFonts w:eastAsia="等线" w:cs="Times New Roman"/>
                <w:kern w:val="0"/>
                <w:sz w:val="20"/>
                <w:szCs w:val="20"/>
              </w:rPr>
              <w:t>PCHorvathAgeAccel</w:t>
            </w:r>
          </w:p>
        </w:tc>
        <w:tc>
          <w:tcPr>
            <w:tcW w:w="850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6DFD69F0" w14:textId="77777777" w:rsidR="009F755C" w:rsidRPr="00E35E89" w:rsidRDefault="009F755C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C47853">
              <w:rPr>
                <w:rFonts w:eastAsia="等线" w:cs="Times New Roman"/>
                <w:kern w:val="0"/>
                <w:sz w:val="20"/>
                <w:szCs w:val="20"/>
              </w:rPr>
              <w:t>PCSkinBloodClockAgeAccel</w:t>
            </w:r>
          </w:p>
        </w:tc>
        <w:tc>
          <w:tcPr>
            <w:tcW w:w="848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DD61067" w14:textId="77777777" w:rsidR="009F755C" w:rsidRPr="00E35E89" w:rsidRDefault="009F755C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C47853">
              <w:rPr>
                <w:rFonts w:eastAsia="等线" w:cs="Times New Roman"/>
                <w:kern w:val="0"/>
                <w:sz w:val="20"/>
                <w:szCs w:val="20"/>
              </w:rPr>
              <w:t>PCHannumAgeAccel</w:t>
            </w:r>
          </w:p>
        </w:tc>
        <w:tc>
          <w:tcPr>
            <w:tcW w:w="869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08400EC5" w14:textId="77777777" w:rsidR="009F755C" w:rsidRPr="00E35E89" w:rsidRDefault="009F755C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C47853">
              <w:rPr>
                <w:rFonts w:eastAsia="等线" w:cs="Times New Roman"/>
                <w:kern w:val="0"/>
                <w:sz w:val="20"/>
                <w:szCs w:val="20"/>
              </w:rPr>
              <w:t>PCPhenoAgeAccel</w:t>
            </w:r>
          </w:p>
        </w:tc>
        <w:tc>
          <w:tcPr>
            <w:tcW w:w="899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1C835CC2" w14:textId="77777777" w:rsidR="009F755C" w:rsidRPr="00E35E89" w:rsidRDefault="009F755C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C47853">
              <w:rPr>
                <w:rFonts w:eastAsia="等线" w:cs="Times New Roman"/>
                <w:kern w:val="0"/>
                <w:sz w:val="20"/>
                <w:szCs w:val="20"/>
              </w:rPr>
              <w:t>PCGrimAgeAccel</w:t>
            </w:r>
          </w:p>
        </w:tc>
      </w:tr>
      <w:tr w:rsidR="009F755C" w:rsidRPr="00E35E89" w14:paraId="20153A30" w14:textId="77777777" w:rsidTr="001C640E">
        <w:trPr>
          <w:trHeight w:val="19"/>
          <w:jc w:val="center"/>
        </w:trPr>
        <w:tc>
          <w:tcPr>
            <w:tcW w:w="745" w:type="pct"/>
            <w:vMerge/>
            <w:tcMar>
              <w:left w:w="17" w:type="dxa"/>
              <w:right w:w="17" w:type="dxa"/>
            </w:tcMar>
            <w:vAlign w:val="center"/>
          </w:tcPr>
          <w:p w14:paraId="2ED36D81" w14:textId="77777777" w:rsidR="009F755C" w:rsidRPr="00E35E89" w:rsidRDefault="009F755C" w:rsidP="001C640E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04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001CB3ED" w14:textId="187CC1D5" w:rsidR="009F755C" w:rsidRPr="00E35E89" w:rsidRDefault="00B35870" w:rsidP="001C640E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9F755C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285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682F3834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14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768C0A11" w14:textId="0785FD6F" w:rsidR="009F755C" w:rsidRPr="00E35E89" w:rsidRDefault="00B35870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9F755C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36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756B1AF8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39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8F69268" w14:textId="5699BBDE" w:rsidR="009F755C" w:rsidRPr="00E35E89" w:rsidRDefault="00B35870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9F755C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165B726E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57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4D41A6D9" w14:textId="37EB5BA4" w:rsidR="009F755C" w:rsidRPr="00E35E89" w:rsidRDefault="00B35870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9F755C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12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6AAAB835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42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3269C03E" w14:textId="685F8E04" w:rsidR="009F755C" w:rsidRPr="00E35E89" w:rsidRDefault="00B35870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9F755C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57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1E00CF16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</w:tr>
      <w:tr w:rsidR="00D368C0" w:rsidRPr="00E35E89" w14:paraId="7BA66FC1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696609F1" w14:textId="282D7D18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ducation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D63E1E">
              <w:rPr>
                <w:rFonts w:eastAsia="等线" w:cs="Times New Roman" w:hint="eastAsia"/>
                <w:kern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04" w:type="pct"/>
            <w:tcMar>
              <w:left w:w="17" w:type="dxa"/>
              <w:right w:w="17" w:type="dxa"/>
            </w:tcMar>
            <w:vAlign w:val="center"/>
          </w:tcPr>
          <w:p w14:paraId="0A985FD6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285" w:type="pct"/>
            <w:tcMar>
              <w:left w:w="17" w:type="dxa"/>
              <w:right w:w="17" w:type="dxa"/>
            </w:tcMar>
            <w:vAlign w:val="center"/>
          </w:tcPr>
          <w:p w14:paraId="12A13CD5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14" w:type="pct"/>
            <w:tcMar>
              <w:left w:w="17" w:type="dxa"/>
              <w:right w:w="17" w:type="dxa"/>
            </w:tcMar>
            <w:vAlign w:val="center"/>
          </w:tcPr>
          <w:p w14:paraId="4EA771AC" w14:textId="77777777" w:rsidR="00D368C0" w:rsidRPr="00E35E89" w:rsidRDefault="00D368C0" w:rsidP="00D368C0">
            <w:pPr>
              <w:spacing w:line="240" w:lineRule="atLeast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Mar>
              <w:left w:w="17" w:type="dxa"/>
              <w:right w:w="17" w:type="dxa"/>
            </w:tcMar>
            <w:vAlign w:val="center"/>
          </w:tcPr>
          <w:p w14:paraId="08C0B977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39" w:type="pct"/>
            <w:tcMar>
              <w:left w:w="17" w:type="dxa"/>
              <w:right w:w="17" w:type="dxa"/>
            </w:tcMar>
            <w:vAlign w:val="center"/>
          </w:tcPr>
          <w:p w14:paraId="6497C5DF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Mar>
              <w:left w:w="17" w:type="dxa"/>
              <w:right w:w="17" w:type="dxa"/>
            </w:tcMar>
            <w:vAlign w:val="center"/>
          </w:tcPr>
          <w:p w14:paraId="2D8EEC55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Mar>
              <w:left w:w="17" w:type="dxa"/>
              <w:right w:w="17" w:type="dxa"/>
            </w:tcMar>
            <w:vAlign w:val="center"/>
          </w:tcPr>
          <w:p w14:paraId="5F0D3711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12" w:type="pct"/>
            <w:tcMar>
              <w:left w:w="17" w:type="dxa"/>
              <w:right w:w="17" w:type="dxa"/>
            </w:tcMar>
            <w:vAlign w:val="center"/>
          </w:tcPr>
          <w:p w14:paraId="19067E3D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Mar>
              <w:left w:w="17" w:type="dxa"/>
              <w:right w:w="17" w:type="dxa"/>
            </w:tcMar>
            <w:vAlign w:val="center"/>
          </w:tcPr>
          <w:p w14:paraId="2925B5B1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57" w:type="pct"/>
            <w:tcMar>
              <w:left w:w="17" w:type="dxa"/>
              <w:right w:w="17" w:type="dxa"/>
            </w:tcMar>
            <w:vAlign w:val="center"/>
          </w:tcPr>
          <w:p w14:paraId="26B7FE60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1A1A74C8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3B1A38DF" w14:textId="4C78266D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Low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(</w:t>
            </w:r>
            <w:r w:rsidRPr="005F23E9">
              <w:rPr>
                <w:rFonts w:cs="Times New Roman"/>
                <w:sz w:val="20"/>
                <w:szCs w:val="20"/>
              </w:rPr>
              <w:t>≤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9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804A34B" w14:textId="111FACD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4F95DBE" w14:textId="23996FD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D8E38A2" w14:textId="1ED03A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41F8D4B" w14:textId="3379387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97C6C69" w14:textId="580FAC7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557BCC8" w14:textId="7D1FDF8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1F206D2" w14:textId="6B5FBB8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CFC68AD" w14:textId="721B8F5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A488C23" w14:textId="6848F4F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C350C01" w14:textId="20EBB4C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0CBADD49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03FEDE39" w14:textId="38670F1F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Intermediate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39FE1B5" w14:textId="0A5AC5F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97 - 0.79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7A2D504" w14:textId="0ACE327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4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CD2C263" w14:textId="4DEC07D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6 - 1.13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C7811D5" w14:textId="08D763C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11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550BEE4" w14:textId="66AF342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0 - 0.62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5B8189B" w14:textId="4B57857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79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294BBCF" w14:textId="1188728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5 - 1.02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EF5FBAB" w14:textId="7081E15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55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DC4B88B" w14:textId="69120B8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5 - 0.54)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EE89C24" w14:textId="6757A5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66</w:t>
            </w:r>
          </w:p>
        </w:tc>
      </w:tr>
      <w:tr w:rsidR="00D368C0" w:rsidRPr="00E35E89" w14:paraId="4202F695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77C7E294" w14:textId="6E3A8026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High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(</w:t>
            </w:r>
            <w:r w:rsidRPr="005F23E9">
              <w:rPr>
                <w:rFonts w:cs="Times New Roman"/>
                <w:sz w:val="20"/>
                <w:szCs w:val="20"/>
              </w:rPr>
              <w:t>≥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12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A4C3649" w14:textId="0990A6A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2 - 0.62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8CB655C" w14:textId="36A4CA1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71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DFC6844" w14:textId="4B6991F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3 - 0.95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738DD7C" w14:textId="57DF007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90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B959D4A" w14:textId="3ACF5B8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03 - 0.67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5BFDF0C" w14:textId="5DEFB7D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81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CDCADEB" w14:textId="02DBA9F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6 - 1.19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908F30C" w14:textId="7C36328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73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7611C07" w14:textId="327FC25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7 - 0.51)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37D1E60" w14:textId="3ABF454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33</w:t>
            </w:r>
          </w:p>
        </w:tc>
      </w:tr>
      <w:tr w:rsidR="00D368C0" w:rsidRPr="00E35E89" w14:paraId="4A3D0FD5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06BA8454" w14:textId="5553148F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MI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C7347F5" w14:textId="4CEE6EB5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D9C59BF" w14:textId="721A0731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22BC2C3" w14:textId="6B92E32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3DB8C87" w14:textId="7D212ED9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8AB0124" w14:textId="7D0F3962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357A3B6" w14:textId="4C195CDC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4304A98" w14:textId="040C524C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BAA7C05" w14:textId="67BDD013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6647448" w14:textId="77E45805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6CDA4ED" w14:textId="0E119FF8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205F8E56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23954269" w14:textId="58CC107D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Underweigh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amp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orma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ange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25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0217C6E" w14:textId="0B2C070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FAF49FA" w14:textId="0538670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2B5B045" w14:textId="0338A23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F38269A" w14:textId="6B1CE62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82DAC20" w14:textId="6CF4617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B311AB9" w14:textId="3EFB93C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5DAEF8B" w14:textId="1DE7E9A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B247425" w14:textId="7C497BF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088A8AD" w14:textId="31073DF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5BBCACA" w14:textId="2FD395D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17605539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0CE442C0" w14:textId="164820D8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verweight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BE17A7F" w14:textId="4B02188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5 - 1.25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4251D34" w14:textId="1F773B4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24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EDDF6CF" w14:textId="7EA1663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1 - 1.13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4522F67" w14:textId="3C031DA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62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FF151D8" w14:textId="7B184F5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5 - 1.22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7DD93A1" w14:textId="2D60154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27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A7537E4" w14:textId="33FF896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3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55 - 2.05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DEE0CB4" w14:textId="24665A1E" w:rsidR="00D368C0" w:rsidRPr="00A138ED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A138ED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7.17E-4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06A3E4B" w14:textId="58DEB65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20 - 1.00)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6E4821C" w14:textId="482BA628" w:rsidR="00D368C0" w:rsidRPr="00A138ED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A138ED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3</w:t>
            </w:r>
          </w:p>
        </w:tc>
      </w:tr>
      <w:tr w:rsidR="00D368C0" w:rsidRPr="00E35E89" w14:paraId="06094B5B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65B23882" w14:textId="4CAB37FE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bese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≥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12EB40A" w14:textId="7626688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16 - 1.34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7BD8AD1" w14:textId="63726F8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3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D83740E" w14:textId="69838D8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6 - 1.04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7081353" w14:textId="3458B2F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53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BDA59FB" w14:textId="3FC53ED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5 - 1.00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2BAAB5A" w14:textId="1F3507D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50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E4C8C3C" w14:textId="7CE5C4F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6 - 1.19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9ACD342" w14:textId="00D532F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79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6314F50" w14:textId="144C238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8 - 0.49)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CBC7CB7" w14:textId="3B427025" w:rsidR="00D368C0" w:rsidRPr="009D0636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9D0636">
              <w:rPr>
                <w:rFonts w:eastAsia="等线" w:cs="Times New Roman"/>
                <w:color w:val="000000"/>
                <w:sz w:val="20"/>
                <w:szCs w:val="20"/>
              </w:rPr>
              <w:t>0.354</w:t>
            </w:r>
          </w:p>
        </w:tc>
      </w:tr>
      <w:tr w:rsidR="00D368C0" w:rsidRPr="00E35E89" w14:paraId="65626418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2D9C917D" w14:textId="34C6377A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in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tatus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D63E1E">
              <w:rPr>
                <w:rFonts w:eastAsia="等线" w:cs="Times New Roman" w:hint="eastAsia"/>
                <w:kern w:val="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A86416C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B88C458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8E14455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507149F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BAEE3E4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F696A49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A1F3ECC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BB8EE81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0A28EE5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750E4B3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7A53AC07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0AA6C7FC" w14:textId="2AD283E1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ev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B52CB2A" w14:textId="5056348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248E212" w14:textId="0668B2B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115C83E" w14:textId="235AE31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BAFEE87" w14:textId="03B3E53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75EA28F" w14:textId="15FCB0D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48F28FB" w14:textId="554B4C6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32407A3" w14:textId="0224D58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845EBFA" w14:textId="13FEF22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D7AC803" w14:textId="16691DC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A57EE09" w14:textId="4F2F25A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2D2D8280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76FB83CC" w14:textId="4C9A9014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m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9FC21AC" w14:textId="28E37C0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6 - 0.56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8A48100" w14:textId="0760F95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97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9F5BBB5" w14:textId="5FFB90A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02 - 0.73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32EFF60" w14:textId="3A0B1A7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37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D07B994" w14:textId="35C5043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6 - 0.52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C6722FA" w14:textId="565618B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49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BB5C436" w14:textId="7969442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4 - 0.98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7351AF8" w14:textId="5C001BD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81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B585D48" w14:textId="3EF9CCF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4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99 - 1.96)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7FF6E0B" w14:textId="5D7BF0B1" w:rsidR="00D368C0" w:rsidRPr="00A138ED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A138ED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4.87E-9</w:t>
            </w:r>
          </w:p>
        </w:tc>
      </w:tr>
      <w:tr w:rsidR="00D368C0" w:rsidRPr="00E35E89" w14:paraId="7E9552E7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45F42E8F" w14:textId="7B2C341A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urren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3AAF76B" w14:textId="3EE3DD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8 - 1.97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0E2AB0D" w14:textId="4E310C7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33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2C8C9C4" w14:textId="1F3FECE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1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3 - 2.37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BF15F4F" w14:textId="58E0B5D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5E24440" w14:textId="6486815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79 - 1.61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46109F7" w14:textId="771B804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03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9C823D8" w14:textId="33EC107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6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34 - 2.96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E13EA82" w14:textId="1462659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D1883A5" w14:textId="27F7F0F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5.5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4.90 - 6.28)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07F4C0D" w14:textId="10E90557" w:rsidR="00D368C0" w:rsidRPr="00A138ED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A138ED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.76E-44</w:t>
            </w:r>
          </w:p>
        </w:tc>
      </w:tr>
      <w:tr w:rsidR="00D368C0" w:rsidRPr="00E35E89" w14:paraId="1A9B9B60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419A735C" w14:textId="4E7831CF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Physical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activities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 w:rsidRPr="00D63E1E">
              <w:rPr>
                <w:rFonts w:eastAsiaTheme="minorEastAsia" w:cs="Times New Roman" w:hint="eastAsia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D486B9C" w14:textId="5532B32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E551BAF" w14:textId="150FB2A4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213E482" w14:textId="1644FE65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0324A8F" w14:textId="6FE020BC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463290B" w14:textId="0454C768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B2A3D59" w14:textId="4372A50B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E805B91" w14:textId="20325CAF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D45BA84" w14:textId="471A5634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71148EB" w14:textId="5869DE4F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D276005" w14:textId="7082593C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60B0CB05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</w:tcPr>
          <w:p w14:paraId="5EA47994" w14:textId="741BA90A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Inactive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6D91C72" w14:textId="73EC639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2254105" w14:textId="4E7F690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A3C1D1B" w14:textId="6ACB7A7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F3568CD" w14:textId="307655B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F027210" w14:textId="3E6DD23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BDEB7BD" w14:textId="33FA174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A3BA507" w14:textId="27E3DED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D36CF70" w14:textId="6E13082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AC0E9FC" w14:textId="5C95BFA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5DD2A69" w14:textId="4AC938E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6BA98A7D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79696697" w14:textId="6430D27A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Low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B919EA6" w14:textId="1C7BAB6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7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49 - 0.08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C802071" w14:textId="15E3789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A697C98" w14:textId="67A3438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9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77 - -0.16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BDDC2A4" w14:textId="2B6088B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580C4E1" w14:textId="79E1559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9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68 - -0.14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80DA129" w14:textId="6354EC1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0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DEC8F4B" w14:textId="44F99FD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1.3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2.16 - -0.48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741EB38" w14:textId="08CF3011" w:rsidR="00D368C0" w:rsidRPr="00A138ED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A138ED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6E974F2" w14:textId="5F39D74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5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03 - -0.14)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5384B31" w14:textId="750F4722" w:rsidR="00D368C0" w:rsidRPr="00A138ED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A138ED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10</w:t>
            </w:r>
          </w:p>
        </w:tc>
      </w:tr>
      <w:tr w:rsidR="00D368C0" w:rsidRPr="00E35E89" w14:paraId="0248830C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6232C8A1" w14:textId="29877DA7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Medium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or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high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147C5FE" w14:textId="423FBDA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0 - 0.82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98384A1" w14:textId="720018F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96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583E8C8" w14:textId="0855767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5 - 1.19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08627C2" w14:textId="58AD143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73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5B014EA" w14:textId="718BE64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5 - 0.74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F1F543C" w14:textId="442C343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30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FEF6C1E" w14:textId="01DEE37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0 - 1.09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F13B182" w14:textId="3699475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78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18DB6BF" w14:textId="7F2A83E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8 - 0.50)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4A89427" w14:textId="53608FB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63</w:t>
            </w:r>
          </w:p>
        </w:tc>
      </w:tr>
      <w:tr w:rsidR="00D368C0" w:rsidRPr="00E35E89" w14:paraId="4D318252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</w:tcPr>
          <w:p w14:paraId="32D825F9" w14:textId="15B9FE40" w:rsidR="00D368C0" w:rsidRPr="00E35E89" w:rsidRDefault="00D368C0" w:rsidP="00D368C0">
            <w:pPr>
              <w:widowControl/>
              <w:spacing w:line="240" w:lineRule="atLeast"/>
              <w:jc w:val="lef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nsumptio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 w:hint="eastAsia"/>
                <w:b/>
                <w:bCs/>
                <w:kern w:val="0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935874B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5941DD1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E489F0A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309FA61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0D73A7A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BEB08A1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2B6C5B4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8CB7396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01E4298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3ED99CA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3F4CF1C2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</w:tcPr>
          <w:p w14:paraId="7F615682" w14:textId="1B5B9320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bstainer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440A772" w14:textId="46D1A66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F64A1BF" w14:textId="5DAE121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29DF45A" w14:textId="5678394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0B403F9" w14:textId="2E72F63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5095B25" w14:textId="4E63C92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2FA85AB" w14:textId="4CACBD2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FE6A1E6" w14:textId="7D15953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DDDD7EA" w14:textId="4AA13D0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2B0F0F1" w14:textId="7DE355F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9182B96" w14:textId="55E5C77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51B9AF36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</w:tcPr>
          <w:p w14:paraId="05E37845" w14:textId="2327FD1B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Low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289ABEA" w14:textId="1484057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2 - 1.54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694D000" w14:textId="7326E8A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33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5FC7F59" w14:textId="57E6FEE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75 - 1.36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2AE40BE" w14:textId="4B702B2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67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1F67078" w14:textId="0EDC491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5 - 1.57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6459553" w14:textId="2A6BECA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76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67E4096" w14:textId="1B04F9D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 - 1.6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4806D25" w14:textId="6014B93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69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DE7F630" w14:textId="53EB5F9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7 - 0.59)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6DC6FCD" w14:textId="2531406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71</w:t>
            </w:r>
          </w:p>
        </w:tc>
      </w:tr>
      <w:tr w:rsidR="00D368C0" w:rsidRPr="00E35E89" w14:paraId="6168A753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</w:tcPr>
          <w:p w14:paraId="5B839D1B" w14:textId="08954F5B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edium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High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32F03A0" w14:textId="1DEC8AF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7 - 0.72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DAB03C5" w14:textId="32B4A80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46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4BC4C98" w14:textId="5DA99AA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9 - 0.72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6D34D9F" w14:textId="64E82C8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64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3557D8A" w14:textId="67F6059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2 - 1.13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1BDFA7D" w14:textId="2CF88EE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89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03F61DA" w14:textId="3708480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1 - 1.07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A99DD3B" w14:textId="749479A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76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BC915FE" w14:textId="2FC79F1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 - 0.48)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C5DB153" w14:textId="18B566D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62</w:t>
            </w:r>
          </w:p>
        </w:tc>
      </w:tr>
      <w:tr w:rsidR="009F755C" w:rsidRPr="00E35E89" w14:paraId="318AF3A2" w14:textId="77777777" w:rsidTr="001C640E">
        <w:trPr>
          <w:trHeight w:val="19"/>
          <w:jc w:val="center"/>
        </w:trPr>
        <w:tc>
          <w:tcPr>
            <w:tcW w:w="5000" w:type="pct"/>
            <w:gridSpan w:val="11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06E803D5" w14:textId="18F9CD92" w:rsidR="009F755C" w:rsidRPr="00E35E89" w:rsidRDefault="009F755C" w:rsidP="001C640E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 w:hint="eastAsia"/>
                <w:kern w:val="0"/>
                <w:sz w:val="20"/>
                <w:szCs w:val="20"/>
              </w:rPr>
              <w:t>β</w:t>
            </w:r>
            <w:r w:rsidR="0054223A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n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stima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ultivariat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egress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djus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variates.</w:t>
            </w:r>
          </w:p>
          <w:p w14:paraId="4BD0FD27" w14:textId="77777777" w:rsidR="00B35870" w:rsidRPr="005338A3" w:rsidRDefault="00B35870" w:rsidP="00B3587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The bold </w:t>
            </w:r>
            <w:r w:rsidRPr="00724C66">
              <w:rPr>
                <w:rFonts w:eastAsia="等线" w:cs="Times New Roman" w:hint="eastAsia"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-value means passed </w:t>
            </w:r>
            <w:r w:rsidRPr="00B0512C">
              <w:rPr>
                <w:rFonts w:eastAsia="等线" w:cs="Times New Roman"/>
                <w:kern w:val="0"/>
                <w:sz w:val="20"/>
                <w:szCs w:val="20"/>
              </w:rPr>
              <w:t>Bonferroni-correction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>.</w:t>
            </w:r>
          </w:p>
          <w:p w14:paraId="0DE7AC58" w14:textId="4B082E5D" w:rsidR="009F755C" w:rsidRPr="000D0E68" w:rsidRDefault="009F755C" w:rsidP="001C640E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0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ithout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ducat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</w:p>
          <w:p w14:paraId="0BCB54A9" w14:textId="44D0948A" w:rsidR="009F755C" w:rsidRPr="000D0E68" w:rsidRDefault="009F755C" w:rsidP="001C640E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b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0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</w:p>
          <w:p w14:paraId="01AD21E2" w14:textId="0DF4EDBA" w:rsidR="00D368C0" w:rsidRPr="000D0E68" w:rsidRDefault="009F755C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  <w:p w14:paraId="1BC00BA2" w14:textId="452AC439" w:rsidR="009F755C" w:rsidRPr="00E35E89" w:rsidRDefault="009F755C" w:rsidP="008D0A2A">
            <w:pPr>
              <w:widowControl/>
              <w:spacing w:line="120" w:lineRule="atLeas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52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</w:tc>
      </w:tr>
    </w:tbl>
    <w:p w14:paraId="3AB16704" w14:textId="77777777" w:rsidR="009F755C" w:rsidRDefault="009F755C" w:rsidP="009F755C">
      <w:pPr>
        <w:widowControl/>
        <w:adjustRightInd/>
        <w:snapToGrid/>
        <w:rPr>
          <w:rFonts w:eastAsia="等线" w:cs="Times New Roman"/>
          <w:kern w:val="0"/>
          <w:sz w:val="22"/>
        </w:rPr>
      </w:pPr>
    </w:p>
    <w:p w14:paraId="42C9E423" w14:textId="77777777" w:rsidR="009F755C" w:rsidRPr="003174CA" w:rsidRDefault="009F755C" w:rsidP="009F755C">
      <w:pPr>
        <w:widowControl/>
        <w:adjustRightInd/>
        <w:snapToGrid/>
        <w:rPr>
          <w:rFonts w:eastAsiaTheme="minorEastAsia"/>
          <w:kern w:val="0"/>
        </w:rPr>
        <w:sectPr w:rsidR="009F755C" w:rsidRPr="003174CA" w:rsidSect="009F755C">
          <w:pgSz w:w="11906" w:h="16838"/>
          <w:pgMar w:top="720" w:right="720" w:bottom="720" w:left="720" w:header="851" w:footer="992" w:gutter="0"/>
          <w:cols w:space="720"/>
          <w:docGrid w:type="lines" w:linePitch="326"/>
        </w:sectPr>
      </w:pPr>
    </w:p>
    <w:p w14:paraId="5641EAD4" w14:textId="545FE936" w:rsidR="009F755C" w:rsidRPr="003174CA" w:rsidRDefault="002241AA" w:rsidP="009F755C">
      <w:pPr>
        <w:widowControl/>
        <w:adjustRightInd/>
        <w:snapToGrid/>
        <w:rPr>
          <w:rFonts w:eastAsia="等线" w:cs="Times New Roman"/>
          <w:kern w:val="0"/>
          <w:sz w:val="22"/>
        </w:rPr>
      </w:pPr>
      <w:r>
        <w:rPr>
          <w:rFonts w:eastAsia="等线" w:cs="Times New Roman"/>
          <w:b/>
          <w:kern w:val="0"/>
          <w:sz w:val="22"/>
        </w:rPr>
        <w:lastRenderedPageBreak/>
        <w:t>Table S</w:t>
      </w:r>
      <w:r w:rsidR="009F755C" w:rsidRPr="003A1CAD">
        <w:rPr>
          <w:rFonts w:eastAsia="等线" w:cs="Times New Roman"/>
          <w:b/>
          <w:kern w:val="0"/>
          <w:sz w:val="22"/>
        </w:rPr>
        <w:t>9</w:t>
      </w:r>
      <w:r w:rsidR="000C519D" w:rsidRPr="003A1CAD">
        <w:rPr>
          <w:rFonts w:eastAsia="等线" w:cs="Times New Roman"/>
          <w:b/>
          <w:kern w:val="0"/>
          <w:sz w:val="22"/>
        </w:rPr>
        <w:t>.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0C519D">
        <w:rPr>
          <w:rFonts w:eastAsia="等线" w:cs="Times New Roman"/>
          <w:kern w:val="0"/>
          <w:sz w:val="22"/>
        </w:rPr>
        <w:t>A</w:t>
      </w:r>
      <w:r w:rsidR="00A138ED">
        <w:rPr>
          <w:rFonts w:eastAsia="等线" w:cs="Times New Roman" w:hint="eastAsia"/>
          <w:kern w:val="0"/>
          <w:sz w:val="22"/>
        </w:rPr>
        <w:t>ssociations</w:t>
      </w:r>
      <w:r w:rsidR="00A138ED">
        <w:rPr>
          <w:rFonts w:eastAsia="等线" w:cs="Times New Roman"/>
          <w:kern w:val="0"/>
          <w:sz w:val="22"/>
        </w:rPr>
        <w:t xml:space="preserve"> </w:t>
      </w:r>
      <w:r w:rsidR="009F755C" w:rsidRPr="003174CA">
        <w:rPr>
          <w:rFonts w:eastAsia="等线" w:cs="Times New Roman"/>
          <w:kern w:val="0"/>
          <w:sz w:val="22"/>
        </w:rPr>
        <w:t>of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baseline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characteristics</w:t>
      </w:r>
      <w:r w:rsidR="000C519D">
        <w:rPr>
          <w:rFonts w:eastAsia="等线" w:cs="Times New Roman" w:hint="eastAsia"/>
          <w:kern w:val="0"/>
          <w:sz w:val="22"/>
        </w:rPr>
        <w:t xml:space="preserve"> </w:t>
      </w:r>
      <w:r w:rsidR="000C519D">
        <w:rPr>
          <w:rFonts w:eastAsia="等线" w:cs="Times New Roman"/>
          <w:kern w:val="0"/>
          <w:sz w:val="22"/>
        </w:rPr>
        <w:t xml:space="preserve">with </w:t>
      </w:r>
      <w:r w:rsidR="009F755C" w:rsidRPr="003174CA">
        <w:rPr>
          <w:rFonts w:eastAsia="等线" w:cs="Times New Roman"/>
          <w:kern w:val="0"/>
          <w:sz w:val="22"/>
        </w:rPr>
        <w:t>8-year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9F755C" w:rsidRPr="003174CA">
        <w:rPr>
          <w:rFonts w:eastAsia="等线" w:cs="Times New Roman"/>
          <w:kern w:val="0"/>
          <w:sz w:val="22"/>
        </w:rPr>
        <w:t>follow-up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9F755C" w:rsidRPr="003174CA">
        <w:rPr>
          <w:rFonts w:eastAsia="等线" w:cs="Times New Roman"/>
          <w:kern w:val="0"/>
          <w:sz w:val="22"/>
        </w:rPr>
        <w:t>AgeAccel</w:t>
      </w:r>
      <w:r w:rsidR="00B60AE7">
        <w:rPr>
          <w:rFonts w:eastAsia="等线" w:cs="Times New Roman" w:hint="eastAsia"/>
          <w:kern w:val="0"/>
          <w:sz w:val="22"/>
        </w:rPr>
        <w:t>s</w:t>
      </w:r>
      <w:r w:rsidR="00A138ED" w:rsidRPr="00A138ED">
        <w:rPr>
          <w:rFonts w:eastAsia="等线" w:cs="Times New Roman"/>
          <w:kern w:val="0"/>
          <w:sz w:val="22"/>
        </w:rPr>
        <w:t xml:space="preserve"> </w:t>
      </w:r>
      <w:r w:rsidR="009F755C" w:rsidRPr="003174CA">
        <w:rPr>
          <w:rFonts w:eastAsia="等线" w:cs="Times New Roman"/>
          <w:kern w:val="0"/>
          <w:sz w:val="22"/>
        </w:rPr>
        <w:t>among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9F755C" w:rsidRPr="003174CA">
        <w:rPr>
          <w:rFonts w:eastAsia="等线" w:cs="Times New Roman"/>
          <w:kern w:val="0"/>
          <w:sz w:val="22"/>
        </w:rPr>
        <w:t>male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9F755C" w:rsidRPr="003174CA">
        <w:rPr>
          <w:rFonts w:eastAsia="等线" w:cs="Times New Roman"/>
          <w:kern w:val="0"/>
          <w:sz w:val="22"/>
        </w:rPr>
        <w:t>participants</w:t>
      </w:r>
    </w:p>
    <w:tbl>
      <w:tblPr>
        <w:tblW w:w="5483" w:type="pct"/>
        <w:jc w:val="center"/>
        <w:tblLayout w:type="fixed"/>
        <w:tblLook w:val="04A0" w:firstRow="1" w:lastRow="0" w:firstColumn="1" w:lastColumn="0" w:noHBand="0" w:noVBand="1"/>
      </w:tblPr>
      <w:tblGrid>
        <w:gridCol w:w="1701"/>
        <w:gridCol w:w="1274"/>
        <w:gridCol w:w="650"/>
        <w:gridCol w:w="1173"/>
        <w:gridCol w:w="769"/>
        <w:gridCol w:w="1233"/>
        <w:gridCol w:w="702"/>
        <w:gridCol w:w="1272"/>
        <w:gridCol w:w="709"/>
        <w:gridCol w:w="1237"/>
        <w:gridCol w:w="757"/>
      </w:tblGrid>
      <w:tr w:rsidR="009F755C" w:rsidRPr="00E35E89" w14:paraId="0BEFDDFA" w14:textId="77777777" w:rsidTr="001C640E">
        <w:trPr>
          <w:trHeight w:val="19"/>
          <w:jc w:val="center"/>
        </w:trPr>
        <w:tc>
          <w:tcPr>
            <w:tcW w:w="741" w:type="pct"/>
            <w:vMerge w:val="restart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  <w:hideMark/>
          </w:tcPr>
          <w:p w14:paraId="39DAB83C" w14:textId="65947A06" w:rsidR="009F755C" w:rsidRPr="00E35E89" w:rsidRDefault="001A0DA4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>Variables</w:t>
            </w:r>
          </w:p>
        </w:tc>
        <w:tc>
          <w:tcPr>
            <w:tcW w:w="838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16DA9AE2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C47853">
              <w:rPr>
                <w:rFonts w:eastAsia="等线" w:cs="Times New Roman"/>
                <w:kern w:val="0"/>
                <w:sz w:val="20"/>
                <w:szCs w:val="20"/>
              </w:rPr>
              <w:t>PCHorvathAgeAccel</w:t>
            </w:r>
          </w:p>
        </w:tc>
        <w:tc>
          <w:tcPr>
            <w:tcW w:w="846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5B7495B5" w14:textId="77777777" w:rsidR="009F755C" w:rsidRPr="00E35E89" w:rsidRDefault="009F755C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C47853">
              <w:rPr>
                <w:rFonts w:eastAsia="等线" w:cs="Times New Roman"/>
                <w:kern w:val="0"/>
                <w:sz w:val="20"/>
                <w:szCs w:val="20"/>
              </w:rPr>
              <w:t>PCSkinBloodClockAgeAccel</w:t>
            </w:r>
          </w:p>
        </w:tc>
        <w:tc>
          <w:tcPr>
            <w:tcW w:w="843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2A03725" w14:textId="77777777" w:rsidR="009F755C" w:rsidRPr="00E35E89" w:rsidRDefault="009F755C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C47853">
              <w:rPr>
                <w:rFonts w:eastAsia="等线" w:cs="Times New Roman"/>
                <w:kern w:val="0"/>
                <w:sz w:val="20"/>
                <w:szCs w:val="20"/>
              </w:rPr>
              <w:t>PCHannumAgeAccel</w:t>
            </w:r>
          </w:p>
        </w:tc>
        <w:tc>
          <w:tcPr>
            <w:tcW w:w="863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7770399D" w14:textId="77777777" w:rsidR="009F755C" w:rsidRPr="00E35E89" w:rsidRDefault="009F755C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C47853">
              <w:rPr>
                <w:rFonts w:eastAsia="等线" w:cs="Times New Roman"/>
                <w:kern w:val="0"/>
                <w:sz w:val="20"/>
                <w:szCs w:val="20"/>
              </w:rPr>
              <w:t>PCPhenoAgeAccel</w:t>
            </w:r>
          </w:p>
        </w:tc>
        <w:tc>
          <w:tcPr>
            <w:tcW w:w="869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75F3E90" w14:textId="77777777" w:rsidR="009F755C" w:rsidRPr="00E35E89" w:rsidRDefault="009F755C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C47853">
              <w:rPr>
                <w:rFonts w:eastAsia="等线" w:cs="Times New Roman"/>
                <w:kern w:val="0"/>
                <w:sz w:val="20"/>
                <w:szCs w:val="20"/>
              </w:rPr>
              <w:t>PCGrimAgeAccel</w:t>
            </w:r>
          </w:p>
        </w:tc>
      </w:tr>
      <w:tr w:rsidR="009F755C" w:rsidRPr="00E35E89" w14:paraId="606F9C82" w14:textId="77777777" w:rsidTr="001C640E">
        <w:trPr>
          <w:trHeight w:val="19"/>
          <w:jc w:val="center"/>
        </w:trPr>
        <w:tc>
          <w:tcPr>
            <w:tcW w:w="741" w:type="pct"/>
            <w:vMerge/>
            <w:tcMar>
              <w:left w:w="17" w:type="dxa"/>
              <w:right w:w="17" w:type="dxa"/>
            </w:tcMar>
            <w:vAlign w:val="center"/>
          </w:tcPr>
          <w:p w14:paraId="0C237420" w14:textId="77777777" w:rsidR="009F755C" w:rsidRPr="00E35E89" w:rsidRDefault="009F755C" w:rsidP="001C640E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5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472A9ADC" w14:textId="00644083" w:rsidR="009F755C" w:rsidRPr="00E35E89" w:rsidRDefault="00B35870" w:rsidP="001C640E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9F755C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4883BC58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11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00DD4E52" w14:textId="7EEA044C" w:rsidR="009F755C" w:rsidRPr="00E35E89" w:rsidRDefault="00B35870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9F755C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35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451244CE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37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68E66255" w14:textId="79BE490C" w:rsidR="009F755C" w:rsidRPr="00E35E89" w:rsidRDefault="00B35870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9F755C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06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695757D4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54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56D15102" w14:textId="2831346D" w:rsidR="009F755C" w:rsidRPr="00E35E89" w:rsidRDefault="00B35870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9F755C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371D9045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39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0434790B" w14:textId="770DE8FD" w:rsidR="009F755C" w:rsidRPr="00E35E89" w:rsidRDefault="00B35870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9F755C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30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6C144388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</w:tr>
      <w:tr w:rsidR="00D368C0" w:rsidRPr="00E35E89" w14:paraId="6BAF72F2" w14:textId="77777777" w:rsidTr="001C640E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  <w:hideMark/>
          </w:tcPr>
          <w:p w14:paraId="34D41AD8" w14:textId="5EBE508F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ducation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D63E1E">
              <w:rPr>
                <w:rFonts w:eastAsia="等线" w:cs="Times New Roman" w:hint="eastAsia"/>
                <w:kern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55" w:type="pct"/>
            <w:tcMar>
              <w:left w:w="17" w:type="dxa"/>
              <w:right w:w="17" w:type="dxa"/>
            </w:tcMar>
            <w:vAlign w:val="center"/>
          </w:tcPr>
          <w:p w14:paraId="48168E5C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283" w:type="pct"/>
            <w:tcMar>
              <w:left w:w="17" w:type="dxa"/>
              <w:right w:w="17" w:type="dxa"/>
            </w:tcMar>
            <w:vAlign w:val="center"/>
          </w:tcPr>
          <w:p w14:paraId="24603A9D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11" w:type="pct"/>
            <w:tcMar>
              <w:left w:w="17" w:type="dxa"/>
              <w:right w:w="17" w:type="dxa"/>
            </w:tcMar>
            <w:vAlign w:val="center"/>
          </w:tcPr>
          <w:p w14:paraId="1AB54EB0" w14:textId="77777777" w:rsidR="00D368C0" w:rsidRPr="00E35E89" w:rsidRDefault="00D368C0" w:rsidP="00D368C0">
            <w:pPr>
              <w:spacing w:line="240" w:lineRule="atLeast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35" w:type="pct"/>
            <w:tcMar>
              <w:left w:w="17" w:type="dxa"/>
              <w:right w:w="17" w:type="dxa"/>
            </w:tcMar>
            <w:vAlign w:val="center"/>
          </w:tcPr>
          <w:p w14:paraId="38986B83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37" w:type="pct"/>
            <w:tcMar>
              <w:left w:w="17" w:type="dxa"/>
              <w:right w:w="17" w:type="dxa"/>
            </w:tcMar>
            <w:vAlign w:val="center"/>
          </w:tcPr>
          <w:p w14:paraId="4A61558F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06" w:type="pct"/>
            <w:tcMar>
              <w:left w:w="17" w:type="dxa"/>
              <w:right w:w="17" w:type="dxa"/>
            </w:tcMar>
            <w:vAlign w:val="center"/>
          </w:tcPr>
          <w:p w14:paraId="131C280B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54" w:type="pct"/>
            <w:tcMar>
              <w:left w:w="17" w:type="dxa"/>
              <w:right w:w="17" w:type="dxa"/>
            </w:tcMar>
            <w:vAlign w:val="center"/>
          </w:tcPr>
          <w:p w14:paraId="3A38E059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Mar>
              <w:left w:w="17" w:type="dxa"/>
              <w:right w:w="17" w:type="dxa"/>
            </w:tcMar>
            <w:vAlign w:val="center"/>
          </w:tcPr>
          <w:p w14:paraId="33039292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39" w:type="pct"/>
            <w:tcMar>
              <w:left w:w="17" w:type="dxa"/>
              <w:right w:w="17" w:type="dxa"/>
            </w:tcMar>
            <w:vAlign w:val="center"/>
          </w:tcPr>
          <w:p w14:paraId="2B1AB585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30" w:type="pct"/>
            <w:tcMar>
              <w:left w:w="17" w:type="dxa"/>
              <w:right w:w="17" w:type="dxa"/>
            </w:tcMar>
            <w:vAlign w:val="center"/>
          </w:tcPr>
          <w:p w14:paraId="3AB277EC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490C3F00" w14:textId="77777777" w:rsidTr="001C640E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  <w:hideMark/>
          </w:tcPr>
          <w:p w14:paraId="44D9A26D" w14:textId="763710D2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Low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(</w:t>
            </w:r>
            <w:r w:rsidRPr="005F23E9">
              <w:rPr>
                <w:rFonts w:cs="Times New Roman"/>
                <w:sz w:val="20"/>
                <w:szCs w:val="20"/>
              </w:rPr>
              <w:t>≤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9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C391AD1" w14:textId="001738A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5C6C15B" w14:textId="40131CF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4F49C99" w14:textId="20B8D39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7285993" w14:textId="4B1751D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2011486" w14:textId="445A70C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E7D3464" w14:textId="6946651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44FC6C1" w14:textId="3E53566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388BFA5" w14:textId="31237DD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02CD524" w14:textId="605202D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2F98265" w14:textId="0513EA4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49E4699D" w14:textId="77777777" w:rsidTr="001C640E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  <w:hideMark/>
          </w:tcPr>
          <w:p w14:paraId="75D9B0D9" w14:textId="398D360F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Intermediate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B626A78" w14:textId="6099FD9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9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91 - 0.12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99B5E53" w14:textId="7775A50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84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87E8319" w14:textId="6226C2C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9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94 - 0.14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87833F7" w14:textId="2469413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89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66E7B6D" w14:textId="1A8E7FD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9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90 - 0.08)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781BF45" w14:textId="1310BE8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72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7937629" w14:textId="084C36A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1.0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2.10 - 0.08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F28D04C" w14:textId="74AA631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68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BCBBF70" w14:textId="03CE001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7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27 - -0.24)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27BFEA2" w14:textId="766EBC35" w:rsidR="00D368C0" w:rsidRPr="001A0DA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1A0DA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4</w:t>
            </w:r>
          </w:p>
        </w:tc>
      </w:tr>
      <w:tr w:rsidR="00D368C0" w:rsidRPr="00E35E89" w14:paraId="0C0ABFAE" w14:textId="77777777" w:rsidTr="001C640E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  <w:hideMark/>
          </w:tcPr>
          <w:p w14:paraId="5AB480ED" w14:textId="2CA88653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High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(</w:t>
            </w:r>
            <w:r w:rsidRPr="005F23E9">
              <w:rPr>
                <w:rFonts w:cs="Times New Roman"/>
                <w:sz w:val="20"/>
                <w:szCs w:val="20"/>
              </w:rPr>
              <w:t>≥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12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9C2FC95" w14:textId="160F0BE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8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2.07 - 0.44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860BCF8" w14:textId="575D577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03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23E2B98" w14:textId="270064B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4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71 - 0.85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61B3438" w14:textId="18DFBA8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12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CAF258F" w14:textId="1FBC1A8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7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96 - 0.48)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64090EE" w14:textId="43AC00F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32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604B3DA" w14:textId="5364B2D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25 - 1.43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D74B7A5" w14:textId="2DC99C9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95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1B5FBBF" w14:textId="080D036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02 - 0.25)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D87C12D" w14:textId="0EE1444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30</w:t>
            </w:r>
          </w:p>
        </w:tc>
      </w:tr>
      <w:tr w:rsidR="00D368C0" w:rsidRPr="00E35E89" w14:paraId="319EC729" w14:textId="77777777" w:rsidTr="001C640E">
        <w:trPr>
          <w:trHeight w:val="19"/>
          <w:jc w:val="center"/>
        </w:trPr>
        <w:tc>
          <w:tcPr>
            <w:tcW w:w="741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13683215" w14:textId="5835F332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MI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F560821" w14:textId="53A63926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2828BD1" w14:textId="2AEB4571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53AA2C0" w14:textId="1ED3C35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58260B6" w14:textId="3CF9986D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5C51278" w14:textId="4E5973CD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4622BBB" w14:textId="58BC5005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534903A" w14:textId="4B56B3C5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C8E0577" w14:textId="583B723E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F74A4EF" w14:textId="7B9AA104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8E844A8" w14:textId="76201740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38088DF1" w14:textId="77777777" w:rsidTr="001C640E">
        <w:trPr>
          <w:trHeight w:val="19"/>
          <w:jc w:val="center"/>
        </w:trPr>
        <w:tc>
          <w:tcPr>
            <w:tcW w:w="741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334B397A" w14:textId="3F49970A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Underweigh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amp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orma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ange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25)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7E8BF08" w14:textId="22EE121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6F57B35" w14:textId="5203548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2849045" w14:textId="7FB8F1A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29F961C" w14:textId="34C40E5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F4E9182" w14:textId="50B179A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430D9D5" w14:textId="29D36B1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1217D4D" w14:textId="475B8A1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CD099EF" w14:textId="1D295B8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9AE510C" w14:textId="4C2437A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F681C0A" w14:textId="0987DA4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0569EE49" w14:textId="77777777" w:rsidTr="001C640E">
        <w:trPr>
          <w:trHeight w:val="19"/>
          <w:jc w:val="center"/>
        </w:trPr>
        <w:tc>
          <w:tcPr>
            <w:tcW w:w="741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3B3A1604" w14:textId="4826AB5C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verweight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E6B6B86" w14:textId="7A4D037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49 - 0.71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A08C5E0" w14:textId="126A30C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90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D9C062D" w14:textId="0696253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48 - 0.77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5A5EA73" w14:textId="53D8103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35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9203298" w14:textId="0D23CE0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24 - 0.90)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341AB83" w14:textId="2175D36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54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95DA692" w14:textId="675FDE8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5 - 1.50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8CBEAAF" w14:textId="3FC928D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90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1F70588" w14:textId="30F89F9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0 - 1.01)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C9BF098" w14:textId="1A29278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07</w:t>
            </w:r>
          </w:p>
        </w:tc>
      </w:tr>
      <w:tr w:rsidR="00D368C0" w:rsidRPr="00E35E89" w14:paraId="007C77BE" w14:textId="77777777" w:rsidTr="001C640E">
        <w:trPr>
          <w:trHeight w:val="19"/>
          <w:jc w:val="center"/>
        </w:trPr>
        <w:tc>
          <w:tcPr>
            <w:tcW w:w="741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4BE722B0" w14:textId="4263F455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bese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≥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D2A8E4E" w14:textId="47A5D5E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2 - 1.34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4A23467" w14:textId="2273FAA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05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DC14D2D" w14:textId="7C78153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5 - 1.65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BBA978E" w14:textId="644937B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02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055051F" w14:textId="2C59F2C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4 - 1.48)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8B22444" w14:textId="5C418B1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54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52632C6" w14:textId="344FAF8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5 - 1.74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576B7A2" w14:textId="27A39BF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01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66FBCA9" w14:textId="505A7FF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4 - 0.46)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7A56E11" w14:textId="35960DF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71</w:t>
            </w:r>
          </w:p>
        </w:tc>
      </w:tr>
      <w:tr w:rsidR="00D368C0" w:rsidRPr="00E35E89" w14:paraId="78F6C9A2" w14:textId="77777777" w:rsidTr="001C640E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  <w:hideMark/>
          </w:tcPr>
          <w:p w14:paraId="420A6746" w14:textId="787CE931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in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tatus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D63E1E">
              <w:rPr>
                <w:rFonts w:eastAsia="等线" w:cs="Times New Roman" w:hint="eastAsia"/>
                <w:kern w:val="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428CB90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C161E2A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7901CB5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EAA115D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D68ECD0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D519ABD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EAA20D3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FBA0229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DF1D1FD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1118A62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1391EC7B" w14:textId="77777777" w:rsidTr="001C640E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  <w:hideMark/>
          </w:tcPr>
          <w:p w14:paraId="2EA24B9B" w14:textId="1231649A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ev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33B479C" w14:textId="1D27ADF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436FE65" w14:textId="4FC1237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CCA308C" w14:textId="5188C1C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3B54C1E" w14:textId="6E71FF5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D35EBE5" w14:textId="63DD7E2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8A79798" w14:textId="4737F11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06F6F2C" w14:textId="466DC3E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E08B35E" w14:textId="3C75A55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ED5E274" w14:textId="4B35DDF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E5D7D04" w14:textId="268D536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26C6A749" w14:textId="77777777" w:rsidTr="001C640E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  <w:hideMark/>
          </w:tcPr>
          <w:p w14:paraId="6029DF0F" w14:textId="7D3DE476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m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15F1B04" w14:textId="33CA103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1 - 2.04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89C36C0" w14:textId="3F2AB93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90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BED5CD6" w14:textId="14A98AA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7 - 2.02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C0F4598" w14:textId="7EBD7D4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23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0EDDFD6" w14:textId="3FFFAD7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1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3 - 2.35)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0B10C40" w14:textId="50D59D0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7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32FE8A9" w14:textId="4C34D63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1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5 - 2.47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FFD8D82" w14:textId="777E9B5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D2AA691" w14:textId="2842D9B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5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94 - 2.18)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844E9B6" w14:textId="2BADE04C" w:rsidR="00D368C0" w:rsidRPr="001A0DA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1A0DA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.08E-6</w:t>
            </w:r>
          </w:p>
        </w:tc>
      </w:tr>
      <w:tr w:rsidR="00D368C0" w:rsidRPr="00E35E89" w14:paraId="05042796" w14:textId="77777777" w:rsidTr="001C640E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  <w:hideMark/>
          </w:tcPr>
          <w:p w14:paraId="2E0C6FE4" w14:textId="1A40ADD2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urren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E2D4589" w14:textId="7EF2508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3.0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1.39 - 4.76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9D16C18" w14:textId="40765D05" w:rsidR="00D368C0" w:rsidRPr="001A0DA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1A0DA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3.82E-4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22C8799" w14:textId="79D3125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3.5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1.86 - 5.30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15AB8DF" w14:textId="5B9D57E7" w:rsidR="00D368C0" w:rsidRPr="001A0DA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1A0DA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5.29E-5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0731702" w14:textId="6F0415D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3.6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1.98 - 5.26)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A4672F4" w14:textId="1ABF766D" w:rsidR="00D368C0" w:rsidRPr="001A0DA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1A0DA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.81E-5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BB4E290" w14:textId="5202B08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4.2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2.47 - 6.09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564AC1D" w14:textId="10E03761" w:rsidR="00D368C0" w:rsidRPr="001A0DA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1A0DA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4.41E-6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22BD3D6" w14:textId="6A14E2B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5.3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4.48 - 6.18)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66AA9E2" w14:textId="1E4FF938" w:rsidR="00D368C0" w:rsidRPr="001A0DA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1A0DA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3.07E-29</w:t>
            </w:r>
          </w:p>
        </w:tc>
      </w:tr>
      <w:tr w:rsidR="00D368C0" w:rsidRPr="00E35E89" w14:paraId="22F88BFC" w14:textId="77777777" w:rsidTr="001C640E">
        <w:trPr>
          <w:trHeight w:val="19"/>
          <w:jc w:val="center"/>
        </w:trPr>
        <w:tc>
          <w:tcPr>
            <w:tcW w:w="741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0B6F48DD" w14:textId="2B8140D6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Physical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activities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 w:rsidRPr="00D63E1E">
              <w:rPr>
                <w:rFonts w:eastAsiaTheme="minorEastAsia" w:cs="Times New Roman" w:hint="eastAsia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74AEF92" w14:textId="4828FBBE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0D5911A" w14:textId="674E8DD9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C2C5CDA" w14:textId="4BA4B844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CF2D8D6" w14:textId="093DDAE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B7541B6" w14:textId="25038D5C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C66D742" w14:textId="1452DA2A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05CC748" w14:textId="49884BA2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255F9DD" w14:textId="0CCA5F8B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75F4B8F" w14:textId="4AC01B3B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DE2703B" w14:textId="46E18811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10AEAEE3" w14:textId="77777777" w:rsidTr="001C640E">
        <w:trPr>
          <w:trHeight w:val="19"/>
          <w:jc w:val="center"/>
        </w:trPr>
        <w:tc>
          <w:tcPr>
            <w:tcW w:w="741" w:type="pct"/>
            <w:shd w:val="clear" w:color="auto" w:fill="D0CECE" w:themeFill="background2" w:themeFillShade="E6"/>
            <w:tcMar>
              <w:left w:w="17" w:type="dxa"/>
              <w:right w:w="17" w:type="dxa"/>
            </w:tcMar>
          </w:tcPr>
          <w:p w14:paraId="341F0276" w14:textId="18A10F1C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Inactive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4AE4063" w14:textId="7E4CCF0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BE8CF6F" w14:textId="6E29144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D6ABB61" w14:textId="5B18C5A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2A33ADA" w14:textId="4994937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B158308" w14:textId="02FBF9B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3508878" w14:textId="1B848B0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3905722" w14:textId="38448DC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36B90A3" w14:textId="4286486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0989C86" w14:textId="6B0439B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9B99C51" w14:textId="2BB2F2B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195FB71C" w14:textId="77777777" w:rsidTr="001C640E">
        <w:trPr>
          <w:trHeight w:val="19"/>
          <w:jc w:val="center"/>
        </w:trPr>
        <w:tc>
          <w:tcPr>
            <w:tcW w:w="741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1877FDAE" w14:textId="75CD75F1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Low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E4BAD10" w14:textId="0BAAAE0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85 - 1.16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83B2923" w14:textId="3D56837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52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0A5F3E4" w14:textId="3DACFD4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39 - 1.68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98A32F2" w14:textId="2C0AA7D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51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5D11B78" w14:textId="2D50C3E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56 - 1.37)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217B538" w14:textId="7B28A37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95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28FEB08" w14:textId="324752E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4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2.09 - 1.13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6384288" w14:textId="532F17A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57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75D5731" w14:textId="401A676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2 - 0.41)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2E6BFF9" w14:textId="6BDA260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61</w:t>
            </w:r>
          </w:p>
        </w:tc>
      </w:tr>
      <w:tr w:rsidR="00D368C0" w:rsidRPr="00E35E89" w14:paraId="5822BED2" w14:textId="77777777" w:rsidTr="001C640E">
        <w:trPr>
          <w:trHeight w:val="19"/>
          <w:jc w:val="center"/>
        </w:trPr>
        <w:tc>
          <w:tcPr>
            <w:tcW w:w="741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08006632" w14:textId="37E16F62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Medium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or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high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25D4869" w14:textId="7A5F04B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1 - 1.93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FAF991F" w14:textId="38E1916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16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E91FDD9" w14:textId="238E37A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2 - 1.66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1C44187" w14:textId="6C0DCAD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06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112ADC3" w14:textId="195660A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5 - 1.73)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4A0E3E3" w14:textId="5961B32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93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B535155" w14:textId="3523651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2 - 2.07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66409DE" w14:textId="4D85103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13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6DB30E9" w14:textId="7E64757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1 - 0.87)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1F03B60" w14:textId="48C9159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34</w:t>
            </w:r>
          </w:p>
        </w:tc>
      </w:tr>
      <w:tr w:rsidR="00D368C0" w:rsidRPr="00E35E89" w14:paraId="69199A40" w14:textId="77777777" w:rsidTr="001C640E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</w:tcPr>
          <w:p w14:paraId="47FF5C2D" w14:textId="735E5801" w:rsidR="00D368C0" w:rsidRPr="00E35E89" w:rsidRDefault="00D368C0" w:rsidP="00D368C0">
            <w:pPr>
              <w:widowControl/>
              <w:spacing w:line="240" w:lineRule="atLeast"/>
              <w:jc w:val="lef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nsumptio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 w:hint="eastAsia"/>
                <w:b/>
                <w:bCs/>
                <w:kern w:val="0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A7FF4AE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9DA71E2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C4FA732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6CDF691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678E482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6E2FBCF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CE310F6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E0E8242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DA81676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47289B3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28E97FA0" w14:textId="77777777" w:rsidTr="001C640E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</w:tcPr>
          <w:p w14:paraId="163F7DC4" w14:textId="05630D1C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bstainer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CC88CFD" w14:textId="1737C81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4D59602" w14:textId="0835AFA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0E8AB3D" w14:textId="4EE63FC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8FDF4D7" w14:textId="6694D9A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1A69FFD" w14:textId="1032FAE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0549C7A" w14:textId="00304EB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903DFEB" w14:textId="5FD0773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4B20DEC" w14:textId="18C9687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DCCB827" w14:textId="21C07F5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1C18A74" w14:textId="7C4E3BB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794886D0" w14:textId="77777777" w:rsidTr="001C640E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</w:tcPr>
          <w:p w14:paraId="20D1DDCA" w14:textId="43FAB0A1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Low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E365EDB" w14:textId="2958E82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2.4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4.25 - -0.63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6E1D48B" w14:textId="357E52A4" w:rsidR="00D368C0" w:rsidRPr="001A0DA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1A0DA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0A3C24B" w14:textId="792AFA4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2.6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4.54 - -0.85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561A35E" w14:textId="7D3657AC" w:rsidR="00D368C0" w:rsidRPr="001A0DA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1A0DA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DC52B1B" w14:textId="6A5787E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2.3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4.12 - -0.60)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013A279" w14:textId="1A26315A" w:rsidR="00D368C0" w:rsidRPr="001A0DA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1A0DA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C4CB294" w14:textId="4688B9B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2.0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4.00 - -0.12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56BC191" w14:textId="290DC08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1ED9D70" w14:textId="2A64542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8 - 0.65)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3BD8948" w14:textId="5720DFE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68</w:t>
            </w:r>
          </w:p>
        </w:tc>
      </w:tr>
      <w:tr w:rsidR="00D368C0" w:rsidRPr="00E35E89" w14:paraId="3B708288" w14:textId="77777777" w:rsidTr="001C640E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</w:tcPr>
          <w:p w14:paraId="6E68DCD6" w14:textId="3395763B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edium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High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7ECE093" w14:textId="74F182C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1.3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2.53 - -0.23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570315B" w14:textId="479C826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9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C22549D" w14:textId="20823CB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1.4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2.65 - -0.30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C14DBBB" w14:textId="3885C31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73E86D2" w14:textId="7D5D3B5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1.4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2.58 - -0.35)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4C72A17" w14:textId="47DE1A2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7A67B50" w14:textId="6A95A5D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9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2.21 - 0.25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8D5866E" w14:textId="1F9685D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19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292DFB0" w14:textId="023F6F4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72 - 0.45)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79C1F7A" w14:textId="70DFD1D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49</w:t>
            </w:r>
          </w:p>
        </w:tc>
      </w:tr>
      <w:tr w:rsidR="009F755C" w:rsidRPr="00E35E89" w14:paraId="79F5AAED" w14:textId="77777777" w:rsidTr="001C640E">
        <w:trPr>
          <w:trHeight w:val="19"/>
          <w:jc w:val="center"/>
        </w:trPr>
        <w:tc>
          <w:tcPr>
            <w:tcW w:w="5000" w:type="pct"/>
            <w:gridSpan w:val="11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664C74F2" w14:textId="34CF2AC0" w:rsidR="009F755C" w:rsidRPr="00E35E89" w:rsidRDefault="009F755C" w:rsidP="001C640E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 w:hint="eastAsia"/>
                <w:kern w:val="0"/>
                <w:sz w:val="20"/>
                <w:szCs w:val="20"/>
              </w:rPr>
              <w:t>β</w:t>
            </w:r>
            <w:r w:rsidR="0054223A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n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stima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ultivariat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egress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djus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variates.</w:t>
            </w:r>
          </w:p>
          <w:p w14:paraId="3D0E9B19" w14:textId="77777777" w:rsidR="00A138ED" w:rsidRPr="005338A3" w:rsidRDefault="00A138ED" w:rsidP="00A138ED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The bold </w:t>
            </w:r>
            <w:r w:rsidRPr="00724C66">
              <w:rPr>
                <w:rFonts w:eastAsia="等线" w:cs="Times New Roman" w:hint="eastAsia"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-value means passed </w:t>
            </w:r>
            <w:r w:rsidRPr="00B0512C">
              <w:rPr>
                <w:rFonts w:eastAsia="等线" w:cs="Times New Roman"/>
                <w:kern w:val="0"/>
                <w:sz w:val="20"/>
                <w:szCs w:val="20"/>
              </w:rPr>
              <w:t>Bonferroni-correction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>.</w:t>
            </w:r>
          </w:p>
          <w:p w14:paraId="1E2F4414" w14:textId="7DD54943" w:rsidR="009F755C" w:rsidRPr="000D0E68" w:rsidRDefault="009F755C" w:rsidP="001C640E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1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ithout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ducat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</w:p>
          <w:p w14:paraId="165376C7" w14:textId="60F9ED6A" w:rsidR="009F755C" w:rsidRPr="000D0E68" w:rsidRDefault="009F755C" w:rsidP="001C640E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b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8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  <w:p w14:paraId="4C88A75C" w14:textId="6DF32423" w:rsidR="00D368C0" w:rsidRDefault="009F755C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  <w:p w14:paraId="4677B8B4" w14:textId="0CB5FED7" w:rsidR="009F755C" w:rsidRPr="00E35E89" w:rsidRDefault="009F755C" w:rsidP="008D0A2A">
            <w:pPr>
              <w:widowControl/>
              <w:spacing w:line="120" w:lineRule="atLeas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9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</w:tc>
      </w:tr>
    </w:tbl>
    <w:p w14:paraId="60AB489F" w14:textId="77777777" w:rsidR="009F755C" w:rsidRPr="003174CA" w:rsidRDefault="009F755C" w:rsidP="009F755C">
      <w:pPr>
        <w:widowControl/>
        <w:adjustRightInd/>
        <w:snapToGrid/>
        <w:jc w:val="left"/>
        <w:rPr>
          <w:rFonts w:eastAsiaTheme="minorEastAsia"/>
          <w:kern w:val="0"/>
        </w:rPr>
        <w:sectPr w:rsidR="009F755C" w:rsidRPr="003174CA" w:rsidSect="009F755C">
          <w:pgSz w:w="11906" w:h="16838"/>
          <w:pgMar w:top="720" w:right="720" w:bottom="720" w:left="720" w:header="851" w:footer="992" w:gutter="0"/>
          <w:cols w:space="720"/>
          <w:docGrid w:type="lines" w:linePitch="326"/>
        </w:sectPr>
      </w:pPr>
    </w:p>
    <w:p w14:paraId="260DE5CA" w14:textId="76D22A22" w:rsidR="009F755C" w:rsidRPr="003174CA" w:rsidRDefault="002241AA" w:rsidP="009F755C">
      <w:pPr>
        <w:widowControl/>
        <w:adjustRightInd/>
        <w:snapToGrid/>
        <w:rPr>
          <w:rFonts w:eastAsia="等线" w:cs="Times New Roman"/>
          <w:kern w:val="0"/>
          <w:sz w:val="22"/>
        </w:rPr>
      </w:pPr>
      <w:r>
        <w:rPr>
          <w:rFonts w:eastAsia="等线" w:cs="Times New Roman"/>
          <w:b/>
          <w:kern w:val="0"/>
          <w:sz w:val="22"/>
        </w:rPr>
        <w:lastRenderedPageBreak/>
        <w:t>Table S</w:t>
      </w:r>
      <w:r w:rsidR="000C519D">
        <w:rPr>
          <w:rFonts w:eastAsia="等线" w:cs="Times New Roman" w:hint="eastAsia"/>
          <w:b/>
          <w:kern w:val="0"/>
          <w:sz w:val="22"/>
        </w:rPr>
        <w:t>10</w:t>
      </w:r>
      <w:r w:rsidR="000C519D" w:rsidRPr="00283804">
        <w:rPr>
          <w:rFonts w:eastAsia="等线" w:cs="Times New Roman"/>
          <w:b/>
          <w:kern w:val="0"/>
          <w:sz w:val="22"/>
        </w:rPr>
        <w:t>.</w:t>
      </w:r>
      <w:r w:rsidR="000C519D">
        <w:rPr>
          <w:rFonts w:eastAsia="等线" w:cs="Times New Roman"/>
          <w:kern w:val="0"/>
          <w:sz w:val="22"/>
        </w:rPr>
        <w:t xml:space="preserve"> A</w:t>
      </w:r>
      <w:r w:rsidR="000C519D">
        <w:rPr>
          <w:rFonts w:eastAsia="等线" w:cs="Times New Roman" w:hint="eastAsia"/>
          <w:kern w:val="0"/>
          <w:sz w:val="22"/>
        </w:rPr>
        <w:t>ssociations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of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baseline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characteristics</w:t>
      </w:r>
      <w:r w:rsidR="000C519D">
        <w:rPr>
          <w:rFonts w:eastAsia="等线" w:cs="Times New Roman" w:hint="eastAsia"/>
          <w:kern w:val="0"/>
          <w:sz w:val="22"/>
        </w:rPr>
        <w:t xml:space="preserve"> </w:t>
      </w:r>
      <w:r w:rsidR="000C519D">
        <w:rPr>
          <w:rFonts w:eastAsia="等线" w:cs="Times New Roman"/>
          <w:kern w:val="0"/>
          <w:sz w:val="22"/>
        </w:rPr>
        <w:t xml:space="preserve">with </w:t>
      </w:r>
      <w:r w:rsidR="000C519D" w:rsidRPr="003174CA">
        <w:rPr>
          <w:rFonts w:eastAsia="等线" w:cs="Times New Roman"/>
          <w:kern w:val="0"/>
          <w:sz w:val="22"/>
        </w:rPr>
        <w:t>8-year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follow-up</w:t>
      </w:r>
      <w:r w:rsidR="000C519D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AgeAccel</w:t>
      </w:r>
      <w:r w:rsidR="000C519D">
        <w:rPr>
          <w:rFonts w:eastAsia="等线" w:cs="Times New Roman" w:hint="eastAsia"/>
          <w:kern w:val="0"/>
          <w:sz w:val="22"/>
        </w:rPr>
        <w:t>s</w:t>
      </w:r>
      <w:r w:rsidR="000C519D" w:rsidRPr="00A138ED">
        <w:rPr>
          <w:rFonts w:eastAsia="等线" w:cs="Times New Roman"/>
          <w:kern w:val="0"/>
          <w:sz w:val="22"/>
        </w:rPr>
        <w:t xml:space="preserve"> </w:t>
      </w:r>
      <w:r w:rsidR="000C519D" w:rsidRPr="003174CA">
        <w:rPr>
          <w:rFonts w:eastAsia="等线" w:cs="Times New Roman"/>
          <w:kern w:val="0"/>
          <w:sz w:val="22"/>
        </w:rPr>
        <w:t>among</w:t>
      </w:r>
      <w:r w:rsidR="000C519D">
        <w:rPr>
          <w:rFonts w:eastAsia="等线" w:cs="Times New Roman"/>
          <w:kern w:val="0"/>
          <w:sz w:val="22"/>
        </w:rPr>
        <w:t xml:space="preserve"> fe</w:t>
      </w:r>
      <w:r w:rsidR="000C519D" w:rsidRPr="003174CA">
        <w:rPr>
          <w:rFonts w:eastAsia="等线" w:cs="Times New Roman"/>
          <w:kern w:val="0"/>
          <w:sz w:val="22"/>
        </w:rPr>
        <w:t>male</w:t>
      </w:r>
      <w:r w:rsidR="000C519D">
        <w:rPr>
          <w:rFonts w:eastAsia="等线" w:cs="Times New Roman"/>
          <w:kern w:val="0"/>
          <w:sz w:val="22"/>
        </w:rPr>
        <w:t xml:space="preserve"> participants</w:t>
      </w:r>
    </w:p>
    <w:tbl>
      <w:tblPr>
        <w:tblW w:w="5453" w:type="pct"/>
        <w:jc w:val="center"/>
        <w:tblLayout w:type="fixed"/>
        <w:tblLook w:val="04A0" w:firstRow="1" w:lastRow="0" w:firstColumn="1" w:lastColumn="0" w:noHBand="0" w:noVBand="1"/>
      </w:tblPr>
      <w:tblGrid>
        <w:gridCol w:w="1700"/>
        <w:gridCol w:w="1153"/>
        <w:gridCol w:w="651"/>
        <w:gridCol w:w="1173"/>
        <w:gridCol w:w="767"/>
        <w:gridCol w:w="1233"/>
        <w:gridCol w:w="703"/>
        <w:gridCol w:w="1272"/>
        <w:gridCol w:w="712"/>
        <w:gridCol w:w="1237"/>
        <w:gridCol w:w="813"/>
      </w:tblGrid>
      <w:tr w:rsidR="009F755C" w:rsidRPr="00E35E89" w14:paraId="10D7F7CD" w14:textId="77777777" w:rsidTr="001C640E">
        <w:trPr>
          <w:trHeight w:val="19"/>
          <w:jc w:val="center"/>
        </w:trPr>
        <w:tc>
          <w:tcPr>
            <w:tcW w:w="745" w:type="pct"/>
            <w:vMerge w:val="restart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  <w:hideMark/>
          </w:tcPr>
          <w:p w14:paraId="7E352AAE" w14:textId="2CA04D43" w:rsidR="009F755C" w:rsidRPr="00E35E89" w:rsidRDefault="001A0DA4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>Variables</w:t>
            </w:r>
          </w:p>
        </w:tc>
        <w:tc>
          <w:tcPr>
            <w:tcW w:w="790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58B34D2C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C47853">
              <w:rPr>
                <w:rFonts w:eastAsia="等线" w:cs="Times New Roman"/>
                <w:kern w:val="0"/>
                <w:sz w:val="20"/>
                <w:szCs w:val="20"/>
              </w:rPr>
              <w:t>PCHorvathAgeAccel</w:t>
            </w:r>
          </w:p>
        </w:tc>
        <w:tc>
          <w:tcPr>
            <w:tcW w:w="850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71A4637A" w14:textId="77777777" w:rsidR="009F755C" w:rsidRPr="00E35E89" w:rsidRDefault="009F755C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C47853">
              <w:rPr>
                <w:rFonts w:eastAsia="等线" w:cs="Times New Roman"/>
                <w:kern w:val="0"/>
                <w:sz w:val="20"/>
                <w:szCs w:val="20"/>
              </w:rPr>
              <w:t>PCSkinBloodClockAgeAccel</w:t>
            </w:r>
          </w:p>
        </w:tc>
        <w:tc>
          <w:tcPr>
            <w:tcW w:w="848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4A893EFF" w14:textId="77777777" w:rsidR="009F755C" w:rsidRPr="00E35E89" w:rsidRDefault="009F755C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C47853">
              <w:rPr>
                <w:rFonts w:eastAsia="等线" w:cs="Times New Roman"/>
                <w:kern w:val="0"/>
                <w:sz w:val="20"/>
                <w:szCs w:val="20"/>
              </w:rPr>
              <w:t>PCHannumAgeAccel</w:t>
            </w:r>
          </w:p>
        </w:tc>
        <w:tc>
          <w:tcPr>
            <w:tcW w:w="869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0E42AA43" w14:textId="77777777" w:rsidR="009F755C" w:rsidRPr="00E35E89" w:rsidRDefault="009F755C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C47853">
              <w:rPr>
                <w:rFonts w:eastAsia="等线" w:cs="Times New Roman"/>
                <w:kern w:val="0"/>
                <w:sz w:val="20"/>
                <w:szCs w:val="20"/>
              </w:rPr>
              <w:t>PCPhenoAgeAccel</w:t>
            </w:r>
          </w:p>
        </w:tc>
        <w:tc>
          <w:tcPr>
            <w:tcW w:w="898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E8A75DA" w14:textId="77777777" w:rsidR="009F755C" w:rsidRPr="00E35E89" w:rsidRDefault="009F755C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C47853">
              <w:rPr>
                <w:rFonts w:eastAsia="等线" w:cs="Times New Roman"/>
                <w:kern w:val="0"/>
                <w:sz w:val="20"/>
                <w:szCs w:val="20"/>
              </w:rPr>
              <w:t>PCGrimAgeAccel</w:t>
            </w:r>
          </w:p>
        </w:tc>
      </w:tr>
      <w:tr w:rsidR="009F755C" w:rsidRPr="00E35E89" w14:paraId="5DA65735" w14:textId="77777777" w:rsidTr="001C640E">
        <w:trPr>
          <w:trHeight w:val="19"/>
          <w:jc w:val="center"/>
        </w:trPr>
        <w:tc>
          <w:tcPr>
            <w:tcW w:w="745" w:type="pct"/>
            <w:vMerge/>
            <w:tcMar>
              <w:left w:w="17" w:type="dxa"/>
              <w:right w:w="17" w:type="dxa"/>
            </w:tcMar>
            <w:vAlign w:val="center"/>
          </w:tcPr>
          <w:p w14:paraId="484A3183" w14:textId="77777777" w:rsidR="009F755C" w:rsidRPr="00E35E89" w:rsidRDefault="009F755C" w:rsidP="001C640E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05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615A57B6" w14:textId="5AC05C9E" w:rsidR="009F755C" w:rsidRPr="00E35E89" w:rsidRDefault="00B35870" w:rsidP="001C640E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9F755C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285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61E3DB40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14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7D5F02EF" w14:textId="04A88C10" w:rsidR="009F755C" w:rsidRPr="00E35E89" w:rsidRDefault="00B35870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9F755C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36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41007F1D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40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4B1951C7" w14:textId="2939A516" w:rsidR="009F755C" w:rsidRPr="00E35E89" w:rsidRDefault="00B35870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9F755C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08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5631BC2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57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662C9A7F" w14:textId="55262DD7" w:rsidR="009F755C" w:rsidRPr="00E35E89" w:rsidRDefault="00B35870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9F755C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12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582FDCBE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42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3F34405D" w14:textId="0663E7E6" w:rsidR="009F755C" w:rsidRPr="00E35E89" w:rsidRDefault="00B35870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9F755C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56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5295F35F" w14:textId="77777777" w:rsidR="009F755C" w:rsidRPr="00E35E89" w:rsidRDefault="009F755C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</w:tr>
      <w:tr w:rsidR="00D368C0" w:rsidRPr="00E35E89" w14:paraId="25B9F493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516C61F9" w14:textId="1808BAB5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ducation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D63E1E">
              <w:rPr>
                <w:rFonts w:eastAsia="等线" w:cs="Times New Roman" w:hint="eastAsia"/>
                <w:kern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05" w:type="pct"/>
            <w:tcMar>
              <w:left w:w="17" w:type="dxa"/>
              <w:right w:w="17" w:type="dxa"/>
            </w:tcMar>
            <w:vAlign w:val="center"/>
          </w:tcPr>
          <w:p w14:paraId="45F75F81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285" w:type="pct"/>
            <w:tcMar>
              <w:left w:w="17" w:type="dxa"/>
              <w:right w:w="17" w:type="dxa"/>
            </w:tcMar>
            <w:vAlign w:val="center"/>
          </w:tcPr>
          <w:p w14:paraId="3E17ADBB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14" w:type="pct"/>
            <w:tcMar>
              <w:left w:w="17" w:type="dxa"/>
              <w:right w:w="17" w:type="dxa"/>
            </w:tcMar>
            <w:vAlign w:val="center"/>
          </w:tcPr>
          <w:p w14:paraId="2D70BEEB" w14:textId="77777777" w:rsidR="00D368C0" w:rsidRPr="00E35E89" w:rsidRDefault="00D368C0" w:rsidP="00D368C0">
            <w:pPr>
              <w:spacing w:line="240" w:lineRule="atLeast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Mar>
              <w:left w:w="17" w:type="dxa"/>
              <w:right w:w="17" w:type="dxa"/>
            </w:tcMar>
            <w:vAlign w:val="center"/>
          </w:tcPr>
          <w:p w14:paraId="59590AFF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Mar>
              <w:left w:w="17" w:type="dxa"/>
              <w:right w:w="17" w:type="dxa"/>
            </w:tcMar>
            <w:vAlign w:val="center"/>
          </w:tcPr>
          <w:p w14:paraId="4807B95E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08" w:type="pct"/>
            <w:tcMar>
              <w:left w:w="17" w:type="dxa"/>
              <w:right w:w="17" w:type="dxa"/>
            </w:tcMar>
            <w:vAlign w:val="center"/>
          </w:tcPr>
          <w:p w14:paraId="6B5F3818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Mar>
              <w:left w:w="17" w:type="dxa"/>
              <w:right w:w="17" w:type="dxa"/>
            </w:tcMar>
            <w:vAlign w:val="center"/>
          </w:tcPr>
          <w:p w14:paraId="3EF7CE9B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12" w:type="pct"/>
            <w:tcMar>
              <w:left w:w="17" w:type="dxa"/>
              <w:right w:w="17" w:type="dxa"/>
            </w:tcMar>
            <w:vAlign w:val="center"/>
          </w:tcPr>
          <w:p w14:paraId="43BDDAB6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Mar>
              <w:left w:w="17" w:type="dxa"/>
              <w:right w:w="17" w:type="dxa"/>
            </w:tcMar>
            <w:vAlign w:val="center"/>
          </w:tcPr>
          <w:p w14:paraId="657C601E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356" w:type="pct"/>
            <w:tcMar>
              <w:left w:w="17" w:type="dxa"/>
              <w:right w:w="17" w:type="dxa"/>
            </w:tcMar>
            <w:vAlign w:val="center"/>
          </w:tcPr>
          <w:p w14:paraId="6F803D3B" w14:textId="77777777" w:rsidR="00D368C0" w:rsidRPr="00E35E89" w:rsidRDefault="00D368C0" w:rsidP="00D368C0">
            <w:pPr>
              <w:spacing w:line="240" w:lineRule="atLeast"/>
              <w:jc w:val="center"/>
              <w:rPr>
                <w:rFonts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37FBDD73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69E873DB" w14:textId="73E78A14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Low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(</w:t>
            </w:r>
            <w:r w:rsidRPr="005F23E9">
              <w:rPr>
                <w:rFonts w:cs="Times New Roman"/>
                <w:sz w:val="20"/>
                <w:szCs w:val="20"/>
              </w:rPr>
              <w:t>≤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9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5B18B34" w14:textId="19E2E3B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735F9EB" w14:textId="486C2AC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CC196C5" w14:textId="3E6D809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9C1DAB5" w14:textId="7319698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CF0351B" w14:textId="5125EF9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6324778" w14:textId="516041B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1EC8755" w14:textId="59774AA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A109F51" w14:textId="425EDD6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ABCE5A7" w14:textId="445E533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BC321FD" w14:textId="77A6598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371AE9DD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546B460A" w14:textId="14A92358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Intermediate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26ACF7E" w14:textId="4F3D614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23 - 0.67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6A6D0CA" w14:textId="0833BC2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6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8A4C22F" w14:textId="6043256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98 - 1.05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3BA2EA9" w14:textId="4241250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52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89CDBF8" w14:textId="01CEAFB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4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38 - 0.54)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4AF7304" w14:textId="291B584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92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9DC2396" w14:textId="678D46C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41 - 0.63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D4E281A" w14:textId="306D1E6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53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A655BE3" w14:textId="6549F0C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8 - 0.39)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D8309C7" w14:textId="25803EB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05</w:t>
            </w:r>
          </w:p>
        </w:tc>
      </w:tr>
      <w:tr w:rsidR="00D368C0" w:rsidRPr="00E35E89" w14:paraId="3C09BA43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1E8AA392" w14:textId="20F78FF6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High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(</w:t>
            </w:r>
            <w:r w:rsidRPr="005F23E9">
              <w:rPr>
                <w:rFonts w:cs="Times New Roman"/>
                <w:sz w:val="20"/>
                <w:szCs w:val="20"/>
              </w:rPr>
              <w:t>≥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12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7B1DB2D" w14:textId="5446C6A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00 - 0.88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D321D99" w14:textId="6D12A9E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03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6A63EA9" w14:textId="28CEA93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00 - 1.01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2BECF8E" w14:textId="0243D15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89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D2D6596" w14:textId="1431073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02 - 0.89)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19EEDA7" w14:textId="08DF626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87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910086C" w14:textId="72C968A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27 - 0.75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71FC82A" w14:textId="1B5B693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12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94EBE30" w14:textId="6B5E5BD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6 - 0.50)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CE3037D" w14:textId="2AA7A6C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43</w:t>
            </w:r>
          </w:p>
        </w:tc>
      </w:tr>
      <w:tr w:rsidR="00D368C0" w:rsidRPr="00E35E89" w14:paraId="34D07EBF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5C3B6CBD" w14:textId="545A9454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MI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EC764AD" w14:textId="552DC1A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26E2EC4" w14:textId="576AF676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8050107" w14:textId="3D7E020E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3052BB4" w14:textId="2621B039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86A8124" w14:textId="75724C14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8E9195E" w14:textId="3CDD7F25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17F1C70" w14:textId="18638D3A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472E71B" w14:textId="3E2DBB4B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718B84C" w14:textId="7B77022F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A630C02" w14:textId="1F9BD264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47D3E310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3D9B2CF2" w14:textId="01BC3B94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Underweigh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amp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orma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ange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25)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518054D" w14:textId="12BC0F2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5901618" w14:textId="5457877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3AC5643" w14:textId="26F476F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575FD05" w14:textId="29ADABE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A785088" w14:textId="3044883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4B62F3A" w14:textId="5E1EE02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C3E71EE" w14:textId="124A7C0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2A5713A" w14:textId="5765AF8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FF5BFFF" w14:textId="4D831C7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1D37247" w14:textId="7E22532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2DF7DCB3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26BAAB6A" w14:textId="6B3AE10A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verweight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24EC9BD" w14:textId="6CE57DF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7 - 1.14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39E3566" w14:textId="73998D6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16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7734672" w14:textId="1B9A0CC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6 - 1.06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C626CB0" w14:textId="51293F0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52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6F07DA4" w14:textId="6D0D207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1 - 1.33)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310F764" w14:textId="206EDF6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56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CEF5FB7" w14:textId="5A86438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3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55 - 2.18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637C5A6" w14:textId="33E02608" w:rsidR="00D368C0" w:rsidRPr="00E407EE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E407EE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4A65DCD" w14:textId="0CE24CF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24 - 1.02)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D695BE9" w14:textId="385A4B2D" w:rsidR="00D368C0" w:rsidRPr="00E407EE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E407EE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1</w:t>
            </w:r>
          </w:p>
        </w:tc>
      </w:tr>
      <w:tr w:rsidR="00D368C0" w:rsidRPr="00E35E89" w14:paraId="5658FC60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18DA9DD0" w14:textId="2FCB3E3D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bese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≥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5E505CA" w14:textId="660C54F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26 - 1.53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E1BC5F7" w14:textId="21F7410D" w:rsidR="00D368C0" w:rsidRPr="00E407EE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E407EE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A865551" w14:textId="3E493BF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05 - 1.42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E83F44B" w14:textId="506A27B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36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73FC25A" w14:textId="3D880DC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11 - 1.41)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40FE01F" w14:textId="27C44A4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2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015CE8B" w14:textId="4ABB68E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13 - 1.51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FA176B3" w14:textId="3575871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0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0538075" w14:textId="316E37B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2 - 0.64)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E73AA4D" w14:textId="5BECB8A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66</w:t>
            </w:r>
          </w:p>
        </w:tc>
      </w:tr>
      <w:tr w:rsidR="00D368C0" w:rsidRPr="00E35E89" w14:paraId="752A26CF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2ED6E424" w14:textId="5003A04A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in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tatus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D63E1E">
              <w:rPr>
                <w:rFonts w:eastAsia="等线" w:cs="Times New Roman" w:hint="eastAsia"/>
                <w:kern w:val="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4FAF6D3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ADBA38B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71DC963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CC3B627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B2FD22E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49F0AA6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4685745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1E8F185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086541B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C557303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0C493DBE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6D1FC29D" w14:textId="406640C9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ev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67A0521" w14:textId="4F054E5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223CC2F" w14:textId="71FD875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25CF107" w14:textId="2D1D295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2977E18" w14:textId="4F87F2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8CD55EE" w14:textId="6053FC2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8666500" w14:textId="0EE2144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B3D8D29" w14:textId="0347DFD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35D47C5" w14:textId="12C1C0A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C971D4A" w14:textId="1D7DDBD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C4BA016" w14:textId="103D48E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23090F64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70D25C04" w14:textId="679174D8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m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120F5EB" w14:textId="451E2CC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8 - 0.98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8872AEF" w14:textId="2A80707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14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487089C" w14:textId="44A225C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78 - 1.21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B623730" w14:textId="7BB19D7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68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1EC29A6" w14:textId="32BC46D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9 - 0.99)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C06667F" w14:textId="2B693AF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17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C9701E2" w14:textId="07D95E7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7 - 1.13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8303396" w14:textId="0138015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03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C37DE53" w14:textId="65918A0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3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82 - 1.77)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6591862" w14:textId="24CD7221" w:rsidR="00D368C0" w:rsidRPr="00E407EE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E407EE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.46E-7</w:t>
            </w:r>
          </w:p>
        </w:tc>
      </w:tr>
      <w:tr w:rsidR="00D368C0" w:rsidRPr="00E35E89" w14:paraId="0B32656B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2DA0341D" w14:textId="6057710B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urren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5FC0CA1" w14:textId="5995EAE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5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26 - 2.84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17D835C" w14:textId="3FEA135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7253877" w14:textId="478E017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6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29 - 3.05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9F3F11D" w14:textId="78C5D5E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E75D51A" w14:textId="3109EB6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1.2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6 - 2.56)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97D320C" w14:textId="0F27B09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2F5A38B" w14:textId="1B85E35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2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63 - 3.41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48FD347" w14:textId="64C918D5" w:rsidR="00D368C0" w:rsidRPr="00E407EE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E407EE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CA92515" w14:textId="0D4496D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5.0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4.43 - 5.75)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0006BBF" w14:textId="37D2DCC1" w:rsidR="00D368C0" w:rsidRPr="00E407EE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E407EE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3.98E-41</w:t>
            </w:r>
          </w:p>
        </w:tc>
      </w:tr>
      <w:tr w:rsidR="00D368C0" w:rsidRPr="00E35E89" w14:paraId="13B1B78F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276963FC" w14:textId="06583846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Physical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activities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 w:rsidRPr="00D63E1E">
              <w:rPr>
                <w:rFonts w:eastAsiaTheme="minorEastAsia" w:cs="Times New Roman" w:hint="eastAsia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12D712C" w14:textId="37E30FFC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75B686C" w14:textId="1CE8FF3B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8C1BCFF" w14:textId="31943541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B7C3A3C" w14:textId="1DCBC8A5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7D2E118" w14:textId="2DDD271A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01232A1" w14:textId="1831DD06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52D2D51" w14:textId="4BF8FB15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1306CAC" w14:textId="29C52E8B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9C5B9B6" w14:textId="0C976324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1722994" w14:textId="26C30AFC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284AC917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</w:tcPr>
          <w:p w14:paraId="23DBA38C" w14:textId="017383E4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Inactive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C1DF27C" w14:textId="2A65ECD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3EC5F37" w14:textId="39FEF3D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E0DB32B" w14:textId="5EBAEE3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E9F71ED" w14:textId="64F1539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5E2944B" w14:textId="35247C8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060038D" w14:textId="1238CC4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E74E6E7" w14:textId="4EB1F9D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5CB0BF9" w14:textId="3BC2CB6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9974A6B" w14:textId="4AA137C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C0EA133" w14:textId="1EBB833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6BC8BDB7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58114D99" w14:textId="4797669E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Low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ADAC30C" w14:textId="5BD6CFC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7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59 - 0.13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5795C62" w14:textId="03AA0C7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9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BD9D7D8" w14:textId="6CC1DDD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9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82 - 0.01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F3A54CF" w14:textId="2F1628C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BD44CC8" w14:textId="021E3A6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9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85 - -0.10)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A928EB7" w14:textId="508A89A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9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379D845" w14:textId="0DD3C62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1.2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2.19 - -0.34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46ACE72" w14:textId="362BAAA6" w:rsidR="00D368C0" w:rsidRPr="00E407EE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E407EE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07EBD29" w14:textId="66B31D5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4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88 - 0)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92BAE42" w14:textId="39D963B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2</w:t>
            </w:r>
          </w:p>
        </w:tc>
      </w:tr>
      <w:tr w:rsidR="00D368C0" w:rsidRPr="00E35E89" w14:paraId="041921BD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0F2307F9" w14:textId="72106B72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Medium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or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high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DF5A3EA" w14:textId="229C2B5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2 - 0.70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39E1448" w14:textId="633D894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03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27D0AE9" w14:textId="2E73CB0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0 - 1.11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218770B" w14:textId="01A829F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60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F9BB824" w14:textId="1186BB1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5 - 0.78)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3F3FA11" w14:textId="2754E0C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36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1CD58D6" w14:textId="24EC2FC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6 - 1.05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DD5CA7B" w14:textId="588F0BB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39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DC5A81F" w14:textId="2DB95EC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1 - 0.47)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2CFAC7D" w14:textId="35A7171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59</w:t>
            </w:r>
          </w:p>
        </w:tc>
      </w:tr>
      <w:tr w:rsidR="00D368C0" w:rsidRPr="00E35E89" w14:paraId="6A24767B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</w:tcPr>
          <w:p w14:paraId="532FF978" w14:textId="5AF7E290" w:rsidR="00D368C0" w:rsidRPr="00E35E89" w:rsidRDefault="00D368C0" w:rsidP="00D368C0">
            <w:pPr>
              <w:widowControl/>
              <w:spacing w:line="240" w:lineRule="atLeast"/>
              <w:jc w:val="lef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nsumptio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 w:hint="eastAsia"/>
                <w:b/>
                <w:bCs/>
                <w:kern w:val="0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2825811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D797E76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8F53921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29D6CAC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C5ED97A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DC9F2BD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7721932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F3D7984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46B9B71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F36F367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593B2AA9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</w:tcPr>
          <w:p w14:paraId="13E23224" w14:textId="72BB8B85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bstainer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7AA404E" w14:textId="715CA8A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971D724" w14:textId="55417F2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F573BA5" w14:textId="27CB9DE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098124B" w14:textId="619C513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50289B5" w14:textId="1D77E94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D69C304" w14:textId="06EF8EF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D6B42B9" w14:textId="253C3FB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6EB9DFB" w14:textId="2D36863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81879CE" w14:textId="4388B35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E05A297" w14:textId="6D2E7BE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12D26EC7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</w:tcPr>
          <w:p w14:paraId="4DE06AE3" w14:textId="1FE46C06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Low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57169F8" w14:textId="6BF301F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4 - 1.57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AFB3153" w14:textId="1DF0105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11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1A01C02" w14:textId="662DD7F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1.12 - 1.25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65F7748" w14:textId="330CD36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1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76FD70E" w14:textId="2E7F234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4 - 1.62)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899FC04" w14:textId="2B463CE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94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6660DAE" w14:textId="6E3F5C3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72 - 1.67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4279917" w14:textId="72CC9DB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33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E28C8C4" w14:textId="44A68FE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63 - 0.51)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DAAF6FF" w14:textId="2C6CFEE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38</w:t>
            </w:r>
          </w:p>
        </w:tc>
      </w:tr>
      <w:tr w:rsidR="00D368C0" w:rsidRPr="00E35E89" w14:paraId="5BC80358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</w:tcPr>
          <w:p w14:paraId="2DF08F7A" w14:textId="384CA260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edium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High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0BD043B" w14:textId="41F86C2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70 - 0.80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E57F4CB" w14:textId="0BF1469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0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F56F3C7" w14:textId="2BE99FC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96 - 0.65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5D2EB32" w14:textId="050F5E1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10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7957EBC" w14:textId="0838C14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9 - 1.03)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D2BB42A" w14:textId="6CA63C0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87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0AB55C5" w14:textId="1DB4057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0 - 1.22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8064E58" w14:textId="4B5EC53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21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4F84F67" w14:textId="20D17BD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0 - 0.47)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50AD632" w14:textId="3647E0E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67</w:t>
            </w:r>
          </w:p>
        </w:tc>
      </w:tr>
      <w:tr w:rsidR="009F755C" w:rsidRPr="00E35E89" w14:paraId="23F4CC4A" w14:textId="77777777" w:rsidTr="001C640E">
        <w:trPr>
          <w:trHeight w:val="19"/>
          <w:jc w:val="center"/>
        </w:trPr>
        <w:tc>
          <w:tcPr>
            <w:tcW w:w="5000" w:type="pct"/>
            <w:gridSpan w:val="11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335363D" w14:textId="649283AC" w:rsidR="009F755C" w:rsidRPr="00E35E89" w:rsidRDefault="009F755C" w:rsidP="001C640E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 w:hint="eastAsia"/>
                <w:kern w:val="0"/>
                <w:sz w:val="20"/>
                <w:szCs w:val="20"/>
              </w:rPr>
              <w:t>β</w:t>
            </w:r>
            <w:r w:rsidR="0054223A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n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stima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ultivariat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egress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djus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variates.</w:t>
            </w:r>
          </w:p>
          <w:p w14:paraId="6E55D2B6" w14:textId="639DC5CA" w:rsidR="00E407EE" w:rsidRDefault="00E407EE" w:rsidP="001C640E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The bold </w:t>
            </w:r>
            <w:r w:rsidRPr="00724C66">
              <w:rPr>
                <w:rFonts w:eastAsia="等线" w:cs="Times New Roman" w:hint="eastAsia"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-value means passed </w:t>
            </w:r>
            <w:r w:rsidRPr="00B0512C">
              <w:rPr>
                <w:rFonts w:eastAsia="等线" w:cs="Times New Roman"/>
                <w:kern w:val="0"/>
                <w:sz w:val="20"/>
                <w:szCs w:val="20"/>
              </w:rPr>
              <w:t>Bonferroni-correction</w:t>
            </w:r>
          </w:p>
          <w:p w14:paraId="4B6E91E2" w14:textId="369E34A1" w:rsidR="009F755C" w:rsidRPr="000D0E68" w:rsidRDefault="009F755C" w:rsidP="001C640E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0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ithout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ducat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</w:p>
          <w:p w14:paraId="6BDF6F21" w14:textId="40E7C710" w:rsidR="009F755C" w:rsidRPr="000D0E68" w:rsidRDefault="009F755C" w:rsidP="001C640E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b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0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  <w:p w14:paraId="4B45010D" w14:textId="5929D423" w:rsidR="00D368C0" w:rsidRDefault="009F755C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  <w:p w14:paraId="3799D7B3" w14:textId="0FFBF768" w:rsidR="009F755C" w:rsidRPr="00E35E89" w:rsidRDefault="009F755C" w:rsidP="008D0A2A">
            <w:pPr>
              <w:widowControl/>
              <w:spacing w:line="120" w:lineRule="atLeas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52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</w:tc>
      </w:tr>
    </w:tbl>
    <w:p w14:paraId="014DF9B2" w14:textId="77777777" w:rsidR="009F755C" w:rsidRDefault="009F755C" w:rsidP="009F755C">
      <w:pPr>
        <w:widowControl/>
        <w:adjustRightInd/>
        <w:snapToGrid/>
        <w:jc w:val="left"/>
        <w:rPr>
          <w:rFonts w:eastAsiaTheme="minorEastAsia"/>
          <w:kern w:val="0"/>
        </w:rPr>
      </w:pPr>
    </w:p>
    <w:p w14:paraId="3F4D52EF" w14:textId="77777777" w:rsidR="009F755C" w:rsidRDefault="009F755C" w:rsidP="003174CA">
      <w:pPr>
        <w:widowControl/>
        <w:adjustRightInd/>
        <w:snapToGrid/>
        <w:jc w:val="left"/>
        <w:rPr>
          <w:rFonts w:eastAsiaTheme="minorEastAsia"/>
          <w:kern w:val="0"/>
        </w:rPr>
      </w:pPr>
    </w:p>
    <w:p w14:paraId="0929E205" w14:textId="77777777" w:rsidR="009F755C" w:rsidRPr="003A1CAD" w:rsidRDefault="009F755C" w:rsidP="003174CA">
      <w:pPr>
        <w:widowControl/>
        <w:adjustRightInd/>
        <w:snapToGrid/>
        <w:jc w:val="left"/>
        <w:rPr>
          <w:rFonts w:eastAsiaTheme="minorEastAsia"/>
          <w:kern w:val="0"/>
        </w:rPr>
        <w:sectPr w:rsidR="009F755C" w:rsidRPr="003A1CAD" w:rsidSect="00350EE7">
          <w:pgSz w:w="11906" w:h="16838"/>
          <w:pgMar w:top="720" w:right="720" w:bottom="720" w:left="720" w:header="851" w:footer="992" w:gutter="0"/>
          <w:cols w:space="720"/>
          <w:docGrid w:type="lines" w:linePitch="326"/>
        </w:sectPr>
      </w:pPr>
    </w:p>
    <w:p w14:paraId="0F891B95" w14:textId="68D9DBE2" w:rsidR="003174CA" w:rsidRPr="00350EE7" w:rsidRDefault="002241AA" w:rsidP="00350EE7">
      <w:pPr>
        <w:widowControl/>
        <w:adjustRightInd/>
        <w:snapToGrid/>
        <w:rPr>
          <w:rFonts w:eastAsia="等线" w:cs="Times New Roman"/>
          <w:kern w:val="0"/>
          <w:sz w:val="22"/>
        </w:rPr>
      </w:pPr>
      <w:r>
        <w:rPr>
          <w:rFonts w:eastAsia="等线" w:cs="Times New Roman"/>
          <w:b/>
          <w:kern w:val="0"/>
          <w:sz w:val="22"/>
        </w:rPr>
        <w:lastRenderedPageBreak/>
        <w:t>Table S</w:t>
      </w:r>
      <w:r w:rsidR="009F755C" w:rsidRPr="003A1CAD">
        <w:rPr>
          <w:rFonts w:eastAsia="等线" w:cs="Times New Roman"/>
          <w:b/>
          <w:kern w:val="0"/>
          <w:sz w:val="22"/>
        </w:rPr>
        <w:t>11</w:t>
      </w:r>
      <w:r w:rsidR="000C519D">
        <w:rPr>
          <w:rFonts w:eastAsia="等线" w:cs="Times New Roman"/>
          <w:kern w:val="0"/>
          <w:sz w:val="22"/>
        </w:rPr>
        <w:t>.</w:t>
      </w:r>
      <w:r w:rsidR="0054223A">
        <w:rPr>
          <w:rFonts w:eastAsia="等线" w:cs="Times New Roman"/>
          <w:kern w:val="0"/>
          <w:sz w:val="22"/>
        </w:rPr>
        <w:t xml:space="preserve"> </w:t>
      </w:r>
      <w:r w:rsidR="000C519D">
        <w:t>A</w:t>
      </w:r>
      <w:r w:rsidR="00350EE7" w:rsidRPr="003174CA">
        <w:t>ssociations</w:t>
      </w:r>
      <w:r w:rsidR="0054223A">
        <w:t xml:space="preserve"> </w:t>
      </w:r>
      <w:r w:rsidR="00A567D5">
        <w:rPr>
          <w:rFonts w:eastAsiaTheme="minorEastAsia" w:hint="eastAsia"/>
        </w:rPr>
        <w:t xml:space="preserve">of </w:t>
      </w:r>
      <w:r w:rsidR="000C519D">
        <w:rPr>
          <w:rFonts w:eastAsiaTheme="minorEastAsia" w:hint="eastAsia"/>
        </w:rPr>
        <w:t xml:space="preserve">baseline characteristics </w:t>
      </w:r>
      <w:r w:rsidR="000C519D">
        <w:rPr>
          <w:rFonts w:eastAsiaTheme="minorEastAsia"/>
        </w:rPr>
        <w:t xml:space="preserve">with </w:t>
      </w:r>
      <w:r w:rsidR="00A567D5" w:rsidRPr="003174CA">
        <w:t>BA</w:t>
      </w:r>
      <w:r w:rsidR="00A567D5">
        <w:rPr>
          <w:rFonts w:eastAsiaTheme="minorEastAsia" w:hint="eastAsia"/>
        </w:rPr>
        <w:t xml:space="preserve"> slopes</w:t>
      </w:r>
      <w:r w:rsidR="0054223A">
        <w:t xml:space="preserve"> </w:t>
      </w:r>
      <w:r w:rsidR="00350EE7" w:rsidRPr="003174CA">
        <w:t>among</w:t>
      </w:r>
      <w:r w:rsidR="0054223A">
        <w:t xml:space="preserve"> </w:t>
      </w:r>
      <w:r w:rsidR="00350EE7" w:rsidRPr="003174CA">
        <w:t>male</w:t>
      </w:r>
      <w:r w:rsidR="0009688C">
        <w:t>s</w:t>
      </w:r>
      <w:r w:rsidR="00B60AE7">
        <w:rPr>
          <w:rFonts w:eastAsiaTheme="minorEastAsia" w:hint="eastAsia"/>
        </w:rPr>
        <w:t>.</w:t>
      </w:r>
    </w:p>
    <w:tbl>
      <w:tblPr>
        <w:tblW w:w="5486" w:type="pct"/>
        <w:jc w:val="center"/>
        <w:tblLayout w:type="fixed"/>
        <w:tblLook w:val="04A0" w:firstRow="1" w:lastRow="0" w:firstColumn="1" w:lastColumn="0" w:noHBand="0" w:noVBand="1"/>
      </w:tblPr>
      <w:tblGrid>
        <w:gridCol w:w="1701"/>
        <w:gridCol w:w="1275"/>
        <w:gridCol w:w="650"/>
        <w:gridCol w:w="1174"/>
        <w:gridCol w:w="767"/>
        <w:gridCol w:w="1233"/>
        <w:gridCol w:w="703"/>
        <w:gridCol w:w="1272"/>
        <w:gridCol w:w="710"/>
        <w:gridCol w:w="1238"/>
        <w:gridCol w:w="760"/>
      </w:tblGrid>
      <w:tr w:rsidR="00C47853" w:rsidRPr="00E35E89" w14:paraId="07B00FFC" w14:textId="77777777" w:rsidTr="000721AD">
        <w:trPr>
          <w:trHeight w:val="19"/>
          <w:jc w:val="center"/>
        </w:trPr>
        <w:tc>
          <w:tcPr>
            <w:tcW w:w="741" w:type="pct"/>
            <w:vMerge w:val="restart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  <w:hideMark/>
          </w:tcPr>
          <w:p w14:paraId="19F3E764" w14:textId="6CA094F9" w:rsidR="00C47853" w:rsidRPr="00E35E89" w:rsidRDefault="001A0DA4" w:rsidP="00C4785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>Variables</w:t>
            </w:r>
          </w:p>
        </w:tc>
        <w:tc>
          <w:tcPr>
            <w:tcW w:w="838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3D00AD03" w14:textId="327F2E44" w:rsidR="00C47853" w:rsidRPr="00E35E89" w:rsidRDefault="00C47853" w:rsidP="00C47853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Horvath</w:t>
            </w:r>
            <w:r w:rsidR="0054223A">
              <w:rPr>
                <w:rFonts w:eastAsia="等线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t>slope</w:t>
            </w:r>
          </w:p>
        </w:tc>
        <w:tc>
          <w:tcPr>
            <w:tcW w:w="845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5DFA2315" w14:textId="3B0123D7" w:rsidR="00C47853" w:rsidRPr="00E35E89" w:rsidRDefault="00C47853" w:rsidP="00C4785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SkinBloodClock</w:t>
            </w:r>
            <w:r w:rsidR="0054223A">
              <w:rPr>
                <w:rFonts w:eastAsia="等线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t>slope</w:t>
            </w:r>
          </w:p>
        </w:tc>
        <w:tc>
          <w:tcPr>
            <w:tcW w:w="843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6020B20C" w14:textId="732239F6" w:rsidR="00C47853" w:rsidRPr="00E35E89" w:rsidRDefault="00C47853" w:rsidP="00C4785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Hannum</w:t>
            </w:r>
            <w:r w:rsidR="0054223A">
              <w:rPr>
                <w:rFonts w:eastAsia="等线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t>slope</w:t>
            </w:r>
          </w:p>
        </w:tc>
        <w:tc>
          <w:tcPr>
            <w:tcW w:w="863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615B52E5" w14:textId="13E4FE15" w:rsidR="00C47853" w:rsidRPr="00E35E89" w:rsidRDefault="00C47853" w:rsidP="00C4785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PhenoAge</w:t>
            </w:r>
            <w:r w:rsidR="0054223A">
              <w:rPr>
                <w:rFonts w:eastAsia="等线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t>slope</w:t>
            </w:r>
          </w:p>
        </w:tc>
        <w:tc>
          <w:tcPr>
            <w:tcW w:w="870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0788018C" w14:textId="7BC18750" w:rsidR="00C47853" w:rsidRPr="00E35E89" w:rsidRDefault="00C47853" w:rsidP="00C4785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PCGrimAge</w:t>
            </w:r>
            <w:r w:rsidR="0054223A">
              <w:rPr>
                <w:rFonts w:eastAsia="等线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t>slope</w:t>
            </w:r>
          </w:p>
        </w:tc>
      </w:tr>
      <w:tr w:rsidR="00C47853" w:rsidRPr="00E35E89" w14:paraId="0C7B395B" w14:textId="77777777" w:rsidTr="000721AD">
        <w:trPr>
          <w:trHeight w:val="19"/>
          <w:jc w:val="center"/>
        </w:trPr>
        <w:tc>
          <w:tcPr>
            <w:tcW w:w="741" w:type="pct"/>
            <w:vMerge/>
            <w:tcMar>
              <w:left w:w="17" w:type="dxa"/>
              <w:right w:w="17" w:type="dxa"/>
            </w:tcMar>
            <w:vAlign w:val="center"/>
          </w:tcPr>
          <w:p w14:paraId="0861EBE6" w14:textId="77777777" w:rsidR="00C47853" w:rsidRPr="00E35E89" w:rsidRDefault="00C47853" w:rsidP="00C47853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5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FA3969F" w14:textId="17CE5F83" w:rsidR="00C47853" w:rsidRPr="00E35E89" w:rsidRDefault="00B35870" w:rsidP="00C47853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C47853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31D610DA" w14:textId="19A8B159" w:rsidR="00C47853" w:rsidRPr="00E35E89" w:rsidRDefault="00C47853" w:rsidP="00C47853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11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7C5152C8" w14:textId="40FE2767" w:rsidR="00C47853" w:rsidRPr="00E35E89" w:rsidRDefault="00B35870" w:rsidP="00C4785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C47853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34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56E1CFD2" w14:textId="1D80E715" w:rsidR="00C47853" w:rsidRPr="00350EE7" w:rsidRDefault="00C47853" w:rsidP="00C47853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37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FEE8D39" w14:textId="6A1ABEB1" w:rsidR="00C47853" w:rsidRPr="00E35E89" w:rsidRDefault="00B35870" w:rsidP="00C4785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C47853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06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6DAC86B1" w14:textId="434AEE82" w:rsidR="00C47853" w:rsidRPr="00350EE7" w:rsidRDefault="00C47853" w:rsidP="00C47853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54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0EB81CFB" w14:textId="35420832" w:rsidR="00C47853" w:rsidRPr="00E35E89" w:rsidRDefault="00B35870" w:rsidP="00C4785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C47853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483C7338" w14:textId="1772070C" w:rsidR="00C47853" w:rsidRPr="00350EE7" w:rsidRDefault="00C47853" w:rsidP="00C47853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39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521D015C" w14:textId="2EEC2837" w:rsidR="00C47853" w:rsidRPr="00E35E89" w:rsidRDefault="00B35870" w:rsidP="00C47853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C47853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31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3DCA1458" w14:textId="3270856A" w:rsidR="00C47853" w:rsidRPr="00350EE7" w:rsidRDefault="00C47853" w:rsidP="00C47853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</w:tr>
      <w:tr w:rsidR="00D368C0" w:rsidRPr="00E35E89" w14:paraId="7E2C09CE" w14:textId="77777777" w:rsidTr="000721AD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  <w:hideMark/>
          </w:tcPr>
          <w:p w14:paraId="6E54132D" w14:textId="431A51E9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ducation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D63E1E">
              <w:rPr>
                <w:rFonts w:eastAsia="等线" w:cs="Times New Roman" w:hint="eastAsia"/>
                <w:kern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55" w:type="pct"/>
            <w:tcMar>
              <w:left w:w="17" w:type="dxa"/>
              <w:right w:w="17" w:type="dxa"/>
            </w:tcMar>
            <w:vAlign w:val="center"/>
          </w:tcPr>
          <w:p w14:paraId="2A708B40" w14:textId="77777777" w:rsidR="00D368C0" w:rsidRPr="00350EE7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3" w:type="pct"/>
            <w:tcMar>
              <w:left w:w="17" w:type="dxa"/>
              <w:right w:w="17" w:type="dxa"/>
            </w:tcMar>
            <w:vAlign w:val="center"/>
          </w:tcPr>
          <w:p w14:paraId="3A9AF14A" w14:textId="77777777" w:rsidR="00D368C0" w:rsidRPr="00350EE7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1" w:type="pct"/>
            <w:tcMar>
              <w:left w:w="17" w:type="dxa"/>
              <w:right w:w="17" w:type="dxa"/>
            </w:tcMar>
            <w:vAlign w:val="center"/>
          </w:tcPr>
          <w:p w14:paraId="652771F5" w14:textId="77777777" w:rsidR="00D368C0" w:rsidRPr="00350EE7" w:rsidRDefault="00D368C0" w:rsidP="00D368C0">
            <w:pPr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4" w:type="pct"/>
            <w:tcMar>
              <w:left w:w="17" w:type="dxa"/>
              <w:right w:w="17" w:type="dxa"/>
            </w:tcMar>
            <w:vAlign w:val="center"/>
          </w:tcPr>
          <w:p w14:paraId="354BA82F" w14:textId="77777777" w:rsidR="00D368C0" w:rsidRPr="00350EE7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7" w:type="pct"/>
            <w:tcMar>
              <w:left w:w="17" w:type="dxa"/>
              <w:right w:w="17" w:type="dxa"/>
            </w:tcMar>
            <w:vAlign w:val="center"/>
          </w:tcPr>
          <w:p w14:paraId="327FE74B" w14:textId="77777777" w:rsidR="00D368C0" w:rsidRPr="00350EE7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6" w:type="pct"/>
            <w:tcMar>
              <w:left w:w="17" w:type="dxa"/>
              <w:right w:w="17" w:type="dxa"/>
            </w:tcMar>
            <w:vAlign w:val="center"/>
          </w:tcPr>
          <w:p w14:paraId="6FD90860" w14:textId="77777777" w:rsidR="00D368C0" w:rsidRPr="00350EE7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4" w:type="pct"/>
            <w:tcMar>
              <w:left w:w="17" w:type="dxa"/>
              <w:right w:w="17" w:type="dxa"/>
            </w:tcMar>
            <w:vAlign w:val="center"/>
          </w:tcPr>
          <w:p w14:paraId="74234CCC" w14:textId="77777777" w:rsidR="00D368C0" w:rsidRPr="00350EE7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Mar>
              <w:left w:w="17" w:type="dxa"/>
              <w:right w:w="17" w:type="dxa"/>
            </w:tcMar>
            <w:vAlign w:val="center"/>
          </w:tcPr>
          <w:p w14:paraId="09462D1E" w14:textId="77777777" w:rsidR="00D368C0" w:rsidRPr="00350EE7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9" w:type="pct"/>
            <w:tcMar>
              <w:left w:w="17" w:type="dxa"/>
              <w:right w:w="17" w:type="dxa"/>
            </w:tcMar>
            <w:vAlign w:val="center"/>
          </w:tcPr>
          <w:p w14:paraId="643D86E0" w14:textId="77777777" w:rsidR="00D368C0" w:rsidRPr="00350EE7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1" w:type="pct"/>
            <w:tcMar>
              <w:left w:w="17" w:type="dxa"/>
              <w:right w:w="17" w:type="dxa"/>
            </w:tcMar>
            <w:vAlign w:val="center"/>
          </w:tcPr>
          <w:p w14:paraId="276C3B4F" w14:textId="77777777" w:rsidR="00D368C0" w:rsidRPr="00350EE7" w:rsidRDefault="00D368C0" w:rsidP="00D368C0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3AA22E04" w14:textId="77777777" w:rsidTr="000721AD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  <w:hideMark/>
          </w:tcPr>
          <w:p w14:paraId="7A81284E" w14:textId="77709521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Low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(</w:t>
            </w:r>
            <w:r w:rsidRPr="005F23E9">
              <w:rPr>
                <w:rFonts w:cs="Times New Roman"/>
                <w:sz w:val="20"/>
                <w:szCs w:val="20"/>
              </w:rPr>
              <w:t>≤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9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555" w:type="pct"/>
            <w:tcMar>
              <w:left w:w="17" w:type="dxa"/>
              <w:right w:w="17" w:type="dxa"/>
            </w:tcMar>
            <w:vAlign w:val="center"/>
          </w:tcPr>
          <w:p w14:paraId="47F43DEF" w14:textId="5B1A181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350EE7">
              <w:rPr>
                <w:rFonts w:eastAsia="等线" w:cs="Times New Roman"/>
                <w:kern w:val="0"/>
                <w:sz w:val="20"/>
                <w:szCs w:val="20"/>
              </w:rPr>
              <w:t>ref</w:t>
            </w:r>
          </w:p>
        </w:tc>
        <w:tc>
          <w:tcPr>
            <w:tcW w:w="283" w:type="pct"/>
            <w:tcMar>
              <w:left w:w="17" w:type="dxa"/>
              <w:right w:w="17" w:type="dxa"/>
            </w:tcMar>
            <w:vAlign w:val="center"/>
          </w:tcPr>
          <w:p w14:paraId="7FF8CE91" w14:textId="131A67F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350EE7">
              <w:rPr>
                <w:rFonts w:eastAsia="等线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511" w:type="pct"/>
            <w:tcMar>
              <w:left w:w="17" w:type="dxa"/>
              <w:right w:w="17" w:type="dxa"/>
            </w:tcMar>
            <w:vAlign w:val="center"/>
          </w:tcPr>
          <w:p w14:paraId="07197B3A" w14:textId="36ADA9A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350EE7">
              <w:rPr>
                <w:rFonts w:eastAsia="等线" w:cs="Times New Roman"/>
                <w:kern w:val="0"/>
                <w:sz w:val="20"/>
                <w:szCs w:val="20"/>
              </w:rPr>
              <w:t>ref</w:t>
            </w:r>
          </w:p>
        </w:tc>
        <w:tc>
          <w:tcPr>
            <w:tcW w:w="334" w:type="pct"/>
            <w:tcMar>
              <w:left w:w="17" w:type="dxa"/>
              <w:right w:w="17" w:type="dxa"/>
            </w:tcMar>
            <w:vAlign w:val="center"/>
          </w:tcPr>
          <w:p w14:paraId="77991EEF" w14:textId="3F5139B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350EE7">
              <w:rPr>
                <w:rFonts w:eastAsia="等线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537" w:type="pct"/>
            <w:tcMar>
              <w:left w:w="17" w:type="dxa"/>
              <w:right w:w="17" w:type="dxa"/>
            </w:tcMar>
            <w:vAlign w:val="center"/>
          </w:tcPr>
          <w:p w14:paraId="48449FE0" w14:textId="5C6C5B4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350EE7">
              <w:rPr>
                <w:rFonts w:eastAsia="等线" w:cs="Times New Roman"/>
                <w:kern w:val="0"/>
                <w:sz w:val="20"/>
                <w:szCs w:val="20"/>
              </w:rPr>
              <w:t>ref</w:t>
            </w:r>
          </w:p>
        </w:tc>
        <w:tc>
          <w:tcPr>
            <w:tcW w:w="306" w:type="pct"/>
            <w:tcMar>
              <w:left w:w="17" w:type="dxa"/>
              <w:right w:w="17" w:type="dxa"/>
            </w:tcMar>
            <w:vAlign w:val="center"/>
          </w:tcPr>
          <w:p w14:paraId="0BB62154" w14:textId="43F7CEC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350EE7">
              <w:rPr>
                <w:rFonts w:eastAsia="等线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554" w:type="pct"/>
            <w:tcMar>
              <w:left w:w="17" w:type="dxa"/>
              <w:right w:w="17" w:type="dxa"/>
            </w:tcMar>
            <w:vAlign w:val="center"/>
          </w:tcPr>
          <w:p w14:paraId="65295BE5" w14:textId="61F676C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350EE7">
              <w:rPr>
                <w:rFonts w:eastAsia="等线" w:cs="Times New Roman"/>
                <w:kern w:val="0"/>
                <w:sz w:val="20"/>
                <w:szCs w:val="20"/>
              </w:rPr>
              <w:t>ref</w:t>
            </w:r>
          </w:p>
        </w:tc>
        <w:tc>
          <w:tcPr>
            <w:tcW w:w="309" w:type="pct"/>
            <w:tcMar>
              <w:left w:w="17" w:type="dxa"/>
              <w:right w:w="17" w:type="dxa"/>
            </w:tcMar>
            <w:vAlign w:val="center"/>
          </w:tcPr>
          <w:p w14:paraId="7EB74BDC" w14:textId="4738769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350EE7">
              <w:rPr>
                <w:rFonts w:eastAsia="等线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539" w:type="pct"/>
            <w:tcMar>
              <w:left w:w="17" w:type="dxa"/>
              <w:right w:w="17" w:type="dxa"/>
            </w:tcMar>
            <w:vAlign w:val="center"/>
          </w:tcPr>
          <w:p w14:paraId="58E637CC" w14:textId="014D5D4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350EE7">
              <w:rPr>
                <w:rFonts w:eastAsia="等线" w:cs="Times New Roman"/>
                <w:kern w:val="0"/>
                <w:sz w:val="20"/>
                <w:szCs w:val="20"/>
              </w:rPr>
              <w:t>ref</w:t>
            </w:r>
          </w:p>
        </w:tc>
        <w:tc>
          <w:tcPr>
            <w:tcW w:w="331" w:type="pct"/>
            <w:tcMar>
              <w:left w:w="17" w:type="dxa"/>
              <w:right w:w="17" w:type="dxa"/>
            </w:tcMar>
            <w:vAlign w:val="center"/>
          </w:tcPr>
          <w:p w14:paraId="12F77723" w14:textId="0FFFBC8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350EE7">
              <w:rPr>
                <w:rFonts w:eastAsia="等线" w:cs="Times New Roman"/>
                <w:kern w:val="0"/>
                <w:sz w:val="20"/>
                <w:szCs w:val="20"/>
              </w:rPr>
              <w:t>-</w:t>
            </w:r>
          </w:p>
        </w:tc>
      </w:tr>
      <w:tr w:rsidR="00D368C0" w:rsidRPr="00E35E89" w14:paraId="27786003" w14:textId="77777777" w:rsidTr="001C640E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  <w:hideMark/>
          </w:tcPr>
          <w:p w14:paraId="7ACC210C" w14:textId="35161930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Intermediate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E50D7C9" w14:textId="2F073A9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2 - 0.04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E732BC2" w14:textId="756E6CF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66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ABA83BA" w14:textId="1FB7211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2 - 0.04)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05C6F94" w14:textId="20420B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37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37326B3" w14:textId="0AF7746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2 - 0.05)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3A093E4" w14:textId="50B7635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86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B0B12A9" w14:textId="2DDC22B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6 - 0.11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2D7B5A9" w14:textId="095953B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36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9780747" w14:textId="36B60A5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3 - 0.08)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CBC1B84" w14:textId="2FF727F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93</w:t>
            </w:r>
          </w:p>
        </w:tc>
      </w:tr>
      <w:tr w:rsidR="00D368C0" w:rsidRPr="00E35E89" w14:paraId="734164C9" w14:textId="77777777" w:rsidTr="001C640E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  <w:hideMark/>
          </w:tcPr>
          <w:p w14:paraId="50080A63" w14:textId="743EAAFD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High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(</w:t>
            </w:r>
            <w:r w:rsidRPr="005F23E9">
              <w:rPr>
                <w:rFonts w:cs="Times New Roman"/>
                <w:sz w:val="20"/>
                <w:szCs w:val="20"/>
              </w:rPr>
              <w:t>≥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12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C30DA25" w14:textId="67D5BA3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8 - 0.02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92D9EC7" w14:textId="4A50A58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05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D89D97A" w14:textId="2BD0C13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5 - 0.05)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C68C448" w14:textId="3FA05F6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45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A8C0561" w14:textId="608743E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8 - 0.04)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8B73D98" w14:textId="378F249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97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2F9BCB2" w14:textId="5FF9CD1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1 - 0.13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1C8A9BE" w14:textId="458AE3C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43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D8923A3" w14:textId="4C53433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8 - 0.06)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1292A1D" w14:textId="3923E50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72</w:t>
            </w:r>
          </w:p>
        </w:tc>
      </w:tr>
      <w:tr w:rsidR="00D368C0" w:rsidRPr="00E35E89" w14:paraId="12EA387B" w14:textId="77777777" w:rsidTr="001C640E">
        <w:trPr>
          <w:trHeight w:val="19"/>
          <w:jc w:val="center"/>
        </w:trPr>
        <w:tc>
          <w:tcPr>
            <w:tcW w:w="741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2EC47373" w14:textId="2332976F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MI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18DC324" w14:textId="23893426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684170A" w14:textId="61A25E09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474C81A" w14:textId="2CFE5D02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F2D75D2" w14:textId="3542D21F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E0DD41B" w14:textId="5F83B22C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38EC8FB" w14:textId="5A5723B1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7C10F5C" w14:textId="5C0111BE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47735E1" w14:textId="30129B10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C5AE370" w14:textId="54D38403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5D40C56" w14:textId="517C40B4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2C26FA4C" w14:textId="77777777" w:rsidTr="001C640E">
        <w:trPr>
          <w:trHeight w:val="19"/>
          <w:jc w:val="center"/>
        </w:trPr>
        <w:tc>
          <w:tcPr>
            <w:tcW w:w="741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3E85761D" w14:textId="77B82B48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Underweigh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amp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orma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ange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25)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1110F8D" w14:textId="27F99B9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68E65F9" w14:textId="25EAC84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FEABB74" w14:textId="60BF6A0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B261B3F" w14:textId="4BB00EE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FF00C03" w14:textId="44A21FB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709BDE8" w14:textId="7F7836B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BC75FFE" w14:textId="6D6DD90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ABA9700" w14:textId="5CE26FF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33F9B10" w14:textId="740B8A1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A2C9A44" w14:textId="7EBE813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3C25C84B" w14:textId="77777777" w:rsidTr="001C640E">
        <w:trPr>
          <w:trHeight w:val="19"/>
          <w:jc w:val="center"/>
        </w:trPr>
        <w:tc>
          <w:tcPr>
            <w:tcW w:w="741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6E5CF60C" w14:textId="43E90215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verweight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FDC5C4E" w14:textId="0B5EED0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8 - 0.09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3CE0C0D" w14:textId="68B248A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44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630B73A" w14:textId="3EFDDFF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9 - 0.09)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5F1F773" w14:textId="7A81E8A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78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1F960EB" w14:textId="686EA2B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8 - 0.11)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707EA04" w14:textId="3B1C02F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43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30818C5" w14:textId="7DCD431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1 - 0.19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8AB0E31" w14:textId="35705E3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09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734D4FA" w14:textId="5023460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4 - 0.09)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0DB67B1" w14:textId="4B30215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21</w:t>
            </w:r>
          </w:p>
        </w:tc>
      </w:tr>
      <w:tr w:rsidR="00D368C0" w:rsidRPr="00E35E89" w14:paraId="3DB3CB7D" w14:textId="77777777" w:rsidTr="001C640E">
        <w:trPr>
          <w:trHeight w:val="19"/>
          <w:jc w:val="center"/>
        </w:trPr>
        <w:tc>
          <w:tcPr>
            <w:tcW w:w="741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1081BAAB" w14:textId="4C7CFD4C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bese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≥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AF66B9A" w14:textId="0E6B0FC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2 - 0.12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A8AAB11" w14:textId="28F7A1D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65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53098E5" w14:textId="74BCA34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2 - 0.13)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4664848" w14:textId="3EBDAFF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29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41B8B30" w14:textId="34A7A02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2 - 0.13)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FB7925E" w14:textId="7B8482C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77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526AE2F" w14:textId="3EC9F51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6 - 0.18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7F51944" w14:textId="0BFA33A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32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6AE5702" w14:textId="2049C2B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4 - 0.06)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94CADC8" w14:textId="2BE3DC4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72</w:t>
            </w:r>
          </w:p>
        </w:tc>
      </w:tr>
      <w:tr w:rsidR="00D368C0" w:rsidRPr="00E35E89" w14:paraId="0C6242B0" w14:textId="77777777" w:rsidTr="001C640E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  <w:hideMark/>
          </w:tcPr>
          <w:p w14:paraId="35926196" w14:textId="67A1A737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in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tatus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D63E1E">
              <w:rPr>
                <w:rFonts w:eastAsia="等线" w:cs="Times New Roman" w:hint="eastAsia"/>
                <w:kern w:val="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BB695E7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6A193AA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FAAA4F1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08696A2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64D79AD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541BDDD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61D8852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603A51B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4E1C531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456AE1D" w14:textId="77777777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4648138A" w14:textId="77777777" w:rsidTr="001C640E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  <w:hideMark/>
          </w:tcPr>
          <w:p w14:paraId="30A51D99" w14:textId="72E04B58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ev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96D513F" w14:textId="5CB0309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1D2AF7D" w14:textId="5986E39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AA2FA79" w14:textId="0A07C32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96F9FF2" w14:textId="3C58FDF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A57C2EC" w14:textId="324401F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3DDB548" w14:textId="4CDC93F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B806FB5" w14:textId="4B55788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94A69D2" w14:textId="23CA8F3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6CA4288" w14:textId="60CA547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8671973" w14:textId="01535DD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66D4A1D6" w14:textId="77777777" w:rsidTr="001C640E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  <w:hideMark/>
          </w:tcPr>
          <w:p w14:paraId="562268E7" w14:textId="569E7122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m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74B023C" w14:textId="691649D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4 - 0.15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3A18E0B" w14:textId="5A51C0D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86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4579E41" w14:textId="5DDB289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4 - 0.15)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05EE04E" w14:textId="4FEB70F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82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E15497C" w14:textId="4F00DE1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5 - 0.16)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1B0EFFD" w14:textId="7B559D4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15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CE21EF1" w14:textId="127B314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9 - 0.24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9C9CC3B" w14:textId="7E295FB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73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A657B6D" w14:textId="0E05D36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7 - 0.07)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23CF01F" w14:textId="2D04DBE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37</w:t>
            </w:r>
          </w:p>
        </w:tc>
      </w:tr>
      <w:tr w:rsidR="00D368C0" w:rsidRPr="00E35E89" w14:paraId="27DE8B2D" w14:textId="77777777" w:rsidTr="001C640E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  <w:hideMark/>
          </w:tcPr>
          <w:p w14:paraId="06518103" w14:textId="31F83C8B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urren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3CB8338" w14:textId="64241C6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08 - 0.34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175D0AF" w14:textId="6C6B1FCC" w:rsidR="00D368C0" w:rsidRPr="001A0DA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1A0DA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A4CD07D" w14:textId="161E845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07 - 0.35)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FE71118" w14:textId="02A51DCF" w:rsidR="00D368C0" w:rsidRPr="001A0DA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1A0DA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393C789" w14:textId="59F86F7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07 - 0.36)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75AAF4E" w14:textId="7234CA56" w:rsidR="00D368C0" w:rsidRPr="001A0DA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1A0DA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3C0236C" w14:textId="2F701EA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09 - 0.55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D1BC1F2" w14:textId="16D700D0" w:rsidR="00D368C0" w:rsidRPr="001A0DA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1A0DA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F79BA0F" w14:textId="08C8F04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9 - 0.11)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BE3A931" w14:textId="5B441AA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26</w:t>
            </w:r>
          </w:p>
        </w:tc>
      </w:tr>
      <w:tr w:rsidR="00D368C0" w:rsidRPr="00E35E89" w14:paraId="2D35048C" w14:textId="77777777" w:rsidTr="001C640E">
        <w:trPr>
          <w:trHeight w:val="19"/>
          <w:jc w:val="center"/>
        </w:trPr>
        <w:tc>
          <w:tcPr>
            <w:tcW w:w="741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1F8E170A" w14:textId="6E2B6A32" w:rsidR="00D368C0" w:rsidRPr="00E35E89" w:rsidRDefault="00D368C0" w:rsidP="00D368C0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Physical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activities</w:t>
            </w:r>
            <w:r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 w:rsidRPr="00D63E1E">
              <w:rPr>
                <w:rFonts w:eastAsiaTheme="minorEastAsia" w:cs="Times New Roman" w:hint="eastAsia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9169E5F" w14:textId="26CB1C86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3C65DC7" w14:textId="59120011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C088F22" w14:textId="22997FA4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F67DE25" w14:textId="75C28CE4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EC226A1" w14:textId="43A4109F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950CBA1" w14:textId="081E7F1A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BA08A7E" w14:textId="14FECC09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8EE0E04" w14:textId="0DE6229B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F9C8E3D" w14:textId="50CA43AA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4098B61" w14:textId="7A92A2CD" w:rsidR="00D368C0" w:rsidRPr="000D0E68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2D72B39F" w14:textId="77777777" w:rsidTr="001C640E">
        <w:trPr>
          <w:trHeight w:val="19"/>
          <w:jc w:val="center"/>
        </w:trPr>
        <w:tc>
          <w:tcPr>
            <w:tcW w:w="741" w:type="pct"/>
            <w:shd w:val="clear" w:color="auto" w:fill="D0CECE" w:themeFill="background2" w:themeFillShade="E6"/>
            <w:tcMar>
              <w:left w:w="17" w:type="dxa"/>
              <w:right w:w="17" w:type="dxa"/>
            </w:tcMar>
          </w:tcPr>
          <w:p w14:paraId="65FC2F85" w14:textId="1295FF78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Inactive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6B7F828" w14:textId="2F272F09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AB7CD28" w14:textId="0BB61AB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8463AF7" w14:textId="76297A1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95101DA" w14:textId="2DDAD69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3C0E627" w14:textId="531987E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A4A5DD3" w14:textId="4999A17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1FE6AEE" w14:textId="7838A94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858E8ED" w14:textId="59C663C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5ECBC57" w14:textId="1769A37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6023331" w14:textId="5B7490F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58FBF1BD" w14:textId="77777777" w:rsidTr="001C640E">
        <w:trPr>
          <w:trHeight w:val="19"/>
          <w:jc w:val="center"/>
        </w:trPr>
        <w:tc>
          <w:tcPr>
            <w:tcW w:w="741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2461A5EB" w14:textId="1F766973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Low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BDDF937" w14:textId="1E286C2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6 - 0.18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DAEAADD" w14:textId="654202B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21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8D205FD" w14:textId="6330199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4 - 0.21)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C3C8CE1" w14:textId="6AE0D2D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85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B95A92F" w14:textId="0D29B4A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8 - 0.17)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7881DEF" w14:textId="73E528F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85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A8989C8" w14:textId="4499CA88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5 - 0.25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9779625" w14:textId="56D0B23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07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160D08F" w14:textId="12BD036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7 - 0.10)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A2DC56E" w14:textId="5943A14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86</w:t>
            </w:r>
          </w:p>
        </w:tc>
      </w:tr>
      <w:tr w:rsidR="00D368C0" w:rsidRPr="00E35E89" w14:paraId="2E762809" w14:textId="77777777" w:rsidTr="001C640E">
        <w:trPr>
          <w:trHeight w:val="19"/>
          <w:jc w:val="center"/>
        </w:trPr>
        <w:tc>
          <w:tcPr>
            <w:tcW w:w="741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5475C543" w14:textId="7908B27A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Medium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or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high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7E5A336" w14:textId="506065B6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5 - 0.12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FB30AEF" w14:textId="5CF4205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92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E49B8D0" w14:textId="514754B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7 - 0.11)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D43FE11" w14:textId="2ABD0FA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14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D5AA605" w14:textId="3B7E66F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5 - 0.13)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99FE8C7" w14:textId="195DF01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48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6E0AC24" w14:textId="72D5E5EE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6 - 0.23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438B4ED" w14:textId="35E6C6F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37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EB2B723" w14:textId="14D016F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3 - 0.09)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92869F8" w14:textId="337BC4C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67</w:t>
            </w:r>
          </w:p>
        </w:tc>
      </w:tr>
      <w:tr w:rsidR="00D368C0" w:rsidRPr="00E35E89" w14:paraId="721A19A0" w14:textId="77777777" w:rsidTr="001C640E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</w:tcPr>
          <w:p w14:paraId="05EAAC0D" w14:textId="70855E1F" w:rsidR="00D368C0" w:rsidRPr="00E35E89" w:rsidRDefault="00D368C0" w:rsidP="00D368C0">
            <w:pPr>
              <w:widowControl/>
              <w:spacing w:line="240" w:lineRule="atLeast"/>
              <w:jc w:val="lef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nsumptio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 w:hint="eastAsia"/>
                <w:b/>
                <w:bCs/>
                <w:kern w:val="0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6D72CD7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7DFFDD5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719CA64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3763B64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9D135BC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A072EEF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0A06528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455A3AD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474C5CA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ED4BB15" w14:textId="7777777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D368C0" w:rsidRPr="00E35E89" w14:paraId="6CAD097F" w14:textId="77777777" w:rsidTr="001C640E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</w:tcPr>
          <w:p w14:paraId="6E55F8D9" w14:textId="4778AC85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bstainer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338820F" w14:textId="33072820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9E26293" w14:textId="3FE7030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CEC753F" w14:textId="56A7920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65AD58A" w14:textId="5AB42A6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5BEFF4E" w14:textId="4EC02AC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B5503AA" w14:textId="373CA4C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77A70AA" w14:textId="4E35B0BF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F4116C7" w14:textId="7F80C1B7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F13B525" w14:textId="24C8B56C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2193904" w14:textId="5D29381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D368C0" w:rsidRPr="00E35E89" w14:paraId="6B32CBDA" w14:textId="77777777" w:rsidTr="001C640E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</w:tcPr>
          <w:p w14:paraId="45522C12" w14:textId="7B7F3B76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Low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B58B99A" w14:textId="3A83E3F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0 - -0.11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5D50651" w14:textId="4FEDB9EC" w:rsidR="00D368C0" w:rsidRPr="001A0DA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1A0DA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4.58E-4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54D133C" w14:textId="60E4B2A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3 - -0.14)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8E7E47A" w14:textId="307A1197" w:rsidR="00D368C0" w:rsidRPr="001A0DA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1A0DA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1.66E-4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F0B74A3" w14:textId="1FEEEB4A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44 - -0.13)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586832E" w14:textId="6D167C1F" w:rsidR="00D368C0" w:rsidRPr="001A0DA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1A0DA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3.14E-4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36E019B" w14:textId="3C42DB14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3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58 - -0.10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E406DEE" w14:textId="7A3FA651" w:rsidR="00D368C0" w:rsidRPr="001A0DA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1A0DA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D7CA869" w14:textId="3B6B504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6 - 0.04)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255A8A0" w14:textId="74BE1632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43</w:t>
            </w:r>
          </w:p>
        </w:tc>
      </w:tr>
      <w:tr w:rsidR="00D368C0" w:rsidRPr="00E35E89" w14:paraId="60FE5F70" w14:textId="77777777" w:rsidTr="001C640E">
        <w:trPr>
          <w:trHeight w:val="19"/>
          <w:jc w:val="center"/>
        </w:trPr>
        <w:tc>
          <w:tcPr>
            <w:tcW w:w="741" w:type="pct"/>
            <w:tcMar>
              <w:left w:w="17" w:type="dxa"/>
              <w:right w:w="17" w:type="dxa"/>
            </w:tcMar>
            <w:vAlign w:val="center"/>
          </w:tcPr>
          <w:p w14:paraId="16C36036" w14:textId="5BB37D09" w:rsidR="00D368C0" w:rsidRPr="00E35E89" w:rsidRDefault="00D368C0" w:rsidP="00D368C0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edium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High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58503B3" w14:textId="5FF79885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4 - -0.06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AEBCDE9" w14:textId="7C1107EC" w:rsidR="00D368C0" w:rsidRPr="001A0DA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1A0DA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A09A987" w14:textId="3010FAC3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2 - -0.03)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FB97A1C" w14:textId="4374F680" w:rsidR="00D368C0" w:rsidRPr="001A0DA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1A0DA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1E256FE" w14:textId="6FDE214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6 - -0.07)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3301D9F" w14:textId="6DA4DE81" w:rsidR="00D368C0" w:rsidRPr="001A0DA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1A0DA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9.79E-4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4628C1B" w14:textId="2470576B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2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39 - -0.08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3A58F85" w14:textId="2B068F1C" w:rsidR="00D368C0" w:rsidRPr="001A0DA4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b/>
                <w:bCs/>
                <w:kern w:val="0"/>
                <w:sz w:val="20"/>
                <w:szCs w:val="20"/>
              </w:rPr>
            </w:pPr>
            <w:r w:rsidRPr="001A0DA4">
              <w:rPr>
                <w:rFonts w:eastAsia="等线" w:cs="Times New Roman"/>
                <w:b/>
                <w:bCs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DC86D5B" w14:textId="272CC14D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1 - 0.02)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D181C31" w14:textId="7F082141" w:rsidR="00D368C0" w:rsidRPr="00E35E89" w:rsidRDefault="00D368C0" w:rsidP="00D368C0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51</w:t>
            </w:r>
          </w:p>
        </w:tc>
      </w:tr>
      <w:tr w:rsidR="00350EE7" w:rsidRPr="00E35E89" w14:paraId="39994E16" w14:textId="77777777" w:rsidTr="00C47853">
        <w:trPr>
          <w:trHeight w:val="19"/>
          <w:jc w:val="center"/>
        </w:trPr>
        <w:tc>
          <w:tcPr>
            <w:tcW w:w="5000" w:type="pct"/>
            <w:gridSpan w:val="11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0D73C075" w14:textId="2F36A497" w:rsidR="00350EE7" w:rsidRDefault="00350EE7" w:rsidP="001C640E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 w:hint="eastAsia"/>
                <w:kern w:val="0"/>
                <w:sz w:val="20"/>
                <w:szCs w:val="20"/>
              </w:rPr>
              <w:t>β</w:t>
            </w:r>
            <w:r w:rsidR="0054223A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n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stima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ultivariat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egress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djus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variates.</w:t>
            </w:r>
          </w:p>
          <w:p w14:paraId="05BB70ED" w14:textId="5DF00F40" w:rsidR="001A0DA4" w:rsidRPr="001A0DA4" w:rsidRDefault="001A0DA4" w:rsidP="009D0636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The bold </w:t>
            </w:r>
            <w:r w:rsidRPr="00724C66">
              <w:rPr>
                <w:rFonts w:eastAsia="等线" w:cs="Times New Roman" w:hint="eastAsia"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-value means passed </w:t>
            </w:r>
            <w:r w:rsidRPr="00B0512C">
              <w:rPr>
                <w:rFonts w:eastAsia="等线" w:cs="Times New Roman"/>
                <w:kern w:val="0"/>
                <w:sz w:val="20"/>
                <w:szCs w:val="20"/>
              </w:rPr>
              <w:t>Bonferroni-correction</w:t>
            </w:r>
          </w:p>
          <w:p w14:paraId="2CAAEEB8" w14:textId="08B17688" w:rsidR="00350EE7" w:rsidRPr="000D0E68" w:rsidRDefault="00350EE7" w:rsidP="001C640E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1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ithout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ducat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</w:p>
          <w:p w14:paraId="3494D4BF" w14:textId="3CF59E89" w:rsidR="00350EE7" w:rsidRPr="000D0E68" w:rsidRDefault="00350EE7" w:rsidP="001C640E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b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8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  <w:p w14:paraId="34D47609" w14:textId="7C2C0FBB" w:rsidR="00D368C0" w:rsidRPr="000D0E68" w:rsidRDefault="00350EE7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  <w:p w14:paraId="52F91B4E" w14:textId="4D79AF9B" w:rsidR="00350EE7" w:rsidRPr="00E35E89" w:rsidRDefault="00350EE7" w:rsidP="008D0A2A">
            <w:pPr>
              <w:widowControl/>
              <w:spacing w:line="120" w:lineRule="atLeas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9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</w:tc>
      </w:tr>
    </w:tbl>
    <w:p w14:paraId="037EE76E" w14:textId="77777777" w:rsidR="00350EE7" w:rsidRPr="003174CA" w:rsidRDefault="00350EE7" w:rsidP="003174CA">
      <w:pPr>
        <w:widowControl/>
        <w:adjustRightInd/>
        <w:snapToGrid/>
        <w:jc w:val="left"/>
        <w:rPr>
          <w:rFonts w:eastAsiaTheme="minorEastAsia"/>
          <w:kern w:val="0"/>
        </w:rPr>
        <w:sectPr w:rsidR="00350EE7" w:rsidRPr="003174CA" w:rsidSect="00350EE7">
          <w:pgSz w:w="11906" w:h="16838"/>
          <w:pgMar w:top="720" w:right="720" w:bottom="720" w:left="720" w:header="851" w:footer="992" w:gutter="0"/>
          <w:cols w:space="720"/>
          <w:docGrid w:type="lines" w:linePitch="326"/>
        </w:sectPr>
      </w:pPr>
    </w:p>
    <w:p w14:paraId="689190DB" w14:textId="7E5C202D" w:rsidR="00350EE7" w:rsidRPr="003174CA" w:rsidRDefault="002241AA" w:rsidP="003174CA">
      <w:pPr>
        <w:widowControl/>
        <w:adjustRightInd/>
        <w:snapToGrid/>
        <w:rPr>
          <w:rFonts w:eastAsia="等线" w:cs="Times New Roman"/>
          <w:kern w:val="0"/>
          <w:sz w:val="22"/>
        </w:rPr>
      </w:pPr>
      <w:r>
        <w:rPr>
          <w:rFonts w:eastAsia="等线" w:cs="Times New Roman"/>
          <w:b/>
          <w:kern w:val="0"/>
          <w:sz w:val="22"/>
        </w:rPr>
        <w:lastRenderedPageBreak/>
        <w:t>Table S</w:t>
      </w:r>
      <w:r w:rsidR="000C519D">
        <w:rPr>
          <w:rFonts w:eastAsia="等线" w:cs="Times New Roman" w:hint="eastAsia"/>
          <w:b/>
          <w:kern w:val="0"/>
          <w:sz w:val="22"/>
        </w:rPr>
        <w:t>12</w:t>
      </w:r>
      <w:r w:rsidR="000C519D">
        <w:rPr>
          <w:rFonts w:eastAsia="等线" w:cs="Times New Roman"/>
          <w:kern w:val="0"/>
          <w:sz w:val="22"/>
        </w:rPr>
        <w:t xml:space="preserve">. </w:t>
      </w:r>
      <w:r w:rsidR="000C519D">
        <w:t>A</w:t>
      </w:r>
      <w:r w:rsidR="000C519D" w:rsidRPr="003174CA">
        <w:t>ssociations</w:t>
      </w:r>
      <w:r w:rsidR="000C519D">
        <w:t xml:space="preserve"> </w:t>
      </w:r>
      <w:r w:rsidR="000C519D">
        <w:rPr>
          <w:rFonts w:eastAsiaTheme="minorEastAsia" w:hint="eastAsia"/>
        </w:rPr>
        <w:t xml:space="preserve">of baseline characteristics </w:t>
      </w:r>
      <w:r w:rsidR="000C519D">
        <w:rPr>
          <w:rFonts w:eastAsiaTheme="minorEastAsia"/>
        </w:rPr>
        <w:t xml:space="preserve">with </w:t>
      </w:r>
      <w:r w:rsidR="000C519D" w:rsidRPr="003174CA">
        <w:t>BA</w:t>
      </w:r>
      <w:r w:rsidR="000C519D">
        <w:rPr>
          <w:rFonts w:eastAsiaTheme="minorEastAsia" w:hint="eastAsia"/>
        </w:rPr>
        <w:t xml:space="preserve"> slopes</w:t>
      </w:r>
      <w:r w:rsidR="000C519D">
        <w:t xml:space="preserve"> </w:t>
      </w:r>
      <w:r w:rsidR="000C519D" w:rsidRPr="003174CA">
        <w:t>among</w:t>
      </w:r>
      <w:r w:rsidR="000C519D">
        <w:t xml:space="preserve"> fe</w:t>
      </w:r>
      <w:r w:rsidR="000C519D" w:rsidRPr="003174CA">
        <w:t>male</w:t>
      </w:r>
      <w:r w:rsidR="000C519D">
        <w:t>s</w:t>
      </w:r>
      <w:r w:rsidR="000C519D">
        <w:rPr>
          <w:rFonts w:eastAsiaTheme="minorEastAsia" w:hint="eastAsia"/>
        </w:rPr>
        <w:t>.</w:t>
      </w:r>
    </w:p>
    <w:tbl>
      <w:tblPr>
        <w:tblW w:w="5452" w:type="pct"/>
        <w:jc w:val="center"/>
        <w:tblLayout w:type="fixed"/>
        <w:tblLook w:val="04A0" w:firstRow="1" w:lastRow="0" w:firstColumn="1" w:lastColumn="0" w:noHBand="0" w:noVBand="1"/>
      </w:tblPr>
      <w:tblGrid>
        <w:gridCol w:w="1701"/>
        <w:gridCol w:w="1156"/>
        <w:gridCol w:w="650"/>
        <w:gridCol w:w="1173"/>
        <w:gridCol w:w="767"/>
        <w:gridCol w:w="1232"/>
        <w:gridCol w:w="705"/>
        <w:gridCol w:w="1271"/>
        <w:gridCol w:w="712"/>
        <w:gridCol w:w="1237"/>
        <w:gridCol w:w="808"/>
      </w:tblGrid>
      <w:tr w:rsidR="00350EE7" w:rsidRPr="00E35E89" w14:paraId="755FA7DD" w14:textId="77777777" w:rsidTr="0059793E">
        <w:trPr>
          <w:trHeight w:val="19"/>
          <w:jc w:val="center"/>
        </w:trPr>
        <w:tc>
          <w:tcPr>
            <w:tcW w:w="745" w:type="pct"/>
            <w:vMerge w:val="restart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  <w:hideMark/>
          </w:tcPr>
          <w:p w14:paraId="336F238F" w14:textId="3A2EC4B2" w:rsidR="00350EE7" w:rsidRPr="00E35E89" w:rsidRDefault="001A0DA4" w:rsidP="00350EE7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 w:hint="eastAsia"/>
                <w:kern w:val="0"/>
                <w:sz w:val="20"/>
                <w:szCs w:val="20"/>
              </w:rPr>
              <w:t>Variables</w:t>
            </w:r>
          </w:p>
        </w:tc>
        <w:tc>
          <w:tcPr>
            <w:tcW w:w="791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49B40468" w14:textId="67A08E75" w:rsidR="00350EE7" w:rsidRPr="00E35E89" w:rsidRDefault="00350EE7" w:rsidP="00350EE7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350EE7">
              <w:rPr>
                <w:rFonts w:eastAsia="等线" w:cs="Times New Roman"/>
                <w:kern w:val="0"/>
                <w:sz w:val="20"/>
                <w:szCs w:val="20"/>
              </w:rPr>
              <w:t>Horvath’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350EE7">
              <w:rPr>
                <w:rFonts w:eastAsia="等线" w:cs="Times New Roman"/>
                <w:kern w:val="0"/>
                <w:sz w:val="20"/>
                <w:szCs w:val="20"/>
              </w:rPr>
              <w:t>DNAm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350EE7">
              <w:rPr>
                <w:rFonts w:eastAsia="等线" w:cs="Times New Roman"/>
                <w:kern w:val="0"/>
                <w:sz w:val="20"/>
                <w:szCs w:val="20"/>
              </w:rPr>
              <w:t>slope</w:t>
            </w:r>
          </w:p>
        </w:tc>
        <w:tc>
          <w:tcPr>
            <w:tcW w:w="850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1A19F35C" w14:textId="13586A69" w:rsidR="00350EE7" w:rsidRPr="00E35E89" w:rsidRDefault="00350EE7" w:rsidP="00350EE7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350EE7">
              <w:rPr>
                <w:rFonts w:eastAsia="等线" w:cs="Times New Roman"/>
                <w:kern w:val="0"/>
                <w:sz w:val="20"/>
                <w:szCs w:val="20"/>
              </w:rPr>
              <w:t>Hannum’s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350EE7">
              <w:rPr>
                <w:rFonts w:eastAsia="等线" w:cs="Times New Roman"/>
                <w:kern w:val="0"/>
                <w:sz w:val="20"/>
                <w:szCs w:val="20"/>
              </w:rPr>
              <w:t>DNAm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350EE7">
              <w:rPr>
                <w:rFonts w:eastAsia="等线" w:cs="Times New Roman"/>
                <w:kern w:val="0"/>
                <w:sz w:val="20"/>
                <w:szCs w:val="20"/>
              </w:rPr>
              <w:t>slope</w:t>
            </w:r>
          </w:p>
        </w:tc>
        <w:tc>
          <w:tcPr>
            <w:tcW w:w="849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7099C146" w14:textId="3A1EACBE" w:rsidR="00350EE7" w:rsidRPr="00E35E89" w:rsidRDefault="00350EE7" w:rsidP="00350EE7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350EE7">
              <w:rPr>
                <w:rFonts w:eastAsia="等线" w:cs="Times New Roman"/>
                <w:kern w:val="0"/>
                <w:sz w:val="20"/>
                <w:szCs w:val="20"/>
              </w:rPr>
              <w:t>PhenoAg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350EE7">
              <w:rPr>
                <w:rFonts w:eastAsia="等线" w:cs="Times New Roman"/>
                <w:kern w:val="0"/>
                <w:sz w:val="20"/>
                <w:szCs w:val="20"/>
              </w:rPr>
              <w:t>slope</w:t>
            </w:r>
          </w:p>
        </w:tc>
        <w:tc>
          <w:tcPr>
            <w:tcW w:w="869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559884C0" w14:textId="37EEF4A1" w:rsidR="00350EE7" w:rsidRPr="00E35E89" w:rsidRDefault="00350EE7" w:rsidP="00350EE7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350EE7">
              <w:rPr>
                <w:rFonts w:eastAsia="等线" w:cs="Times New Roman"/>
                <w:kern w:val="0"/>
                <w:sz w:val="20"/>
                <w:szCs w:val="20"/>
              </w:rPr>
              <w:t>GrimAg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350EE7">
              <w:rPr>
                <w:rFonts w:eastAsia="等线" w:cs="Times New Roman"/>
                <w:kern w:val="0"/>
                <w:sz w:val="20"/>
                <w:szCs w:val="20"/>
              </w:rPr>
              <w:t>slope</w:t>
            </w:r>
          </w:p>
        </w:tc>
        <w:tc>
          <w:tcPr>
            <w:tcW w:w="896" w:type="pct"/>
            <w:gridSpan w:val="2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5729B05C" w14:textId="530FE916" w:rsidR="00350EE7" w:rsidRPr="00E35E89" w:rsidRDefault="00350EE7" w:rsidP="00350EE7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350EE7">
              <w:rPr>
                <w:rFonts w:eastAsia="等线" w:cs="Times New Roman"/>
                <w:kern w:val="0"/>
                <w:sz w:val="20"/>
                <w:szCs w:val="20"/>
              </w:rPr>
              <w:t>GrimAge2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350EE7">
              <w:rPr>
                <w:rFonts w:eastAsia="等线" w:cs="Times New Roman"/>
                <w:kern w:val="0"/>
                <w:sz w:val="20"/>
                <w:szCs w:val="20"/>
              </w:rPr>
              <w:t>slope</w:t>
            </w:r>
          </w:p>
        </w:tc>
      </w:tr>
      <w:tr w:rsidR="00350EE7" w:rsidRPr="00E35E89" w14:paraId="330755E8" w14:textId="77777777" w:rsidTr="0059793E">
        <w:trPr>
          <w:trHeight w:val="19"/>
          <w:jc w:val="center"/>
        </w:trPr>
        <w:tc>
          <w:tcPr>
            <w:tcW w:w="745" w:type="pct"/>
            <w:vMerge/>
            <w:tcMar>
              <w:left w:w="17" w:type="dxa"/>
              <w:right w:w="17" w:type="dxa"/>
            </w:tcMar>
            <w:vAlign w:val="center"/>
          </w:tcPr>
          <w:p w14:paraId="71B7BF72" w14:textId="77777777" w:rsidR="00350EE7" w:rsidRPr="00E35E89" w:rsidRDefault="00350EE7" w:rsidP="001C640E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06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3138637D" w14:textId="47235A55" w:rsidR="00350EE7" w:rsidRPr="00E35E89" w:rsidRDefault="00B35870" w:rsidP="001C640E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350EE7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285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5B4D7B9D" w14:textId="77777777" w:rsidR="00350EE7" w:rsidRPr="00E35E89" w:rsidRDefault="00350EE7" w:rsidP="001C640E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14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468C21A2" w14:textId="1F7394CE" w:rsidR="00350EE7" w:rsidRPr="00E35E89" w:rsidRDefault="00B35870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350EE7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36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08F31766" w14:textId="77777777" w:rsidR="00350EE7" w:rsidRPr="00E35E89" w:rsidRDefault="00350EE7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40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70D56BD5" w14:textId="64B00051" w:rsidR="00350EE7" w:rsidRPr="00E35E89" w:rsidRDefault="00B35870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350EE7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4696CB08" w14:textId="77777777" w:rsidR="00350EE7" w:rsidRPr="00E35E89" w:rsidRDefault="00350EE7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57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1F7C71A" w14:textId="2ACB7EA1" w:rsidR="00350EE7" w:rsidRPr="00E35E89" w:rsidRDefault="00B35870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350EE7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12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399DF814" w14:textId="77777777" w:rsidR="00350EE7" w:rsidRPr="00E35E89" w:rsidRDefault="00350EE7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  <w:tc>
          <w:tcPr>
            <w:tcW w:w="542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7C42E39D" w14:textId="5D245756" w:rsidR="00350EE7" w:rsidRPr="00E35E89" w:rsidRDefault="00B35870" w:rsidP="001C640E">
            <w:pPr>
              <w:widowControl/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β 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="00350EE7" w:rsidRPr="00E35E89">
              <w:rPr>
                <w:rFonts w:eastAsia="等线" w:cs="Times New Roman"/>
                <w:kern w:val="0"/>
                <w:sz w:val="20"/>
                <w:szCs w:val="20"/>
              </w:rPr>
              <w:t>95%CI)</w:t>
            </w:r>
          </w:p>
        </w:tc>
        <w:tc>
          <w:tcPr>
            <w:tcW w:w="354" w:type="pct"/>
            <w:tcBorders>
              <w:bottom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2D2301C3" w14:textId="77777777" w:rsidR="00350EE7" w:rsidRPr="00E35E89" w:rsidRDefault="00350EE7" w:rsidP="001C640E">
            <w:pPr>
              <w:spacing w:line="240" w:lineRule="atLeast"/>
              <w:jc w:val="center"/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</w:p>
        </w:tc>
      </w:tr>
      <w:tr w:rsidR="00350EE7" w:rsidRPr="00E35E89" w14:paraId="3E3B189D" w14:textId="77777777" w:rsidTr="0059793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3B77645F" w14:textId="0ECEE3E0" w:rsidR="00350EE7" w:rsidRPr="00E35E89" w:rsidRDefault="00350EE7" w:rsidP="001C640E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ducation</w:t>
            </w:r>
          </w:p>
        </w:tc>
        <w:tc>
          <w:tcPr>
            <w:tcW w:w="506" w:type="pct"/>
            <w:tcMar>
              <w:left w:w="17" w:type="dxa"/>
              <w:right w:w="17" w:type="dxa"/>
            </w:tcMar>
            <w:vAlign w:val="center"/>
          </w:tcPr>
          <w:p w14:paraId="6E52681A" w14:textId="77777777" w:rsidR="00350EE7" w:rsidRPr="00350EE7" w:rsidRDefault="00350EE7" w:rsidP="00350EE7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5" w:type="pct"/>
            <w:tcMar>
              <w:left w:w="17" w:type="dxa"/>
              <w:right w:w="17" w:type="dxa"/>
            </w:tcMar>
            <w:vAlign w:val="center"/>
          </w:tcPr>
          <w:p w14:paraId="6A70943F" w14:textId="77777777" w:rsidR="00350EE7" w:rsidRPr="00350EE7" w:rsidRDefault="00350EE7" w:rsidP="00350EE7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4" w:type="pct"/>
            <w:tcMar>
              <w:left w:w="17" w:type="dxa"/>
              <w:right w:w="17" w:type="dxa"/>
            </w:tcMar>
            <w:vAlign w:val="center"/>
          </w:tcPr>
          <w:p w14:paraId="7BF416D1" w14:textId="77777777" w:rsidR="00350EE7" w:rsidRPr="00350EE7" w:rsidRDefault="00350EE7" w:rsidP="00350EE7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Mar>
              <w:left w:w="17" w:type="dxa"/>
              <w:right w:w="17" w:type="dxa"/>
            </w:tcMar>
            <w:vAlign w:val="center"/>
          </w:tcPr>
          <w:p w14:paraId="5E1C3946" w14:textId="77777777" w:rsidR="00350EE7" w:rsidRPr="00350EE7" w:rsidRDefault="00350EE7" w:rsidP="00350EE7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Mar>
              <w:left w:w="17" w:type="dxa"/>
              <w:right w:w="17" w:type="dxa"/>
            </w:tcMar>
            <w:vAlign w:val="center"/>
          </w:tcPr>
          <w:p w14:paraId="7BCE1B40" w14:textId="77777777" w:rsidR="00350EE7" w:rsidRPr="00350EE7" w:rsidRDefault="00350EE7" w:rsidP="00350EE7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Mar>
              <w:left w:w="17" w:type="dxa"/>
              <w:right w:w="17" w:type="dxa"/>
            </w:tcMar>
            <w:vAlign w:val="center"/>
          </w:tcPr>
          <w:p w14:paraId="2CF86AE0" w14:textId="77777777" w:rsidR="00350EE7" w:rsidRPr="00350EE7" w:rsidRDefault="00350EE7" w:rsidP="00350EE7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Mar>
              <w:left w:w="17" w:type="dxa"/>
              <w:right w:w="17" w:type="dxa"/>
            </w:tcMar>
            <w:vAlign w:val="center"/>
          </w:tcPr>
          <w:p w14:paraId="5128DA55" w14:textId="77777777" w:rsidR="00350EE7" w:rsidRPr="00350EE7" w:rsidRDefault="00350EE7" w:rsidP="00350EE7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2" w:type="pct"/>
            <w:tcMar>
              <w:left w:w="17" w:type="dxa"/>
              <w:right w:w="17" w:type="dxa"/>
            </w:tcMar>
            <w:vAlign w:val="center"/>
          </w:tcPr>
          <w:p w14:paraId="274CC93F" w14:textId="77777777" w:rsidR="00350EE7" w:rsidRPr="00350EE7" w:rsidRDefault="00350EE7" w:rsidP="00350EE7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Mar>
              <w:left w:w="17" w:type="dxa"/>
              <w:right w:w="17" w:type="dxa"/>
            </w:tcMar>
            <w:vAlign w:val="center"/>
          </w:tcPr>
          <w:p w14:paraId="47D12B9C" w14:textId="77777777" w:rsidR="00350EE7" w:rsidRPr="00350EE7" w:rsidRDefault="00350EE7" w:rsidP="00350EE7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4" w:type="pct"/>
            <w:tcMar>
              <w:left w:w="17" w:type="dxa"/>
              <w:right w:w="17" w:type="dxa"/>
            </w:tcMar>
            <w:vAlign w:val="center"/>
          </w:tcPr>
          <w:p w14:paraId="3E82E294" w14:textId="77777777" w:rsidR="00350EE7" w:rsidRPr="00350EE7" w:rsidRDefault="00350EE7" w:rsidP="00350EE7">
            <w:pPr>
              <w:spacing w:line="24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54223A" w:rsidRPr="00E35E89" w14:paraId="556D189E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7C2C187F" w14:textId="1AAAC47A" w:rsidR="0054223A" w:rsidRPr="00E35E89" w:rsidRDefault="0054223A" w:rsidP="0054223A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Low</w:t>
            </w:r>
            <w:r w:rsidR="001A0DA4"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(</w:t>
            </w:r>
            <w:r w:rsidRPr="005F23E9">
              <w:rPr>
                <w:rFonts w:cs="Times New Roman"/>
                <w:sz w:val="20"/>
                <w:szCs w:val="20"/>
              </w:rPr>
              <w:t>≤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9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2B4BBB2" w14:textId="03960E86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A91635F" w14:textId="6006085D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69E06D5" w14:textId="41315814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778F29F" w14:textId="0EA7F707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6007E0E" w14:textId="48210575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BF08CB8" w14:textId="38640514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6533A12" w14:textId="20142415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1E7AC78" w14:textId="36ABDC9E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FD02899" w14:textId="52E69DAE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FB2477B" w14:textId="3CED904A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54223A" w:rsidRPr="00E35E89" w14:paraId="322F78BF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5556448E" w14:textId="52568857" w:rsidR="0054223A" w:rsidRPr="00E35E89" w:rsidRDefault="0054223A" w:rsidP="0054223A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Intermediate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8469B01" w14:textId="3C059F80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7 - 0.07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7B55E30" w14:textId="29EB8DDA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31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17ABAB5" w14:textId="1B50DE84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8 - 0.10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C597A10" w14:textId="368F10A2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02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63D94CE" w14:textId="652AC5C5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9 - 0.10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3826620" w14:textId="651C61FC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09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A9CA89E" w14:textId="41F1A25A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7 - 0.12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6FD85F2" w14:textId="7B83A7D8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33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B11C253" w14:textId="72EA5DAF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6 - 0.06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358D6A5" w14:textId="247C52EF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64</w:t>
            </w:r>
          </w:p>
        </w:tc>
      </w:tr>
      <w:tr w:rsidR="0054223A" w:rsidRPr="00E35E89" w14:paraId="7835F2C1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6237F427" w14:textId="3BFEC771" w:rsidR="0054223A" w:rsidRPr="00E35E89" w:rsidRDefault="0054223A" w:rsidP="0054223A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5F23E9">
              <w:rPr>
                <w:rFonts w:cs="Times New Roman"/>
                <w:sz w:val="20"/>
                <w:szCs w:val="20"/>
              </w:rPr>
              <w:t>High</w:t>
            </w:r>
            <w:r w:rsidR="001A0DA4">
              <w:rPr>
                <w:rFonts w:eastAsiaTheme="minorEastAsia" w:cs="Times New Roman" w:hint="eastAsia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(</w:t>
            </w:r>
            <w:r w:rsidRPr="005F23E9">
              <w:rPr>
                <w:rFonts w:cs="Times New Roman"/>
                <w:sz w:val="20"/>
                <w:szCs w:val="20"/>
              </w:rPr>
              <w:t>≥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12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5F23E9">
              <w:rPr>
                <w:rFonts w:cs="Times New Roman"/>
                <w:sz w:val="20"/>
                <w:szCs w:val="20"/>
              </w:rPr>
              <w:t>years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21F67D6" w14:textId="3DABAD2F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6 - 0.08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9DF530E" w14:textId="31EA5D69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61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C591814" w14:textId="2EB629FC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8 - 0.09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0FD7AD9" w14:textId="46F08EC8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40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B8090A0" w14:textId="4614500D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0 - 0.08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E38FCC7" w14:textId="3F6D5726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54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EADCFFE" w14:textId="244FA2AC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4 - 0.05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D110D60" w14:textId="09403F97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80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EA2F49A" w14:textId="098D504B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9 - 0.0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C8EAAA9" w14:textId="234E7968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46</w:t>
            </w:r>
          </w:p>
        </w:tc>
      </w:tr>
      <w:tr w:rsidR="0054223A" w:rsidRPr="00E35E89" w14:paraId="4D023595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48AEBC64" w14:textId="77777777" w:rsidR="0054223A" w:rsidRPr="00E35E89" w:rsidRDefault="0054223A" w:rsidP="0054223A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MI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27E1FEB" w14:textId="5BE41816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B9B612C" w14:textId="587CF0B6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2EBB6EA" w14:textId="4C2B6576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7D5186E" w14:textId="37E0368F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517239A" w14:textId="2F99EBDC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3BDBD84" w14:textId="3EFA1D94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11C1A16" w14:textId="1C4D9B9F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E21B37A" w14:textId="6857E8F8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DEF4854" w14:textId="0F915381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FB6A5C4" w14:textId="553D346F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54223A" w:rsidRPr="00E35E89" w14:paraId="4776847D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68CE65D3" w14:textId="6C964112" w:rsidR="0054223A" w:rsidRPr="00E35E89" w:rsidRDefault="0054223A" w:rsidP="0054223A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Underweigh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amp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orma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ange</w:t>
            </w:r>
            <w:r w:rsidR="001A0DA4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25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125418B" w14:textId="143F9EA7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D504EEF" w14:textId="4F9D4CE4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CF0EDB5" w14:textId="4DF98B96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1DC0C26" w14:textId="5DFD00AC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1CAEE03" w14:textId="49D3D2D2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119CB9F" w14:textId="18B98CBF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5A56722" w14:textId="7550A6FD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5724B10" w14:textId="0B4C4C5F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CB651C6" w14:textId="5DA0F63D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96BCBCE" w14:textId="1D5AA885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54223A" w:rsidRPr="00E35E89" w14:paraId="48364B1F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28C58368" w14:textId="1BC9FA2C" w:rsidR="0054223A" w:rsidRPr="00E35E89" w:rsidRDefault="0054223A" w:rsidP="0054223A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verweight</w:t>
            </w:r>
            <w:r w:rsidR="001A0DA4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&lt;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C8D4CA7" w14:textId="5F89659F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6 - 0.05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3C27A0A" w14:textId="707687FC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11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75EA28E" w14:textId="6EAFF686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6 - 0.07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48EE372" w14:textId="3B3C6161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94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9061198" w14:textId="5F2BA4BB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6 - 0.09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8DDCB97" w14:textId="6E86C0FC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52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E39C342" w14:textId="2BADEE1E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6 - 0.17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904A333" w14:textId="7A03D6CB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70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E0A1CFA" w14:textId="72A75F85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3 - 0.07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50692B0" w14:textId="08D35416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13</w:t>
            </w:r>
          </w:p>
        </w:tc>
      </w:tr>
      <w:tr w:rsidR="0054223A" w:rsidRPr="00E35E89" w14:paraId="1FC39BEC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  <w:hideMark/>
          </w:tcPr>
          <w:p w14:paraId="65ECAE4A" w14:textId="5210102D" w:rsidR="0054223A" w:rsidRPr="00E35E89" w:rsidRDefault="0054223A" w:rsidP="0054223A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bese</w:t>
            </w:r>
            <w:r w:rsidR="001A0DA4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>(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≥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30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86BBA5C" w14:textId="51DF6277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6 - 0.04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7D92752" w14:textId="4F876568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77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885E5D1" w14:textId="3C9F5C24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6 - 0.06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3CE5833" w14:textId="57135B58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30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0CCDB6E" w14:textId="350CE47A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5 - 0.08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E0B0F0E" w14:textId="03629417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25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064B51D" w14:textId="5B67B464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8 - 0.12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284D7BA" w14:textId="3262A6B7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09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906EFFB" w14:textId="70F40D26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2 - 0.06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A3148D4" w14:textId="77F1ADEB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37</w:t>
            </w:r>
          </w:p>
        </w:tc>
      </w:tr>
      <w:tr w:rsidR="0054223A" w:rsidRPr="00E35E89" w14:paraId="2DE9DA02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2E417B56" w14:textId="1523DFF9" w:rsidR="0054223A" w:rsidRPr="00E35E89" w:rsidRDefault="0054223A" w:rsidP="0054223A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in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tatus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1255A7A" w14:textId="77777777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10CB1B2" w14:textId="77777777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F09B60E" w14:textId="77777777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29A205C" w14:textId="77777777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DD84B21" w14:textId="77777777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DC7056E" w14:textId="77777777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7284200" w14:textId="77777777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E78C934" w14:textId="77777777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ACB8325" w14:textId="77777777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C72DF36" w14:textId="77777777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54223A" w:rsidRPr="00E35E89" w14:paraId="45D12D38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7F5D4BD3" w14:textId="5D279049" w:rsidR="0054223A" w:rsidRPr="00E35E89" w:rsidRDefault="0054223A" w:rsidP="0054223A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Nev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932DA55" w14:textId="4E060346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EEED24E" w14:textId="58AA8767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B06FBF6" w14:textId="64D34D5C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5FCEF80" w14:textId="09373428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37CC0E4" w14:textId="007E4239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400B7EE" w14:textId="6FD5A083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A9CFBC7" w14:textId="3423C641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373E4BA" w14:textId="5DA5DFF8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01A6879" w14:textId="49D1AC49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026A693" w14:textId="0FD2CF0C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54223A" w:rsidRPr="00E35E89" w14:paraId="10F7EF93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04C092B1" w14:textId="469C1041" w:rsidR="0054223A" w:rsidRPr="00E35E89" w:rsidRDefault="0054223A" w:rsidP="0054223A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me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F392257" w14:textId="707A142E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 - 0.14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DE71B6D" w14:textId="3C5FA27B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9EF2B05" w14:textId="31E49E6A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0.02 - 0.19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75242C5" w14:textId="779B91CD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6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DB0E805" w14:textId="0E23A659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2 - 0.16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6C1E241" w14:textId="1362963B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06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E3310E8" w14:textId="04F74965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5 - 0.23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81C6581" w14:textId="456B1E5D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10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BF354CA" w14:textId="632C8429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5 - 0.07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10892E4" w14:textId="33C27510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97</w:t>
            </w:r>
          </w:p>
        </w:tc>
      </w:tr>
      <w:tr w:rsidR="0054223A" w:rsidRPr="00E35E89" w14:paraId="1DA26D83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  <w:hideMark/>
          </w:tcPr>
          <w:p w14:paraId="12AE9D77" w14:textId="7ACEC098" w:rsidR="0054223A" w:rsidRPr="00E35E89" w:rsidRDefault="0054223A" w:rsidP="0054223A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urren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smoker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8B618CB" w14:textId="2AB67680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1 - 0.19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CE1F32C" w14:textId="00A06C4E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C2AE6D8" w14:textId="49608208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2 - 0.22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4E6D358" w14:textId="3F0C4354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99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33B8CE0" w14:textId="66C7DFD1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2 - 0.23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E98566D" w14:textId="00382D1F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ED709DC" w14:textId="68E04580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7 - 0.33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AA230D7" w14:textId="26661E05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14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C1E34CE" w14:textId="724BB2EC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6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4 - 0.02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DDC75DD" w14:textId="27960AC9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57</w:t>
            </w:r>
          </w:p>
        </w:tc>
      </w:tr>
      <w:tr w:rsidR="0054223A" w:rsidRPr="00E35E89" w14:paraId="544C20CD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7B500657" w14:textId="5F360983" w:rsidR="0054223A" w:rsidRPr="008D0A2A" w:rsidRDefault="0054223A" w:rsidP="0054223A">
            <w:pPr>
              <w:widowControl/>
              <w:spacing w:line="240" w:lineRule="atLeast"/>
              <w:rPr>
                <w:rFonts w:eastAsiaTheme="minorEastAsia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Physical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activities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81029F2" w14:textId="2811657C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F2609F3" w14:textId="3E6F13BF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1586B5E" w14:textId="46556E16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81BE8EA" w14:textId="566D2AD1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1C324D7" w14:textId="35107230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668F8B0" w14:textId="52F9623E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41954B3" w14:textId="443AD750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AD342ED" w14:textId="2062FC65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5BB4727" w14:textId="10796A7D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CA580D4" w14:textId="1CF6EEF1" w:rsidR="0054223A" w:rsidRPr="000D0E68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54223A" w:rsidRPr="00E35E89" w14:paraId="25ECDDA5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</w:tcPr>
          <w:p w14:paraId="079345DF" w14:textId="77777777" w:rsidR="0054223A" w:rsidRPr="00E35E89" w:rsidRDefault="0054223A" w:rsidP="0054223A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Inactive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7EC36FB" w14:textId="3A81EF85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C061325" w14:textId="03BB4CD8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0197C17" w14:textId="12BA002D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CBA2565" w14:textId="5D7C15C0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C395F85" w14:textId="54762AC4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0124443" w14:textId="24C90275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7D19B19" w14:textId="3D77F397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F380956" w14:textId="59541FFE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3CB20BA" w14:textId="6966CCC6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2B35C68" w14:textId="2910962A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54223A" w:rsidRPr="00E35E89" w14:paraId="4DEE7E65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0AFFD0F2" w14:textId="77777777" w:rsidR="0054223A" w:rsidRPr="00E35E89" w:rsidRDefault="0054223A" w:rsidP="0054223A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Low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07B332D" w14:textId="7A20606C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5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1 - 0.02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1674B78" w14:textId="3B63D77A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41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B36AEB0" w14:textId="466A4BD2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4 - 0.01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1BD85328" w14:textId="4C72BC73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92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8B138E3" w14:textId="164DD46B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8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6 - 0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1E03509" w14:textId="417B549C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64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E7BBDFB" w14:textId="70C0C7CE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1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3 - 0.03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C33FEAE" w14:textId="41B4868E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25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687A0E3D" w14:textId="0B6CAA87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6 - 0.05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2D81217D" w14:textId="40D128AD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800</w:t>
            </w:r>
          </w:p>
        </w:tc>
      </w:tr>
      <w:tr w:rsidR="0054223A" w:rsidRPr="00E35E89" w14:paraId="69F647B9" w14:textId="77777777" w:rsidTr="001C640E">
        <w:trPr>
          <w:trHeight w:val="19"/>
          <w:jc w:val="center"/>
        </w:trPr>
        <w:tc>
          <w:tcPr>
            <w:tcW w:w="745" w:type="pct"/>
            <w:shd w:val="clear" w:color="auto" w:fill="D0CECE" w:themeFill="background2" w:themeFillShade="E6"/>
            <w:tcMar>
              <w:left w:w="17" w:type="dxa"/>
              <w:right w:w="17" w:type="dxa"/>
            </w:tcMar>
            <w:vAlign w:val="center"/>
          </w:tcPr>
          <w:p w14:paraId="5173B531" w14:textId="1372EB4F" w:rsidR="0054223A" w:rsidRPr="00E35E89" w:rsidRDefault="0054223A" w:rsidP="0054223A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cs="Times New Roman"/>
                <w:sz w:val="20"/>
                <w:szCs w:val="20"/>
              </w:rPr>
              <w:t>Medium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or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35E89">
              <w:rPr>
                <w:rFonts w:cs="Times New Roman"/>
                <w:sz w:val="20"/>
                <w:szCs w:val="20"/>
              </w:rPr>
              <w:t>high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5ED9111E" w14:textId="6DBA503E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4 - 0.06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872842A" w14:textId="4435E633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89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1B86791" w14:textId="5B0380BA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4 - 0.08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A69EC09" w14:textId="7D93E8C1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0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CAB13F0" w14:textId="29F23AF7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2 - 0.11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A28E475" w14:textId="0C4CA506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95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00FE7E8A" w14:textId="61B4FC04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7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3 - 0.17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3E4913FA" w14:textId="46AEC561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172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7CD67E77" w14:textId="77D82F24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2 - 0.06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tcMar>
              <w:left w:w="17" w:type="dxa"/>
              <w:right w:w="17" w:type="dxa"/>
            </w:tcMar>
            <w:vAlign w:val="center"/>
          </w:tcPr>
          <w:p w14:paraId="4BBE98BC" w14:textId="601BC0BF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82</w:t>
            </w:r>
          </w:p>
        </w:tc>
      </w:tr>
      <w:tr w:rsidR="0054223A" w:rsidRPr="00E35E89" w14:paraId="2305FA5B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</w:tcPr>
          <w:p w14:paraId="282A85D6" w14:textId="26520138" w:rsidR="0054223A" w:rsidRPr="00E35E89" w:rsidRDefault="0054223A" w:rsidP="0054223A">
            <w:pPr>
              <w:widowControl/>
              <w:spacing w:line="240" w:lineRule="atLeast"/>
              <w:jc w:val="lef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lcohol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nsumptio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="00625B06">
              <w:rPr>
                <w:rFonts w:eastAsia="等线" w:cs="Times New Roman" w:hint="eastAsia"/>
                <w:b/>
                <w:bCs/>
                <w:kern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25D1F5D" w14:textId="77777777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988E43D" w14:textId="77777777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3A8CD82" w14:textId="77777777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DE0BA70" w14:textId="77777777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15D15BB" w14:textId="77777777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B1785DD" w14:textId="77777777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07774CF" w14:textId="77777777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1C8F70E" w14:textId="77777777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5BA7CFF" w14:textId="77777777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E5A2338" w14:textId="77777777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</w:p>
        </w:tc>
      </w:tr>
      <w:tr w:rsidR="0054223A" w:rsidRPr="00E35E89" w14:paraId="70F8398D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</w:tcPr>
          <w:p w14:paraId="376234D3" w14:textId="77777777" w:rsidR="0054223A" w:rsidRPr="00E35E89" w:rsidRDefault="0054223A" w:rsidP="0054223A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bstainer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D914C3B" w14:textId="538C58E8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A265B82" w14:textId="6AB8D7E8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C916F88" w14:textId="3A512D8B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2707E10" w14:textId="3FA6B0DB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0A0F47E" w14:textId="1C3E85B8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9D066F4" w14:textId="07318AC1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B0A8F1B" w14:textId="53CC24BC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F20F14C" w14:textId="71349A4B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DD5DF6F" w14:textId="282D3538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ref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0E94B3C" w14:textId="0BED4A4C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54223A" w:rsidRPr="00E35E89" w14:paraId="50903D3D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</w:tcPr>
          <w:p w14:paraId="7DC4C09E" w14:textId="77777777" w:rsidR="0054223A" w:rsidRPr="00E35E89" w:rsidRDefault="0054223A" w:rsidP="0054223A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Low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9F80359" w14:textId="1E63685B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0 - 0.06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AA54899" w14:textId="61B13B4C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24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E5AAD82" w14:textId="1123D109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4 - 0.07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7BF5E51" w14:textId="145ADE6C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81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CC686C2" w14:textId="71ADED7D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4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5 - 0.07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72C7647" w14:textId="5D6DB125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46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6AE98E0F" w14:textId="695F8E3E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9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26 - 0.08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1CFBD5A7" w14:textId="5F852203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294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2EE777DE" w14:textId="2063E4D3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0 - 0.04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0EE49C2" w14:textId="16D995F0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333</w:t>
            </w:r>
          </w:p>
        </w:tc>
      </w:tr>
      <w:tr w:rsidR="0054223A" w:rsidRPr="00E35E89" w14:paraId="36F4ADE5" w14:textId="77777777" w:rsidTr="001C640E">
        <w:trPr>
          <w:trHeight w:val="19"/>
          <w:jc w:val="center"/>
        </w:trPr>
        <w:tc>
          <w:tcPr>
            <w:tcW w:w="745" w:type="pct"/>
            <w:tcMar>
              <w:left w:w="17" w:type="dxa"/>
              <w:right w:w="17" w:type="dxa"/>
            </w:tcMar>
            <w:vAlign w:val="center"/>
          </w:tcPr>
          <w:p w14:paraId="488A3BFB" w14:textId="01F8347B" w:rsidR="0054223A" w:rsidRPr="00E35E89" w:rsidRDefault="0054223A" w:rsidP="0054223A">
            <w:pPr>
              <w:widowControl/>
              <w:spacing w:line="240" w:lineRule="atLeast"/>
              <w:jc w:val="righ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edium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High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0D3C97A" w14:textId="43BC6390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5 - 0.06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57E500CB" w14:textId="75AC9F14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926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E6CD482" w14:textId="4D5233E3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1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8 - 0.06)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0216BCD" w14:textId="612B11B4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748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83A50C2" w14:textId="3A7E7A67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0 - 0.05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3038FD84" w14:textId="28492C50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495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EB013B8" w14:textId="2151648A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3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14 - 0.09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43F1746D" w14:textId="21187C2E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620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71DB367E" w14:textId="6EDBABB8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-0.02</w:t>
            </w:r>
            <w:r>
              <w:rPr>
                <w:rFonts w:eastAsia="等线" w:cs="Times New Roman"/>
                <w:color w:val="000000"/>
                <w:sz w:val="20"/>
                <w:szCs w:val="20"/>
              </w:rPr>
              <w:br/>
              <w:t>(-0.06 - 0.0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tcMar>
              <w:left w:w="17" w:type="dxa"/>
              <w:right w:w="17" w:type="dxa"/>
            </w:tcMar>
            <w:vAlign w:val="center"/>
          </w:tcPr>
          <w:p w14:paraId="01C67EA2" w14:textId="173EB64B" w:rsidR="0054223A" w:rsidRPr="00E35E89" w:rsidRDefault="0054223A" w:rsidP="0054223A">
            <w:pPr>
              <w:widowControl/>
              <w:spacing w:line="120" w:lineRule="atLeast"/>
              <w:jc w:val="center"/>
              <w:rPr>
                <w:rFonts w:eastAsia="等线" w:cs="Times New Roman"/>
                <w:kern w:val="0"/>
                <w:sz w:val="20"/>
                <w:szCs w:val="20"/>
              </w:rPr>
            </w:pPr>
            <w:r>
              <w:rPr>
                <w:rFonts w:eastAsia="等线" w:cs="Times New Roman"/>
                <w:color w:val="000000"/>
                <w:sz w:val="20"/>
                <w:szCs w:val="20"/>
              </w:rPr>
              <w:t>0.529</w:t>
            </w:r>
          </w:p>
        </w:tc>
      </w:tr>
      <w:tr w:rsidR="00350EE7" w:rsidRPr="00E35E89" w14:paraId="796206E2" w14:textId="77777777" w:rsidTr="007F0626">
        <w:trPr>
          <w:trHeight w:val="19"/>
          <w:jc w:val="center"/>
        </w:trPr>
        <w:tc>
          <w:tcPr>
            <w:tcW w:w="5000" w:type="pct"/>
            <w:gridSpan w:val="11"/>
            <w:tcBorders>
              <w:top w:val="single" w:sz="4" w:space="0" w:color="auto"/>
            </w:tcBorders>
            <w:tcMar>
              <w:left w:w="17" w:type="dxa"/>
              <w:right w:w="17" w:type="dxa"/>
            </w:tcMar>
            <w:vAlign w:val="center"/>
          </w:tcPr>
          <w:p w14:paraId="48C6DBBC" w14:textId="226F21B0" w:rsidR="001A0DA4" w:rsidRPr="001A0DA4" w:rsidRDefault="00350EE7" w:rsidP="008D0A2A">
            <w:pPr>
              <w:widowControl/>
              <w:spacing w:line="24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E35E89">
              <w:rPr>
                <w:rFonts w:eastAsia="等线" w:cs="Times New Roman" w:hint="eastAsia"/>
                <w:kern w:val="0"/>
                <w:sz w:val="20"/>
                <w:szCs w:val="20"/>
              </w:rPr>
              <w:t>β</w:t>
            </w:r>
            <w:r w:rsidR="0054223A">
              <w:rPr>
                <w:rFonts w:eastAsia="等线" w:cs="Times New Roman" w:hint="eastAsia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n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-valu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wer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estima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by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multivariate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regression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adjusted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 w:rsidR="0054223A"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E35E89">
              <w:rPr>
                <w:rFonts w:eastAsia="等线" w:cs="Times New Roman"/>
                <w:kern w:val="0"/>
                <w:sz w:val="20"/>
                <w:szCs w:val="20"/>
              </w:rPr>
              <w:t>covariates.</w:t>
            </w:r>
          </w:p>
          <w:p w14:paraId="244728E5" w14:textId="77777777" w:rsidR="00D368C0" w:rsidRPr="000D0E68" w:rsidRDefault="00D368C0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a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10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without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education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</w:p>
          <w:p w14:paraId="58F89283" w14:textId="77777777" w:rsidR="00D368C0" w:rsidRPr="000D0E68" w:rsidRDefault="00D368C0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b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0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  <w:p w14:paraId="531983B4" w14:textId="77777777" w:rsidR="00D368C0" w:rsidRDefault="00D368C0" w:rsidP="00D368C0">
            <w:pPr>
              <w:widowControl/>
              <w:spacing w:line="120" w:lineRule="atLeast"/>
              <w:rPr>
                <w:rFonts w:eastAsia="等线" w:cs="Times New Roman"/>
                <w:kern w:val="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c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2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  <w:p w14:paraId="5372E257" w14:textId="1D7779C8" w:rsidR="00350EE7" w:rsidRPr="00E35E89" w:rsidRDefault="00D368C0" w:rsidP="001C640E">
            <w:pPr>
              <w:widowControl/>
              <w:spacing w:line="240" w:lineRule="atLeast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Data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missing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for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52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  <w:r w:rsidRPr="000D0E68">
              <w:rPr>
                <w:rFonts w:eastAsia="等线" w:cs="Times New Roman"/>
                <w:kern w:val="0"/>
                <w:sz w:val="20"/>
                <w:szCs w:val="20"/>
              </w:rPr>
              <w:t>participants.</w:t>
            </w:r>
            <w:r>
              <w:rPr>
                <w:rFonts w:eastAsia="等线" w:cs="Times New Roman"/>
                <w:kern w:val="0"/>
                <w:sz w:val="20"/>
                <w:szCs w:val="20"/>
              </w:rPr>
              <w:t xml:space="preserve"> </w:t>
            </w:r>
          </w:p>
        </w:tc>
      </w:tr>
    </w:tbl>
    <w:p w14:paraId="3681284D" w14:textId="6F9CAC79" w:rsidR="003174CA" w:rsidRPr="003174CA" w:rsidRDefault="003174CA" w:rsidP="003174CA">
      <w:pPr>
        <w:widowControl/>
        <w:adjustRightInd/>
        <w:snapToGrid/>
        <w:rPr>
          <w:rFonts w:eastAsia="等线" w:cs="Times New Roman"/>
          <w:kern w:val="0"/>
          <w:sz w:val="22"/>
        </w:rPr>
      </w:pPr>
    </w:p>
    <w:p w14:paraId="29267BD5" w14:textId="77777777" w:rsidR="003174CA" w:rsidRPr="003174CA" w:rsidRDefault="003174CA" w:rsidP="003174CA">
      <w:pPr>
        <w:widowControl/>
        <w:adjustRightInd/>
        <w:snapToGrid/>
        <w:jc w:val="left"/>
        <w:rPr>
          <w:rFonts w:eastAsiaTheme="minorEastAsia"/>
          <w:kern w:val="0"/>
        </w:rPr>
        <w:sectPr w:rsidR="003174CA" w:rsidRPr="003174CA" w:rsidSect="00350EE7">
          <w:pgSz w:w="11906" w:h="16838"/>
          <w:pgMar w:top="720" w:right="720" w:bottom="720" w:left="720" w:header="851" w:footer="992" w:gutter="0"/>
          <w:cols w:space="720"/>
          <w:docGrid w:type="lines" w:linePitch="326"/>
        </w:sectPr>
      </w:pPr>
    </w:p>
    <w:p w14:paraId="47D3387A" w14:textId="7B1AC616" w:rsidR="00781B4C" w:rsidRDefault="002241AA" w:rsidP="00C93080">
      <w:pPr>
        <w:spacing w:line="360" w:lineRule="auto"/>
        <w:rPr>
          <w:rFonts w:eastAsiaTheme="minorEastAsia" w:cs="Times New Roman"/>
          <w:szCs w:val="24"/>
        </w:rPr>
      </w:pPr>
      <w:r>
        <w:rPr>
          <w:rFonts w:eastAsiaTheme="minorEastAsia" w:cs="Times New Roman"/>
          <w:b/>
          <w:szCs w:val="24"/>
        </w:rPr>
        <w:lastRenderedPageBreak/>
        <w:t>Table S</w:t>
      </w:r>
      <w:r w:rsidR="00781B4C" w:rsidRPr="003A1CAD">
        <w:rPr>
          <w:rFonts w:eastAsiaTheme="minorEastAsia" w:cs="Times New Roman"/>
          <w:b/>
          <w:szCs w:val="24"/>
        </w:rPr>
        <w:t>13</w:t>
      </w:r>
      <w:r w:rsidR="000C519D">
        <w:rPr>
          <w:rFonts w:eastAsiaTheme="minorEastAsia" w:cs="Times New Roman"/>
          <w:szCs w:val="24"/>
        </w:rPr>
        <w:t>.</w:t>
      </w:r>
      <w:r w:rsidR="0054223A">
        <w:rPr>
          <w:rFonts w:eastAsiaTheme="minorEastAsia" w:cs="Times New Roman"/>
          <w:szCs w:val="24"/>
        </w:rPr>
        <w:t xml:space="preserve"> </w:t>
      </w:r>
      <w:r w:rsidR="0067616A">
        <w:rPr>
          <w:rFonts w:eastAsiaTheme="minorEastAsia" w:cs="Times New Roman"/>
          <w:szCs w:val="24"/>
        </w:rPr>
        <w:t xml:space="preserve">Associations of </w:t>
      </w:r>
      <w:r w:rsidR="001A0DA4">
        <w:rPr>
          <w:rFonts w:eastAsiaTheme="minorEastAsia" w:cs="Times New Roman" w:hint="eastAsia"/>
          <w:szCs w:val="24"/>
        </w:rPr>
        <w:t xml:space="preserve">BA </w:t>
      </w:r>
      <w:r w:rsidR="00671813">
        <w:rPr>
          <w:rFonts w:eastAsiaTheme="minorEastAsia" w:cs="Times New Roman"/>
          <w:szCs w:val="24"/>
        </w:rPr>
        <w:t>slope</w:t>
      </w:r>
      <w:r w:rsidR="0067616A">
        <w:rPr>
          <w:rFonts w:eastAsiaTheme="minorEastAsia" w:cs="Times New Roman"/>
          <w:szCs w:val="24"/>
        </w:rPr>
        <w:t>s</w:t>
      </w:r>
      <w:r w:rsidR="0054223A">
        <w:rPr>
          <w:rFonts w:eastAsiaTheme="minorEastAsia" w:cs="Times New Roman"/>
          <w:szCs w:val="24"/>
        </w:rPr>
        <w:t xml:space="preserve"> </w:t>
      </w:r>
      <w:r w:rsidR="00781B4C" w:rsidRPr="00781B4C">
        <w:rPr>
          <w:rFonts w:eastAsiaTheme="minorEastAsia" w:cs="Times New Roman"/>
          <w:szCs w:val="24"/>
        </w:rPr>
        <w:t>with</w:t>
      </w:r>
      <w:r w:rsidR="0054223A">
        <w:rPr>
          <w:rFonts w:eastAsiaTheme="minorEastAsia" w:cs="Times New Roman"/>
          <w:szCs w:val="24"/>
        </w:rPr>
        <w:t xml:space="preserve"> </w:t>
      </w:r>
      <w:r w:rsidR="00781B4C" w:rsidRPr="00781B4C">
        <w:rPr>
          <w:rFonts w:eastAsiaTheme="minorEastAsia" w:cs="Times New Roman"/>
          <w:szCs w:val="24"/>
        </w:rPr>
        <w:t>all-cause</w:t>
      </w:r>
      <w:r w:rsidR="0054223A">
        <w:rPr>
          <w:rFonts w:eastAsiaTheme="minorEastAsia" w:cs="Times New Roman"/>
          <w:szCs w:val="24"/>
        </w:rPr>
        <w:t xml:space="preserve"> </w:t>
      </w:r>
      <w:r w:rsidR="00781B4C" w:rsidRPr="00781B4C">
        <w:rPr>
          <w:rFonts w:eastAsiaTheme="minorEastAsia" w:cs="Times New Roman"/>
          <w:szCs w:val="24"/>
        </w:rPr>
        <w:t>mortality</w:t>
      </w:r>
    </w:p>
    <w:tbl>
      <w:tblPr>
        <w:tblW w:w="10388" w:type="dxa"/>
        <w:jc w:val="center"/>
        <w:tblLook w:val="04A0" w:firstRow="1" w:lastRow="0" w:firstColumn="1" w:lastColumn="0" w:noHBand="0" w:noVBand="1"/>
      </w:tblPr>
      <w:tblGrid>
        <w:gridCol w:w="2835"/>
        <w:gridCol w:w="2442"/>
        <w:gridCol w:w="1141"/>
        <w:gridCol w:w="2686"/>
        <w:gridCol w:w="1284"/>
      </w:tblGrid>
      <w:tr w:rsidR="00781B4C" w:rsidRPr="00781B4C" w14:paraId="74828B3A" w14:textId="77777777" w:rsidTr="00842B5A">
        <w:trPr>
          <w:trHeight w:val="20"/>
          <w:jc w:val="center"/>
        </w:trPr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577C9A" w14:textId="47605D2A" w:rsidR="00781B4C" w:rsidRPr="00781B4C" w:rsidRDefault="00AD041F" w:rsidP="00781B4C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AD041F">
              <w:rPr>
                <w:rFonts w:eastAsiaTheme="minorEastAsia" w:cs="Times New Roman"/>
                <w:szCs w:val="24"/>
              </w:rPr>
              <w:t>Variables</w:t>
            </w:r>
          </w:p>
        </w:tc>
        <w:tc>
          <w:tcPr>
            <w:tcW w:w="24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DFBCCB" w14:textId="51395AF6" w:rsidR="00781B4C" w:rsidRDefault="00781B4C" w:rsidP="00781B4C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model</w:t>
            </w:r>
            <w:r w:rsidR="0054223A"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1</w:t>
            </w:r>
          </w:p>
          <w:p w14:paraId="1253E016" w14:textId="37283E77" w:rsidR="00781B4C" w:rsidRPr="00781B4C" w:rsidRDefault="00781B4C" w:rsidP="00781B4C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(HR</w:t>
            </w:r>
            <w:r w:rsidR="0054223A"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per</w:t>
            </w:r>
            <w:r w:rsidR="0054223A"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D</w:t>
            </w:r>
            <w:r w:rsidR="0054223A">
              <w:rPr>
                <w:rFonts w:eastAsiaTheme="minorEastAsia" w:cs="Times New Roman" w:hint="eastAsia"/>
                <w:szCs w:val="24"/>
              </w:rPr>
              <w:t xml:space="preserve"> </w:t>
            </w:r>
            <w:r w:rsidR="0054223A">
              <w:rPr>
                <w:rFonts w:eastAsiaTheme="minorEastAsia" w:cs="Times New Roman"/>
                <w:szCs w:val="24"/>
              </w:rPr>
              <w:t>(</w:t>
            </w:r>
            <w:r w:rsidRPr="00781B4C">
              <w:rPr>
                <w:rFonts w:eastAsiaTheme="minorEastAsia" w:cs="Times New Roman"/>
                <w:szCs w:val="24"/>
              </w:rPr>
              <w:t>95%CI))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C8720D" w14:textId="77777777" w:rsidR="00781B4C" w:rsidRPr="00781B4C" w:rsidRDefault="00781B4C" w:rsidP="00781B4C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i/>
                <w:iCs/>
                <w:szCs w:val="24"/>
              </w:rPr>
              <w:t>p</w:t>
            </w:r>
            <w:r w:rsidRPr="00781B4C">
              <w:rPr>
                <w:rFonts w:eastAsiaTheme="minorEastAsia" w:cs="Times New Roman"/>
                <w:szCs w:val="24"/>
              </w:rPr>
              <w:t>-value</w:t>
            </w:r>
          </w:p>
        </w:tc>
        <w:tc>
          <w:tcPr>
            <w:tcW w:w="2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6C60AB" w14:textId="2C1012A4" w:rsidR="00781B4C" w:rsidRDefault="00781B4C" w:rsidP="00781B4C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model</w:t>
            </w:r>
            <w:r w:rsidR="0054223A"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2</w:t>
            </w:r>
          </w:p>
          <w:p w14:paraId="42CC3031" w14:textId="473ABFFB" w:rsidR="00781B4C" w:rsidRPr="00781B4C" w:rsidRDefault="00781B4C" w:rsidP="00781B4C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(HR</w:t>
            </w:r>
            <w:r w:rsidR="0054223A"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per</w:t>
            </w:r>
            <w:r w:rsidR="0054223A"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D</w:t>
            </w:r>
            <w:r w:rsidR="0054223A">
              <w:rPr>
                <w:rFonts w:eastAsiaTheme="minorEastAsia" w:cs="Times New Roman" w:hint="eastAsia"/>
                <w:szCs w:val="24"/>
              </w:rPr>
              <w:t xml:space="preserve"> </w:t>
            </w:r>
            <w:r w:rsidR="0054223A">
              <w:rPr>
                <w:rFonts w:eastAsiaTheme="minorEastAsia" w:cs="Times New Roman"/>
                <w:szCs w:val="24"/>
              </w:rPr>
              <w:t>(</w:t>
            </w:r>
            <w:r w:rsidRPr="00781B4C">
              <w:rPr>
                <w:rFonts w:eastAsiaTheme="minorEastAsia" w:cs="Times New Roman"/>
                <w:szCs w:val="24"/>
              </w:rPr>
              <w:t>95%CI))</w:t>
            </w:r>
          </w:p>
        </w:tc>
        <w:tc>
          <w:tcPr>
            <w:tcW w:w="1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61AEFA" w14:textId="77777777" w:rsidR="00781B4C" w:rsidRPr="00781B4C" w:rsidRDefault="00781B4C" w:rsidP="00781B4C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i/>
                <w:iCs/>
                <w:szCs w:val="24"/>
              </w:rPr>
              <w:t>p</w:t>
            </w:r>
            <w:r w:rsidRPr="00781B4C">
              <w:rPr>
                <w:rFonts w:eastAsiaTheme="minorEastAsia" w:cs="Times New Roman"/>
                <w:szCs w:val="24"/>
              </w:rPr>
              <w:t>-value</w:t>
            </w:r>
          </w:p>
        </w:tc>
      </w:tr>
      <w:tr w:rsidR="00920B58" w:rsidRPr="00781B4C" w14:paraId="165B1F8B" w14:textId="77777777" w:rsidTr="005C4697">
        <w:trPr>
          <w:trHeight w:val="20"/>
          <w:jc w:val="center"/>
        </w:trPr>
        <w:tc>
          <w:tcPr>
            <w:tcW w:w="10388" w:type="dxa"/>
            <w:gridSpan w:val="5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89EFCF5" w14:textId="43B4C939" w:rsidR="00920B58" w:rsidRPr="009D0636" w:rsidRDefault="00920B58" w:rsidP="009D0636">
            <w:pPr>
              <w:widowControl/>
              <w:adjustRightInd/>
              <w:snapToGrid/>
              <w:rPr>
                <w:rFonts w:eastAsiaTheme="minorEastAsia" w:cs="Times New Roman"/>
                <w:b/>
                <w:bCs/>
                <w:szCs w:val="24"/>
              </w:rPr>
            </w:pPr>
            <w:r>
              <w:rPr>
                <w:rFonts w:eastAsiaTheme="minorEastAsia" w:cs="Times New Roman" w:hint="eastAsia"/>
                <w:szCs w:val="24"/>
              </w:rPr>
              <w:t>All participants (N = 894)</w:t>
            </w:r>
          </w:p>
        </w:tc>
      </w:tr>
      <w:tr w:rsidR="00920B58" w:rsidRPr="00781B4C" w14:paraId="3E69B4E3" w14:textId="77777777" w:rsidTr="009D0636">
        <w:trPr>
          <w:trHeight w:val="20"/>
          <w:jc w:val="center"/>
        </w:trPr>
        <w:tc>
          <w:tcPr>
            <w:tcW w:w="2835" w:type="dxa"/>
            <w:tcBorders>
              <w:left w:val="nil"/>
              <w:bottom w:val="nil"/>
              <w:right w:val="nil"/>
            </w:tcBorders>
            <w:vAlign w:val="center"/>
          </w:tcPr>
          <w:p w14:paraId="145E1994" w14:textId="74D84D9F" w:rsidR="00920B58" w:rsidRPr="00781B4C" w:rsidRDefault="00920B58" w:rsidP="00920B58">
            <w:pPr>
              <w:widowControl/>
              <w:adjustRightInd/>
              <w:snapToGrid/>
              <w:jc w:val="left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PCHorvath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lope</w:t>
            </w:r>
          </w:p>
        </w:tc>
        <w:tc>
          <w:tcPr>
            <w:tcW w:w="2442" w:type="dxa"/>
            <w:tcBorders>
              <w:left w:val="nil"/>
              <w:bottom w:val="nil"/>
              <w:right w:val="nil"/>
            </w:tcBorders>
            <w:vAlign w:val="center"/>
          </w:tcPr>
          <w:p w14:paraId="790811D0" w14:textId="2926B477" w:rsidR="00920B58" w:rsidRPr="00781B4C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1.27</w:t>
            </w:r>
            <w:r>
              <w:rPr>
                <w:rFonts w:eastAsiaTheme="minorEastAsia" w:cs="Times New Roman" w:hint="eastAsia"/>
                <w:szCs w:val="24"/>
              </w:rPr>
              <w:t xml:space="preserve"> </w:t>
            </w:r>
            <w:r>
              <w:rPr>
                <w:rFonts w:eastAsiaTheme="minorEastAsia" w:cs="Times New Roman"/>
                <w:szCs w:val="24"/>
              </w:rPr>
              <w:t>(</w:t>
            </w:r>
            <w:r w:rsidRPr="00781B4C">
              <w:rPr>
                <w:rFonts w:eastAsiaTheme="minorEastAsia" w:cs="Times New Roman"/>
                <w:szCs w:val="24"/>
              </w:rPr>
              <w:t>1.13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-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1.43)</w:t>
            </w:r>
          </w:p>
        </w:tc>
        <w:tc>
          <w:tcPr>
            <w:tcW w:w="1141" w:type="dxa"/>
            <w:tcBorders>
              <w:left w:val="nil"/>
              <w:bottom w:val="nil"/>
              <w:right w:val="nil"/>
            </w:tcBorders>
            <w:vAlign w:val="center"/>
          </w:tcPr>
          <w:p w14:paraId="45A04A9A" w14:textId="4CE5FBB1" w:rsidR="00920B58" w:rsidRPr="00920B58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b/>
                <w:bCs/>
                <w:szCs w:val="24"/>
              </w:rPr>
            </w:pPr>
            <w:r w:rsidRPr="008E5501">
              <w:rPr>
                <w:rFonts w:eastAsiaTheme="minorEastAsia" w:cs="Times New Roman"/>
                <w:b/>
                <w:bCs/>
                <w:szCs w:val="24"/>
              </w:rPr>
              <w:t>7.08E-5</w:t>
            </w:r>
          </w:p>
        </w:tc>
        <w:tc>
          <w:tcPr>
            <w:tcW w:w="2686" w:type="dxa"/>
            <w:tcBorders>
              <w:left w:val="nil"/>
              <w:bottom w:val="nil"/>
              <w:right w:val="nil"/>
            </w:tcBorders>
            <w:vAlign w:val="center"/>
          </w:tcPr>
          <w:p w14:paraId="315AE178" w14:textId="2DF59390" w:rsidR="00920B58" w:rsidRPr="00781B4C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1.23</w:t>
            </w:r>
            <w:r>
              <w:rPr>
                <w:rFonts w:eastAsiaTheme="minorEastAsia" w:cs="Times New Roman" w:hint="eastAsia"/>
                <w:szCs w:val="24"/>
              </w:rPr>
              <w:t xml:space="preserve"> </w:t>
            </w:r>
            <w:r>
              <w:rPr>
                <w:rFonts w:eastAsiaTheme="minorEastAsia" w:cs="Times New Roman"/>
                <w:szCs w:val="24"/>
              </w:rPr>
              <w:t>(</w:t>
            </w:r>
            <w:r w:rsidRPr="00781B4C">
              <w:rPr>
                <w:rFonts w:eastAsiaTheme="minorEastAsia" w:cs="Times New Roman"/>
                <w:szCs w:val="24"/>
              </w:rPr>
              <w:t>1.08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-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1.40)</w:t>
            </w:r>
          </w:p>
        </w:tc>
        <w:tc>
          <w:tcPr>
            <w:tcW w:w="1284" w:type="dxa"/>
            <w:tcBorders>
              <w:left w:val="nil"/>
              <w:bottom w:val="nil"/>
              <w:right w:val="nil"/>
            </w:tcBorders>
            <w:vAlign w:val="center"/>
          </w:tcPr>
          <w:p w14:paraId="0688852D" w14:textId="412AC21F" w:rsidR="00920B58" w:rsidRPr="00920B58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b/>
                <w:bCs/>
                <w:szCs w:val="24"/>
              </w:rPr>
            </w:pPr>
            <w:r w:rsidRPr="008E5501">
              <w:rPr>
                <w:rFonts w:eastAsiaTheme="minorEastAsia" w:cs="Times New Roman"/>
                <w:b/>
                <w:bCs/>
                <w:szCs w:val="24"/>
              </w:rPr>
              <w:t>0.001</w:t>
            </w:r>
          </w:p>
        </w:tc>
      </w:tr>
      <w:tr w:rsidR="00920B58" w:rsidRPr="00781B4C" w14:paraId="4D4B5EE6" w14:textId="77777777" w:rsidTr="00842B5A">
        <w:trPr>
          <w:trHeight w:val="2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D5D77C" w14:textId="6DF49F67" w:rsidR="00920B58" w:rsidRPr="00781B4C" w:rsidRDefault="00920B58" w:rsidP="00920B58">
            <w:pPr>
              <w:widowControl/>
              <w:adjustRightInd/>
              <w:snapToGrid/>
              <w:jc w:val="left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PCSkinBloodClock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lope</w:t>
            </w: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B88E88" w14:textId="1CF67801" w:rsidR="00920B58" w:rsidRPr="00781B4C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1.18</w:t>
            </w:r>
            <w:r>
              <w:rPr>
                <w:rFonts w:eastAsiaTheme="minorEastAsia" w:cs="Times New Roman" w:hint="eastAsia"/>
                <w:szCs w:val="24"/>
              </w:rPr>
              <w:t xml:space="preserve"> </w:t>
            </w:r>
            <w:r>
              <w:rPr>
                <w:rFonts w:eastAsiaTheme="minorEastAsia" w:cs="Times New Roman"/>
                <w:szCs w:val="24"/>
              </w:rPr>
              <w:t>(</w:t>
            </w:r>
            <w:r w:rsidRPr="00781B4C">
              <w:rPr>
                <w:rFonts w:eastAsiaTheme="minorEastAsia" w:cs="Times New Roman"/>
                <w:szCs w:val="24"/>
              </w:rPr>
              <w:t>1.05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-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1.33)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40D31E" w14:textId="77777777" w:rsidR="00920B58" w:rsidRPr="00781B4C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0.006</w:t>
            </w:r>
          </w:p>
        </w:tc>
        <w:tc>
          <w:tcPr>
            <w:tcW w:w="268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F00C53" w14:textId="510A5D6E" w:rsidR="00920B58" w:rsidRPr="00781B4C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1.17</w:t>
            </w:r>
            <w:r>
              <w:rPr>
                <w:rFonts w:eastAsiaTheme="minorEastAsia" w:cs="Times New Roman" w:hint="eastAsia"/>
                <w:szCs w:val="24"/>
              </w:rPr>
              <w:t xml:space="preserve"> </w:t>
            </w:r>
            <w:r>
              <w:rPr>
                <w:rFonts w:eastAsiaTheme="minorEastAsia" w:cs="Times New Roman"/>
                <w:szCs w:val="24"/>
              </w:rPr>
              <w:t>(</w:t>
            </w:r>
            <w:r w:rsidRPr="00781B4C">
              <w:rPr>
                <w:rFonts w:eastAsiaTheme="minorEastAsia" w:cs="Times New Roman"/>
                <w:szCs w:val="24"/>
              </w:rPr>
              <w:t>1.03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-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1.33)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15B19C" w14:textId="77777777" w:rsidR="00920B58" w:rsidRPr="00781B4C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0.017</w:t>
            </w:r>
          </w:p>
        </w:tc>
      </w:tr>
      <w:tr w:rsidR="00920B58" w:rsidRPr="00781B4C" w14:paraId="27FAB41B" w14:textId="77777777" w:rsidTr="00842B5A">
        <w:trPr>
          <w:trHeight w:val="2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84845B" w14:textId="55094737" w:rsidR="00920B58" w:rsidRPr="00781B4C" w:rsidRDefault="00920B58" w:rsidP="00920B58">
            <w:pPr>
              <w:widowControl/>
              <w:adjustRightInd/>
              <w:snapToGrid/>
              <w:jc w:val="left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PCHannum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lope</w:t>
            </w: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D678FD" w14:textId="13E4EE60" w:rsidR="00920B58" w:rsidRPr="00781B4C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1.25</w:t>
            </w:r>
            <w:r>
              <w:rPr>
                <w:rFonts w:eastAsiaTheme="minorEastAsia" w:cs="Times New Roman" w:hint="eastAsia"/>
                <w:szCs w:val="24"/>
              </w:rPr>
              <w:t xml:space="preserve"> </w:t>
            </w:r>
            <w:r>
              <w:rPr>
                <w:rFonts w:eastAsiaTheme="minorEastAsia" w:cs="Times New Roman"/>
                <w:szCs w:val="24"/>
              </w:rPr>
              <w:t>(</w:t>
            </w:r>
            <w:r w:rsidRPr="00781B4C">
              <w:rPr>
                <w:rFonts w:eastAsiaTheme="minorEastAsia" w:cs="Times New Roman"/>
                <w:szCs w:val="24"/>
              </w:rPr>
              <w:t>1.1</w:t>
            </w:r>
            <w:r>
              <w:rPr>
                <w:rFonts w:eastAsiaTheme="minorEastAsia" w:cs="Times New Roman" w:hint="eastAsia"/>
                <w:szCs w:val="24"/>
              </w:rPr>
              <w:t>0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-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1.42)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EC6B43" w14:textId="77777777" w:rsidR="00920B58" w:rsidRPr="009D0636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b/>
                <w:bCs/>
                <w:szCs w:val="24"/>
              </w:rPr>
            </w:pPr>
            <w:r w:rsidRPr="009D0636">
              <w:rPr>
                <w:rFonts w:eastAsiaTheme="minorEastAsia" w:cs="Times New Roman"/>
                <w:b/>
                <w:bCs/>
                <w:szCs w:val="24"/>
              </w:rPr>
              <w:t>4.76E-4</w:t>
            </w:r>
          </w:p>
        </w:tc>
        <w:tc>
          <w:tcPr>
            <w:tcW w:w="268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DBABCE" w14:textId="78AB023F" w:rsidR="00920B58" w:rsidRPr="00781B4C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1.21</w:t>
            </w:r>
            <w:r>
              <w:rPr>
                <w:rFonts w:eastAsiaTheme="minorEastAsia" w:cs="Times New Roman" w:hint="eastAsia"/>
                <w:szCs w:val="24"/>
              </w:rPr>
              <w:t xml:space="preserve"> </w:t>
            </w:r>
            <w:r>
              <w:rPr>
                <w:rFonts w:eastAsiaTheme="minorEastAsia" w:cs="Times New Roman"/>
                <w:szCs w:val="24"/>
              </w:rPr>
              <w:t>(</w:t>
            </w:r>
            <w:r w:rsidRPr="00781B4C">
              <w:rPr>
                <w:rFonts w:eastAsiaTheme="minorEastAsia" w:cs="Times New Roman"/>
                <w:szCs w:val="24"/>
              </w:rPr>
              <w:t>1.05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-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1.39)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5AB5BB" w14:textId="77777777" w:rsidR="00920B58" w:rsidRPr="00781B4C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0.007</w:t>
            </w:r>
          </w:p>
        </w:tc>
      </w:tr>
      <w:tr w:rsidR="00920B58" w:rsidRPr="00781B4C" w14:paraId="58214614" w14:textId="77777777" w:rsidTr="00842B5A">
        <w:trPr>
          <w:trHeight w:val="2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DC3C4F" w14:textId="0C48B227" w:rsidR="00920B58" w:rsidRPr="00781B4C" w:rsidRDefault="00920B58" w:rsidP="00920B58">
            <w:pPr>
              <w:widowControl/>
              <w:adjustRightInd/>
              <w:snapToGrid/>
              <w:jc w:val="left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PCPhenoAg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lope</w:t>
            </w: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028DFF" w14:textId="2DB2C9FB" w:rsidR="00920B58" w:rsidRPr="00781B4C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1.34</w:t>
            </w:r>
            <w:r>
              <w:rPr>
                <w:rFonts w:eastAsiaTheme="minorEastAsia" w:cs="Times New Roman" w:hint="eastAsia"/>
                <w:szCs w:val="24"/>
              </w:rPr>
              <w:t xml:space="preserve"> </w:t>
            </w:r>
            <w:r>
              <w:rPr>
                <w:rFonts w:eastAsiaTheme="minorEastAsia" w:cs="Times New Roman"/>
                <w:szCs w:val="24"/>
              </w:rPr>
              <w:t>(</w:t>
            </w:r>
            <w:r w:rsidRPr="00781B4C">
              <w:rPr>
                <w:rFonts w:eastAsiaTheme="minorEastAsia" w:cs="Times New Roman"/>
                <w:szCs w:val="24"/>
              </w:rPr>
              <w:t>1.17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-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1.53)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0E4DAB" w14:textId="77777777" w:rsidR="00920B58" w:rsidRPr="009D0636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b/>
                <w:bCs/>
                <w:szCs w:val="24"/>
              </w:rPr>
            </w:pPr>
            <w:r w:rsidRPr="009D0636">
              <w:rPr>
                <w:rFonts w:eastAsiaTheme="minorEastAsia" w:cs="Times New Roman"/>
                <w:b/>
                <w:bCs/>
                <w:szCs w:val="24"/>
              </w:rPr>
              <w:t>1.27E-5</w:t>
            </w:r>
          </w:p>
        </w:tc>
        <w:tc>
          <w:tcPr>
            <w:tcW w:w="268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C697C0" w14:textId="43E4214B" w:rsidR="00920B58" w:rsidRPr="00781B4C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1.28</w:t>
            </w:r>
            <w:r>
              <w:rPr>
                <w:rFonts w:eastAsiaTheme="minorEastAsia" w:cs="Times New Roman" w:hint="eastAsia"/>
                <w:szCs w:val="24"/>
              </w:rPr>
              <w:t xml:space="preserve"> </w:t>
            </w:r>
            <w:r>
              <w:rPr>
                <w:rFonts w:eastAsiaTheme="minorEastAsia" w:cs="Times New Roman"/>
                <w:szCs w:val="24"/>
              </w:rPr>
              <w:t>(</w:t>
            </w:r>
            <w:r w:rsidRPr="00781B4C">
              <w:rPr>
                <w:rFonts w:eastAsiaTheme="minorEastAsia" w:cs="Times New Roman"/>
                <w:szCs w:val="24"/>
              </w:rPr>
              <w:t>1.11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-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1.46)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B879B0" w14:textId="77777777" w:rsidR="00920B58" w:rsidRPr="009D0636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b/>
                <w:bCs/>
                <w:szCs w:val="24"/>
              </w:rPr>
            </w:pPr>
            <w:r w:rsidRPr="009D0636">
              <w:rPr>
                <w:rFonts w:eastAsiaTheme="minorEastAsia" w:cs="Times New Roman"/>
                <w:b/>
                <w:bCs/>
                <w:szCs w:val="24"/>
              </w:rPr>
              <w:t>4.28E-4</w:t>
            </w:r>
          </w:p>
        </w:tc>
      </w:tr>
      <w:tr w:rsidR="00920B58" w:rsidRPr="00781B4C" w14:paraId="35773F87" w14:textId="77777777" w:rsidTr="009D0636">
        <w:trPr>
          <w:trHeight w:val="20"/>
          <w:jc w:val="center"/>
        </w:trPr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8A51E6" w14:textId="0A23C337" w:rsidR="00920B58" w:rsidRPr="00781B4C" w:rsidRDefault="00920B58" w:rsidP="00920B58">
            <w:pPr>
              <w:widowControl/>
              <w:adjustRightInd/>
              <w:snapToGrid/>
              <w:jc w:val="left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PCGrimAg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lope</w:t>
            </w:r>
          </w:p>
        </w:tc>
        <w:tc>
          <w:tcPr>
            <w:tcW w:w="244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7495DB" w14:textId="4EE639F7" w:rsidR="00920B58" w:rsidRPr="00781B4C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1.16</w:t>
            </w:r>
            <w:r>
              <w:rPr>
                <w:rFonts w:eastAsiaTheme="minorEastAsia" w:cs="Times New Roman" w:hint="eastAsia"/>
                <w:szCs w:val="24"/>
              </w:rPr>
              <w:t xml:space="preserve"> </w:t>
            </w:r>
            <w:r>
              <w:rPr>
                <w:rFonts w:eastAsiaTheme="minorEastAsia" w:cs="Times New Roman"/>
                <w:szCs w:val="24"/>
              </w:rPr>
              <w:t>(</w:t>
            </w:r>
            <w:r w:rsidRPr="00781B4C">
              <w:rPr>
                <w:rFonts w:eastAsiaTheme="minorEastAsia" w:cs="Times New Roman"/>
                <w:szCs w:val="24"/>
              </w:rPr>
              <w:t>1.01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-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1.32)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A5E054" w14:textId="77777777" w:rsidR="00920B58" w:rsidRPr="00781B4C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0.031</w:t>
            </w:r>
          </w:p>
        </w:tc>
        <w:tc>
          <w:tcPr>
            <w:tcW w:w="26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9BD453" w14:textId="5DC9D7C7" w:rsidR="00920B58" w:rsidRPr="00781B4C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1.18</w:t>
            </w:r>
            <w:r>
              <w:rPr>
                <w:rFonts w:eastAsiaTheme="minorEastAsia" w:cs="Times New Roman" w:hint="eastAsia"/>
                <w:szCs w:val="24"/>
              </w:rPr>
              <w:t xml:space="preserve"> </w:t>
            </w:r>
            <w:r>
              <w:rPr>
                <w:rFonts w:eastAsiaTheme="minorEastAsia" w:cs="Times New Roman"/>
                <w:szCs w:val="24"/>
              </w:rPr>
              <w:t>(</w:t>
            </w:r>
            <w:r w:rsidRPr="00781B4C">
              <w:rPr>
                <w:rFonts w:eastAsiaTheme="minorEastAsia" w:cs="Times New Roman"/>
                <w:szCs w:val="24"/>
              </w:rPr>
              <w:t>1.03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-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1.34)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2D5DE1" w14:textId="77777777" w:rsidR="00920B58" w:rsidRPr="00781B4C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0.013</w:t>
            </w:r>
          </w:p>
        </w:tc>
      </w:tr>
      <w:tr w:rsidR="00920B58" w:rsidRPr="00781B4C" w14:paraId="52710456" w14:textId="77777777" w:rsidTr="009D0636">
        <w:trPr>
          <w:trHeight w:val="20"/>
          <w:jc w:val="center"/>
        </w:trPr>
        <w:tc>
          <w:tcPr>
            <w:tcW w:w="10388" w:type="dxa"/>
            <w:gridSpan w:val="5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9F1204E" w14:textId="4D268CB1" w:rsidR="00920B58" w:rsidRPr="00781B4C" w:rsidRDefault="00920B58" w:rsidP="009D0636">
            <w:pPr>
              <w:widowControl/>
              <w:adjustRightInd/>
              <w:snapToGrid/>
              <w:rPr>
                <w:rFonts w:eastAsiaTheme="minorEastAsia" w:cs="Times New Roman"/>
                <w:szCs w:val="24"/>
              </w:rPr>
            </w:pPr>
            <w:r>
              <w:rPr>
                <w:rFonts w:eastAsiaTheme="minorEastAsia" w:cs="Times New Roman" w:hint="eastAsia"/>
                <w:szCs w:val="24"/>
              </w:rPr>
              <w:t>Female (N = 486)</w:t>
            </w:r>
          </w:p>
        </w:tc>
      </w:tr>
      <w:tr w:rsidR="00920B58" w:rsidRPr="00781B4C" w14:paraId="4482B61A" w14:textId="77777777" w:rsidTr="009D0636">
        <w:trPr>
          <w:trHeight w:val="20"/>
          <w:jc w:val="center"/>
        </w:trPr>
        <w:tc>
          <w:tcPr>
            <w:tcW w:w="2835" w:type="dxa"/>
            <w:tcBorders>
              <w:top w:val="nil"/>
              <w:left w:val="nil"/>
              <w:right w:val="nil"/>
            </w:tcBorders>
            <w:vAlign w:val="center"/>
          </w:tcPr>
          <w:p w14:paraId="1CD13DE5" w14:textId="5BE88BE1" w:rsidR="00920B58" w:rsidRPr="00781B4C" w:rsidRDefault="00920B58" w:rsidP="00920B58">
            <w:pPr>
              <w:widowControl/>
              <w:adjustRightInd/>
              <w:snapToGrid/>
              <w:jc w:val="left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PCHorvath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lope</w:t>
            </w: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04DAA" w14:textId="3BA213A4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1.23 (1</w:t>
            </w:r>
            <w:r w:rsidRPr="000168BD">
              <w:rPr>
                <w:rFonts w:eastAsia="等线" w:cs="Times New Roman" w:hint="eastAsia"/>
                <w:color w:val="000000"/>
                <w:szCs w:val="24"/>
              </w:rPr>
              <w:t>.00</w:t>
            </w:r>
            <w:r w:rsidRPr="000168BD">
              <w:rPr>
                <w:rFonts w:eastAsia="等线" w:cs="Times New Roman"/>
                <w:color w:val="000000"/>
                <w:szCs w:val="24"/>
              </w:rPr>
              <w:t xml:space="preserve"> - 1.51)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03F13" w14:textId="4BAB3E4B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0.05</w:t>
            </w:r>
            <w:r w:rsidRPr="000168BD">
              <w:rPr>
                <w:rFonts w:eastAsia="等线" w:cs="Times New Roman" w:hint="eastAsia"/>
                <w:color w:val="000000"/>
                <w:szCs w:val="24"/>
              </w:rPr>
              <w:t>2</w:t>
            </w:r>
          </w:p>
        </w:tc>
        <w:tc>
          <w:tcPr>
            <w:tcW w:w="2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B08298" w14:textId="2B4B495A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1.22 (0.96 - 1.55)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8EFCBC" w14:textId="514041E4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0.103</w:t>
            </w:r>
          </w:p>
        </w:tc>
      </w:tr>
      <w:tr w:rsidR="00920B58" w:rsidRPr="00781B4C" w14:paraId="6B75BDE2" w14:textId="77777777" w:rsidTr="009D0636">
        <w:trPr>
          <w:trHeight w:val="20"/>
          <w:jc w:val="center"/>
        </w:trPr>
        <w:tc>
          <w:tcPr>
            <w:tcW w:w="2835" w:type="dxa"/>
            <w:tcBorders>
              <w:top w:val="nil"/>
              <w:left w:val="nil"/>
              <w:right w:val="nil"/>
            </w:tcBorders>
            <w:vAlign w:val="center"/>
          </w:tcPr>
          <w:p w14:paraId="2CF45A3D" w14:textId="650DB8BC" w:rsidR="00920B58" w:rsidRPr="00781B4C" w:rsidRDefault="00920B58" w:rsidP="00920B58">
            <w:pPr>
              <w:widowControl/>
              <w:adjustRightInd/>
              <w:snapToGrid/>
              <w:jc w:val="left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PCSkinBloodClock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lope</w:t>
            </w: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36B3E5" w14:textId="0B69A09E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1.12 (0.93 - 1.35)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A03AF3" w14:textId="311A8518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0.222</w:t>
            </w:r>
          </w:p>
        </w:tc>
        <w:tc>
          <w:tcPr>
            <w:tcW w:w="2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023F30" w14:textId="394722C1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1.14 (0.93 - 1.39)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EF625" w14:textId="3DA67B26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0.215</w:t>
            </w:r>
          </w:p>
        </w:tc>
      </w:tr>
      <w:tr w:rsidR="00920B58" w:rsidRPr="00781B4C" w14:paraId="3445764A" w14:textId="77777777" w:rsidTr="009D0636">
        <w:trPr>
          <w:trHeight w:val="20"/>
          <w:jc w:val="center"/>
        </w:trPr>
        <w:tc>
          <w:tcPr>
            <w:tcW w:w="2835" w:type="dxa"/>
            <w:tcBorders>
              <w:top w:val="nil"/>
              <w:left w:val="nil"/>
              <w:right w:val="nil"/>
            </w:tcBorders>
            <w:vAlign w:val="center"/>
          </w:tcPr>
          <w:p w14:paraId="1131FB4E" w14:textId="07CEE279" w:rsidR="00920B58" w:rsidRPr="00781B4C" w:rsidRDefault="00920B58" w:rsidP="00920B58">
            <w:pPr>
              <w:widowControl/>
              <w:adjustRightInd/>
              <w:snapToGrid/>
              <w:jc w:val="left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PCHannum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lope</w:t>
            </w: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2ACF6" w14:textId="59AB6D2D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1.14 (0.95 - 1.37)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323A1A" w14:textId="4596CE4C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0.158</w:t>
            </w:r>
          </w:p>
        </w:tc>
        <w:tc>
          <w:tcPr>
            <w:tcW w:w="2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EBBE07" w14:textId="1DBC9E55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1.15 (0.93 - 1.41)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E5F06D" w14:textId="3694DEAB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0.196</w:t>
            </w:r>
          </w:p>
        </w:tc>
      </w:tr>
      <w:tr w:rsidR="00920B58" w:rsidRPr="00781B4C" w14:paraId="633CAC06" w14:textId="77777777" w:rsidTr="009D0636">
        <w:trPr>
          <w:trHeight w:val="20"/>
          <w:jc w:val="center"/>
        </w:trPr>
        <w:tc>
          <w:tcPr>
            <w:tcW w:w="2835" w:type="dxa"/>
            <w:tcBorders>
              <w:top w:val="nil"/>
              <w:left w:val="nil"/>
              <w:right w:val="nil"/>
            </w:tcBorders>
            <w:vAlign w:val="center"/>
          </w:tcPr>
          <w:p w14:paraId="050139BA" w14:textId="37E6B983" w:rsidR="00920B58" w:rsidRPr="00781B4C" w:rsidRDefault="00920B58" w:rsidP="00920B58">
            <w:pPr>
              <w:widowControl/>
              <w:adjustRightInd/>
              <w:snapToGrid/>
              <w:jc w:val="left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PCPhenoAg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lope</w:t>
            </w: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105383" w14:textId="21128FE1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1.18 (0.97 - 1.43)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60923E" w14:textId="1401D6CE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0.09</w:t>
            </w:r>
            <w:r w:rsidRPr="000168BD">
              <w:rPr>
                <w:rFonts w:eastAsia="等线" w:cs="Times New Roman" w:hint="eastAsia"/>
                <w:color w:val="000000"/>
                <w:szCs w:val="24"/>
              </w:rPr>
              <w:t>9</w:t>
            </w:r>
          </w:p>
        </w:tc>
        <w:tc>
          <w:tcPr>
            <w:tcW w:w="2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74390" w14:textId="5A468227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1.21 (0.98 - 1.5</w:t>
            </w:r>
            <w:r w:rsidRPr="000168BD">
              <w:rPr>
                <w:rFonts w:eastAsia="等线" w:cs="Times New Roman" w:hint="eastAsia"/>
                <w:color w:val="000000"/>
                <w:szCs w:val="24"/>
              </w:rPr>
              <w:t>0</w:t>
            </w:r>
            <w:r w:rsidRPr="000168BD">
              <w:rPr>
                <w:rFonts w:eastAsia="等线" w:cs="Times New Roman"/>
                <w:color w:val="000000"/>
                <w:szCs w:val="24"/>
              </w:rPr>
              <w:t>)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47F2DD" w14:textId="38A2C4DD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0.081</w:t>
            </w:r>
          </w:p>
        </w:tc>
      </w:tr>
      <w:tr w:rsidR="00920B58" w:rsidRPr="00781B4C" w14:paraId="4E8FB159" w14:textId="77777777" w:rsidTr="003A1CAD">
        <w:trPr>
          <w:trHeight w:val="20"/>
          <w:jc w:val="center"/>
        </w:trPr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6A1089" w14:textId="5E3627B0" w:rsidR="00920B58" w:rsidRPr="00781B4C" w:rsidRDefault="00920B58" w:rsidP="00920B58">
            <w:pPr>
              <w:widowControl/>
              <w:adjustRightInd/>
              <w:snapToGrid/>
              <w:jc w:val="left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PCGrimAg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lope</w:t>
            </w:r>
          </w:p>
        </w:tc>
        <w:tc>
          <w:tcPr>
            <w:tcW w:w="244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09374F" w14:textId="1F96876A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1.03 (0.84 - 1.26)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9B8C85" w14:textId="2834E5EB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0.764</w:t>
            </w:r>
          </w:p>
        </w:tc>
        <w:tc>
          <w:tcPr>
            <w:tcW w:w="26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6A9459" w14:textId="17124AA4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1.08 (0.86 - 1.35)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C9DF7E" w14:textId="12320246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0.516</w:t>
            </w:r>
          </w:p>
        </w:tc>
      </w:tr>
      <w:tr w:rsidR="00920B58" w:rsidRPr="00781B4C" w14:paraId="12442A18" w14:textId="77777777" w:rsidTr="003A1CAD">
        <w:trPr>
          <w:trHeight w:val="20"/>
          <w:jc w:val="center"/>
        </w:trPr>
        <w:tc>
          <w:tcPr>
            <w:tcW w:w="10388" w:type="dxa"/>
            <w:gridSpan w:val="5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22DCDFC" w14:textId="7BFD8F26" w:rsidR="00920B58" w:rsidRPr="000168BD" w:rsidRDefault="00920B58" w:rsidP="009D0636">
            <w:pPr>
              <w:widowControl/>
              <w:adjustRightInd/>
              <w:snapToGrid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Theme="minorEastAsia" w:cs="Times New Roman" w:hint="eastAsia"/>
                <w:szCs w:val="24"/>
              </w:rPr>
              <w:t>Male (N = 408)</w:t>
            </w:r>
          </w:p>
        </w:tc>
      </w:tr>
      <w:tr w:rsidR="00920B58" w:rsidRPr="00781B4C" w14:paraId="389759B3" w14:textId="77777777" w:rsidTr="009D0636">
        <w:trPr>
          <w:trHeight w:val="20"/>
          <w:jc w:val="center"/>
        </w:trPr>
        <w:tc>
          <w:tcPr>
            <w:tcW w:w="2835" w:type="dxa"/>
            <w:tcBorders>
              <w:top w:val="nil"/>
              <w:left w:val="nil"/>
              <w:right w:val="nil"/>
            </w:tcBorders>
            <w:vAlign w:val="center"/>
          </w:tcPr>
          <w:p w14:paraId="6A6E605C" w14:textId="565AF626" w:rsidR="00920B58" w:rsidRPr="00781B4C" w:rsidRDefault="00920B58" w:rsidP="00920B58">
            <w:pPr>
              <w:widowControl/>
              <w:adjustRightInd/>
              <w:snapToGrid/>
              <w:jc w:val="left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PCHorvath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lope</w:t>
            </w: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738F1A" w14:textId="50007F05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1.26 (1.09 - 1.46)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459E95" w14:textId="4D88B232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b/>
                <w:bCs/>
                <w:szCs w:val="24"/>
              </w:rPr>
            </w:pPr>
            <w:r w:rsidRPr="000168BD">
              <w:rPr>
                <w:rFonts w:eastAsia="等线" w:cs="Times New Roman"/>
                <w:b/>
                <w:bCs/>
                <w:color w:val="000000"/>
                <w:szCs w:val="24"/>
              </w:rPr>
              <w:t>0.001</w:t>
            </w:r>
          </w:p>
        </w:tc>
        <w:tc>
          <w:tcPr>
            <w:tcW w:w="2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E16E34" w14:textId="24E664B4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1.26 (1.08 - 1.47)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4DA3F2" w14:textId="48C307F6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0.00</w:t>
            </w:r>
            <w:r w:rsidRPr="000168BD">
              <w:rPr>
                <w:rFonts w:eastAsia="等线" w:cs="Times New Roman" w:hint="eastAsia"/>
                <w:color w:val="000000"/>
                <w:szCs w:val="24"/>
              </w:rPr>
              <w:t>4</w:t>
            </w:r>
          </w:p>
        </w:tc>
      </w:tr>
      <w:tr w:rsidR="00920B58" w:rsidRPr="00781B4C" w14:paraId="7941F2EF" w14:textId="77777777" w:rsidTr="009D0636">
        <w:trPr>
          <w:trHeight w:val="20"/>
          <w:jc w:val="center"/>
        </w:trPr>
        <w:tc>
          <w:tcPr>
            <w:tcW w:w="2835" w:type="dxa"/>
            <w:tcBorders>
              <w:top w:val="nil"/>
              <w:left w:val="nil"/>
              <w:right w:val="nil"/>
            </w:tcBorders>
            <w:vAlign w:val="center"/>
          </w:tcPr>
          <w:p w14:paraId="09ABA6C8" w14:textId="34AF0106" w:rsidR="00920B58" w:rsidRPr="00781B4C" w:rsidRDefault="00920B58" w:rsidP="00920B58">
            <w:pPr>
              <w:widowControl/>
              <w:adjustRightInd/>
              <w:snapToGrid/>
              <w:jc w:val="left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PCSkinBloodClock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lope</w:t>
            </w: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2A084C" w14:textId="3E2726A2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1.21 (1.03 - 1.41)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8D0394" w14:textId="491AA40F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0.0</w:t>
            </w:r>
            <w:r w:rsidRPr="000168BD">
              <w:rPr>
                <w:rFonts w:eastAsia="等线" w:cs="Times New Roman" w:hint="eastAsia"/>
                <w:color w:val="000000"/>
                <w:szCs w:val="24"/>
              </w:rPr>
              <w:t>20</w:t>
            </w:r>
          </w:p>
        </w:tc>
        <w:tc>
          <w:tcPr>
            <w:tcW w:w="2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CF38E7" w14:textId="61D87036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1.21 (1.02 - 1.44)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6E4BC" w14:textId="0D4CB6B8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0.028</w:t>
            </w:r>
          </w:p>
        </w:tc>
      </w:tr>
      <w:tr w:rsidR="00920B58" w:rsidRPr="00781B4C" w14:paraId="77CAE205" w14:textId="77777777" w:rsidTr="009D0636">
        <w:trPr>
          <w:trHeight w:val="20"/>
          <w:jc w:val="center"/>
        </w:trPr>
        <w:tc>
          <w:tcPr>
            <w:tcW w:w="2835" w:type="dxa"/>
            <w:tcBorders>
              <w:top w:val="nil"/>
              <w:left w:val="nil"/>
              <w:right w:val="nil"/>
            </w:tcBorders>
            <w:vAlign w:val="center"/>
          </w:tcPr>
          <w:p w14:paraId="394A998D" w14:textId="4697BE2F" w:rsidR="00920B58" w:rsidRPr="00781B4C" w:rsidRDefault="00920B58" w:rsidP="00920B58">
            <w:pPr>
              <w:widowControl/>
              <w:adjustRightInd/>
              <w:snapToGrid/>
              <w:jc w:val="left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PCHannum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lope</w:t>
            </w: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F18A10" w14:textId="6FAF707B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1.35 (1.12 - 1.61)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A91D5" w14:textId="1AE9BA51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b/>
                <w:bCs/>
                <w:szCs w:val="24"/>
              </w:rPr>
            </w:pPr>
            <w:r w:rsidRPr="000168BD">
              <w:rPr>
                <w:rFonts w:eastAsia="等线" w:cs="Times New Roman"/>
                <w:b/>
                <w:bCs/>
                <w:color w:val="000000"/>
                <w:szCs w:val="24"/>
              </w:rPr>
              <w:t>0.001</w:t>
            </w:r>
          </w:p>
        </w:tc>
        <w:tc>
          <w:tcPr>
            <w:tcW w:w="2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C96255" w14:textId="3D312529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1.31 (1.07 - 1.59)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CE3B6E" w14:textId="4654B803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0.00</w:t>
            </w:r>
            <w:r w:rsidRPr="000168BD">
              <w:rPr>
                <w:rFonts w:eastAsia="等线" w:cs="Times New Roman" w:hint="eastAsia"/>
                <w:color w:val="000000"/>
                <w:szCs w:val="24"/>
              </w:rPr>
              <w:t>8</w:t>
            </w:r>
          </w:p>
        </w:tc>
      </w:tr>
      <w:tr w:rsidR="00920B58" w:rsidRPr="00781B4C" w14:paraId="6FD40EA1" w14:textId="77777777" w:rsidTr="009D0636">
        <w:trPr>
          <w:trHeight w:val="20"/>
          <w:jc w:val="center"/>
        </w:trPr>
        <w:tc>
          <w:tcPr>
            <w:tcW w:w="2835" w:type="dxa"/>
            <w:tcBorders>
              <w:top w:val="nil"/>
              <w:left w:val="nil"/>
              <w:right w:val="nil"/>
            </w:tcBorders>
            <w:vAlign w:val="center"/>
          </w:tcPr>
          <w:p w14:paraId="17CA8446" w14:textId="19953CBD" w:rsidR="00920B58" w:rsidRPr="00781B4C" w:rsidRDefault="00920B58" w:rsidP="00920B58">
            <w:pPr>
              <w:widowControl/>
              <w:adjustRightInd/>
              <w:snapToGrid/>
              <w:jc w:val="left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PCPhenoAg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lope</w:t>
            </w: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4140A1" w14:textId="034181AE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1.46 (1.23 - 1.74)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93A1B" w14:textId="45AAABAF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b/>
                <w:bCs/>
                <w:szCs w:val="24"/>
              </w:rPr>
            </w:pPr>
            <w:r w:rsidRPr="000168BD">
              <w:rPr>
                <w:rFonts w:eastAsia="等线" w:cs="Times New Roman"/>
                <w:b/>
                <w:bCs/>
                <w:color w:val="000000"/>
                <w:szCs w:val="24"/>
              </w:rPr>
              <w:t>2</w:t>
            </w:r>
            <w:r w:rsidRPr="000168BD">
              <w:rPr>
                <w:rFonts w:eastAsia="等线" w:cs="Times New Roman" w:hint="eastAsia"/>
                <w:b/>
                <w:bCs/>
                <w:color w:val="000000"/>
                <w:szCs w:val="24"/>
              </w:rPr>
              <w:t>.</w:t>
            </w:r>
            <w:r w:rsidRPr="000168BD">
              <w:rPr>
                <w:rFonts w:eastAsia="等线" w:cs="Times New Roman"/>
                <w:b/>
                <w:bCs/>
                <w:color w:val="000000"/>
                <w:szCs w:val="24"/>
              </w:rPr>
              <w:t>12</w:t>
            </w:r>
            <w:r w:rsidRPr="000168BD">
              <w:rPr>
                <w:rFonts w:eastAsia="等线" w:cs="Times New Roman" w:hint="eastAsia"/>
                <w:b/>
                <w:bCs/>
                <w:color w:val="000000"/>
                <w:szCs w:val="24"/>
              </w:rPr>
              <w:t>E-5</w:t>
            </w:r>
          </w:p>
        </w:tc>
        <w:tc>
          <w:tcPr>
            <w:tcW w:w="2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16DA94" w14:textId="1A21A82D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1.36 (1.13 - 1.64)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CC1F27" w14:textId="30C4D8D2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b/>
                <w:bCs/>
                <w:szCs w:val="24"/>
              </w:rPr>
            </w:pPr>
            <w:r w:rsidRPr="000168BD">
              <w:rPr>
                <w:rFonts w:eastAsia="等线" w:cs="Times New Roman"/>
                <w:b/>
                <w:bCs/>
                <w:color w:val="000000"/>
                <w:szCs w:val="24"/>
              </w:rPr>
              <w:t>0.001</w:t>
            </w:r>
          </w:p>
        </w:tc>
      </w:tr>
      <w:tr w:rsidR="00920B58" w:rsidRPr="00781B4C" w14:paraId="3A2AC707" w14:textId="77777777" w:rsidTr="009D0636">
        <w:trPr>
          <w:trHeight w:val="20"/>
          <w:jc w:val="center"/>
        </w:trPr>
        <w:tc>
          <w:tcPr>
            <w:tcW w:w="283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CD6B6B7" w14:textId="17275C75" w:rsidR="00920B58" w:rsidRPr="00781B4C" w:rsidRDefault="00920B58" w:rsidP="00920B58">
            <w:pPr>
              <w:widowControl/>
              <w:adjustRightInd/>
              <w:snapToGrid/>
              <w:jc w:val="left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PCGrimAg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lope</w:t>
            </w: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C77E0" w14:textId="3347300D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1.27 (1.07 - 1.5</w:t>
            </w:r>
            <w:r w:rsidRPr="000168BD">
              <w:rPr>
                <w:rFonts w:eastAsia="等线" w:cs="Times New Roman" w:hint="eastAsia"/>
                <w:color w:val="000000"/>
                <w:szCs w:val="24"/>
              </w:rPr>
              <w:t>0</w:t>
            </w:r>
            <w:r w:rsidRPr="000168BD">
              <w:rPr>
                <w:rFonts w:eastAsia="等线" w:cs="Times New Roman"/>
                <w:color w:val="000000"/>
                <w:szCs w:val="24"/>
              </w:rPr>
              <w:t>)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FADB5" w14:textId="54E37577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0.006</w:t>
            </w:r>
          </w:p>
        </w:tc>
        <w:tc>
          <w:tcPr>
            <w:tcW w:w="2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B7D0B8" w14:textId="5F8CFABA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1.24 (1.05 - 1.45)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CF061F" w14:textId="1C922CAC" w:rsidR="00920B58" w:rsidRPr="000168BD" w:rsidRDefault="00920B58" w:rsidP="00920B58">
            <w:pPr>
              <w:widowControl/>
              <w:adjustRightInd/>
              <w:snapToGrid/>
              <w:jc w:val="center"/>
              <w:rPr>
                <w:rFonts w:eastAsiaTheme="minorEastAsia" w:cs="Times New Roman"/>
                <w:szCs w:val="24"/>
              </w:rPr>
            </w:pPr>
            <w:r w:rsidRPr="000168BD">
              <w:rPr>
                <w:rFonts w:eastAsia="等线" w:cs="Times New Roman"/>
                <w:color w:val="000000"/>
                <w:szCs w:val="24"/>
              </w:rPr>
              <w:t>0.009</w:t>
            </w:r>
          </w:p>
        </w:tc>
      </w:tr>
      <w:tr w:rsidR="00920B58" w:rsidRPr="00781B4C" w14:paraId="4CB42904" w14:textId="77777777" w:rsidTr="00842B5A">
        <w:trPr>
          <w:trHeight w:val="20"/>
          <w:jc w:val="center"/>
        </w:trPr>
        <w:tc>
          <w:tcPr>
            <w:tcW w:w="10388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074F792" w14:textId="29749018" w:rsidR="00920B58" w:rsidRDefault="00920B58" w:rsidP="00920B58">
            <w:pPr>
              <w:widowControl/>
              <w:adjustRightInd/>
              <w:snapToGrid/>
              <w:jc w:val="left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Values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ar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Hazard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Ratios</w:t>
            </w:r>
            <w:r>
              <w:rPr>
                <w:rFonts w:eastAsiaTheme="minorEastAsia" w:cs="Times New Roman" w:hint="eastAsia"/>
                <w:szCs w:val="24"/>
              </w:rPr>
              <w:t xml:space="preserve"> </w:t>
            </w:r>
            <w:r>
              <w:rPr>
                <w:rFonts w:eastAsiaTheme="minorEastAsia" w:cs="Times New Roman"/>
                <w:szCs w:val="24"/>
              </w:rPr>
              <w:t>(</w:t>
            </w:r>
            <w:r w:rsidRPr="00781B4C">
              <w:rPr>
                <w:rFonts w:eastAsiaTheme="minorEastAsia" w:cs="Times New Roman"/>
                <w:szCs w:val="24"/>
              </w:rPr>
              <w:t>95%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Confidenc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Interval)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[HR</w:t>
            </w:r>
            <w:r>
              <w:rPr>
                <w:rFonts w:eastAsiaTheme="minorEastAsia" w:cs="Times New Roman" w:hint="eastAsia"/>
                <w:szCs w:val="24"/>
              </w:rPr>
              <w:t xml:space="preserve"> </w:t>
            </w:r>
            <w:r>
              <w:rPr>
                <w:rFonts w:eastAsiaTheme="minorEastAsia" w:cs="Times New Roman"/>
                <w:szCs w:val="24"/>
              </w:rPr>
              <w:t>(</w:t>
            </w:r>
            <w:r w:rsidRPr="00781B4C">
              <w:rPr>
                <w:rFonts w:eastAsiaTheme="minorEastAsia" w:cs="Times New Roman"/>
                <w:szCs w:val="24"/>
              </w:rPr>
              <w:t>95%CI)]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unless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tated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otherwise.</w:t>
            </w:r>
          </w:p>
          <w:p w14:paraId="289AF966" w14:textId="5D276451" w:rsidR="00920B58" w:rsidRPr="00A567D5" w:rsidRDefault="00920B58" w:rsidP="009D0636">
            <w:pPr>
              <w:widowControl/>
              <w:spacing w:line="120" w:lineRule="atLeast"/>
              <w:rPr>
                <w:rFonts w:eastAsiaTheme="minorEastAsia" w:cs="Times New Roman"/>
                <w:szCs w:val="24"/>
              </w:rPr>
            </w:pPr>
            <w:r w:rsidRPr="009D0636">
              <w:rPr>
                <w:rFonts w:eastAsiaTheme="minorEastAsia" w:cs="Times New Roman" w:hint="eastAsia"/>
                <w:szCs w:val="24"/>
              </w:rPr>
              <w:t>The</w:t>
            </w:r>
            <w:r>
              <w:rPr>
                <w:rFonts w:eastAsiaTheme="minorEastAsia" w:cs="Times New Roman" w:hint="eastAsia"/>
                <w:szCs w:val="24"/>
              </w:rPr>
              <w:t xml:space="preserve"> </w:t>
            </w:r>
            <w:r w:rsidRPr="009D0636">
              <w:rPr>
                <w:rFonts w:eastAsiaTheme="minorEastAsia" w:cs="Times New Roman" w:hint="eastAsia"/>
                <w:szCs w:val="24"/>
              </w:rPr>
              <w:t>bold</w:t>
            </w:r>
            <w:r>
              <w:rPr>
                <w:rFonts w:eastAsiaTheme="minorEastAsia" w:cs="Times New Roman" w:hint="eastAsia"/>
                <w:szCs w:val="24"/>
              </w:rPr>
              <w:t xml:space="preserve"> </w:t>
            </w:r>
            <w:r w:rsidRPr="00566B1C">
              <w:rPr>
                <w:rFonts w:eastAsiaTheme="minorEastAsia" w:cs="Times New Roman"/>
                <w:i/>
                <w:iCs/>
                <w:szCs w:val="24"/>
              </w:rPr>
              <w:t>p</w:t>
            </w:r>
            <w:r w:rsidRPr="009D0636">
              <w:rPr>
                <w:rFonts w:eastAsiaTheme="minorEastAsia" w:cs="Times New Roman" w:hint="eastAsia"/>
                <w:szCs w:val="24"/>
              </w:rPr>
              <w:t>-value</w:t>
            </w:r>
            <w:r>
              <w:rPr>
                <w:rFonts w:eastAsiaTheme="minorEastAsia" w:cs="Times New Roman" w:hint="eastAsia"/>
                <w:szCs w:val="24"/>
              </w:rPr>
              <w:t xml:space="preserve"> </w:t>
            </w:r>
            <w:r w:rsidRPr="009D0636">
              <w:rPr>
                <w:rFonts w:eastAsiaTheme="minorEastAsia" w:cs="Times New Roman" w:hint="eastAsia"/>
                <w:szCs w:val="24"/>
              </w:rPr>
              <w:t>means</w:t>
            </w:r>
            <w:r>
              <w:rPr>
                <w:rFonts w:eastAsiaTheme="minorEastAsia" w:cs="Times New Roman" w:hint="eastAsia"/>
                <w:szCs w:val="24"/>
              </w:rPr>
              <w:t xml:space="preserve"> </w:t>
            </w:r>
            <w:r w:rsidRPr="009D0636">
              <w:rPr>
                <w:rFonts w:eastAsiaTheme="minorEastAsia" w:cs="Times New Roman" w:hint="eastAsia"/>
                <w:szCs w:val="24"/>
              </w:rPr>
              <w:t>passed</w:t>
            </w:r>
            <w:r>
              <w:rPr>
                <w:rFonts w:eastAsiaTheme="minorEastAsia" w:cs="Times New Roman" w:hint="eastAsia"/>
                <w:szCs w:val="24"/>
              </w:rPr>
              <w:t xml:space="preserve"> </w:t>
            </w:r>
            <w:r w:rsidRPr="009D0636">
              <w:rPr>
                <w:rFonts w:eastAsiaTheme="minorEastAsia" w:cs="Times New Roman"/>
                <w:szCs w:val="24"/>
              </w:rPr>
              <w:t>Bonferroni-correction</w:t>
            </w:r>
            <w:r>
              <w:rPr>
                <w:rFonts w:eastAsiaTheme="minorEastAsia" w:cs="Times New Roman" w:hint="eastAsia"/>
                <w:szCs w:val="24"/>
              </w:rPr>
              <w:t>.</w:t>
            </w:r>
          </w:p>
          <w:p w14:paraId="0FC326CC" w14:textId="1584C4A9" w:rsidR="00920B58" w:rsidRPr="00781B4C" w:rsidRDefault="00920B58" w:rsidP="00920B58">
            <w:pPr>
              <w:widowControl/>
              <w:adjustRightInd/>
              <w:snapToGrid/>
              <w:jc w:val="left"/>
              <w:rPr>
                <w:rFonts w:eastAsiaTheme="minorEastAsia" w:cs="Times New Roman"/>
                <w:szCs w:val="24"/>
              </w:rPr>
            </w:pPr>
            <w:r w:rsidRPr="00781B4C">
              <w:rPr>
                <w:rFonts w:eastAsiaTheme="minorEastAsia" w:cs="Times New Roman"/>
                <w:szCs w:val="24"/>
              </w:rPr>
              <w:t>HRs</w:t>
            </w:r>
            <w:r>
              <w:rPr>
                <w:rFonts w:eastAsiaTheme="minorEastAsia" w:cs="Times New Roman" w:hint="eastAsia"/>
                <w:szCs w:val="24"/>
              </w:rPr>
              <w:t xml:space="preserve"> </w:t>
            </w:r>
            <w:r>
              <w:rPr>
                <w:rFonts w:eastAsiaTheme="minorEastAsia" w:cs="Times New Roman"/>
                <w:szCs w:val="24"/>
              </w:rPr>
              <w:t>(</w:t>
            </w:r>
            <w:r w:rsidRPr="00781B4C">
              <w:rPr>
                <w:rFonts w:eastAsiaTheme="minorEastAsia" w:cs="Times New Roman"/>
                <w:szCs w:val="24"/>
              </w:rPr>
              <w:t>95%CIs)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in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each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column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refer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to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th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relativ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risks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associated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with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one-SD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increas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in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th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level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of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BA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of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fiv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different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models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with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on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corresponding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BA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lop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being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th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predictor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of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th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mortality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risk.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Model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1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is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th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univariat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urvival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model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with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only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on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BA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lop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taken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into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account.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Model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2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is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th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multi-variat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urvival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model,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in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which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common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risk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factors</w:t>
            </w:r>
            <w:r>
              <w:rPr>
                <w:rFonts w:eastAsiaTheme="minorEastAsia" w:cs="Times New Roman"/>
                <w:szCs w:val="24"/>
              </w:rPr>
              <w:t xml:space="preserve"> (</w:t>
            </w:r>
            <w:r w:rsidRPr="00781B4C">
              <w:rPr>
                <w:rFonts w:eastAsiaTheme="minorEastAsia" w:cs="Times New Roman"/>
                <w:szCs w:val="24"/>
              </w:rPr>
              <w:t>sex,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education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attainment,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moking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status,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BMI,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physical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activity,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and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alcohol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consumption)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wer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additionally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adjusted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for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on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th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basis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of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Model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1.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Attained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ag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was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used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as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th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time-scal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and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thus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age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was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inherently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adjusted</w:t>
            </w:r>
            <w:r>
              <w:rPr>
                <w:rFonts w:eastAsiaTheme="minorEastAsia" w:cs="Times New Roman"/>
                <w:szCs w:val="24"/>
              </w:rPr>
              <w:t xml:space="preserve"> </w:t>
            </w:r>
            <w:r w:rsidRPr="00781B4C">
              <w:rPr>
                <w:rFonts w:eastAsiaTheme="minorEastAsia" w:cs="Times New Roman"/>
                <w:szCs w:val="24"/>
              </w:rPr>
              <w:t>for.</w:t>
            </w:r>
          </w:p>
        </w:tc>
      </w:tr>
    </w:tbl>
    <w:p w14:paraId="1154691E" w14:textId="77777777" w:rsidR="00781B4C" w:rsidRDefault="00781B4C" w:rsidP="00C93080">
      <w:pPr>
        <w:spacing w:line="360" w:lineRule="auto"/>
        <w:rPr>
          <w:rFonts w:eastAsiaTheme="minorEastAsia" w:cs="Times New Roman"/>
          <w:szCs w:val="24"/>
        </w:rPr>
      </w:pPr>
    </w:p>
    <w:p w14:paraId="3F63E3E0" w14:textId="77777777" w:rsidR="00781B4C" w:rsidRDefault="00781B4C" w:rsidP="00C93080">
      <w:pPr>
        <w:spacing w:line="360" w:lineRule="auto"/>
        <w:rPr>
          <w:rFonts w:eastAsiaTheme="minorEastAsia" w:cs="Times New Roman"/>
          <w:szCs w:val="24"/>
        </w:rPr>
        <w:sectPr w:rsidR="00781B4C" w:rsidSect="00DB1483">
          <w:pgSz w:w="11906" w:h="16838" w:code="9"/>
          <w:pgMar w:top="720" w:right="720" w:bottom="720" w:left="720" w:header="851" w:footer="992" w:gutter="0"/>
          <w:cols w:space="425"/>
          <w:docGrid w:type="lines" w:linePitch="326"/>
        </w:sectPr>
      </w:pPr>
    </w:p>
    <w:p w14:paraId="4D2D14B1" w14:textId="46905689" w:rsidR="000D2B44" w:rsidRDefault="009B7D69" w:rsidP="00630324">
      <w:pPr>
        <w:spacing w:line="360" w:lineRule="auto"/>
        <w:rPr>
          <w:rFonts w:eastAsiaTheme="minorEastAsia"/>
          <w:noProof/>
        </w:rPr>
      </w:pPr>
      <w:r>
        <w:rPr>
          <w:rFonts w:eastAsiaTheme="minorEastAsia"/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75DFA040" wp14:editId="694B68FA">
            <wp:simplePos x="0" y="0"/>
            <wp:positionH relativeFrom="column">
              <wp:posOffset>0</wp:posOffset>
            </wp:positionH>
            <wp:positionV relativeFrom="page">
              <wp:posOffset>685800</wp:posOffset>
            </wp:positionV>
            <wp:extent cx="6645910" cy="5006975"/>
            <wp:effectExtent l="0" t="0" r="2540" b="3175"/>
            <wp:wrapTopAndBottom/>
            <wp:docPr id="60146698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1466988" name="图片 60146698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006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C7340" w:rsidRPr="003174CA">
        <w:rPr>
          <w:rFonts w:eastAsiaTheme="minorEastAsia"/>
        </w:rPr>
        <w:t>Figure</w:t>
      </w:r>
      <w:r w:rsidR="009C7340">
        <w:rPr>
          <w:rFonts w:eastAsiaTheme="minorEastAsia" w:hint="eastAsia"/>
        </w:rPr>
        <w:t>s</w:t>
      </w:r>
      <w:r w:rsidR="00920B58">
        <w:rPr>
          <w:rFonts w:eastAsiaTheme="minorEastAsia"/>
          <w:noProof/>
        </w:rPr>
        <w:t xml:space="preserve"> </w:t>
      </w:r>
    </w:p>
    <w:p w14:paraId="3B5AEF25" w14:textId="7E8763D8" w:rsidR="00D40630" w:rsidRDefault="002241AA" w:rsidP="00630324">
      <w:pPr>
        <w:spacing w:line="360" w:lineRule="auto"/>
        <w:rPr>
          <w:rFonts w:eastAsiaTheme="minorEastAsia"/>
        </w:rPr>
      </w:pPr>
      <w:r>
        <w:rPr>
          <w:rFonts w:eastAsiaTheme="minorEastAsia" w:hint="eastAsia"/>
          <w:b/>
          <w:bCs/>
        </w:rPr>
        <w:t>Figure S</w:t>
      </w:r>
      <w:r w:rsidR="00D40630">
        <w:rPr>
          <w:rFonts w:eastAsiaTheme="minorEastAsia" w:hint="eastAsia"/>
          <w:b/>
          <w:bCs/>
        </w:rPr>
        <w:t>1</w:t>
      </w:r>
      <w:r w:rsidR="000C519D">
        <w:rPr>
          <w:rFonts w:eastAsiaTheme="minorEastAsia"/>
        </w:rPr>
        <w:t>.</w:t>
      </w:r>
      <w:bookmarkStart w:id="4" w:name="_Hlk194527434"/>
      <w:r w:rsidR="00920B58">
        <w:rPr>
          <w:rFonts w:eastAsiaTheme="minorEastAsia" w:hint="eastAsia"/>
        </w:rPr>
        <w:t xml:space="preserve"> </w:t>
      </w:r>
      <w:r w:rsidR="00D40630" w:rsidRPr="003174CA">
        <w:t>Correla</w:t>
      </w:r>
      <w:r w:rsidR="00D40630" w:rsidRPr="003174CA">
        <w:rPr>
          <w:rFonts w:cs="Times New Roman"/>
        </w:rPr>
        <w:t>tion</w:t>
      </w:r>
      <w:r w:rsidR="00920B58">
        <w:rPr>
          <w:rFonts w:eastAsiaTheme="minorEastAsia" w:cs="Times New Roman"/>
        </w:rPr>
        <w:t xml:space="preserve"> </w:t>
      </w:r>
      <w:r w:rsidR="00D40630" w:rsidRPr="003174CA">
        <w:rPr>
          <w:rFonts w:eastAsiaTheme="minorEastAsia" w:cs="Times New Roman"/>
        </w:rPr>
        <w:t>of</w:t>
      </w:r>
      <w:r w:rsidR="00920B58">
        <w:rPr>
          <w:rFonts w:eastAsiaTheme="minorEastAsia" w:cs="Times New Roman"/>
        </w:rPr>
        <w:t xml:space="preserve"> </w:t>
      </w:r>
      <w:r w:rsidR="00D40630" w:rsidRPr="003174CA">
        <w:rPr>
          <w:rFonts w:cs="Times New Roman"/>
        </w:rPr>
        <w:t>B</w:t>
      </w:r>
      <w:r w:rsidR="00D40630">
        <w:rPr>
          <w:rFonts w:eastAsiaTheme="minorEastAsia" w:cs="Times New Roman" w:hint="eastAsia"/>
        </w:rPr>
        <w:t>A</w:t>
      </w:r>
      <w:r w:rsidR="00D40630" w:rsidRPr="003174CA">
        <w:t>s</w:t>
      </w:r>
      <w:r w:rsidR="00920B58">
        <w:rPr>
          <w:rFonts w:eastAsiaTheme="minorEastAsia" w:hint="eastAsia"/>
        </w:rPr>
        <w:t xml:space="preserve"> </w:t>
      </w:r>
      <w:r w:rsidR="00D40630">
        <w:rPr>
          <w:rFonts w:eastAsiaTheme="minorEastAsia" w:hint="eastAsia"/>
        </w:rPr>
        <w:t>and</w:t>
      </w:r>
      <w:r w:rsidR="00920B58">
        <w:rPr>
          <w:rFonts w:eastAsiaTheme="minorEastAsia" w:hint="eastAsia"/>
        </w:rPr>
        <w:t xml:space="preserve"> </w:t>
      </w:r>
      <w:r w:rsidR="00D40630">
        <w:rPr>
          <w:rFonts w:eastAsiaTheme="minorEastAsia" w:hint="eastAsia"/>
        </w:rPr>
        <w:t>AgeAccels</w:t>
      </w:r>
      <w:r w:rsidR="00D40630" w:rsidRPr="003174CA">
        <w:t>.</w:t>
      </w:r>
      <w:r w:rsidR="00920B58">
        <w:t xml:space="preserve"> </w:t>
      </w:r>
      <w:r w:rsidR="002F094A">
        <w:rPr>
          <w:rFonts w:eastAsiaTheme="minorEastAsia"/>
        </w:rPr>
        <w:t>H</w:t>
      </w:r>
      <w:r w:rsidR="002F094A" w:rsidRPr="0080170E">
        <w:rPr>
          <w:rFonts w:eastAsiaTheme="minorEastAsia"/>
        </w:rPr>
        <w:t>eatmaps present</w:t>
      </w:r>
      <w:r w:rsidR="002F094A">
        <w:rPr>
          <w:rFonts w:eastAsiaTheme="minorEastAsia"/>
        </w:rPr>
        <w:t>ing</w:t>
      </w:r>
      <w:r w:rsidR="002F094A" w:rsidRPr="0080170E">
        <w:rPr>
          <w:rFonts w:eastAsiaTheme="minorEastAsia"/>
        </w:rPr>
        <w:t xml:space="preserve"> correlation coefficients of BAs (</w:t>
      </w:r>
      <w:r w:rsidR="001373A2" w:rsidRPr="001373A2">
        <w:rPr>
          <w:rFonts w:eastAsiaTheme="minorEastAsia" w:hint="eastAsia"/>
          <w:b/>
          <w:bCs/>
        </w:rPr>
        <w:t>a</w:t>
      </w:r>
      <w:r w:rsidR="002F094A" w:rsidRPr="0080170E">
        <w:rPr>
          <w:rFonts w:eastAsiaTheme="minorEastAsia"/>
        </w:rPr>
        <w:t>) and AgeAccels (</w:t>
      </w:r>
      <w:r w:rsidR="001373A2" w:rsidRPr="001373A2">
        <w:rPr>
          <w:rFonts w:eastAsiaTheme="minorEastAsia" w:hint="eastAsia"/>
          <w:b/>
          <w:bCs/>
        </w:rPr>
        <w:t>b</w:t>
      </w:r>
      <w:r w:rsidR="002F094A" w:rsidRPr="0080170E">
        <w:rPr>
          <w:rFonts w:eastAsiaTheme="minorEastAsia"/>
        </w:rPr>
        <w:t>) with corresponding CA at T</w:t>
      </w:r>
      <w:bookmarkEnd w:id="4"/>
      <w:r w:rsidR="00D40630" w:rsidRPr="003174CA">
        <w:t>1</w:t>
      </w:r>
      <w:r w:rsidR="00D40630">
        <w:rPr>
          <w:rFonts w:eastAsiaTheme="minorEastAsia" w:hint="eastAsia"/>
        </w:rPr>
        <w:t>.</w:t>
      </w:r>
      <w:r w:rsidR="00920B58">
        <w:t xml:space="preserve"> </w:t>
      </w:r>
      <w:r w:rsidR="001373A2" w:rsidRPr="001373A2">
        <w:rPr>
          <w:rFonts w:eastAsiaTheme="minorEastAsia" w:hint="eastAsia"/>
          <w:b/>
          <w:bCs/>
        </w:rPr>
        <w:t>c</w:t>
      </w:r>
      <w:r w:rsidR="00920B58">
        <w:rPr>
          <w:rFonts w:eastAsiaTheme="minorEastAsia" w:hint="eastAsia"/>
        </w:rPr>
        <w:t xml:space="preserve"> </w:t>
      </w:r>
      <w:r w:rsidR="00D40630">
        <w:rPr>
          <w:rFonts w:eastAsiaTheme="minorEastAsia" w:hint="eastAsia"/>
        </w:rPr>
        <w:t>and</w:t>
      </w:r>
      <w:r w:rsidR="00920B58">
        <w:rPr>
          <w:rFonts w:eastAsiaTheme="minorEastAsia" w:hint="eastAsia"/>
        </w:rPr>
        <w:t xml:space="preserve"> </w:t>
      </w:r>
      <w:r w:rsidR="001373A2" w:rsidRPr="001373A2">
        <w:rPr>
          <w:rFonts w:eastAsiaTheme="minorEastAsia" w:hint="eastAsia"/>
          <w:b/>
          <w:bCs/>
        </w:rPr>
        <w:t>d</w:t>
      </w:r>
      <w:r w:rsidR="00920B58">
        <w:rPr>
          <w:rFonts w:eastAsiaTheme="minorEastAsia" w:hint="eastAsia"/>
        </w:rPr>
        <w:t xml:space="preserve"> </w:t>
      </w:r>
      <w:r w:rsidR="00D40630">
        <w:rPr>
          <w:rFonts w:eastAsiaTheme="minorEastAsia" w:hint="eastAsia"/>
        </w:rPr>
        <w:t>present</w:t>
      </w:r>
      <w:r w:rsidR="00920B58">
        <w:rPr>
          <w:rFonts w:eastAsiaTheme="minorEastAsia" w:hint="eastAsia"/>
        </w:rPr>
        <w:t xml:space="preserve"> </w:t>
      </w:r>
      <w:r w:rsidR="00D40630">
        <w:rPr>
          <w:rFonts w:eastAsiaTheme="minorEastAsia" w:hint="eastAsia"/>
        </w:rPr>
        <w:t>t</w:t>
      </w:r>
      <w:r w:rsidR="00D40630" w:rsidRPr="003174CA">
        <w:t>he</w:t>
      </w:r>
      <w:r w:rsidR="00920B58">
        <w:t xml:space="preserve"> </w:t>
      </w:r>
      <w:r w:rsidR="00D40630" w:rsidRPr="003174CA">
        <w:t>correlation</w:t>
      </w:r>
      <w:r w:rsidR="00920B58">
        <w:t xml:space="preserve"> </w:t>
      </w:r>
      <w:r w:rsidR="00D40630" w:rsidRPr="003174CA">
        <w:t>between</w:t>
      </w:r>
      <w:r w:rsidR="00920B58">
        <w:t xml:space="preserve"> </w:t>
      </w:r>
      <w:r w:rsidR="00D40630" w:rsidRPr="003174CA">
        <w:t>changes</w:t>
      </w:r>
      <w:r w:rsidR="00920B58">
        <w:t xml:space="preserve"> </w:t>
      </w:r>
      <w:r w:rsidR="00D40630" w:rsidRPr="003174CA">
        <w:t>of</w:t>
      </w:r>
      <w:r w:rsidR="00920B58">
        <w:t xml:space="preserve"> </w:t>
      </w:r>
      <w:r w:rsidR="00D40630" w:rsidRPr="003174CA">
        <w:t>BAs</w:t>
      </w:r>
      <w:r w:rsidR="00920B58">
        <w:t xml:space="preserve"> </w:t>
      </w:r>
      <w:r w:rsidR="00D40630" w:rsidRPr="003174CA">
        <w:t>(</w:t>
      </w:r>
      <w:r w:rsidR="001373A2" w:rsidRPr="001373A2">
        <w:rPr>
          <w:rFonts w:eastAsiaTheme="minorEastAsia" w:hint="eastAsia"/>
          <w:b/>
          <w:bCs/>
        </w:rPr>
        <w:t>c</w:t>
      </w:r>
      <w:r w:rsidR="00D40630" w:rsidRPr="003174CA">
        <w:t>),</w:t>
      </w:r>
      <w:r w:rsidR="00920B58">
        <w:t xml:space="preserve"> </w:t>
      </w:r>
      <w:r w:rsidR="00D40630" w:rsidRPr="003174CA">
        <w:t>and</w:t>
      </w:r>
      <w:r w:rsidR="00920B58">
        <w:t xml:space="preserve"> </w:t>
      </w:r>
      <w:r w:rsidR="00D40630" w:rsidRPr="003174CA">
        <w:t>average</w:t>
      </w:r>
      <w:r w:rsidR="00920B58">
        <w:t xml:space="preserve"> </w:t>
      </w:r>
      <w:r w:rsidR="00D40630">
        <w:rPr>
          <w:rFonts w:eastAsiaTheme="minorEastAsia" w:hint="eastAsia"/>
        </w:rPr>
        <w:t>changing</w:t>
      </w:r>
      <w:r w:rsidR="00920B58">
        <w:t xml:space="preserve"> </w:t>
      </w:r>
      <w:r w:rsidR="00D40630" w:rsidRPr="003174CA">
        <w:t>rate</w:t>
      </w:r>
      <w:r w:rsidR="00920B58">
        <w:rPr>
          <w:rFonts w:eastAsiaTheme="minorEastAsia" w:hint="eastAsia"/>
        </w:rPr>
        <w:t xml:space="preserve"> </w:t>
      </w:r>
      <w:r w:rsidR="00D40630">
        <w:rPr>
          <w:rFonts w:eastAsiaTheme="minorEastAsia" w:hint="eastAsia"/>
        </w:rPr>
        <w:t>(slope)</w:t>
      </w:r>
      <w:r w:rsidR="00920B58">
        <w:rPr>
          <w:rFonts w:eastAsiaTheme="minorEastAsia" w:hint="eastAsia"/>
        </w:rPr>
        <w:t xml:space="preserve"> </w:t>
      </w:r>
      <w:r w:rsidR="00D40630">
        <w:rPr>
          <w:rFonts w:eastAsiaTheme="minorEastAsia" w:hint="eastAsia"/>
        </w:rPr>
        <w:t>over</w:t>
      </w:r>
      <w:r w:rsidR="00920B58">
        <w:t xml:space="preserve"> </w:t>
      </w:r>
      <w:r w:rsidR="00D40630" w:rsidRPr="003174CA">
        <w:t>interval</w:t>
      </w:r>
      <w:r w:rsidR="00920B58">
        <w:t xml:space="preserve"> </w:t>
      </w:r>
      <w:r w:rsidR="00D40630" w:rsidRPr="003174CA">
        <w:t>(</w:t>
      </w:r>
      <w:r w:rsidR="001373A2" w:rsidRPr="001373A2">
        <w:rPr>
          <w:rFonts w:eastAsiaTheme="minorEastAsia" w:hint="eastAsia"/>
          <w:b/>
          <w:bCs/>
        </w:rPr>
        <w:t>d</w:t>
      </w:r>
      <w:r w:rsidR="00D40630" w:rsidRPr="003174CA">
        <w:t>)</w:t>
      </w:r>
      <w:r w:rsidR="00D40630">
        <w:rPr>
          <w:rFonts w:eastAsiaTheme="minorEastAsia" w:hint="eastAsia"/>
        </w:rPr>
        <w:t>,</w:t>
      </w:r>
      <w:r w:rsidR="00920B58">
        <w:rPr>
          <w:rFonts w:eastAsiaTheme="minorEastAsia" w:hint="eastAsia"/>
        </w:rPr>
        <w:t xml:space="preserve"> </w:t>
      </w:r>
      <w:r w:rsidR="00D40630">
        <w:rPr>
          <w:rFonts w:eastAsiaTheme="minorEastAsia" w:hint="eastAsia"/>
        </w:rPr>
        <w:t>respectively</w:t>
      </w:r>
      <w:r w:rsidR="00D40630" w:rsidRPr="003174CA">
        <w:t>.</w:t>
      </w:r>
      <w:r w:rsidR="00920B58">
        <w:t xml:space="preserve"> </w:t>
      </w:r>
      <w:r w:rsidR="00D40630" w:rsidRPr="003174CA">
        <w:t>Red</w:t>
      </w:r>
      <w:r w:rsidR="00920B58">
        <w:t xml:space="preserve"> </w:t>
      </w:r>
      <w:r w:rsidR="00D40630" w:rsidRPr="003174CA">
        <w:t>and</w:t>
      </w:r>
      <w:r w:rsidR="00920B58">
        <w:t xml:space="preserve"> </w:t>
      </w:r>
      <w:r w:rsidR="00D40630" w:rsidRPr="003174CA">
        <w:t>blue</w:t>
      </w:r>
      <w:r w:rsidR="00920B58">
        <w:t xml:space="preserve"> </w:t>
      </w:r>
      <w:r w:rsidR="00D40630" w:rsidRPr="003174CA">
        <w:t>tiles</w:t>
      </w:r>
      <w:r w:rsidR="00920B58">
        <w:t xml:space="preserve"> </w:t>
      </w:r>
      <w:r w:rsidR="00D40630" w:rsidRPr="003174CA">
        <w:t>represented</w:t>
      </w:r>
      <w:r w:rsidR="00920B58">
        <w:t xml:space="preserve"> </w:t>
      </w:r>
      <w:r w:rsidR="00D40630" w:rsidRPr="003174CA">
        <w:t>positive</w:t>
      </w:r>
      <w:r w:rsidR="00920B58">
        <w:t xml:space="preserve"> </w:t>
      </w:r>
      <w:r w:rsidR="00D40630" w:rsidRPr="003174CA">
        <w:t>and</w:t>
      </w:r>
      <w:r w:rsidR="00920B58">
        <w:t xml:space="preserve"> </w:t>
      </w:r>
      <w:r w:rsidR="00D40630" w:rsidRPr="003174CA">
        <w:t>negative</w:t>
      </w:r>
      <w:r w:rsidR="00920B58">
        <w:t xml:space="preserve"> </w:t>
      </w:r>
      <w:r w:rsidR="00D40630" w:rsidRPr="003174CA">
        <w:t>correlations,</w:t>
      </w:r>
      <w:r w:rsidR="00920B58">
        <w:t xml:space="preserve"> </w:t>
      </w:r>
      <w:r w:rsidR="00D40630" w:rsidRPr="003174CA">
        <w:t>respectively;</w:t>
      </w:r>
      <w:r w:rsidR="00920B58">
        <w:t xml:space="preserve"> </w:t>
      </w:r>
      <w:r w:rsidR="00D40630" w:rsidRPr="003174CA">
        <w:t>color</w:t>
      </w:r>
      <w:r w:rsidR="00920B58">
        <w:t xml:space="preserve"> </w:t>
      </w:r>
      <w:r w:rsidR="00D40630" w:rsidRPr="003174CA">
        <w:t>density</w:t>
      </w:r>
      <w:r w:rsidR="00920B58">
        <w:t xml:space="preserve"> </w:t>
      </w:r>
      <w:r w:rsidR="00D40630" w:rsidRPr="003174CA">
        <w:t>indicated</w:t>
      </w:r>
      <w:r w:rsidR="00920B58">
        <w:t xml:space="preserve"> </w:t>
      </w:r>
      <w:r w:rsidR="00D40630" w:rsidRPr="003174CA">
        <w:t>the</w:t>
      </w:r>
      <w:r w:rsidR="00920B58">
        <w:t xml:space="preserve"> </w:t>
      </w:r>
      <w:r w:rsidR="00D40630" w:rsidRPr="003174CA">
        <w:t>magnitude</w:t>
      </w:r>
      <w:r w:rsidR="00920B58">
        <w:t xml:space="preserve"> </w:t>
      </w:r>
      <w:r w:rsidR="00D40630" w:rsidRPr="003174CA">
        <w:t>of</w:t>
      </w:r>
      <w:r w:rsidR="00920B58">
        <w:t xml:space="preserve"> </w:t>
      </w:r>
      <w:r w:rsidR="00D40630" w:rsidRPr="003174CA">
        <w:t>correlation</w:t>
      </w:r>
      <w:r w:rsidR="00920B58">
        <w:t xml:space="preserve"> </w:t>
      </w:r>
      <w:r w:rsidR="00D40630" w:rsidRPr="003174CA">
        <w:t>coefficients.</w:t>
      </w:r>
      <w:r w:rsidR="00920B58">
        <w:t xml:space="preserve"> </w:t>
      </w:r>
      <w:r w:rsidR="00D40630" w:rsidRPr="00D40630">
        <w:t>Statistical</w:t>
      </w:r>
      <w:r w:rsidR="00920B58">
        <w:t xml:space="preserve"> </w:t>
      </w:r>
      <w:r w:rsidR="00D40630" w:rsidRPr="00D40630">
        <w:t>significance</w:t>
      </w:r>
      <w:r w:rsidR="005A0BFE">
        <w:rPr>
          <w:rFonts w:eastAsiaTheme="minorEastAsia" w:hint="eastAsia"/>
        </w:rPr>
        <w:t xml:space="preserve"> </w:t>
      </w:r>
      <w:r w:rsidR="005A0BFE" w:rsidRPr="003D6017">
        <w:rPr>
          <w:rFonts w:hint="eastAsia"/>
        </w:rPr>
        <w:t xml:space="preserve">after </w:t>
      </w:r>
      <w:r w:rsidR="005A0BFE" w:rsidRPr="003D6017">
        <w:t>Bonferroni-correction</w:t>
      </w:r>
      <w:r w:rsidR="00920B58">
        <w:t xml:space="preserve"> </w:t>
      </w:r>
      <w:r w:rsidR="00D40630" w:rsidRPr="00D40630">
        <w:t>is</w:t>
      </w:r>
      <w:r w:rsidR="00920B58">
        <w:t xml:space="preserve"> </w:t>
      </w:r>
      <w:r w:rsidR="00D40630" w:rsidRPr="00D40630">
        <w:t>indicated</w:t>
      </w:r>
      <w:r w:rsidR="00920B58">
        <w:t xml:space="preserve"> </w:t>
      </w:r>
      <w:r w:rsidR="00D40630" w:rsidRPr="00D40630">
        <w:t>as</w:t>
      </w:r>
      <w:r w:rsidR="00920B58">
        <w:t xml:space="preserve"> </w:t>
      </w:r>
      <w:r w:rsidR="00D40630" w:rsidRPr="00D40630">
        <w:t>follows:</w:t>
      </w:r>
      <w:r w:rsidR="00920B58">
        <w:t xml:space="preserve"> </w:t>
      </w:r>
      <w:r w:rsidR="00D40630" w:rsidRPr="00D40630">
        <w:t>*</w:t>
      </w:r>
      <w:r w:rsidR="00D40630" w:rsidRPr="008D0A2A">
        <w:rPr>
          <w:i/>
          <w:iCs/>
        </w:rPr>
        <w:t>p</w:t>
      </w:r>
      <w:r w:rsidR="00920B58">
        <w:t xml:space="preserve"> </w:t>
      </w:r>
      <w:r w:rsidR="00D40630" w:rsidRPr="00D40630">
        <w:t>&lt;</w:t>
      </w:r>
      <w:r w:rsidR="00920B58">
        <w:t xml:space="preserve"> </w:t>
      </w:r>
      <w:r w:rsidR="00D40630" w:rsidRPr="00D40630">
        <w:t>0.05,</w:t>
      </w:r>
      <w:r w:rsidR="00920B58">
        <w:t xml:space="preserve"> </w:t>
      </w:r>
      <w:r w:rsidR="00D40630" w:rsidRPr="00D40630">
        <w:t>**</w:t>
      </w:r>
      <w:r w:rsidR="00D40630" w:rsidRPr="008D0A2A">
        <w:rPr>
          <w:i/>
          <w:iCs/>
        </w:rPr>
        <w:t>p</w:t>
      </w:r>
      <w:r w:rsidR="00920B58">
        <w:t xml:space="preserve"> </w:t>
      </w:r>
      <w:r w:rsidR="00D40630" w:rsidRPr="00D40630">
        <w:t>&lt;</w:t>
      </w:r>
      <w:r w:rsidR="00920B58">
        <w:t xml:space="preserve"> </w:t>
      </w:r>
      <w:r w:rsidR="00D40630" w:rsidRPr="00D40630">
        <w:t>0.01,</w:t>
      </w:r>
      <w:r w:rsidR="00920B58">
        <w:t xml:space="preserve"> </w:t>
      </w:r>
      <w:r w:rsidR="00D40630" w:rsidRPr="00D40630">
        <w:t>***</w:t>
      </w:r>
      <w:r w:rsidR="00D40630" w:rsidRPr="008D0A2A">
        <w:rPr>
          <w:i/>
          <w:iCs/>
        </w:rPr>
        <w:t>p</w:t>
      </w:r>
      <w:r w:rsidR="00920B58">
        <w:t xml:space="preserve"> </w:t>
      </w:r>
      <w:r w:rsidR="00D40630" w:rsidRPr="00D40630">
        <w:t>&lt;</w:t>
      </w:r>
      <w:r w:rsidR="00920B58">
        <w:t xml:space="preserve"> </w:t>
      </w:r>
      <w:r w:rsidR="00D40630" w:rsidRPr="00D40630">
        <w:t>0.001</w:t>
      </w:r>
      <w:r w:rsidR="00D40630">
        <w:rPr>
          <w:rFonts w:eastAsiaTheme="minorEastAsia" w:hint="eastAsia"/>
        </w:rPr>
        <w:t>.</w:t>
      </w:r>
      <w:r w:rsidR="00920B58">
        <w:rPr>
          <w:rFonts w:eastAsiaTheme="minorEastAsia"/>
        </w:rPr>
        <w:t xml:space="preserve"> </w:t>
      </w:r>
      <w:r w:rsidR="00D40630" w:rsidRPr="003174CA">
        <w:rPr>
          <w:rFonts w:eastAsiaTheme="minorEastAsia" w:hint="eastAsia"/>
        </w:rPr>
        <w:t>Age</w:t>
      </w:r>
      <w:r w:rsidR="00D40630" w:rsidRPr="003174CA">
        <w:rPr>
          <w:rFonts w:eastAsiaTheme="minorEastAsia"/>
        </w:rPr>
        <w:t>Accel,</w:t>
      </w:r>
      <w:r w:rsidR="00920B58">
        <w:rPr>
          <w:rFonts w:eastAsiaTheme="minorEastAsia"/>
        </w:rPr>
        <w:t xml:space="preserve"> </w:t>
      </w:r>
      <w:r w:rsidR="00D40630" w:rsidRPr="003174CA">
        <w:rPr>
          <w:rFonts w:eastAsiaTheme="minorEastAsia"/>
        </w:rPr>
        <w:t>age</w:t>
      </w:r>
      <w:r w:rsidR="00920B58">
        <w:rPr>
          <w:rFonts w:eastAsiaTheme="minorEastAsia"/>
        </w:rPr>
        <w:t xml:space="preserve"> </w:t>
      </w:r>
      <w:r w:rsidR="00D40630" w:rsidRPr="003174CA">
        <w:rPr>
          <w:rFonts w:eastAsiaTheme="minorEastAsia"/>
        </w:rPr>
        <w:t>acceleration.</w:t>
      </w:r>
    </w:p>
    <w:p w14:paraId="1724952D" w14:textId="77777777" w:rsidR="00D40630" w:rsidRDefault="00D40630" w:rsidP="00630324">
      <w:pPr>
        <w:spacing w:line="360" w:lineRule="auto"/>
        <w:rPr>
          <w:rFonts w:eastAsiaTheme="minorEastAsia"/>
        </w:rPr>
      </w:pPr>
    </w:p>
    <w:p w14:paraId="7F5B5A10" w14:textId="77777777" w:rsidR="00D40630" w:rsidRDefault="00D40630" w:rsidP="00630324">
      <w:pPr>
        <w:spacing w:line="360" w:lineRule="auto"/>
        <w:rPr>
          <w:rFonts w:eastAsiaTheme="minorEastAsia"/>
        </w:rPr>
        <w:sectPr w:rsidR="00D40630" w:rsidSect="009D0636">
          <w:pgSz w:w="11906" w:h="16838" w:code="9"/>
          <w:pgMar w:top="720" w:right="720" w:bottom="720" w:left="720" w:header="851" w:footer="992" w:gutter="0"/>
          <w:cols w:space="425"/>
          <w:docGrid w:type="lines" w:linePitch="326"/>
        </w:sectPr>
      </w:pPr>
    </w:p>
    <w:p w14:paraId="4D108E71" w14:textId="615B0966" w:rsidR="006F724B" w:rsidRPr="00DB1483" w:rsidRDefault="009B7D69" w:rsidP="00630324">
      <w:pPr>
        <w:spacing w:line="360" w:lineRule="auto"/>
        <w:rPr>
          <w:rFonts w:eastAsiaTheme="minorEastAsia"/>
        </w:rPr>
      </w:pPr>
      <w:r>
        <w:rPr>
          <w:rFonts w:eastAsiaTheme="minorEastAsia"/>
          <w:b/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7707F500" wp14:editId="31A10534">
            <wp:simplePos x="0" y="0"/>
            <wp:positionH relativeFrom="column">
              <wp:posOffset>390525</wp:posOffset>
            </wp:positionH>
            <wp:positionV relativeFrom="page">
              <wp:posOffset>467995</wp:posOffset>
            </wp:positionV>
            <wp:extent cx="9182100" cy="5520690"/>
            <wp:effectExtent l="0" t="0" r="0" b="3810"/>
            <wp:wrapTopAndBottom/>
            <wp:docPr id="134450892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508923" name="图片 134450892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82100" cy="5520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41AA">
        <w:rPr>
          <w:rFonts w:eastAsiaTheme="minorEastAsia"/>
          <w:b/>
        </w:rPr>
        <w:t>Figure S</w:t>
      </w:r>
      <w:r w:rsidR="00125F0D" w:rsidRPr="003A1CAD">
        <w:rPr>
          <w:rFonts w:eastAsiaTheme="minorEastAsia"/>
          <w:b/>
        </w:rPr>
        <w:t>2</w:t>
      </w:r>
      <w:r w:rsidR="000C519D">
        <w:rPr>
          <w:rFonts w:eastAsiaTheme="minorEastAsia"/>
          <w:b/>
        </w:rPr>
        <w:t>.</w:t>
      </w:r>
      <w:r w:rsidR="00920B58">
        <w:rPr>
          <w:rFonts w:eastAsiaTheme="minorEastAsia"/>
        </w:rPr>
        <w:t xml:space="preserve"> </w:t>
      </w:r>
      <w:r w:rsidR="009C7340" w:rsidRPr="00864FF5">
        <w:t>Longitudinal</w:t>
      </w:r>
      <w:r w:rsidR="00920B58">
        <w:t xml:space="preserve"> </w:t>
      </w:r>
      <w:r w:rsidR="009C7340" w:rsidRPr="00864FF5">
        <w:t>trajectories</w:t>
      </w:r>
      <w:r w:rsidR="00920B58">
        <w:t xml:space="preserve"> </w:t>
      </w:r>
      <w:r w:rsidR="009C7340" w:rsidRPr="00864FF5">
        <w:t>of</w:t>
      </w:r>
      <w:r w:rsidR="00920B58">
        <w:t xml:space="preserve"> </w:t>
      </w:r>
      <w:r w:rsidR="009C7340" w:rsidRPr="00864FF5">
        <w:t>individual</w:t>
      </w:r>
      <w:r w:rsidR="00920B58">
        <w:t xml:space="preserve"> </w:t>
      </w:r>
      <w:r w:rsidR="009C7340" w:rsidRPr="00864FF5">
        <w:t>and</w:t>
      </w:r>
      <w:r w:rsidR="00920B58">
        <w:t xml:space="preserve"> </w:t>
      </w:r>
      <w:r w:rsidR="009C7340" w:rsidRPr="00864FF5">
        <w:t>population</w:t>
      </w:r>
      <w:r w:rsidR="00920B58">
        <w:t xml:space="preserve"> </w:t>
      </w:r>
      <w:r w:rsidR="009C7340" w:rsidRPr="00864FF5">
        <w:t>level</w:t>
      </w:r>
      <w:r w:rsidR="00920B58">
        <w:t xml:space="preserve"> </w:t>
      </w:r>
      <w:r w:rsidR="009C7340">
        <w:rPr>
          <w:rFonts w:eastAsiaTheme="minorEastAsia" w:hint="eastAsia"/>
        </w:rPr>
        <w:t>AgeAccel</w:t>
      </w:r>
      <w:r w:rsidR="00920B58">
        <w:t xml:space="preserve"> </w:t>
      </w:r>
      <w:r w:rsidR="009C7340">
        <w:t>estimate</w:t>
      </w:r>
      <w:r w:rsidR="009C7340" w:rsidRPr="00864FF5">
        <w:t>s.</w:t>
      </w:r>
      <w:r w:rsidR="00920B58">
        <w:rPr>
          <w:noProof/>
        </w:rPr>
        <w:t xml:space="preserve"> </w:t>
      </w:r>
      <w:r w:rsidR="009C7340" w:rsidRPr="00864FF5">
        <w:t>Both</w:t>
      </w:r>
      <w:r w:rsidR="00920B58">
        <w:t xml:space="preserve"> </w:t>
      </w:r>
      <w:r w:rsidR="009C7340" w:rsidRPr="00864FF5">
        <w:t>individual-level</w:t>
      </w:r>
      <w:r w:rsidR="00920B58">
        <w:t xml:space="preserve"> </w:t>
      </w:r>
      <w:r w:rsidR="009C7340">
        <w:rPr>
          <w:rFonts w:eastAsiaTheme="minorEastAsia" w:hint="eastAsia"/>
        </w:rPr>
        <w:t>AgeAccel</w:t>
      </w:r>
      <w:r w:rsidR="00920B58">
        <w:t xml:space="preserve"> </w:t>
      </w:r>
      <w:r w:rsidR="009C7340">
        <w:t>estimate</w:t>
      </w:r>
      <w:r w:rsidR="009C7340" w:rsidRPr="00864FF5">
        <w:t>s</w:t>
      </w:r>
      <w:r w:rsidR="00920B58">
        <w:t xml:space="preserve"> </w:t>
      </w:r>
      <w:r w:rsidR="009C7340" w:rsidRPr="00864FF5">
        <w:t>and</w:t>
      </w:r>
      <w:r w:rsidR="00920B58">
        <w:t xml:space="preserve"> </w:t>
      </w:r>
      <w:r w:rsidR="009C7340">
        <w:t>sex-specific</w:t>
      </w:r>
      <w:r w:rsidR="00920B58">
        <w:t xml:space="preserve"> </w:t>
      </w:r>
      <w:r w:rsidR="009C7340" w:rsidRPr="00864FF5">
        <w:t>population</w:t>
      </w:r>
      <w:r w:rsidR="00920B58">
        <w:t xml:space="preserve"> </w:t>
      </w:r>
      <w:r w:rsidR="009C7340">
        <w:rPr>
          <w:rFonts w:eastAsiaTheme="minorEastAsia" w:hint="eastAsia"/>
        </w:rPr>
        <w:t>AgeAccel</w:t>
      </w:r>
      <w:r w:rsidR="00920B58">
        <w:t xml:space="preserve"> </w:t>
      </w:r>
      <w:r w:rsidR="009C7340" w:rsidRPr="00864FF5">
        <w:t>means</w:t>
      </w:r>
      <w:r w:rsidR="00920B58">
        <w:t xml:space="preserve"> </w:t>
      </w:r>
      <w:r w:rsidR="009C7340">
        <w:t>compared</w:t>
      </w:r>
      <w:r w:rsidR="00920B58">
        <w:t xml:space="preserve"> </w:t>
      </w:r>
      <w:r w:rsidR="009C7340">
        <w:t>to</w:t>
      </w:r>
      <w:r w:rsidR="00920B58">
        <w:t xml:space="preserve"> </w:t>
      </w:r>
      <w:r w:rsidR="009C7340" w:rsidRPr="00864FF5">
        <w:t>CA</w:t>
      </w:r>
      <w:r w:rsidR="00920B58">
        <w:t xml:space="preserve"> </w:t>
      </w:r>
      <w:r w:rsidR="009C7340" w:rsidRPr="00864FF5">
        <w:t>are</w:t>
      </w:r>
      <w:r w:rsidR="00920B58">
        <w:t xml:space="preserve"> </w:t>
      </w:r>
      <w:r w:rsidR="009C7340" w:rsidRPr="00864FF5">
        <w:t>presented.</w:t>
      </w:r>
      <w:r w:rsidR="00920B58">
        <w:t xml:space="preserve"> </w:t>
      </w:r>
      <w:r w:rsidR="009C7340">
        <w:t>Individual</w:t>
      </w:r>
      <w:r w:rsidR="00920B58">
        <w:t xml:space="preserve"> </w:t>
      </w:r>
      <w:r w:rsidR="009C7340">
        <w:rPr>
          <w:rFonts w:eastAsiaTheme="minorEastAsia" w:hint="eastAsia"/>
        </w:rPr>
        <w:t>AgeAccel</w:t>
      </w:r>
      <w:r w:rsidR="00920B58">
        <w:t xml:space="preserve"> </w:t>
      </w:r>
      <w:r w:rsidR="009C7340">
        <w:t>estimate</w:t>
      </w:r>
      <w:r w:rsidR="009C7340" w:rsidRPr="00864FF5">
        <w:t>s</w:t>
      </w:r>
      <w:r w:rsidR="00920B58">
        <w:t xml:space="preserve"> </w:t>
      </w:r>
      <w:r w:rsidR="009C7340">
        <w:t>a</w:t>
      </w:r>
      <w:r w:rsidR="009C7340" w:rsidRPr="00864FF5">
        <w:t>re</w:t>
      </w:r>
      <w:r w:rsidR="00920B58">
        <w:t xml:space="preserve"> </w:t>
      </w:r>
      <w:r w:rsidR="009C7340" w:rsidRPr="00864FF5">
        <w:t>presented</w:t>
      </w:r>
      <w:r w:rsidR="00920B58">
        <w:t xml:space="preserve"> </w:t>
      </w:r>
      <w:r w:rsidR="009C7340" w:rsidRPr="00864FF5">
        <w:t>as</w:t>
      </w:r>
      <w:r w:rsidR="00920B58">
        <w:t xml:space="preserve"> </w:t>
      </w:r>
      <w:r w:rsidR="009C7340">
        <w:rPr>
          <w:rFonts w:eastAsiaTheme="minorEastAsia" w:hint="eastAsia"/>
        </w:rPr>
        <w:t>orange</w:t>
      </w:r>
      <w:r w:rsidR="00920B58">
        <w:rPr>
          <w:rFonts w:eastAsiaTheme="minorEastAsia" w:hint="eastAsia"/>
        </w:rPr>
        <w:t xml:space="preserve"> </w:t>
      </w:r>
      <w:r w:rsidR="009C7340" w:rsidRPr="00864FF5">
        <w:t>lines</w:t>
      </w:r>
      <w:r w:rsidR="00920B58">
        <w:t xml:space="preserve"> </w:t>
      </w:r>
      <w:r w:rsidR="009C7340" w:rsidRPr="00864FF5">
        <w:t>as</w:t>
      </w:r>
      <w:r w:rsidR="00920B58">
        <w:t xml:space="preserve"> </w:t>
      </w:r>
      <w:r w:rsidR="009C7340" w:rsidRPr="00864FF5">
        <w:t>two</w:t>
      </w:r>
      <w:r w:rsidR="00920B58">
        <w:t xml:space="preserve"> </w:t>
      </w:r>
      <w:r w:rsidR="009C7340" w:rsidRPr="00864FF5">
        <w:t>measurements</w:t>
      </w:r>
      <w:r w:rsidR="00920B58">
        <w:t xml:space="preserve"> </w:t>
      </w:r>
      <w:r w:rsidR="009C7340">
        <w:t>we</w:t>
      </w:r>
      <w:r w:rsidR="009C7340" w:rsidRPr="00864FF5">
        <w:t>re</w:t>
      </w:r>
      <w:r w:rsidR="00920B58">
        <w:t xml:space="preserve"> </w:t>
      </w:r>
      <w:r w:rsidR="009C7340" w:rsidRPr="00864FF5">
        <w:t>assessed</w:t>
      </w:r>
      <w:r w:rsidR="00920B58">
        <w:t xml:space="preserve"> </w:t>
      </w:r>
      <w:r w:rsidR="009C7340" w:rsidRPr="00864FF5">
        <w:t>for</w:t>
      </w:r>
      <w:r w:rsidR="00920B58">
        <w:t xml:space="preserve"> </w:t>
      </w:r>
      <w:r w:rsidR="009C7340" w:rsidRPr="00864FF5">
        <w:t>a</w:t>
      </w:r>
      <w:r w:rsidR="00920B58">
        <w:t xml:space="preserve"> </w:t>
      </w:r>
      <w:r w:rsidR="009C7340" w:rsidRPr="00864FF5">
        <w:t>given</w:t>
      </w:r>
      <w:r w:rsidR="00920B58">
        <w:t xml:space="preserve"> </w:t>
      </w:r>
      <w:r w:rsidR="009C7340" w:rsidRPr="00864FF5">
        <w:t>individual</w:t>
      </w:r>
      <w:r w:rsidR="00920B58">
        <w:rPr>
          <w:rFonts w:eastAsiaTheme="minorEastAsia" w:hint="eastAsia"/>
        </w:rPr>
        <w:t xml:space="preserve"> </w:t>
      </w:r>
      <w:r w:rsidR="009C7340">
        <w:rPr>
          <w:rFonts w:eastAsiaTheme="minorEastAsia" w:hint="eastAsia"/>
        </w:rPr>
        <w:t>and</w:t>
      </w:r>
      <w:r w:rsidR="00920B58">
        <w:rPr>
          <w:rFonts w:eastAsiaTheme="minorEastAsia" w:hint="eastAsia"/>
        </w:rPr>
        <w:t xml:space="preserve"> </w:t>
      </w:r>
      <w:r w:rsidR="009C7340">
        <w:rPr>
          <w:rFonts w:eastAsiaTheme="minorEastAsia" w:hint="eastAsia"/>
        </w:rPr>
        <w:t>sex-specific</w:t>
      </w:r>
      <w:r w:rsidR="00920B58">
        <w:rPr>
          <w:rFonts w:eastAsiaTheme="minorEastAsia" w:hint="eastAsia"/>
        </w:rPr>
        <w:t xml:space="preserve"> </w:t>
      </w:r>
      <w:r w:rsidR="009C7340">
        <w:rPr>
          <w:rFonts w:eastAsiaTheme="minorEastAsia" w:hint="eastAsia"/>
        </w:rPr>
        <w:t>population</w:t>
      </w:r>
      <w:r w:rsidR="00920B58">
        <w:rPr>
          <w:rFonts w:eastAsiaTheme="minorEastAsia" w:hint="eastAsia"/>
        </w:rPr>
        <w:t xml:space="preserve"> </w:t>
      </w:r>
      <w:r w:rsidR="009C7340">
        <w:rPr>
          <w:rFonts w:eastAsiaTheme="minorEastAsia" w:hint="eastAsia"/>
        </w:rPr>
        <w:t>AgeAccel</w:t>
      </w:r>
      <w:r w:rsidR="00920B58">
        <w:rPr>
          <w:rFonts w:eastAsiaTheme="minorEastAsia" w:hint="eastAsia"/>
        </w:rPr>
        <w:t xml:space="preserve"> </w:t>
      </w:r>
      <w:r w:rsidR="009C7340">
        <w:rPr>
          <w:rFonts w:eastAsiaTheme="minorEastAsia" w:hint="eastAsia"/>
        </w:rPr>
        <w:t>as</w:t>
      </w:r>
      <w:r w:rsidR="00920B58">
        <w:rPr>
          <w:rFonts w:eastAsiaTheme="minorEastAsia" w:hint="eastAsia"/>
        </w:rPr>
        <w:t xml:space="preserve"> </w:t>
      </w:r>
      <w:r w:rsidR="009C7340">
        <w:rPr>
          <w:rFonts w:eastAsiaTheme="minorEastAsia" w:hint="eastAsia"/>
        </w:rPr>
        <w:t>blue</w:t>
      </w:r>
      <w:r w:rsidR="00920B58">
        <w:rPr>
          <w:rFonts w:eastAsiaTheme="minorEastAsia" w:hint="eastAsia"/>
        </w:rPr>
        <w:t xml:space="preserve"> </w:t>
      </w:r>
      <w:r w:rsidR="009C7340">
        <w:rPr>
          <w:rFonts w:eastAsiaTheme="minorEastAsia" w:hint="eastAsia"/>
        </w:rPr>
        <w:t>or</w:t>
      </w:r>
      <w:r w:rsidR="00920B58">
        <w:rPr>
          <w:rFonts w:eastAsiaTheme="minorEastAsia" w:hint="eastAsia"/>
        </w:rPr>
        <w:t xml:space="preserve"> </w:t>
      </w:r>
      <w:r w:rsidR="009C7340">
        <w:rPr>
          <w:rFonts w:eastAsiaTheme="minorEastAsia" w:hint="eastAsia"/>
        </w:rPr>
        <w:t>red</w:t>
      </w:r>
      <w:r w:rsidR="00920B58">
        <w:rPr>
          <w:rFonts w:eastAsiaTheme="minorEastAsia" w:hint="eastAsia"/>
        </w:rPr>
        <w:t xml:space="preserve"> </w:t>
      </w:r>
      <w:r w:rsidR="009C7340">
        <w:rPr>
          <w:rFonts w:eastAsiaTheme="minorEastAsia" w:hint="eastAsia"/>
        </w:rPr>
        <w:t>smooth</w:t>
      </w:r>
      <w:r w:rsidR="00920B58">
        <w:rPr>
          <w:rFonts w:eastAsiaTheme="minorEastAsia" w:hint="eastAsia"/>
        </w:rPr>
        <w:t xml:space="preserve"> </w:t>
      </w:r>
      <w:r w:rsidR="009C7340">
        <w:rPr>
          <w:rFonts w:eastAsiaTheme="minorEastAsia" w:hint="eastAsia"/>
        </w:rPr>
        <w:t>line</w:t>
      </w:r>
      <w:r w:rsidR="009C7340" w:rsidRPr="00864FF5">
        <w:t>.</w:t>
      </w:r>
      <w:r w:rsidR="00920B58">
        <w:rPr>
          <w:rFonts w:eastAsiaTheme="minorEastAsia"/>
        </w:rPr>
        <w:t xml:space="preserve"> </w:t>
      </w:r>
      <w:r w:rsidR="009C7340" w:rsidRPr="009C7340">
        <w:rPr>
          <w:rFonts w:eastAsiaTheme="minorEastAsia"/>
        </w:rPr>
        <w:t>Dashed</w:t>
      </w:r>
      <w:r w:rsidR="00920B58">
        <w:rPr>
          <w:rFonts w:eastAsiaTheme="minorEastAsia"/>
        </w:rPr>
        <w:t xml:space="preserve"> </w:t>
      </w:r>
      <w:r w:rsidR="009C7340" w:rsidRPr="009C7340">
        <w:rPr>
          <w:rFonts w:eastAsiaTheme="minorEastAsia"/>
        </w:rPr>
        <w:t>line</w:t>
      </w:r>
      <w:r w:rsidR="00920B58">
        <w:rPr>
          <w:rFonts w:eastAsiaTheme="minorEastAsia"/>
        </w:rPr>
        <w:t xml:space="preserve"> </w:t>
      </w:r>
      <w:r w:rsidR="009C7340" w:rsidRPr="009C7340">
        <w:rPr>
          <w:rFonts w:eastAsiaTheme="minorEastAsia"/>
        </w:rPr>
        <w:t>presents</w:t>
      </w:r>
      <w:r w:rsidR="00920B58">
        <w:rPr>
          <w:rFonts w:eastAsiaTheme="minorEastAsia"/>
        </w:rPr>
        <w:t xml:space="preserve"> </w:t>
      </w:r>
      <w:r w:rsidR="009C7340" w:rsidRPr="009C7340">
        <w:rPr>
          <w:rFonts w:eastAsiaTheme="minorEastAsia"/>
        </w:rPr>
        <w:t>slope</w:t>
      </w:r>
      <w:r w:rsidR="00920B58">
        <w:rPr>
          <w:rFonts w:eastAsiaTheme="minorEastAsia"/>
        </w:rPr>
        <w:t xml:space="preserve"> </w:t>
      </w:r>
      <w:r w:rsidR="009C7340" w:rsidRPr="009C7340">
        <w:rPr>
          <w:rFonts w:eastAsiaTheme="minorEastAsia"/>
        </w:rPr>
        <w:t>of</w:t>
      </w:r>
      <w:r w:rsidR="00920B58">
        <w:rPr>
          <w:rFonts w:eastAsiaTheme="minorEastAsia"/>
        </w:rPr>
        <w:t xml:space="preserve"> </w:t>
      </w:r>
      <w:r w:rsidR="009C7340">
        <w:rPr>
          <w:rFonts w:eastAsiaTheme="minorEastAsia" w:hint="eastAsia"/>
        </w:rPr>
        <w:t>0</w:t>
      </w:r>
      <w:r w:rsidR="00920B58">
        <w:rPr>
          <w:rFonts w:eastAsiaTheme="minorEastAsia"/>
        </w:rPr>
        <w:t xml:space="preserve"> </w:t>
      </w:r>
      <w:r w:rsidR="009C7340" w:rsidRPr="009C7340">
        <w:rPr>
          <w:rFonts w:eastAsiaTheme="minorEastAsia"/>
        </w:rPr>
        <w:t>and</w:t>
      </w:r>
      <w:r w:rsidR="00920B58">
        <w:rPr>
          <w:rFonts w:eastAsiaTheme="minorEastAsia"/>
        </w:rPr>
        <w:t xml:space="preserve"> </w:t>
      </w:r>
      <w:r w:rsidR="009C7340" w:rsidRPr="009C7340">
        <w:rPr>
          <w:rFonts w:eastAsiaTheme="minorEastAsia"/>
        </w:rPr>
        <w:t>intercept</w:t>
      </w:r>
      <w:r w:rsidR="00920B58">
        <w:rPr>
          <w:rFonts w:eastAsiaTheme="minorEastAsia"/>
        </w:rPr>
        <w:t xml:space="preserve"> </w:t>
      </w:r>
      <w:r w:rsidR="009C7340" w:rsidRPr="009C7340">
        <w:rPr>
          <w:rFonts w:eastAsiaTheme="minorEastAsia"/>
        </w:rPr>
        <w:t>of</w:t>
      </w:r>
      <w:r w:rsidR="00920B58">
        <w:rPr>
          <w:rFonts w:eastAsiaTheme="minorEastAsia"/>
        </w:rPr>
        <w:t xml:space="preserve"> </w:t>
      </w:r>
      <w:r w:rsidR="009C7340" w:rsidRPr="009C7340">
        <w:rPr>
          <w:rFonts w:eastAsiaTheme="minorEastAsia"/>
        </w:rPr>
        <w:t>0.</w:t>
      </w:r>
      <w:r w:rsidR="00920B58">
        <w:rPr>
          <w:rFonts w:eastAsiaTheme="minorEastAsia" w:hint="eastAsia"/>
        </w:rPr>
        <w:t xml:space="preserve"> </w:t>
      </w:r>
      <w:r w:rsidR="009C7340" w:rsidRPr="003174CA">
        <w:rPr>
          <w:rFonts w:eastAsiaTheme="minorEastAsia"/>
        </w:rPr>
        <w:t>AgeAccel,</w:t>
      </w:r>
      <w:r w:rsidR="00920B58">
        <w:rPr>
          <w:rFonts w:eastAsiaTheme="minorEastAsia"/>
        </w:rPr>
        <w:t xml:space="preserve"> </w:t>
      </w:r>
      <w:r w:rsidR="009C7340" w:rsidRPr="003174CA">
        <w:rPr>
          <w:rFonts w:eastAsiaTheme="minorEastAsia"/>
        </w:rPr>
        <w:t>age</w:t>
      </w:r>
      <w:r w:rsidR="00920B58">
        <w:rPr>
          <w:rFonts w:eastAsiaTheme="minorEastAsia"/>
        </w:rPr>
        <w:t xml:space="preserve"> </w:t>
      </w:r>
      <w:r w:rsidR="009C7340" w:rsidRPr="003174CA">
        <w:rPr>
          <w:rFonts w:eastAsiaTheme="minorEastAsia"/>
        </w:rPr>
        <w:t>acceleration.</w:t>
      </w:r>
    </w:p>
    <w:sectPr w:rsidR="006F724B" w:rsidRPr="00DB1483" w:rsidSect="009C7340">
      <w:pgSz w:w="16838" w:h="11906" w:orient="landscape" w:code="9"/>
      <w:pgMar w:top="720" w:right="720" w:bottom="720" w:left="72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0CA43C" w14:textId="77777777" w:rsidR="000054D1" w:rsidRDefault="000054D1" w:rsidP="00C93080">
      <w:r>
        <w:separator/>
      </w:r>
    </w:p>
  </w:endnote>
  <w:endnote w:type="continuationSeparator" w:id="0">
    <w:p w14:paraId="4CDCF675" w14:textId="77777777" w:rsidR="000054D1" w:rsidRDefault="000054D1" w:rsidP="00C93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F0AE46" w14:textId="77777777" w:rsidR="000054D1" w:rsidRDefault="000054D1" w:rsidP="00C93080">
      <w:r>
        <w:separator/>
      </w:r>
    </w:p>
  </w:footnote>
  <w:footnote w:type="continuationSeparator" w:id="0">
    <w:p w14:paraId="4363F5DB" w14:textId="77777777" w:rsidR="000054D1" w:rsidRDefault="000054D1" w:rsidP="00C930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364435A"/>
    <w:multiLevelType w:val="multilevel"/>
    <w:tmpl w:val="233AB6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54122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hyphenationZone w:val="425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zMLQzMLI3NTC3MLMyUdpeDU4uLM/DyQAiOzWgA0OLqBLQAAAA=="/>
  </w:docVars>
  <w:rsids>
    <w:rsidRoot w:val="006B59D8"/>
    <w:rsid w:val="000054D1"/>
    <w:rsid w:val="00007699"/>
    <w:rsid w:val="000168BD"/>
    <w:rsid w:val="00035B80"/>
    <w:rsid w:val="00040C7B"/>
    <w:rsid w:val="00065F48"/>
    <w:rsid w:val="00065FDD"/>
    <w:rsid w:val="000721AD"/>
    <w:rsid w:val="0008168E"/>
    <w:rsid w:val="00083526"/>
    <w:rsid w:val="00090563"/>
    <w:rsid w:val="000913C2"/>
    <w:rsid w:val="0009688C"/>
    <w:rsid w:val="00097F53"/>
    <w:rsid w:val="000A6C32"/>
    <w:rsid w:val="000B2D83"/>
    <w:rsid w:val="000B75B3"/>
    <w:rsid w:val="000B78A8"/>
    <w:rsid w:val="000C2EA1"/>
    <w:rsid w:val="000C49BF"/>
    <w:rsid w:val="000C519D"/>
    <w:rsid w:val="000D0E68"/>
    <w:rsid w:val="000D2B44"/>
    <w:rsid w:val="000D4F3E"/>
    <w:rsid w:val="000D4F42"/>
    <w:rsid w:val="000E5035"/>
    <w:rsid w:val="000F2EFA"/>
    <w:rsid w:val="000F32AB"/>
    <w:rsid w:val="000F33B6"/>
    <w:rsid w:val="000F4CFE"/>
    <w:rsid w:val="00101F34"/>
    <w:rsid w:val="001132DB"/>
    <w:rsid w:val="00125F0D"/>
    <w:rsid w:val="001373A2"/>
    <w:rsid w:val="00137DBE"/>
    <w:rsid w:val="001468F0"/>
    <w:rsid w:val="0014757C"/>
    <w:rsid w:val="001477F3"/>
    <w:rsid w:val="00153555"/>
    <w:rsid w:val="00160992"/>
    <w:rsid w:val="00161481"/>
    <w:rsid w:val="00167AF1"/>
    <w:rsid w:val="0017029A"/>
    <w:rsid w:val="001842CE"/>
    <w:rsid w:val="0019457F"/>
    <w:rsid w:val="001A0DA4"/>
    <w:rsid w:val="001B0391"/>
    <w:rsid w:val="001C141B"/>
    <w:rsid w:val="001C640E"/>
    <w:rsid w:val="001D1A5A"/>
    <w:rsid w:val="001D46FC"/>
    <w:rsid w:val="001E0595"/>
    <w:rsid w:val="001E106A"/>
    <w:rsid w:val="001E2228"/>
    <w:rsid w:val="001E62F0"/>
    <w:rsid w:val="001F74F2"/>
    <w:rsid w:val="00200CFA"/>
    <w:rsid w:val="00205402"/>
    <w:rsid w:val="00205C26"/>
    <w:rsid w:val="00216332"/>
    <w:rsid w:val="00220810"/>
    <w:rsid w:val="002241AA"/>
    <w:rsid w:val="00235F89"/>
    <w:rsid w:val="0024192B"/>
    <w:rsid w:val="0025283E"/>
    <w:rsid w:val="0027685D"/>
    <w:rsid w:val="002A09A4"/>
    <w:rsid w:val="002B51B6"/>
    <w:rsid w:val="002B79CA"/>
    <w:rsid w:val="002C0E58"/>
    <w:rsid w:val="002C7C35"/>
    <w:rsid w:val="002D2C8B"/>
    <w:rsid w:val="002E6EAD"/>
    <w:rsid w:val="002F094A"/>
    <w:rsid w:val="00300577"/>
    <w:rsid w:val="00303088"/>
    <w:rsid w:val="00312951"/>
    <w:rsid w:val="00314801"/>
    <w:rsid w:val="00314A58"/>
    <w:rsid w:val="003174CA"/>
    <w:rsid w:val="00320DAA"/>
    <w:rsid w:val="00325A91"/>
    <w:rsid w:val="00326298"/>
    <w:rsid w:val="00343667"/>
    <w:rsid w:val="00350EE7"/>
    <w:rsid w:val="0035390D"/>
    <w:rsid w:val="003610A3"/>
    <w:rsid w:val="00373CC3"/>
    <w:rsid w:val="0038022B"/>
    <w:rsid w:val="00390257"/>
    <w:rsid w:val="00393504"/>
    <w:rsid w:val="003A1CAD"/>
    <w:rsid w:val="003B1ADD"/>
    <w:rsid w:val="003C4D54"/>
    <w:rsid w:val="003C5F03"/>
    <w:rsid w:val="003D14CC"/>
    <w:rsid w:val="003D75AB"/>
    <w:rsid w:val="003E618C"/>
    <w:rsid w:val="00400F43"/>
    <w:rsid w:val="004037BB"/>
    <w:rsid w:val="00421D61"/>
    <w:rsid w:val="00426977"/>
    <w:rsid w:val="00446290"/>
    <w:rsid w:val="00446AF5"/>
    <w:rsid w:val="004477ED"/>
    <w:rsid w:val="004520F2"/>
    <w:rsid w:val="004607B9"/>
    <w:rsid w:val="004629DC"/>
    <w:rsid w:val="00481BE9"/>
    <w:rsid w:val="00484535"/>
    <w:rsid w:val="0049241E"/>
    <w:rsid w:val="004A35C4"/>
    <w:rsid w:val="004B3D31"/>
    <w:rsid w:val="004E0B06"/>
    <w:rsid w:val="004E2F1E"/>
    <w:rsid w:val="004E454D"/>
    <w:rsid w:val="004E63B5"/>
    <w:rsid w:val="004F634A"/>
    <w:rsid w:val="0050363E"/>
    <w:rsid w:val="0051341E"/>
    <w:rsid w:val="00531BB3"/>
    <w:rsid w:val="005338A3"/>
    <w:rsid w:val="00536E3F"/>
    <w:rsid w:val="0054223A"/>
    <w:rsid w:val="00543832"/>
    <w:rsid w:val="00543838"/>
    <w:rsid w:val="00543A6A"/>
    <w:rsid w:val="00544221"/>
    <w:rsid w:val="005448D6"/>
    <w:rsid w:val="00546334"/>
    <w:rsid w:val="00553BE6"/>
    <w:rsid w:val="00566B1C"/>
    <w:rsid w:val="00567E74"/>
    <w:rsid w:val="00582524"/>
    <w:rsid w:val="005921E0"/>
    <w:rsid w:val="005975A7"/>
    <w:rsid w:val="0059793E"/>
    <w:rsid w:val="005A0BFE"/>
    <w:rsid w:val="005B6E5D"/>
    <w:rsid w:val="005C4697"/>
    <w:rsid w:val="005C5326"/>
    <w:rsid w:val="005D11C9"/>
    <w:rsid w:val="005D7F2E"/>
    <w:rsid w:val="005E5D41"/>
    <w:rsid w:val="005F5F33"/>
    <w:rsid w:val="00601872"/>
    <w:rsid w:val="006117B0"/>
    <w:rsid w:val="006170AF"/>
    <w:rsid w:val="00625B06"/>
    <w:rsid w:val="00626DF4"/>
    <w:rsid w:val="00630324"/>
    <w:rsid w:val="00630C71"/>
    <w:rsid w:val="00637CE6"/>
    <w:rsid w:val="00660E04"/>
    <w:rsid w:val="00671813"/>
    <w:rsid w:val="0067616A"/>
    <w:rsid w:val="006812EB"/>
    <w:rsid w:val="006853DC"/>
    <w:rsid w:val="00685453"/>
    <w:rsid w:val="00686317"/>
    <w:rsid w:val="006938A3"/>
    <w:rsid w:val="00694316"/>
    <w:rsid w:val="006A138A"/>
    <w:rsid w:val="006A27FE"/>
    <w:rsid w:val="006A5425"/>
    <w:rsid w:val="006B59D8"/>
    <w:rsid w:val="006C24A7"/>
    <w:rsid w:val="006C52EA"/>
    <w:rsid w:val="006D3E6B"/>
    <w:rsid w:val="006D6352"/>
    <w:rsid w:val="006F681E"/>
    <w:rsid w:val="006F6F36"/>
    <w:rsid w:val="006F724B"/>
    <w:rsid w:val="00723B94"/>
    <w:rsid w:val="0075267D"/>
    <w:rsid w:val="00753E6F"/>
    <w:rsid w:val="00756514"/>
    <w:rsid w:val="007577EB"/>
    <w:rsid w:val="00762752"/>
    <w:rsid w:val="0077735F"/>
    <w:rsid w:val="00781B4C"/>
    <w:rsid w:val="00781EE3"/>
    <w:rsid w:val="007852AD"/>
    <w:rsid w:val="007B58F7"/>
    <w:rsid w:val="007B6EF6"/>
    <w:rsid w:val="007B7CEB"/>
    <w:rsid w:val="007C4041"/>
    <w:rsid w:val="007C45B9"/>
    <w:rsid w:val="007F0626"/>
    <w:rsid w:val="007F2440"/>
    <w:rsid w:val="007F3C07"/>
    <w:rsid w:val="00821642"/>
    <w:rsid w:val="0082398E"/>
    <w:rsid w:val="0082563A"/>
    <w:rsid w:val="008376C5"/>
    <w:rsid w:val="00842B5A"/>
    <w:rsid w:val="00845B3F"/>
    <w:rsid w:val="00846A43"/>
    <w:rsid w:val="00847616"/>
    <w:rsid w:val="008616F8"/>
    <w:rsid w:val="008907C0"/>
    <w:rsid w:val="00892DF4"/>
    <w:rsid w:val="008A159B"/>
    <w:rsid w:val="008A6FCF"/>
    <w:rsid w:val="008B166B"/>
    <w:rsid w:val="008C387C"/>
    <w:rsid w:val="008C57F6"/>
    <w:rsid w:val="008C6BB8"/>
    <w:rsid w:val="008D0A2A"/>
    <w:rsid w:val="008D1FE4"/>
    <w:rsid w:val="008D3379"/>
    <w:rsid w:val="008E544D"/>
    <w:rsid w:val="008F1613"/>
    <w:rsid w:val="00920B58"/>
    <w:rsid w:val="009320CE"/>
    <w:rsid w:val="00936FE5"/>
    <w:rsid w:val="00957C8E"/>
    <w:rsid w:val="00961CA8"/>
    <w:rsid w:val="00962EDB"/>
    <w:rsid w:val="00963D62"/>
    <w:rsid w:val="00964D40"/>
    <w:rsid w:val="00977B22"/>
    <w:rsid w:val="0098071A"/>
    <w:rsid w:val="009B7D69"/>
    <w:rsid w:val="009C0C7C"/>
    <w:rsid w:val="009C7340"/>
    <w:rsid w:val="009D0636"/>
    <w:rsid w:val="009D4E85"/>
    <w:rsid w:val="009F3FE3"/>
    <w:rsid w:val="009F6C16"/>
    <w:rsid w:val="009F755C"/>
    <w:rsid w:val="00A138ED"/>
    <w:rsid w:val="00A14CAD"/>
    <w:rsid w:val="00A158EF"/>
    <w:rsid w:val="00A15BDF"/>
    <w:rsid w:val="00A17393"/>
    <w:rsid w:val="00A205DE"/>
    <w:rsid w:val="00A32F43"/>
    <w:rsid w:val="00A354F9"/>
    <w:rsid w:val="00A567D5"/>
    <w:rsid w:val="00A736BA"/>
    <w:rsid w:val="00A826FE"/>
    <w:rsid w:val="00A85921"/>
    <w:rsid w:val="00A86558"/>
    <w:rsid w:val="00A951D7"/>
    <w:rsid w:val="00AA756F"/>
    <w:rsid w:val="00AA7C68"/>
    <w:rsid w:val="00AB7808"/>
    <w:rsid w:val="00AD041F"/>
    <w:rsid w:val="00AD6FCA"/>
    <w:rsid w:val="00AE7B9F"/>
    <w:rsid w:val="00AF02BD"/>
    <w:rsid w:val="00AF45EC"/>
    <w:rsid w:val="00B01908"/>
    <w:rsid w:val="00B0370F"/>
    <w:rsid w:val="00B037FA"/>
    <w:rsid w:val="00B05CC2"/>
    <w:rsid w:val="00B35870"/>
    <w:rsid w:val="00B60AE7"/>
    <w:rsid w:val="00B702D2"/>
    <w:rsid w:val="00B7366B"/>
    <w:rsid w:val="00B92ACF"/>
    <w:rsid w:val="00BA1FD4"/>
    <w:rsid w:val="00BB1C0B"/>
    <w:rsid w:val="00BB7BF9"/>
    <w:rsid w:val="00BC43AB"/>
    <w:rsid w:val="00BC4433"/>
    <w:rsid w:val="00BC5F13"/>
    <w:rsid w:val="00BC675F"/>
    <w:rsid w:val="00BE3D59"/>
    <w:rsid w:val="00C10FAA"/>
    <w:rsid w:val="00C1271B"/>
    <w:rsid w:val="00C14A78"/>
    <w:rsid w:val="00C30152"/>
    <w:rsid w:val="00C47853"/>
    <w:rsid w:val="00C609FC"/>
    <w:rsid w:val="00C6370F"/>
    <w:rsid w:val="00C65519"/>
    <w:rsid w:val="00C70D8A"/>
    <w:rsid w:val="00C75B32"/>
    <w:rsid w:val="00C75FD5"/>
    <w:rsid w:val="00C76AEC"/>
    <w:rsid w:val="00C81636"/>
    <w:rsid w:val="00C84371"/>
    <w:rsid w:val="00C93080"/>
    <w:rsid w:val="00C954D2"/>
    <w:rsid w:val="00CA305B"/>
    <w:rsid w:val="00CA4115"/>
    <w:rsid w:val="00CA603A"/>
    <w:rsid w:val="00CB3A12"/>
    <w:rsid w:val="00CB5361"/>
    <w:rsid w:val="00CB7C56"/>
    <w:rsid w:val="00CC3CA6"/>
    <w:rsid w:val="00CD7CDC"/>
    <w:rsid w:val="00CE12CF"/>
    <w:rsid w:val="00CE33F2"/>
    <w:rsid w:val="00CE6974"/>
    <w:rsid w:val="00CF0A3F"/>
    <w:rsid w:val="00CF1543"/>
    <w:rsid w:val="00CF267A"/>
    <w:rsid w:val="00CF410A"/>
    <w:rsid w:val="00CF7F9C"/>
    <w:rsid w:val="00D13113"/>
    <w:rsid w:val="00D1335C"/>
    <w:rsid w:val="00D27B80"/>
    <w:rsid w:val="00D368C0"/>
    <w:rsid w:val="00D40630"/>
    <w:rsid w:val="00D45CCC"/>
    <w:rsid w:val="00D47559"/>
    <w:rsid w:val="00D52C6A"/>
    <w:rsid w:val="00D534B5"/>
    <w:rsid w:val="00D53E5F"/>
    <w:rsid w:val="00D644E1"/>
    <w:rsid w:val="00D71A29"/>
    <w:rsid w:val="00D731EE"/>
    <w:rsid w:val="00D84CB1"/>
    <w:rsid w:val="00D951E2"/>
    <w:rsid w:val="00DB0938"/>
    <w:rsid w:val="00DB1483"/>
    <w:rsid w:val="00DD5C3A"/>
    <w:rsid w:val="00DE4286"/>
    <w:rsid w:val="00E17B3F"/>
    <w:rsid w:val="00E3396F"/>
    <w:rsid w:val="00E3652E"/>
    <w:rsid w:val="00E407EE"/>
    <w:rsid w:val="00E43B7A"/>
    <w:rsid w:val="00E62CC3"/>
    <w:rsid w:val="00E76B39"/>
    <w:rsid w:val="00E847AC"/>
    <w:rsid w:val="00E84882"/>
    <w:rsid w:val="00E96BE5"/>
    <w:rsid w:val="00EA0F87"/>
    <w:rsid w:val="00EA7D5E"/>
    <w:rsid w:val="00EB3E63"/>
    <w:rsid w:val="00EC110F"/>
    <w:rsid w:val="00EC4C8E"/>
    <w:rsid w:val="00ED1C8D"/>
    <w:rsid w:val="00ED218C"/>
    <w:rsid w:val="00EE2891"/>
    <w:rsid w:val="00EE5EEC"/>
    <w:rsid w:val="00EE6BDE"/>
    <w:rsid w:val="00EE6E92"/>
    <w:rsid w:val="00EE791E"/>
    <w:rsid w:val="00F0115C"/>
    <w:rsid w:val="00F03251"/>
    <w:rsid w:val="00F13441"/>
    <w:rsid w:val="00F14D7D"/>
    <w:rsid w:val="00F15830"/>
    <w:rsid w:val="00F15CBB"/>
    <w:rsid w:val="00F21967"/>
    <w:rsid w:val="00F31139"/>
    <w:rsid w:val="00F3157F"/>
    <w:rsid w:val="00F365A7"/>
    <w:rsid w:val="00F37120"/>
    <w:rsid w:val="00F375ED"/>
    <w:rsid w:val="00F40B2B"/>
    <w:rsid w:val="00F82174"/>
    <w:rsid w:val="00F8259B"/>
    <w:rsid w:val="00F8359F"/>
    <w:rsid w:val="00FA302E"/>
    <w:rsid w:val="00FC014D"/>
    <w:rsid w:val="00FC06C3"/>
    <w:rsid w:val="00FC24E4"/>
    <w:rsid w:val="00FE3886"/>
    <w:rsid w:val="00FF1E5F"/>
    <w:rsid w:val="00FF343C"/>
    <w:rsid w:val="00FF4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654C67"/>
  <w15:chartTrackingRefBased/>
  <w15:docId w15:val="{9C823B66-2AD9-4DFA-95D5-B242050E6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21D61"/>
    <w:pPr>
      <w:widowControl w:val="0"/>
      <w:adjustRightInd w:val="0"/>
      <w:snapToGrid w:val="0"/>
      <w:jc w:val="both"/>
    </w:pPr>
    <w:rPr>
      <w:rFonts w:ascii="Times New Roman" w:eastAsia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8A6FC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E5035"/>
    <w:pPr>
      <w:keepNext/>
      <w:keepLines/>
      <w:spacing w:before="260" w:after="260" w:line="415" w:lineRule="auto"/>
      <w:outlineLvl w:val="1"/>
    </w:pPr>
    <w:rPr>
      <w:rFonts w:eastAsia="宋体" w:cs="Times New Roman"/>
      <w:bC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EE6BDE"/>
    <w:pPr>
      <w:keepNext/>
      <w:keepLines/>
      <w:spacing w:after="120"/>
      <w:outlineLvl w:val="2"/>
    </w:pPr>
    <w:rPr>
      <w:b/>
      <w:bCs/>
      <w:i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A6FCF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semiHidden/>
    <w:rsid w:val="000E5035"/>
    <w:rPr>
      <w:rFonts w:ascii="Times New Roman" w:eastAsia="宋体" w:hAnsi="Times New Roman" w:cs="Times New Roman"/>
      <w:bCs/>
      <w:sz w:val="28"/>
      <w:szCs w:val="28"/>
    </w:rPr>
  </w:style>
  <w:style w:type="character" w:customStyle="1" w:styleId="30">
    <w:name w:val="标题 3 字符"/>
    <w:basedOn w:val="a0"/>
    <w:link w:val="3"/>
    <w:uiPriority w:val="9"/>
    <w:rsid w:val="00EE6BDE"/>
    <w:rPr>
      <w:rFonts w:ascii="Times New Roman" w:eastAsia="Times New Roman" w:hAnsi="Times New Roman"/>
      <w:b/>
      <w:bCs/>
      <w:i/>
      <w:sz w:val="24"/>
      <w:szCs w:val="32"/>
    </w:rPr>
  </w:style>
  <w:style w:type="paragraph" w:customStyle="1" w:styleId="a3">
    <w:name w:val="英文论文"/>
    <w:basedOn w:val="a"/>
    <w:qFormat/>
    <w:rsid w:val="00AD6FCA"/>
    <w:pPr>
      <w:spacing w:line="360" w:lineRule="auto"/>
    </w:pPr>
  </w:style>
  <w:style w:type="paragraph" w:styleId="a4">
    <w:name w:val="header"/>
    <w:basedOn w:val="a"/>
    <w:link w:val="a5"/>
    <w:uiPriority w:val="99"/>
    <w:unhideWhenUsed/>
    <w:rsid w:val="00C93080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C93080"/>
    <w:rPr>
      <w:rFonts w:ascii="Times New Roman" w:eastAsia="Times New Roman" w:hAnsi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93080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C93080"/>
    <w:rPr>
      <w:rFonts w:ascii="Times New Roman" w:eastAsia="Times New Roman" w:hAnsi="Times New Roman"/>
      <w:sz w:val="18"/>
      <w:szCs w:val="18"/>
    </w:rPr>
  </w:style>
  <w:style w:type="table" w:styleId="a8">
    <w:name w:val="Table Grid"/>
    <w:basedOn w:val="a1"/>
    <w:uiPriority w:val="39"/>
    <w:rsid w:val="00C93080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9">
    <w:name w:val="日期 字符"/>
    <w:basedOn w:val="a0"/>
    <w:link w:val="aa"/>
    <w:uiPriority w:val="99"/>
    <w:semiHidden/>
    <w:rsid w:val="000E5035"/>
    <w:rPr>
      <w:rFonts w:ascii="Times New Roman" w:hAnsi="Times New Roman"/>
      <w:sz w:val="24"/>
    </w:rPr>
  </w:style>
  <w:style w:type="paragraph" w:styleId="aa">
    <w:name w:val="Date"/>
    <w:basedOn w:val="a"/>
    <w:next w:val="a"/>
    <w:link w:val="a9"/>
    <w:uiPriority w:val="99"/>
    <w:semiHidden/>
    <w:unhideWhenUsed/>
    <w:rsid w:val="000E5035"/>
    <w:pPr>
      <w:spacing w:line="360" w:lineRule="auto"/>
      <w:ind w:leftChars="2500" w:left="100"/>
    </w:pPr>
    <w:rPr>
      <w:rFonts w:eastAsiaTheme="minorEastAsia"/>
    </w:rPr>
  </w:style>
  <w:style w:type="paragraph" w:styleId="ab">
    <w:name w:val="Balloon Text"/>
    <w:basedOn w:val="a"/>
    <w:link w:val="ac"/>
    <w:uiPriority w:val="99"/>
    <w:semiHidden/>
    <w:unhideWhenUsed/>
    <w:rsid w:val="001132DB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1132DB"/>
    <w:rPr>
      <w:rFonts w:ascii="Times New Roman" w:eastAsia="Times New Roman" w:hAnsi="Times New Roman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936FE5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936FE5"/>
    <w:rPr>
      <w:rFonts w:ascii="Times New Roman" w:eastAsia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0"/>
    <w:rsid w:val="00936FE5"/>
    <w:rPr>
      <w:rFonts w:cs="Times New Roman"/>
      <w:noProof/>
    </w:rPr>
  </w:style>
  <w:style w:type="character" w:customStyle="1" w:styleId="EndNoteBibliography0">
    <w:name w:val="EndNote Bibliography 字符"/>
    <w:basedOn w:val="a0"/>
    <w:link w:val="EndNoteBibliography"/>
    <w:rsid w:val="00936FE5"/>
    <w:rPr>
      <w:rFonts w:ascii="Times New Roman" w:eastAsia="Times New Roman" w:hAnsi="Times New Roman" w:cs="Times New Roman"/>
      <w:noProof/>
      <w:sz w:val="24"/>
    </w:rPr>
  </w:style>
  <w:style w:type="character" w:styleId="ad">
    <w:name w:val="Hyperlink"/>
    <w:basedOn w:val="a0"/>
    <w:uiPriority w:val="99"/>
    <w:unhideWhenUsed/>
    <w:rsid w:val="00936FE5"/>
    <w:rPr>
      <w:color w:val="0563C1" w:themeColor="hyperlink"/>
      <w:u w:val="single"/>
    </w:rPr>
  </w:style>
  <w:style w:type="character" w:customStyle="1" w:styleId="11">
    <w:name w:val="未处理的提及1"/>
    <w:basedOn w:val="a0"/>
    <w:uiPriority w:val="99"/>
    <w:semiHidden/>
    <w:unhideWhenUsed/>
    <w:rsid w:val="00936FE5"/>
    <w:rPr>
      <w:color w:val="605E5C"/>
      <w:shd w:val="clear" w:color="auto" w:fill="E1DFDD"/>
    </w:rPr>
  </w:style>
  <w:style w:type="paragraph" w:styleId="ae">
    <w:name w:val="Revision"/>
    <w:hidden/>
    <w:uiPriority w:val="99"/>
    <w:semiHidden/>
    <w:rsid w:val="00936FE5"/>
    <w:rPr>
      <w:rFonts w:ascii="Times New Roman" w:eastAsia="Times New Roman" w:hAnsi="Times New Roman"/>
      <w:sz w:val="24"/>
    </w:rPr>
  </w:style>
  <w:style w:type="character" w:styleId="af">
    <w:name w:val="annotation reference"/>
    <w:basedOn w:val="a0"/>
    <w:uiPriority w:val="99"/>
    <w:semiHidden/>
    <w:unhideWhenUsed/>
    <w:rsid w:val="00936FE5"/>
    <w:rPr>
      <w:sz w:val="21"/>
      <w:szCs w:val="21"/>
    </w:rPr>
  </w:style>
  <w:style w:type="paragraph" w:styleId="af0">
    <w:name w:val="annotation text"/>
    <w:basedOn w:val="a"/>
    <w:link w:val="af1"/>
    <w:uiPriority w:val="99"/>
    <w:semiHidden/>
    <w:unhideWhenUsed/>
    <w:rsid w:val="00936FE5"/>
    <w:pPr>
      <w:jc w:val="left"/>
    </w:pPr>
  </w:style>
  <w:style w:type="character" w:customStyle="1" w:styleId="af1">
    <w:name w:val="批注文字 字符"/>
    <w:basedOn w:val="a0"/>
    <w:link w:val="af0"/>
    <w:uiPriority w:val="99"/>
    <w:semiHidden/>
    <w:rsid w:val="00936FE5"/>
    <w:rPr>
      <w:rFonts w:ascii="Times New Roman" w:eastAsia="Times New Roman" w:hAnsi="Times New Roman"/>
      <w:sz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936FE5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936FE5"/>
    <w:rPr>
      <w:rFonts w:ascii="Times New Roman" w:eastAsia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345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8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50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86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7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3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2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4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23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9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3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4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5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1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0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6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5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6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3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67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4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68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8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1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24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27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74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4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9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2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1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5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7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9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96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9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1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0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0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0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7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23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6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ti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DBF7F5-D15F-461D-A9CB-BE7A233D84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6</Pages>
  <Words>5221</Words>
  <Characters>29762</Characters>
  <Application>Microsoft Office Word</Application>
  <DocSecurity>0</DocSecurity>
  <Lines>248</Lines>
  <Paragraphs>6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</dc:creator>
  <cp:keywords/>
  <dc:description/>
  <cp:lastModifiedBy>Q</cp:lastModifiedBy>
  <cp:revision>13</cp:revision>
  <dcterms:created xsi:type="dcterms:W3CDTF">2025-05-14T14:17:00Z</dcterms:created>
  <dcterms:modified xsi:type="dcterms:W3CDTF">2025-10-22T12:37:00Z</dcterms:modified>
</cp:coreProperties>
</file>